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/word/document.xml"/>
  <Relationship Id="rId2" Type="http://schemas.openxmlformats.org/package/2006/relationships/metadata/core-properties" Target="/docProps/core.xml"/>
  <Relationship Id="rId3" Type="http://schemas.openxmlformats.org/officeDocument/2006/relationships/extended-properties" Target="/docProps/app.xml"/>
  <Relationship Id="rId4" Type="http://schemas.openxmlformats.org/officeDocument/2006/relationships/custom-properties" Target="/docProps/custom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45AFA0" w14:textId="333EF59F" w:rsidR="004E66CF" w:rsidRPr="00DB65E9" w:rsidRDefault="00050C2A" w:rsidP="004F102C">
      <w:pPr>
        <w:spacing w:after="0"/>
        <w:rPr>
          <w:rFonts w:ascii="Times New Roman" w:hAnsi="Times New Roman" w:cs="Times New Roman"/>
          <w:b/>
        </w:rPr>
      </w:pPr>
      <w:r w:rsidRPr="00DB65E9">
        <w:rPr>
          <w:rFonts w:ascii="Times New Roman" w:hAnsi="Times New Roman" w:cs="Times New Roman"/>
          <w:b/>
        </w:rPr>
        <w:tab/>
      </w:r>
      <w:r w:rsidRPr="00DB65E9">
        <w:rPr>
          <w:rFonts w:ascii="Times New Roman" w:hAnsi="Times New Roman" w:cs="Times New Roman"/>
          <w:b/>
        </w:rPr>
        <w:tab/>
      </w:r>
    </w:p>
    <w:tbl>
      <w:tblPr>
        <w:tblW w:w="10890" w:type="dxa"/>
        <w:tblInd w:w="-77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12"/>
        <w:gridCol w:w="4178"/>
      </w:tblGrid>
      <w:tr w:rsidR="005C405C" w:rsidRPr="00DB65E9" w14:paraId="7C8261DB" w14:textId="77777777" w:rsidTr="005C405C">
        <w:trPr>
          <w:trHeight w:hRule="exact" w:val="282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04040" w:themeFill="text1" w:themeFillTint="BF"/>
          </w:tcPr>
          <w:p w14:paraId="374C1304" w14:textId="0A1E33BC" w:rsidR="005C405C" w:rsidRPr="00DB65E9" w:rsidRDefault="005C405C" w:rsidP="00672468">
            <w:pPr>
              <w:pStyle w:val="TableParagraph"/>
              <w:kinsoku w:val="0"/>
              <w:overflowPunct w:val="0"/>
              <w:spacing w:before="6" w:line="263" w:lineRule="exact"/>
              <w:ind w:left="74"/>
              <w:rPr>
                <w:b/>
                <w:bCs/>
                <w:w w:val="105"/>
                <w:sz w:val="22"/>
                <w:szCs w:val="22"/>
              </w:rPr>
            </w:pPr>
            <w:r w:rsidRPr="00DB65E9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</w:rPr>
              <w:t>All Blanks Must be Completed or Indicated with “N/A”</w:t>
            </w:r>
          </w:p>
        </w:tc>
      </w:tr>
      <w:tr w:rsidR="004E66CF" w:rsidRPr="00DB65E9" w14:paraId="4EB35725" w14:textId="77777777" w:rsidTr="00D17DEE">
        <w:trPr>
          <w:trHeight w:hRule="exact" w:val="282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2BA75D4F" w14:textId="77777777" w:rsidR="004E66CF" w:rsidRPr="00DB65E9" w:rsidRDefault="004E66CF" w:rsidP="00672468">
            <w:pPr>
              <w:pStyle w:val="TableParagraph"/>
              <w:kinsoku w:val="0"/>
              <w:overflowPunct w:val="0"/>
              <w:spacing w:before="6" w:line="263" w:lineRule="exact"/>
              <w:ind w:left="74"/>
            </w:pPr>
            <w:r w:rsidRPr="00DB65E9">
              <w:rPr>
                <w:b/>
                <w:bCs/>
                <w:w w:val="105"/>
                <w:sz w:val="22"/>
                <w:szCs w:val="22"/>
              </w:rPr>
              <w:t>1.  APPLICANT</w:t>
            </w:r>
            <w:r w:rsidRPr="00DB65E9">
              <w:rPr>
                <w:b/>
                <w:bCs/>
                <w:spacing w:val="23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INFORMATION:</w:t>
            </w:r>
          </w:p>
        </w:tc>
      </w:tr>
      <w:tr w:rsidR="004E66CF" w:rsidRPr="00DB65E9" w14:paraId="49300069" w14:textId="77777777" w:rsidTr="00D17DEE">
        <w:trPr>
          <w:trHeight w:hRule="exact" w:val="254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3102A" w14:textId="1331AD64" w:rsidR="004E66CF" w:rsidRPr="00DB65E9" w:rsidRDefault="004E66CF" w:rsidP="00672468">
            <w:pPr>
              <w:pStyle w:val="TableParagraph"/>
              <w:kinsoku w:val="0"/>
              <w:overflowPunct w:val="0"/>
              <w:spacing w:before="5"/>
              <w:ind w:left="74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Applicant</w:t>
            </w:r>
            <w:r w:rsidRPr="00DB65E9">
              <w:rPr>
                <w:b/>
                <w:bCs/>
                <w:spacing w:val="-5"/>
                <w:w w:val="10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pacing w:val="3"/>
                <w:w w:val="105"/>
                <w:sz w:val="20"/>
                <w:szCs w:val="20"/>
              </w:rPr>
              <w:t xml:space="preserve">Name: </w:t>
            </w:r>
            <w:sdt>
              <w:sdtPr>
                <w:rPr>
                  <w:b/>
                  <w:bCs/>
                  <w:spacing w:val="3"/>
                  <w:w w:val="105"/>
                  <w:sz w:val="20"/>
                  <w:szCs w:val="20"/>
                </w:rPr>
                <w:alias w:val="Applicant Name"/>
                <w:tag w:val="Applicant Name"/>
                <w:id w:val="376668643"/>
                <w:placeholder>
                  <w:docPart w:val="CB30427D8A294AA0A480965D16084A38"/>
                </w:placeholder>
                <w:showingPlcHdr/>
                <w:text/>
              </w:sdtPr>
              <w:sdtEndPr/>
              <w:sdtContent>
                <w:r w:rsidR="00DB65E9" w:rsidRPr="00DA508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1A9EE7FF" w14:textId="77777777" w:rsidTr="00D17DEE">
        <w:trPr>
          <w:trHeight w:hRule="exact" w:val="263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C9E3A" w14:textId="7E24BE78" w:rsidR="004E66CF" w:rsidRPr="00DB65E9" w:rsidRDefault="004E66CF" w:rsidP="00672468">
            <w:pPr>
              <w:pStyle w:val="TableParagraph"/>
              <w:kinsoku w:val="0"/>
              <w:overflowPunct w:val="0"/>
              <w:spacing w:before="1"/>
              <w:ind w:left="74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Street Address:</w:t>
            </w:r>
            <w:r w:rsidR="007429F0" w:rsidRPr="00DB65E9">
              <w:rPr>
                <w:b/>
                <w:bCs/>
                <w:w w:val="105"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Street Address"/>
                <w:tag w:val="Street Address"/>
                <w:id w:val="213239367"/>
                <w:placeholder>
                  <w:docPart w:val="B1A877ABBF78477391393CC071241947"/>
                </w:placeholder>
                <w:showingPlcHdr/>
                <w:text/>
              </w:sdtPr>
              <w:sdtEndPr/>
              <w:sdtContent>
                <w:r w:rsidR="005575EB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7B0FB005" w14:textId="77777777" w:rsidTr="008D393A">
        <w:trPr>
          <w:trHeight w:hRule="exact" w:val="272"/>
        </w:trPr>
        <w:tc>
          <w:tcPr>
            <w:tcW w:w="6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6DBB4" w14:textId="14BFA634" w:rsidR="004E66CF" w:rsidRPr="00DB65E9" w:rsidRDefault="004E66CF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City/State/Zip:</w:t>
            </w:r>
            <w:r w:rsidR="007429F0" w:rsidRPr="00DB65E9">
              <w:rPr>
                <w:b/>
                <w:bCs/>
                <w:w w:val="105"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ity/State/Zip"/>
                <w:tag w:val="City/State/Zip"/>
                <w:id w:val="-1328820302"/>
                <w:placeholder>
                  <w:docPart w:val="30FA10E18AA546EE8082541ED94B85B9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77FD4" w14:textId="1CC927AC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County:</w:t>
            </w:r>
            <w:r w:rsidR="007429F0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unty"/>
                <w:tag w:val="County"/>
                <w:id w:val="-1744403125"/>
                <w:placeholder>
                  <w:docPart w:val="359543F408244E4C915219E2B65CF777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429F0" w:rsidRPr="00DB65E9" w14:paraId="768875D1" w14:textId="77777777" w:rsidTr="008D393A">
        <w:trPr>
          <w:trHeight w:val="395"/>
        </w:trPr>
        <w:tc>
          <w:tcPr>
            <w:tcW w:w="671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3E09F03" w14:textId="4B1A17DD" w:rsidR="007429F0" w:rsidRPr="00DB65E9" w:rsidRDefault="007429F0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Email</w:t>
            </w:r>
            <w:r w:rsidRPr="00DB65E9">
              <w:rPr>
                <w:b/>
                <w:bCs/>
                <w:spacing w:val="-29"/>
                <w:w w:val="1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Address: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Email Address"/>
                <w:tag w:val="Email Address"/>
                <w:id w:val="44343893"/>
                <w:placeholder>
                  <w:docPart w:val="69C354DBE5AA4C778622C1EF7F77602F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D8C9F" w14:textId="1CBE77A5" w:rsidR="007429F0" w:rsidRPr="00DB65E9" w:rsidRDefault="007429F0" w:rsidP="007429F0">
            <w:pPr>
              <w:pStyle w:val="TableParagraph"/>
              <w:tabs>
                <w:tab w:val="left" w:pos="1951"/>
              </w:tabs>
              <w:kinsoku w:val="0"/>
              <w:overflowPunct w:val="0"/>
              <w:spacing w:before="3" w:line="252" w:lineRule="exact"/>
              <w:ind w:left="57"/>
              <w:rPr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Home Phone:</w:t>
            </w:r>
            <w:r w:rsidRPr="00DB65E9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alias w:val="Home Phone Number"/>
                <w:tag w:val="Home Phone Number"/>
                <w:id w:val="504792192"/>
                <w:placeholder>
                  <w:docPart w:val="F3D9A3CD7C384B34BB7E9EA9ED049A2A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429F0" w:rsidRPr="00DB65E9" w14:paraId="2C168A81" w14:textId="77777777" w:rsidTr="008D393A">
        <w:trPr>
          <w:trHeight w:hRule="exact" w:val="370"/>
        </w:trPr>
        <w:tc>
          <w:tcPr>
            <w:tcW w:w="671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12D94" w14:textId="77777777" w:rsidR="007429F0" w:rsidRPr="00DB65E9" w:rsidRDefault="007429F0" w:rsidP="00672468">
            <w:pPr>
              <w:pStyle w:val="TableParagraph"/>
              <w:kinsoku w:val="0"/>
              <w:overflowPunct w:val="0"/>
              <w:rPr>
                <w:b/>
                <w:bCs/>
                <w:w w:val="110"/>
                <w:sz w:val="20"/>
                <w:szCs w:val="20"/>
              </w:rPr>
            </w:pPr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E4EED" w14:textId="69961880" w:rsidR="007429F0" w:rsidRPr="00DB65E9" w:rsidRDefault="007429F0" w:rsidP="00672468">
            <w:pPr>
              <w:pStyle w:val="TableParagraph"/>
              <w:tabs>
                <w:tab w:val="left" w:pos="1948"/>
              </w:tabs>
              <w:kinsoku w:val="0"/>
              <w:overflowPunct w:val="0"/>
              <w:spacing w:before="3" w:line="252" w:lineRule="exact"/>
              <w:ind w:left="57"/>
              <w:rPr>
                <w:b/>
                <w:bCs/>
                <w:w w:val="105"/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Cell Phone: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ell Phone Number"/>
                <w:tag w:val="Cell Phone Number"/>
                <w:id w:val="-129640941"/>
                <w:placeholder>
                  <w:docPart w:val="CE2F75739CED4586BFE4380B66A8E9AB"/>
                </w:placeholder>
                <w:showingPlcHdr/>
                <w:text/>
              </w:sdtPr>
              <w:sdtEndPr/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17DEE" w:rsidRPr="00DB65E9" w14:paraId="0F03615B" w14:textId="77777777" w:rsidTr="00D17DEE">
        <w:trPr>
          <w:trHeight w:hRule="exact" w:val="281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68F172" w14:textId="79114B20" w:rsidR="00D17DEE" w:rsidRPr="00DB65E9" w:rsidRDefault="00415EF4" w:rsidP="00672468">
            <w:pPr>
              <w:pStyle w:val="TableParagraph"/>
              <w:kinsoku w:val="0"/>
              <w:overflowPunct w:val="0"/>
              <w:spacing w:before="3" w:line="268" w:lineRule="exact"/>
              <w:ind w:left="74"/>
              <w:rPr>
                <w:b/>
                <w:bCs/>
                <w:w w:val="105"/>
                <w:sz w:val="22"/>
                <w:szCs w:val="22"/>
              </w:rPr>
            </w:pPr>
            <w:r>
              <w:rPr>
                <w:b/>
                <w:bCs/>
                <w:w w:val="110"/>
                <w:sz w:val="20"/>
                <w:szCs w:val="20"/>
              </w:rPr>
              <w:t>Name and Contact I</w:t>
            </w:r>
            <w:r w:rsidR="00D17DEE" w:rsidRPr="00DB65E9">
              <w:rPr>
                <w:b/>
                <w:bCs/>
                <w:w w:val="110"/>
                <w:sz w:val="20"/>
                <w:szCs w:val="20"/>
              </w:rPr>
              <w:t>nformation of Nearest Relative: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Nearest Relative"/>
                <w:tag w:val="Nearest Relative"/>
                <w:id w:val="637840494"/>
                <w:placeholder>
                  <w:docPart w:val="D83B4EB1345346298D6AC04A1C2C68B3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27E815CE" w14:textId="77777777" w:rsidTr="00D17DEE">
        <w:trPr>
          <w:trHeight w:hRule="exact" w:val="281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6C1CCCC2" w14:textId="77777777" w:rsidR="004E66CF" w:rsidRPr="00DB65E9" w:rsidRDefault="004E66CF" w:rsidP="00672468">
            <w:pPr>
              <w:pStyle w:val="TableParagraph"/>
              <w:kinsoku w:val="0"/>
              <w:overflowPunct w:val="0"/>
              <w:spacing w:before="3" w:line="268" w:lineRule="exact"/>
              <w:ind w:left="74"/>
            </w:pPr>
            <w:r w:rsidRPr="00DB65E9">
              <w:rPr>
                <w:b/>
                <w:bCs/>
                <w:w w:val="105"/>
                <w:sz w:val="22"/>
                <w:szCs w:val="22"/>
              </w:rPr>
              <w:t>2.</w:t>
            </w:r>
            <w:r w:rsidRPr="00DB65E9">
              <w:rPr>
                <w:b/>
                <w:bCs/>
                <w:spacing w:val="-10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CO-APPLICANT</w:t>
            </w:r>
            <w:r w:rsidRPr="00DB65E9">
              <w:rPr>
                <w:b/>
                <w:bCs/>
                <w:spacing w:val="-12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INFORMATION:</w:t>
            </w:r>
            <w:r w:rsidRPr="00DB65E9">
              <w:rPr>
                <w:b/>
                <w:bCs/>
                <w:spacing w:val="-25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0"/>
                <w:szCs w:val="20"/>
              </w:rPr>
              <w:t>(If</w:t>
            </w:r>
            <w:r w:rsidRPr="00DB65E9">
              <w:rPr>
                <w:b/>
                <w:bCs/>
                <w:spacing w:val="-12"/>
                <w:w w:val="10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w w:val="105"/>
                <w:sz w:val="20"/>
                <w:szCs w:val="20"/>
              </w:rPr>
              <w:t>applicable)</w:t>
            </w:r>
          </w:p>
        </w:tc>
      </w:tr>
      <w:tr w:rsidR="004E66CF" w:rsidRPr="00DB65E9" w14:paraId="4C1B35A9" w14:textId="77777777" w:rsidTr="00D17DEE">
        <w:trPr>
          <w:trHeight w:hRule="exact" w:val="308"/>
        </w:trPr>
        <w:tc>
          <w:tcPr>
            <w:tcW w:w="10890" w:type="dxa"/>
            <w:gridSpan w:val="2"/>
            <w:tcBorders>
              <w:top w:val="single" w:sz="4" w:space="0" w:color="DFDFDF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945E6" w14:textId="68B64419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Applicant</w:t>
            </w:r>
            <w:r w:rsidR="004E66CF" w:rsidRPr="00DB65E9">
              <w:rPr>
                <w:b/>
                <w:bCs/>
                <w:spacing w:val="-22"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Name:</w:t>
            </w:r>
            <w:r w:rsidR="008D393A"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Name"/>
                <w:tag w:val="Co-Applicant name"/>
                <w:id w:val="-1582599366"/>
                <w:placeholder>
                  <w:docPart w:val="6450A64838B749DE84719D768C626C23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071F6E74" w14:textId="77777777" w:rsidTr="00D17DEE">
        <w:trPr>
          <w:trHeight w:hRule="exact" w:val="263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67B92" w14:textId="6D1C089D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Street</w:t>
            </w:r>
            <w:r w:rsidR="004E66CF" w:rsidRPr="00DB65E9">
              <w:rPr>
                <w:b/>
                <w:bCs/>
                <w:spacing w:val="-25"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Address:</w:t>
            </w:r>
            <w:r w:rsidR="008D393A"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Address"/>
                <w:tag w:val="Co-Applicant Address"/>
                <w:id w:val="-2033489399"/>
                <w:placeholder>
                  <w:docPart w:val="29F724682B4547DB859AA6939F154C38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1E24315E" w14:textId="77777777" w:rsidTr="008D393A">
        <w:trPr>
          <w:trHeight w:hRule="exact" w:val="272"/>
        </w:trPr>
        <w:tc>
          <w:tcPr>
            <w:tcW w:w="6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D0685" w14:textId="31D62F83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City/State/Zip:</w:t>
            </w:r>
            <w:r w:rsidR="00A17BE3"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City/State/Zip"/>
                <w:tag w:val="Co-Applicant City/State/Zip"/>
                <w:id w:val="-378317059"/>
                <w:placeholder>
                  <w:docPart w:val="2C3CBF37F6F74962A5515F410283C16B"/>
                </w:placeholder>
                <w:showingPlcHdr/>
                <w:text/>
              </w:sdtPr>
              <w:sdtEndPr/>
              <w:sdtContent>
                <w:r w:rsidR="00A17BE3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006DD" w14:textId="2B66FA8B"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County:</w:t>
            </w:r>
            <w:r w:rsidR="00A17BE3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ant County"/>
                <w:tag w:val="Co-Appliant County"/>
                <w:id w:val="-1292818194"/>
                <w:placeholder>
                  <w:docPart w:val="5095598FE6E4414EB5CB162CD1286D12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20A24" w:rsidRPr="00DB65E9" w14:paraId="7D6F600A" w14:textId="77777777" w:rsidTr="008D393A">
        <w:trPr>
          <w:trHeight w:val="287"/>
        </w:trPr>
        <w:tc>
          <w:tcPr>
            <w:tcW w:w="671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D8697E5" w14:textId="38D662E8" w:rsidR="00F20A24" w:rsidRPr="00DB65E9" w:rsidRDefault="00F20A24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Email</w:t>
            </w:r>
            <w:r w:rsidRPr="00DB65E9">
              <w:rPr>
                <w:b/>
                <w:bCs/>
                <w:spacing w:val="-29"/>
                <w:w w:val="1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w w:val="110"/>
                <w:sz w:val="20"/>
                <w:szCs w:val="20"/>
              </w:rPr>
              <w:t>Address:</w:t>
            </w:r>
            <w:r w:rsidR="00A17BE3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cant Email Address"/>
                <w:tag w:val="Co-Applicant Email Address"/>
                <w:id w:val="731816660"/>
                <w:placeholder>
                  <w:docPart w:val="4FA2336CB7374907ACBE7D4F816F22B0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1F8B8" w14:textId="4111BB71" w:rsidR="00F20A24" w:rsidRPr="00DB65E9" w:rsidRDefault="00F20A24" w:rsidP="00F20A24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r w:rsidR="00A17BE3" w:rsidRPr="00DB65E9">
              <w:rPr>
                <w:b/>
                <w:bCs/>
                <w:w w:val="105"/>
                <w:sz w:val="20"/>
                <w:szCs w:val="20"/>
              </w:rPr>
              <w:t xml:space="preserve">Home Phone: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Home Phone Number"/>
                <w:tag w:val="Co-Applicant Home Phone Number"/>
                <w:id w:val="941489116"/>
                <w:placeholder>
                  <w:docPart w:val="3E2C18A5A3A74F8CA5761C75EE656E10"/>
                </w:placeholder>
                <w:showingPlcHdr/>
                <w:text/>
              </w:sdtPr>
              <w:sdtEndPr/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</w:p>
        </w:tc>
      </w:tr>
      <w:tr w:rsidR="00F20A24" w:rsidRPr="00DB65E9" w14:paraId="5FA9B51C" w14:textId="77777777" w:rsidTr="008D393A">
        <w:trPr>
          <w:trHeight w:hRule="exact" w:val="280"/>
        </w:trPr>
        <w:tc>
          <w:tcPr>
            <w:tcW w:w="671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0580E" w14:textId="77777777" w:rsidR="00F20A24" w:rsidRPr="00DB65E9" w:rsidRDefault="00F20A24" w:rsidP="00672468">
            <w:pPr>
              <w:pStyle w:val="TableParagraph"/>
              <w:kinsoku w:val="0"/>
              <w:overflowPunct w:val="0"/>
              <w:rPr>
                <w:b/>
                <w:bCs/>
                <w:w w:val="110"/>
                <w:sz w:val="20"/>
                <w:szCs w:val="20"/>
              </w:rPr>
            </w:pPr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EFF02" w14:textId="6F1C3F8A" w:rsidR="00F20A24" w:rsidRPr="00DB65E9" w:rsidRDefault="00F20A24" w:rsidP="00672468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05"/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Cell Phone</w:t>
            </w:r>
            <w:r w:rsidR="003971FD" w:rsidRPr="00DB65E9">
              <w:rPr>
                <w:b/>
                <w:bCs/>
                <w:w w:val="105"/>
                <w:sz w:val="20"/>
                <w:szCs w:val="20"/>
              </w:rPr>
              <w:t xml:space="preserve">: </w:t>
            </w:r>
            <w:r w:rsidRPr="00DB65E9">
              <w:rPr>
                <w:b/>
                <w:bCs/>
                <w:vanish/>
                <w:w w:val="105"/>
                <w:sz w:val="20"/>
                <w:szCs w:val="20"/>
              </w:rPr>
              <w:t>:</w:t>
            </w:r>
            <w:r w:rsidR="00A17BE3" w:rsidRPr="00DB65E9">
              <w:rPr>
                <w:b/>
                <w:bCs/>
                <w:vanish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vanish/>
                  <w:w w:val="105"/>
                  <w:sz w:val="20"/>
                  <w:szCs w:val="20"/>
                </w:rPr>
                <w:alias w:val="Co-Applicant Cell Phone Number"/>
                <w:tag w:val="Co-Applicant Cell Phone Number"/>
                <w:id w:val="537163983"/>
                <w:placeholder>
                  <w:docPart w:val="19206A32E438411FBC0E828E1AE61FDD"/>
                </w:placeholder>
                <w:showingPlcHdr/>
                <w:text/>
              </w:sdtPr>
              <w:sdtEndPr/>
              <w:sdtContent>
                <w:r w:rsidR="007D185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14:paraId="6C69A8D0" w14:textId="77777777" w:rsidTr="00D17DEE">
        <w:trPr>
          <w:trHeight w:hRule="exact" w:val="308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45E7D" w14:textId="28B8AA22" w:rsidR="004E66CF" w:rsidRPr="00DB65E9" w:rsidRDefault="00D17DEE" w:rsidP="00672468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05"/>
                <w:sz w:val="10"/>
                <w:szCs w:val="10"/>
              </w:rPr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 xml:space="preserve">Name and Contact </w:t>
            </w:r>
            <w:r w:rsidR="00415EF4">
              <w:rPr>
                <w:b/>
                <w:bCs/>
                <w:w w:val="110"/>
                <w:sz w:val="20"/>
                <w:szCs w:val="20"/>
              </w:rPr>
              <w:t>I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nformation of Nearest Relative:</w:t>
            </w:r>
            <w:r w:rsidR="00A17BE3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cant Nearest Relative"/>
                <w:tag w:val="Co-Applicant Nearest Relative"/>
                <w:id w:val="-123090044"/>
                <w:placeholder>
                  <w:docPart w:val="53311A36E5E24080BAA86C99111FD9D4"/>
                </w:placeholder>
                <w:showingPlcHdr/>
                <w:text/>
              </w:sdtPr>
              <w:sdtEndPr/>
              <w:sdtContent>
                <w:r w:rsidR="003971FD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2637FA43" w14:textId="2130D4FF" w:rsidR="00045348" w:rsidRPr="00DB65E9" w:rsidRDefault="00045348" w:rsidP="0061642C">
      <w:pPr>
        <w:spacing w:after="0"/>
        <w:rPr>
          <w:rFonts w:ascii="Times New Roman" w:hAnsi="Times New Roman" w:cs="Times New Roman"/>
          <w:sz w:val="16"/>
        </w:rPr>
      </w:pPr>
    </w:p>
    <w:tbl>
      <w:tblPr>
        <w:tblStyle w:val="TableGrid"/>
        <w:tblW w:w="10919" w:type="dxa"/>
        <w:tblInd w:w="-815" w:type="dxa"/>
        <w:tblLook w:val="04A0" w:firstRow="1" w:lastRow="0" w:firstColumn="1" w:lastColumn="0" w:noHBand="0" w:noVBand="1"/>
      </w:tblPr>
      <w:tblGrid>
        <w:gridCol w:w="5670"/>
        <w:gridCol w:w="3173"/>
        <w:gridCol w:w="2076"/>
      </w:tblGrid>
      <w:tr w:rsidR="002A3839" w:rsidRPr="00DB65E9" w14:paraId="75489AA1" w14:textId="77777777" w:rsidTr="00AA5EC9">
        <w:tc>
          <w:tcPr>
            <w:tcW w:w="10919" w:type="dxa"/>
            <w:gridSpan w:val="3"/>
            <w:shd w:val="clear" w:color="auto" w:fill="D0CECE" w:themeFill="background2" w:themeFillShade="E6"/>
          </w:tcPr>
          <w:p w14:paraId="209AFF80" w14:textId="098E3599" w:rsidR="002A3839" w:rsidRPr="00DB65E9" w:rsidRDefault="002A3839" w:rsidP="00045348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</w:rPr>
              <w:t>3. ELIGIBILITY INFORMATION: Please answer the following questions:</w:t>
            </w:r>
          </w:p>
        </w:tc>
      </w:tr>
      <w:tr w:rsidR="00AA5EC9" w:rsidRPr="00DB65E9" w14:paraId="60E7D5BF" w14:textId="77777777" w:rsidTr="00713A96">
        <w:tc>
          <w:tcPr>
            <w:tcW w:w="5670" w:type="dxa"/>
          </w:tcPr>
          <w:p w14:paraId="0FEF93DE" w14:textId="1DCA70B5" w:rsidR="00AA5EC9" w:rsidRPr="00DB65E9" w:rsidRDefault="00AA5EC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hich disaster event(s) affected you and/or your residenc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Disaster Event"/>
            <w:tag w:val="Disaster Event"/>
            <w:id w:val="1573232597"/>
            <w:placeholder>
              <w:docPart w:val="58D2FCB95647468A9C28713DD241D3A0"/>
            </w:placeholder>
            <w:showingPlcHdr/>
            <w:text/>
          </w:sdtPr>
          <w:sdtEndPr/>
          <w:sdtContent>
            <w:tc>
              <w:tcPr>
                <w:tcW w:w="5249" w:type="dxa"/>
                <w:gridSpan w:val="2"/>
              </w:tcPr>
              <w:p w14:paraId="750877C6" w14:textId="04242597" w:rsidR="00AA5EC9" w:rsidRDefault="00713A96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B12EE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A3839" w:rsidRPr="00DB65E9" w14:paraId="53B28F07" w14:textId="77777777" w:rsidTr="00AA5EC9">
        <w:tc>
          <w:tcPr>
            <w:tcW w:w="8843" w:type="dxa"/>
            <w:gridSpan w:val="2"/>
          </w:tcPr>
          <w:p w14:paraId="7D60F71D" w14:textId="493B2A9F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Were you the owner of the residence on the date of the </w:t>
            </w:r>
            <w:r w:rsidR="0000771A">
              <w:rPr>
                <w:rFonts w:ascii="Times New Roman" w:hAnsi="Times New Roman" w:cs="Times New Roman"/>
                <w:sz w:val="20"/>
                <w:szCs w:val="20"/>
              </w:rPr>
              <w:t>disaster</w:t>
            </w:r>
            <w:r w:rsidR="0000771A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event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669337034"/>
            <w:placeholder>
              <w:docPart w:val="C323CC46A70648378356EC26E1D562B6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0BF511A5" w14:textId="0A5818EB" w:rsidR="002A3839" w:rsidRPr="00DB65E9" w:rsidRDefault="00DB65E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5509E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2A3839" w:rsidRPr="00DB65E9" w14:paraId="562F38DE" w14:textId="77777777" w:rsidTr="00AA5EC9">
        <w:tc>
          <w:tcPr>
            <w:tcW w:w="8843" w:type="dxa"/>
            <w:gridSpan w:val="2"/>
          </w:tcPr>
          <w:p w14:paraId="0425E034" w14:textId="7DDEE3E9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Was the damaged property the homeowner’s primary residence on the date of the </w:t>
            </w:r>
            <w:r w:rsidR="0000771A">
              <w:rPr>
                <w:rFonts w:ascii="Times New Roman" w:hAnsi="Times New Roman" w:cs="Times New Roman"/>
                <w:sz w:val="20"/>
                <w:szCs w:val="20"/>
              </w:rPr>
              <w:t>disaster</w:t>
            </w:r>
            <w:r w:rsidR="0000771A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event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953639168"/>
            <w:placeholder>
              <w:docPart w:val="77588B905D0B4AE9B7C8CD5C40274F66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3C16EA81" w14:textId="768FF3FA" w:rsidR="002A3839" w:rsidRPr="00DB65E9" w:rsidRDefault="005575EB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14:paraId="5EFFF55E" w14:textId="77777777" w:rsidTr="00AA5EC9">
        <w:tc>
          <w:tcPr>
            <w:tcW w:w="8843" w:type="dxa"/>
            <w:gridSpan w:val="2"/>
          </w:tcPr>
          <w:p w14:paraId="6CA58CF7" w14:textId="5EBE3F9E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Was the damaged property covered under homeowners</w:t>
            </w:r>
            <w:r w:rsidR="00AA5EC9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insuranc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826434869"/>
            <w:placeholder>
              <w:docPart w:val="1D83BB36814C4F888E8AE76AB9357D57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261DC449" w14:textId="61A7FF45"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14:paraId="19F37B11" w14:textId="77777777" w:rsidTr="00AA5EC9">
        <w:tc>
          <w:tcPr>
            <w:tcW w:w="8843" w:type="dxa"/>
            <w:gridSpan w:val="2"/>
          </w:tcPr>
          <w:p w14:paraId="1C74F09E" w14:textId="53C0D7FE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Did you register with FEMA for </w:t>
            </w:r>
            <w:r w:rsidR="0000771A">
              <w:rPr>
                <w:rFonts w:ascii="Times New Roman" w:hAnsi="Times New Roman" w:cs="Times New Roman"/>
                <w:sz w:val="20"/>
                <w:szCs w:val="20"/>
              </w:rPr>
              <w:t xml:space="preserve">repair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ssistance for structural damage to your hom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1973586955"/>
            <w:placeholder>
              <w:docPart w:val="0C671431A5DE4D62BAA70CC82DC51D27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4D3F8C3A" w14:textId="6D0D6B24"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14:paraId="358F8CB2" w14:textId="77777777" w:rsidTr="00AA5EC9">
        <w:tc>
          <w:tcPr>
            <w:tcW w:w="8843" w:type="dxa"/>
            <w:gridSpan w:val="2"/>
          </w:tcPr>
          <w:p w14:paraId="2CC50787" w14:textId="282B19CB"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ever received any other assistance for the repair or rehabilitation of your hom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1913273349"/>
            <w:placeholder>
              <w:docPart w:val="A906F06CC02849A38415AABC0E3A91DF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EndPr/>
          <w:sdtContent>
            <w:tc>
              <w:tcPr>
                <w:tcW w:w="2076" w:type="dxa"/>
              </w:tcPr>
              <w:p w14:paraId="1DBEA368" w14:textId="68702F74"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Spec="center" w:tblpY="145"/>
        <w:tblW w:w="10885" w:type="dxa"/>
        <w:tblLook w:val="04A0" w:firstRow="1" w:lastRow="0" w:firstColumn="1" w:lastColumn="0" w:noHBand="0" w:noVBand="1"/>
      </w:tblPr>
      <w:tblGrid>
        <w:gridCol w:w="2345"/>
        <w:gridCol w:w="1890"/>
        <w:gridCol w:w="2160"/>
        <w:gridCol w:w="2160"/>
        <w:gridCol w:w="2330"/>
      </w:tblGrid>
      <w:tr w:rsidR="0040133B" w:rsidRPr="00DB65E9" w14:paraId="4A875BC2" w14:textId="77777777" w:rsidTr="0040133B">
        <w:tc>
          <w:tcPr>
            <w:tcW w:w="10885" w:type="dxa"/>
            <w:gridSpan w:val="5"/>
            <w:shd w:val="clear" w:color="auto" w:fill="D9D9D9" w:themeFill="background1" w:themeFillShade="D9"/>
          </w:tcPr>
          <w:p w14:paraId="292D50F4" w14:textId="77DC9590" w:rsidR="0040133B" w:rsidRPr="00DB65E9" w:rsidRDefault="0040133B" w:rsidP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lastRenderedPageBreak/>
              <w:t>4.</w:t>
            </w:r>
            <w:r w:rsidRPr="00DB65E9">
              <w:rPr>
                <w:rFonts w:ascii="Times New Roman" w:hAnsi="Times New Roman" w:cs="Times New Roman"/>
                <w:b/>
                <w:bCs/>
                <w:spacing w:val="-14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HOUSEHOLD</w:t>
            </w:r>
            <w:r w:rsidRPr="00DB65E9">
              <w:rPr>
                <w:rFonts w:ascii="Times New Roman" w:hAnsi="Times New Roman" w:cs="Times New Roman"/>
                <w:b/>
                <w:bCs/>
                <w:spacing w:val="-2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COMPOSITION</w:t>
            </w:r>
            <w:r w:rsidRPr="00DB65E9">
              <w:rPr>
                <w:rFonts w:ascii="Times New Roman" w:hAnsi="Times New Roman" w:cs="Times New Roman"/>
                <w:b/>
                <w:bCs/>
                <w:spacing w:val="-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AND</w:t>
            </w:r>
            <w:r w:rsidRPr="00DB65E9">
              <w:rPr>
                <w:rFonts w:ascii="Times New Roman" w:hAnsi="Times New Roman" w:cs="Times New Roman"/>
                <w:b/>
                <w:bCs/>
                <w:spacing w:val="-22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CHARACTERISTICS:</w:t>
            </w:r>
            <w:r w:rsidRPr="00DB65E9">
              <w:rPr>
                <w:rFonts w:ascii="Times New Roman" w:hAnsi="Times New Roman" w:cs="Times New Roman"/>
                <w:b/>
                <w:bCs/>
                <w:spacing w:val="-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Li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</w:t>
            </w:r>
            <w:r w:rsidRPr="00DB65E9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ll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current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members</w:t>
            </w:r>
            <w:r w:rsidRPr="00DB65E9">
              <w:rPr>
                <w:rFonts w:ascii="Times New Roman" w:hAnsi="Times New Roman" w:cs="Times New Roman"/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DB65E9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Pr="00DB65E9">
              <w:rPr>
                <w:rFonts w:ascii="Times New Roman" w:hAnsi="Times New Roman" w:cs="Times New Roman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usehold</w:t>
            </w:r>
            <w:r w:rsidR="000C321B"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and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ditional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usehold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members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B6345">
              <w:rPr>
                <w:rFonts w:ascii="Times New Roman" w:hAnsi="Times New Roman" w:cs="Times New Roman"/>
                <w:sz w:val="20"/>
                <w:szCs w:val="20"/>
              </w:rPr>
              <w:t xml:space="preserve">anticipated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next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months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40133B" w:rsidRPr="00DB65E9" w14:paraId="7F3E3C05" w14:textId="77777777" w:rsidTr="0040133B">
        <w:tc>
          <w:tcPr>
            <w:tcW w:w="2345" w:type="dxa"/>
          </w:tcPr>
          <w:p w14:paraId="45D80761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</w:t>
            </w:r>
            <w:r w:rsidRPr="00DB65E9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890" w:type="dxa"/>
          </w:tcPr>
          <w:p w14:paraId="0B9FEF48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Marital</w:t>
            </w:r>
            <w:r w:rsidRPr="00DB65E9">
              <w:rPr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Status</w:t>
            </w:r>
          </w:p>
          <w:p w14:paraId="11AB44DF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  <w:szCs w:val="16"/>
              </w:rPr>
              <w:t>Head of Household</w:t>
            </w:r>
            <w:r w:rsidRPr="00DB65E9">
              <w:rPr>
                <w:rFonts w:ascii="Times New Roman" w:hAnsi="Times New Roman" w:cs="Times New Roman"/>
                <w:spacing w:val="-8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16"/>
                <w:szCs w:val="16"/>
              </w:rPr>
              <w:t>Only</w:t>
            </w:r>
          </w:p>
        </w:tc>
        <w:tc>
          <w:tcPr>
            <w:tcW w:w="2160" w:type="dxa"/>
          </w:tcPr>
          <w:p w14:paraId="727DDCD3" w14:textId="18895784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 to</w:t>
            </w:r>
            <w:r w:rsidRPr="00DB65E9">
              <w:rPr>
                <w:rFonts w:ascii="Times New Roman" w:hAnsi="Times New Roman" w:cs="Times New Roman"/>
                <w:b/>
                <w:bCs/>
                <w:spacing w:val="-3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d</w:t>
            </w:r>
            <w:r w:rsidRPr="00DB65E9">
              <w:rPr>
                <w:rFonts w:ascii="Times New Roman" w:hAnsi="Times New Roman" w:cs="Times New Roman"/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f Household</w:t>
            </w:r>
          </w:p>
        </w:tc>
        <w:tc>
          <w:tcPr>
            <w:tcW w:w="2160" w:type="dxa"/>
          </w:tcPr>
          <w:p w14:paraId="618D853C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 of</w:t>
            </w:r>
            <w:r w:rsidRPr="00DB65E9">
              <w:rPr>
                <w:rFonts w:ascii="Times New Roman" w:hAnsi="Times New Roman" w:cs="Times New Roman"/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rth</w:t>
            </w:r>
          </w:p>
        </w:tc>
        <w:tc>
          <w:tcPr>
            <w:tcW w:w="2330" w:type="dxa"/>
          </w:tcPr>
          <w:p w14:paraId="0D3D2EEF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der</w:t>
            </w:r>
          </w:p>
        </w:tc>
      </w:tr>
      <w:tr w:rsidR="0040133B" w:rsidRPr="00DB65E9" w14:paraId="63C464AF" w14:textId="77777777" w:rsidTr="0040133B">
        <w:trPr>
          <w:hidden/>
        </w:trPr>
        <w:sdt>
          <w:sdtPr>
            <w:rPr>
              <w:rFonts w:ascii="Times New Roman" w:hAnsi="Times New Roman" w:cs="Times New Roman"/>
              <w:b/>
              <w:bCs/>
              <w:vanish/>
              <w:sz w:val="20"/>
              <w:szCs w:val="20"/>
            </w:rPr>
            <w:alias w:val="Name"/>
            <w:tag w:val="Name"/>
            <w:id w:val="85742219"/>
            <w:placeholder>
              <w:docPart w:val="814B1A56490E4E47BA66AE8807DF6653"/>
            </w:placeholder>
            <w:showingPlcHdr/>
            <w:text/>
          </w:sdtPr>
          <w:sdtContent>
            <w:tc>
              <w:tcPr>
                <w:tcW w:w="2345" w:type="dxa"/>
              </w:tcPr>
              <w:p w14:paraId="11918AAC" w14:textId="25F49109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vanish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alias w:val="Marital Status"/>
            <w:tag w:val="Marital Status"/>
            <w:id w:val="-1937206492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14:paraId="1781AFE5" w14:textId="77777777" w:rsidR="0040133B" w:rsidRPr="00DB65E9" w:rsidRDefault="0040133B" w:rsidP="0040133B">
                <w:pPr>
                  <w:pStyle w:val="TableParagraph"/>
                  <w:kinsoku w:val="0"/>
                  <w:overflowPunct w:val="0"/>
                  <w:ind w:right="29"/>
                  <w:rPr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160" w:type="dxa"/>
          </w:tcPr>
          <w:p w14:paraId="65459BA3" w14:textId="77777777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d</w:t>
            </w:r>
            <w:r w:rsidRPr="00DB65E9">
              <w:rPr>
                <w:rFonts w:ascii="Times New Roman" w:hAnsi="Times New Roman" w:cs="Times New Roman"/>
                <w:b/>
                <w:bCs/>
                <w:spacing w:val="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f Household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1021968348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3A70A5F0" w14:textId="3CDEF671" w:rsidR="0040133B" w:rsidRPr="00DB65E9" w:rsidRDefault="00430F3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1390152964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0E9ACD58" w14:textId="4E474E10" w:rsidR="0040133B" w:rsidRPr="00DB65E9" w:rsidRDefault="00430F3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0133B" w:rsidRPr="00DB65E9" w14:paraId="6C10AB60" w14:textId="77777777" w:rsidTr="0040133B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1667829423"/>
            <w:placeholder>
              <w:docPart w:val="B0762CB60C864F8191E8C4152BBED993"/>
            </w:placeholder>
            <w:showingPlcHdr/>
            <w:text/>
          </w:sdtPr>
          <w:sdtContent>
            <w:tc>
              <w:tcPr>
                <w:tcW w:w="2345" w:type="dxa"/>
              </w:tcPr>
              <w:p w14:paraId="005784DD" w14:textId="0DAAD4D7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14:paraId="3890CC5B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 "/>
            <w:tag w:val="Relationship "/>
            <w:id w:val="118803382"/>
            <w:placeholder>
              <w:docPart w:val="27D158F4A81F4B858317FA58B0281C95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25FC9022" w14:textId="19B8155C" w:rsidR="0040133B" w:rsidRPr="00DB65E9" w:rsidRDefault="00EB16C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142509658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65323EBE" w14:textId="02A6F64C" w:rsidR="0040133B" w:rsidRPr="00DB65E9" w:rsidRDefault="00430F3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1266502489"/>
            <w:placeholder>
              <w:docPart w:val="D9E1C13FC0F9413D8A9255569D77D682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539DE96C" w14:textId="792F4578" w:rsidR="0040133B" w:rsidRPr="00DB65E9" w:rsidRDefault="00415EF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5509E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0133B" w:rsidRPr="00DB65E9" w14:paraId="19192148" w14:textId="77777777" w:rsidTr="0040133B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-621531203"/>
            <w:placeholder>
              <w:docPart w:val="B189B9CA004041FAB51FF4C517609C2F"/>
            </w:placeholder>
            <w:showingPlcHdr/>
            <w:text/>
          </w:sdtPr>
          <w:sdtContent>
            <w:tc>
              <w:tcPr>
                <w:tcW w:w="2345" w:type="dxa"/>
              </w:tcPr>
              <w:p w14:paraId="568B653B" w14:textId="2D98953A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14:paraId="3CB75CE1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-1532409477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6172F269" w14:textId="683A86D0" w:rsidR="0040133B" w:rsidRPr="00DB65E9" w:rsidRDefault="00430F3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2104107400"/>
            <w:placeholder>
              <w:docPart w:val="D63F1DA4324A4ADEB7460D3705494863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11CA9BB6" w14:textId="1D3235FC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611579642"/>
            <w:placeholder>
              <w:docPart w:val="EAFD1B8491A94827B672C032C43BAC94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24C4485F" w14:textId="6466B930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368E534F" w14:textId="77777777" w:rsidTr="0040133B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-1473209480"/>
            <w:placeholder>
              <w:docPart w:val="202384D35ED942229D550B05AF95D31D"/>
            </w:placeholder>
            <w:showingPlcHdr/>
            <w:text/>
          </w:sdtPr>
          <w:sdtContent>
            <w:tc>
              <w:tcPr>
                <w:tcW w:w="2345" w:type="dxa"/>
              </w:tcPr>
              <w:p w14:paraId="741E868B" w14:textId="2CACACC1" w:rsidR="0040133B" w:rsidRPr="00DB65E9" w:rsidRDefault="006E554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14:paraId="521C75F6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-1471197841"/>
            <w:placeholder>
              <w:docPart w:val="C184A1F3F64E49D19B486858F96F4901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28E634C3" w14:textId="09C4708E" w:rsidR="0040133B" w:rsidRPr="00DB65E9" w:rsidRDefault="00430F31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1972518187"/>
            <w:placeholder>
              <w:docPart w:val="4303BD00D2E4428784F03A95DAE436C7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2282E0E0" w14:textId="366E0BD8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33722013"/>
            <w:placeholder>
              <w:docPart w:val="A5FCE149CC5E4C0887C25E4F4ECBE301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11F9C885" w14:textId="71045700"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33B5EA94" w14:textId="77777777" w:rsidTr="0040133B">
        <w:trPr>
          <w:hidden/>
        </w:trPr>
        <w:tc>
          <w:tcPr>
            <w:tcW w:w="2345" w:type="dxa"/>
          </w:tcPr>
          <w:p w14:paraId="0D1ED1FF" w14:textId="68018682" w:rsidR="0040133B" w:rsidRPr="00DB65E9" w:rsidRDefault="00607FD6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vanish/>
                  <w:sz w:val="20"/>
                  <w:szCs w:val="20"/>
                </w:rPr>
                <w:alias w:val="Name"/>
                <w:tag w:val="Name"/>
                <w:id w:val="545263984"/>
                <w:placeholder>
                  <w:docPart w:val="1C7FB9F6B6EA4ED2915A21090CE9EFBA"/>
                </w:placeholder>
                <w:showingPlcHdr/>
                <w:text/>
              </w:sdtPr>
              <w:sdtContent>
                <w:r w:rsidRPr="00EA0DA8">
                  <w:rPr>
                    <w:rStyle w:val="PlaceholderText"/>
                  </w:rPr>
                  <w:t>Click or tap here to enter text.</w:t>
                </w:r>
              </w:sdtContent>
            </w:sdt>
            <w:r w:rsidR="008F47C7" w:rsidRPr="00DB65E9"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726AE45F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</w:tcPr>
          <w:p w14:paraId="09C80E52" w14:textId="46193984" w:rsidR="0040133B" w:rsidRPr="00DB65E9" w:rsidRDefault="00BA28E4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b/>
                  <w:bCs/>
                  <w:vanish/>
                  <w:sz w:val="20"/>
                  <w:szCs w:val="20"/>
                </w:rPr>
                <w:alias w:val="Relationship"/>
                <w:tag w:val="Relationship"/>
                <w:id w:val="924002532"/>
                <w:placeholder>
                  <w:docPart w:val="C184A1F3F64E49D19B486858F96F4901"/>
                </w:placeholder>
                <w:showingPlcHdr/>
                <w:text/>
              </w:sdtPr>
              <w:sdtEndPr/>
              <w:sdtContent>
                <w:r w:rsidR="00430F31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1484546013"/>
            <w:placeholder>
              <w:docPart w:val="8CD15BE22342406A809A8F077FA29826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5ADA125D" w14:textId="1C9D6C7E" w:rsidR="0040133B" w:rsidRPr="00DB65E9" w:rsidRDefault="0073083A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764765323"/>
            <w:placeholder>
              <w:docPart w:val="5A4ED76E717B45928798C23B55BDAE35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7AFF6AEC" w14:textId="6CA3F7A8" w:rsidR="0040133B" w:rsidRPr="00DB65E9" w:rsidRDefault="0073083A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54B6491F" w14:textId="77777777" w:rsidTr="0040133B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222878898"/>
            <w:placeholder>
              <w:docPart w:val="C43736ABF11D46C4B911FAE0B56CEF28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4995A90D" w14:textId="7CAA8A64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14:paraId="0D83413A" w14:textId="77777777"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1592592130"/>
            <w:placeholder>
              <w:docPart w:val="8FC354A4976B49E3B22E1A29C0F4DD4A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7F69F7F4" w14:textId="14E31A3F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-604345720"/>
            <w:placeholder>
              <w:docPart w:val="0ADF65EB0BE645E7BD590251E8E5DB9C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1F5A3A16" w14:textId="183D8EF1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364596360"/>
            <w:placeholder>
              <w:docPart w:val="6D0EBA63F0C742468D8900840D084F82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63732DF0" w14:textId="0A5A4EE2"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C321B" w:rsidRPr="00DB65E9" w14:paraId="2285C82B" w14:textId="77777777" w:rsidTr="0040133B"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Name"/>
            <w:tag w:val="Name"/>
            <w:id w:val="-2121519814"/>
            <w:placeholder>
              <w:docPart w:val="B6B9F7CDE0534971BAE0FE4DDE262D23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6300DEAE" w14:textId="33972D58" w:rsidR="000C321B" w:rsidRPr="00DB65E9" w:rsidRDefault="000C321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14:paraId="336B94D9" w14:textId="77777777" w:rsidR="000C321B" w:rsidRPr="00DB65E9" w:rsidRDefault="000C321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Relationship"/>
            <w:tag w:val="Relationship"/>
            <w:id w:val="1328026128"/>
            <w:placeholder>
              <w:docPart w:val="76C6EAFB2C0E43C78479016282DEDDC9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413A284A" w14:textId="249C3029" w:rsidR="000C321B" w:rsidRPr="00DB65E9" w:rsidRDefault="000C321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vanish/>
              <w:sz w:val="20"/>
              <w:szCs w:val="20"/>
            </w:rPr>
            <w:alias w:val="Date of Birth"/>
            <w:tag w:val="Date of Birth"/>
            <w:id w:val="-1952931879"/>
            <w:placeholder>
              <w:docPart w:val="B670A14F59A94E33A2BB6DBC01B33022"/>
            </w:placeholder>
            <w:showingPlcHdr/>
            <w:text/>
          </w:sdtPr>
          <w:sdtContent>
            <w:tc>
              <w:tcPr>
                <w:tcW w:w="2160" w:type="dxa"/>
              </w:tcPr>
              <w:p w14:paraId="6F288874" w14:textId="1BDBFE0E" w:rsidR="000C321B" w:rsidRPr="00DB65E9" w:rsidRDefault="00607FD6" w:rsidP="0040133B">
                <w:pPr>
                  <w:rPr>
                    <w:rFonts w:ascii="Times New Roman" w:hAnsi="Times New Roman" w:cs="Times New Roman"/>
                    <w:b/>
                    <w:bCs/>
                    <w:vanish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Gender"/>
            <w:tag w:val="Gender"/>
            <w:id w:val="-1429573905"/>
            <w:placeholder>
              <w:docPart w:val="E8E8493026B74CC6ACAF73535FF7FE1C"/>
            </w:placeholder>
            <w:showingPlcHdr/>
            <w:text/>
          </w:sdtPr>
          <w:sdtEndPr/>
          <w:sdtContent>
            <w:tc>
              <w:tcPr>
                <w:tcW w:w="2330" w:type="dxa"/>
              </w:tcPr>
              <w:p w14:paraId="0107C7B9" w14:textId="0C428E09" w:rsidR="000C321B" w:rsidRPr="00DB65E9" w:rsidRDefault="000C321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051901FA" w14:textId="77777777" w:rsidTr="0040133B">
        <w:tc>
          <w:tcPr>
            <w:tcW w:w="8555" w:type="dxa"/>
            <w:gridSpan w:val="4"/>
          </w:tcPr>
          <w:p w14:paraId="64F4F991" w14:textId="77777777" w:rsidR="0040133B" w:rsidRPr="00DB65E9" w:rsidRDefault="0040133B" w:rsidP="0040133B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 Number of Household Members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Total Number of Household Members"/>
            <w:tag w:val="Total Number of Household Members"/>
            <w:id w:val="918833061"/>
            <w:placeholder>
              <w:docPart w:val="338560FC8B1F4478A5F16F16C8F608EC"/>
            </w:placeholder>
            <w:showingPlcHdr/>
            <w:text/>
          </w:sdtPr>
          <w:sdtContent>
            <w:tc>
              <w:tcPr>
                <w:tcW w:w="2330" w:type="dxa"/>
              </w:tcPr>
              <w:p w14:paraId="25172CA8" w14:textId="093333A5" w:rsidR="0040133B" w:rsidRPr="00DB65E9" w:rsidRDefault="00607FD6" w:rsidP="008F47C7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tbl>
      <w:tblPr>
        <w:tblW w:w="1098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80"/>
      </w:tblGrid>
      <w:tr w:rsidR="0061642C" w:rsidRPr="00DB65E9" w14:paraId="3802CF90" w14:textId="77777777" w:rsidTr="0061642C">
        <w:trPr>
          <w:trHeight w:val="623"/>
        </w:trPr>
        <w:tc>
          <w:tcPr>
            <w:tcW w:w="10980" w:type="dxa"/>
            <w:shd w:val="clear" w:color="auto" w:fill="D9D9D9"/>
          </w:tcPr>
          <w:p w14:paraId="6CF2C1D4" w14:textId="67EF2377" w:rsidR="0061642C" w:rsidRPr="00DB65E9" w:rsidRDefault="0061642C" w:rsidP="005509ED">
            <w:pPr>
              <w:pStyle w:val="BodyText"/>
              <w:kinsoku w:val="0"/>
              <w:overflowPunct w:val="0"/>
              <w:jc w:val="both"/>
              <w:rPr>
                <w:rFonts w:ascii="Times New Roman" w:hAnsi="Times New Roman" w:cs="Times New Roman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. INCOME INFORMATION (COPY OF PREVIOUS YEAR TAX RETURN):</w:t>
            </w:r>
            <w:r w:rsidRPr="00DB65E9">
              <w:rPr>
                <w:rFonts w:ascii="Times New Roman" w:hAnsi="Times New Roman" w:cs="Times New Roman"/>
                <w:b/>
                <w:bCs/>
                <w:spacing w:val="19"/>
                <w:sz w:val="22"/>
                <w:szCs w:val="22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To determine if you are eligible for funding </w:t>
            </w:r>
            <w:r w:rsidR="00933CF5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="00933CF5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a specific housing program, all listed occupants over the age of 18 must provide a copy of their previous tax return. </w:t>
            </w:r>
            <w:r w:rsidRPr="00DB65E9">
              <w:rPr>
                <w:rFonts w:ascii="Times New Roman" w:hAnsi="Times New Roman" w:cs="Times New Roman"/>
                <w:i/>
                <w:sz w:val="18"/>
                <w:szCs w:val="18"/>
              </w:rPr>
              <w:t>Subrecipients will refer to the GLO’s IRS FORM 1040/Adjusted Gross Income (AGI) Method Calculation Policy to determine a beneficiary’s household income.</w:t>
            </w:r>
          </w:p>
        </w:tc>
      </w:tr>
    </w:tbl>
    <w:p w14:paraId="570B3FF9" w14:textId="234AC031" w:rsidR="00DB65E9" w:rsidRDefault="00DB65E9">
      <w:pPr>
        <w:rPr>
          <w:rFonts w:ascii="Times New Roman" w:hAnsi="Times New Roman" w:cs="Times New Roman"/>
        </w:rPr>
      </w:pPr>
    </w:p>
    <w:p w14:paraId="05BBE295" w14:textId="77777777" w:rsidR="00DB65E9" w:rsidRDefault="00DB65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3209040" w14:textId="77777777" w:rsidR="005509ED" w:rsidRPr="00DB65E9" w:rsidRDefault="005509ED">
      <w:pPr>
        <w:rPr>
          <w:rFonts w:ascii="Times New Roman" w:hAnsi="Times New Roman" w:cs="Times New Roman"/>
        </w:rPr>
      </w:pPr>
    </w:p>
    <w:tbl>
      <w:tblPr>
        <w:tblpPr w:leftFromText="180" w:rightFromText="180" w:vertAnchor="text" w:horzAnchor="margin" w:tblpXSpec="center" w:tblpY="286"/>
        <w:tblOverlap w:val="never"/>
        <w:tblW w:w="1096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36"/>
        <w:gridCol w:w="3424"/>
        <w:gridCol w:w="3309"/>
      </w:tblGrid>
      <w:tr w:rsidR="0061642C" w:rsidRPr="00DB65E9" w14:paraId="6A009B58" w14:textId="77777777" w:rsidTr="0061642C">
        <w:trPr>
          <w:trHeight w:hRule="exact" w:val="370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60E5C698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left="72" w:right="81"/>
              <w:jc w:val="both"/>
            </w:pPr>
            <w:r w:rsidRPr="00DB65E9">
              <w:rPr>
                <w:b/>
                <w:bCs/>
                <w:sz w:val="22"/>
                <w:szCs w:val="22"/>
              </w:rPr>
              <w:t>6.</w:t>
            </w:r>
            <w:r w:rsidRPr="00DB65E9">
              <w:rPr>
                <w:b/>
                <w:bCs/>
                <w:spacing w:val="19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DIRECT BENEFIT DATA BY HOUSEHOLDS (DEMOGRAPHIC</w:t>
            </w:r>
            <w:r w:rsidRPr="00DB65E9">
              <w:rPr>
                <w:b/>
                <w:bCs/>
                <w:spacing w:val="20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AND</w:t>
            </w:r>
            <w:r w:rsidRPr="00DB65E9">
              <w:rPr>
                <w:b/>
                <w:bCs/>
                <w:spacing w:val="18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SPECIAL</w:t>
            </w:r>
            <w:r w:rsidRPr="00DB65E9">
              <w:rPr>
                <w:b/>
                <w:bCs/>
                <w:spacing w:val="18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NEEDS</w:t>
            </w:r>
            <w:r w:rsidRPr="00DB65E9">
              <w:rPr>
                <w:b/>
                <w:bCs/>
                <w:spacing w:val="14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INFORMATION):</w:t>
            </w:r>
            <w:r w:rsidRPr="00DB65E9">
              <w:rPr>
                <w:b/>
                <w:bCs/>
                <w:spacing w:val="19"/>
                <w:sz w:val="22"/>
                <w:szCs w:val="22"/>
              </w:rPr>
              <w:t xml:space="preserve"> </w:t>
            </w:r>
          </w:p>
        </w:tc>
      </w:tr>
      <w:tr w:rsidR="0061642C" w:rsidRPr="00DB65E9" w14:paraId="55A4468C" w14:textId="77777777" w:rsidTr="0061642C">
        <w:trPr>
          <w:trHeight w:hRule="exact" w:val="809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46EEA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"/>
              <w:ind w:left="107"/>
              <w:rPr>
                <w:spacing w:val="-2"/>
                <w:sz w:val="16"/>
                <w:szCs w:val="16"/>
              </w:rPr>
            </w:pPr>
            <w:r w:rsidRPr="00DB65E9">
              <w:rPr>
                <w:b/>
                <w:bCs/>
                <w:spacing w:val="-2"/>
                <w:sz w:val="16"/>
                <w:szCs w:val="16"/>
              </w:rPr>
              <w:t>Ethnicity Codes:</w:t>
            </w:r>
          </w:p>
          <w:p w14:paraId="12342026" w14:textId="366578BF" w:rsidR="0061642C" w:rsidRPr="00DB65E9" w:rsidRDefault="0061642C" w:rsidP="0061642C">
            <w:pPr>
              <w:pStyle w:val="TableParagraph"/>
              <w:kinsoku w:val="0"/>
              <w:overflowPunct w:val="0"/>
              <w:ind w:left="108" w:right="533" w:hanging="3"/>
              <w:rPr>
                <w:sz w:val="15"/>
                <w:szCs w:val="15"/>
              </w:rPr>
            </w:pP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ispanic: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erso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uban,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ex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uerto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outh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entral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mer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ther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panis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ulture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igi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egardless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ace.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erm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“Latino”</w:t>
            </w:r>
            <w:r w:rsidRPr="00DB65E9">
              <w:rPr>
                <w:spacing w:val="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“Spanish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igin”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pply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o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his</w:t>
            </w:r>
            <w:r w:rsidRPr="00DB65E9">
              <w:rPr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ategory.</w:t>
            </w:r>
          </w:p>
          <w:p w14:paraId="74C21B75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left="107"/>
            </w:pPr>
            <w:r w:rsidRPr="00DB65E9">
              <w:rPr>
                <w:sz w:val="16"/>
                <w:szCs w:val="16"/>
              </w:rPr>
              <w:t>B – Not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ispanic</w:t>
            </w:r>
          </w:p>
        </w:tc>
      </w:tr>
      <w:tr w:rsidR="0061642C" w:rsidRPr="00DB65E9" w14:paraId="49D7651F" w14:textId="77777777" w:rsidTr="0061642C">
        <w:trPr>
          <w:trHeight w:hRule="exact" w:val="1238"/>
        </w:trPr>
        <w:tc>
          <w:tcPr>
            <w:tcW w:w="4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A334A32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"/>
              <w:ind w:left="107"/>
              <w:rPr>
                <w:sz w:val="16"/>
                <w:szCs w:val="16"/>
              </w:rPr>
            </w:pPr>
            <w:r w:rsidRPr="00DB65E9">
              <w:rPr>
                <w:b/>
                <w:bCs/>
                <w:sz w:val="16"/>
                <w:szCs w:val="16"/>
              </w:rPr>
              <w:t>Race</w:t>
            </w:r>
            <w:r w:rsidRPr="00DB65E9">
              <w:rPr>
                <w:b/>
                <w:bCs/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Codes:</w:t>
            </w:r>
          </w:p>
          <w:p w14:paraId="3CB211C4" w14:textId="3FE7F9FB" w:rsidR="0061642C" w:rsidRPr="00DB65E9" w:rsidRDefault="0061642C" w:rsidP="0061642C">
            <w:pPr>
              <w:pStyle w:val="TableParagraph"/>
              <w:kinsoku w:val="0"/>
              <w:overflowPunct w:val="0"/>
              <w:spacing w:before="4" w:line="194" w:lineRule="exact"/>
              <w:ind w:left="107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9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hite</w:t>
            </w:r>
          </w:p>
          <w:p w14:paraId="16606F7C" w14:textId="5C307521" w:rsidR="0061642C" w:rsidRPr="00DB65E9" w:rsidRDefault="0061642C" w:rsidP="0061642C">
            <w:pPr>
              <w:pStyle w:val="TableParagraph"/>
              <w:kinsoku w:val="0"/>
              <w:overflowPunct w:val="0"/>
              <w:ind w:left="108" w:right="1379" w:hanging="3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B –</w:t>
            </w:r>
            <w:r w:rsidRPr="00DB65E9">
              <w:rPr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Black</w:t>
            </w:r>
            <w:r w:rsidR="00933CF5">
              <w:rPr>
                <w:sz w:val="16"/>
                <w:szCs w:val="16"/>
              </w:rPr>
              <w:t>/</w:t>
            </w:r>
            <w:r w:rsidRPr="00DB65E9">
              <w:rPr>
                <w:sz w:val="16"/>
                <w:szCs w:val="16"/>
              </w:rPr>
              <w:t xml:space="preserve">African American </w:t>
            </w:r>
          </w:p>
          <w:p w14:paraId="0CA1B560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left="108" w:right="1379" w:hanging="3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C –</w:t>
            </w:r>
            <w:r w:rsidRPr="00DB65E9">
              <w:rPr>
                <w:spacing w:val="-1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ian</w:t>
            </w:r>
          </w:p>
          <w:p w14:paraId="32B7E8BC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3" w:line="194" w:lineRule="exact"/>
              <w:ind w:left="108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D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merican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ndian/Alaskan Native</w:t>
            </w:r>
          </w:p>
          <w:p w14:paraId="54684B5D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194" w:lineRule="exact"/>
              <w:ind w:left="108"/>
            </w:pPr>
            <w:r w:rsidRPr="00DB65E9">
              <w:rPr>
                <w:sz w:val="16"/>
                <w:szCs w:val="16"/>
              </w:rPr>
              <w:t>E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Native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awaiian/Other</w:t>
            </w:r>
            <w:r w:rsidRPr="00DB65E9">
              <w:rPr>
                <w:spacing w:val="-2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acific Islander</w:t>
            </w:r>
          </w:p>
        </w:tc>
        <w:tc>
          <w:tcPr>
            <w:tcW w:w="342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</w:tcPr>
          <w:p w14:paraId="40200B2C" w14:textId="19CFDB70"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pacing w:val="2"/>
                <w:sz w:val="16"/>
                <w:szCs w:val="16"/>
              </w:rPr>
              <w:t>F</w:t>
            </w:r>
            <w:r w:rsidR="00933CF5">
              <w:rPr>
                <w:spacing w:val="2"/>
                <w:sz w:val="16"/>
                <w:szCs w:val="16"/>
              </w:rPr>
              <w:t xml:space="preserve"> </w:t>
            </w:r>
            <w:r w:rsidRPr="00DB65E9">
              <w:rPr>
                <w:spacing w:val="2"/>
                <w:sz w:val="16"/>
                <w:szCs w:val="16"/>
              </w:rPr>
              <w:t>– American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ndian/Alaska Native/White</w:t>
            </w:r>
          </w:p>
          <w:p w14:paraId="28596F67" w14:textId="080DC724"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pacing w:val="-3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G</w:t>
            </w:r>
            <w:r w:rsidRPr="00DB65E9">
              <w:rPr>
                <w:spacing w:val="9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ian/White</w:t>
            </w:r>
          </w:p>
          <w:p w14:paraId="0A1382C9" w14:textId="139D6F9F"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H 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Black/African American/White</w:t>
            </w:r>
          </w:p>
          <w:p w14:paraId="298D0D9F" w14:textId="77777777" w:rsidR="0061642C" w:rsidRPr="00DB65E9" w:rsidRDefault="0061642C" w:rsidP="0061642C">
            <w:pPr>
              <w:pStyle w:val="TableParagraph"/>
              <w:kinsoku w:val="0"/>
              <w:overflowPunct w:val="0"/>
              <w:ind w:hanging="3"/>
            </w:pPr>
            <w:r w:rsidRPr="00DB65E9">
              <w:rPr>
                <w:sz w:val="16"/>
                <w:szCs w:val="16"/>
              </w:rPr>
              <w:t>I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merican</w:t>
            </w:r>
            <w:r w:rsidRPr="00DB65E9">
              <w:rPr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ndian/Alaska</w:t>
            </w:r>
            <w:r w:rsidRPr="00DB65E9">
              <w:rPr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Native/Black-African American</w:t>
            </w:r>
          </w:p>
        </w:tc>
        <w:tc>
          <w:tcPr>
            <w:tcW w:w="3309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</w:tcPr>
          <w:p w14:paraId="235053DF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692" w:right="269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J –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ther Multi-Racial</w:t>
            </w:r>
          </w:p>
          <w:p w14:paraId="5BAE53F2" w14:textId="4A0A583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692" w:right="269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K</w:t>
            </w:r>
            <w:r w:rsidR="00933CF5">
              <w:rPr>
                <w:sz w:val="16"/>
                <w:szCs w:val="16"/>
              </w:rPr>
              <w:t xml:space="preserve"> </w:t>
            </w:r>
            <w:r w:rsidR="00933CF5" w:rsidRPr="00DB65E9">
              <w:rPr>
                <w:sz w:val="16"/>
                <w:szCs w:val="16"/>
              </w:rPr>
              <w:t>–</w:t>
            </w:r>
            <w:r w:rsidRPr="00DB65E9">
              <w:rPr>
                <w:sz w:val="16"/>
                <w:szCs w:val="16"/>
              </w:rPr>
              <w:t xml:space="preserve"> Unknown</w:t>
            </w:r>
          </w:p>
        </w:tc>
      </w:tr>
      <w:tr w:rsidR="0061642C" w:rsidRPr="00DB65E9" w14:paraId="0E0197C2" w14:textId="77777777" w:rsidTr="0061642C">
        <w:trPr>
          <w:trHeight w:hRule="exact" w:val="733"/>
        </w:trPr>
        <w:tc>
          <w:tcPr>
            <w:tcW w:w="4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74F39EA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11" w:line="195" w:lineRule="exact"/>
              <w:ind w:left="107"/>
              <w:rPr>
                <w:sz w:val="16"/>
                <w:szCs w:val="16"/>
              </w:rPr>
            </w:pPr>
            <w:r w:rsidRPr="00DB65E9">
              <w:rPr>
                <w:b/>
                <w:bCs/>
                <w:sz w:val="16"/>
                <w:szCs w:val="16"/>
              </w:rPr>
              <w:t>Special</w:t>
            </w:r>
            <w:r w:rsidRPr="00DB65E9">
              <w:rPr>
                <w:b/>
                <w:bCs/>
                <w:spacing w:val="-9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Needs Codes:</w:t>
            </w:r>
          </w:p>
          <w:p w14:paraId="656DB62C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192" w:lineRule="exact"/>
              <w:ind w:left="107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A –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Elderly</w:t>
            </w:r>
          </w:p>
          <w:p w14:paraId="3CF2B2F7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108" w:right="2272" w:hanging="3"/>
            </w:pPr>
            <w:r w:rsidRPr="00DB65E9">
              <w:rPr>
                <w:sz w:val="16"/>
                <w:szCs w:val="16"/>
              </w:rPr>
              <w:t>B</w:t>
            </w:r>
            <w:r w:rsidRPr="00DB65E9">
              <w:rPr>
                <w:spacing w:val="-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erson</w:t>
            </w:r>
            <w:r w:rsidRPr="00DB65E9">
              <w:rPr>
                <w:spacing w:val="-2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 xml:space="preserve">with Disabilities* </w:t>
            </w:r>
          </w:p>
        </w:tc>
        <w:tc>
          <w:tcPr>
            <w:tcW w:w="342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5C886AC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right="655" w:hanging="5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C –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olonia Resident</w:t>
            </w:r>
          </w:p>
          <w:p w14:paraId="38E33F43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right="655" w:hanging="5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D –</w:t>
            </w:r>
            <w:r w:rsidRPr="00DB65E9">
              <w:rPr>
                <w:spacing w:val="-1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omeless</w:t>
            </w:r>
          </w:p>
          <w:p w14:paraId="00FED1D3" w14:textId="77777777" w:rsidR="0061642C" w:rsidRPr="00DB65E9" w:rsidRDefault="0061642C" w:rsidP="0061642C">
            <w:pPr>
              <w:pStyle w:val="TableParagraph"/>
              <w:kinsoku w:val="0"/>
              <w:overflowPunct w:val="0"/>
              <w:spacing w:before="2"/>
              <w:ind w:right="1375" w:hanging="3"/>
            </w:pPr>
            <w:r w:rsidRPr="00DB65E9">
              <w:rPr>
                <w:sz w:val="16"/>
                <w:szCs w:val="16"/>
              </w:rPr>
              <w:t>E – Migrant Farm</w:t>
            </w:r>
            <w:r w:rsidRPr="00DB65E9">
              <w:rPr>
                <w:spacing w:val="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 xml:space="preserve">Worker </w:t>
            </w:r>
          </w:p>
        </w:tc>
        <w:tc>
          <w:tcPr>
            <w:tcW w:w="33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AC42F05" w14:textId="53D6D0EE" w:rsidR="0061642C" w:rsidRPr="00DB65E9" w:rsidRDefault="0061642C" w:rsidP="00180731">
            <w:pPr>
              <w:pStyle w:val="TableParagraph"/>
              <w:kinsoku w:val="0"/>
              <w:overflowPunct w:val="0"/>
              <w:ind w:left="739" w:right="711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F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 Public</w:t>
            </w:r>
            <w:r w:rsidRPr="00DB65E9">
              <w:rPr>
                <w:spacing w:val="-2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ousing Resident</w:t>
            </w:r>
            <w:r w:rsidRPr="00DB65E9">
              <w:rPr>
                <w:spacing w:val="9"/>
                <w:sz w:val="16"/>
                <w:szCs w:val="16"/>
              </w:rPr>
              <w:t xml:space="preserve"> G </w:t>
            </w:r>
            <w:r w:rsidRPr="00DB65E9">
              <w:rPr>
                <w:sz w:val="16"/>
                <w:szCs w:val="16"/>
              </w:rPr>
              <w:t>–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Veteran</w:t>
            </w:r>
          </w:p>
          <w:p w14:paraId="634CA277" w14:textId="30D0B62E" w:rsidR="0061642C" w:rsidRPr="00DB65E9" w:rsidRDefault="0061642C" w:rsidP="0061642C">
            <w:pPr>
              <w:pStyle w:val="TableParagraph"/>
              <w:kinsoku w:val="0"/>
              <w:overflowPunct w:val="0"/>
              <w:spacing w:before="13" w:line="194" w:lineRule="exact"/>
              <w:ind w:left="739"/>
            </w:pPr>
            <w:r w:rsidRPr="00DB65E9">
              <w:rPr>
                <w:sz w:val="16"/>
                <w:szCs w:val="16"/>
              </w:rPr>
              <w:t>H</w:t>
            </w:r>
            <w:r w:rsidR="00933CF5">
              <w:rPr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ounded Warrior</w:t>
            </w:r>
          </w:p>
        </w:tc>
      </w:tr>
      <w:tr w:rsidR="0061642C" w:rsidRPr="00DB65E9" w14:paraId="03928895" w14:textId="77777777" w:rsidTr="0061642C">
        <w:trPr>
          <w:trHeight w:hRule="exact" w:val="403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7AFDC" w14:textId="09E71F09" w:rsidR="0061642C" w:rsidRPr="00DB65E9" w:rsidRDefault="0061642C" w:rsidP="00D21646">
            <w:pPr>
              <w:pStyle w:val="TableParagraph"/>
              <w:kinsoku w:val="0"/>
              <w:overflowPunct w:val="0"/>
              <w:ind w:left="107" w:right="1007"/>
              <w:jc w:val="both"/>
            </w:pPr>
            <w:r w:rsidRPr="00DB65E9">
              <w:rPr>
                <w:b/>
                <w:bCs/>
                <w:sz w:val="16"/>
                <w:szCs w:val="16"/>
              </w:rPr>
              <w:t>*Disability</w:t>
            </w:r>
            <w:r w:rsidRPr="00DB65E9">
              <w:rPr>
                <w:b/>
                <w:bCs/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Definition</w:t>
            </w:r>
            <w:r w:rsidRPr="00DB65E9">
              <w:rPr>
                <w:sz w:val="16"/>
                <w:szCs w:val="16"/>
              </w:rPr>
              <w:t>: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hysical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ental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mpairment</w:t>
            </w:r>
            <w:r w:rsidRPr="00DB65E9">
              <w:rPr>
                <w:spacing w:val="-2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hich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bstantially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limit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n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or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aj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lif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ctivities;</w:t>
            </w:r>
            <w:r w:rsidRPr="00DB65E9">
              <w:rPr>
                <w:spacing w:val="-7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ecord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mpairment;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="00D21646" w:rsidRPr="00DB65E9">
              <w:rPr>
                <w:sz w:val="16"/>
                <w:szCs w:val="16"/>
              </w:rPr>
              <w:t>being r</w:t>
            </w:r>
            <w:r w:rsidRPr="00DB65E9">
              <w:rPr>
                <w:sz w:val="16"/>
                <w:szCs w:val="16"/>
              </w:rPr>
              <w:t>egarded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aving</w:t>
            </w:r>
            <w:r w:rsidRPr="00DB65E9">
              <w:rPr>
                <w:spacing w:val="-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="00933CF5">
              <w:rPr>
                <w:sz w:val="16"/>
                <w:szCs w:val="16"/>
              </w:rPr>
              <w:t>i</w:t>
            </w:r>
            <w:r w:rsidRPr="00DB65E9">
              <w:rPr>
                <w:sz w:val="16"/>
                <w:szCs w:val="16"/>
              </w:rPr>
              <w:t>mpairment.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</w:p>
        </w:tc>
      </w:tr>
    </w:tbl>
    <w:p w14:paraId="68D0F381" w14:textId="77777777" w:rsidR="0061642C" w:rsidRPr="00DB65E9" w:rsidRDefault="0061642C" w:rsidP="00045348">
      <w:pPr>
        <w:rPr>
          <w:rFonts w:ascii="Times New Roman" w:hAnsi="Times New Roman" w:cs="Times New Roman"/>
          <w:sz w:val="16"/>
        </w:rPr>
      </w:pP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1080"/>
        <w:gridCol w:w="3150"/>
        <w:gridCol w:w="3420"/>
        <w:gridCol w:w="3330"/>
      </w:tblGrid>
      <w:tr w:rsidR="0040133B" w:rsidRPr="00DB65E9" w14:paraId="5B43A56D" w14:textId="77777777" w:rsidTr="0040133B">
        <w:tc>
          <w:tcPr>
            <w:tcW w:w="1080" w:type="dxa"/>
          </w:tcPr>
          <w:p w14:paraId="531FDBB9" w14:textId="77777777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3150" w:type="dxa"/>
          </w:tcPr>
          <w:p w14:paraId="083D21E6" w14:textId="6ADCE66D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thnicity Code</w:t>
            </w:r>
          </w:p>
        </w:tc>
        <w:tc>
          <w:tcPr>
            <w:tcW w:w="3420" w:type="dxa"/>
          </w:tcPr>
          <w:p w14:paraId="2C4A384B" w14:textId="4BA7C818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ace</w:t>
            </w:r>
            <w:r w:rsidRPr="00DB65E9">
              <w:rPr>
                <w:rFonts w:ascii="Times New Roman" w:hAnsi="Times New Roman" w:cs="Times New Roman"/>
                <w:b/>
                <w:bCs/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de</w:t>
            </w:r>
          </w:p>
        </w:tc>
        <w:tc>
          <w:tcPr>
            <w:tcW w:w="3330" w:type="dxa"/>
          </w:tcPr>
          <w:p w14:paraId="365E5084" w14:textId="2500F7C2"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pecial Needs</w:t>
            </w:r>
            <w:r w:rsidRPr="00DB65E9">
              <w:rPr>
                <w:rFonts w:ascii="Times New Roman" w:hAnsi="Times New Roman" w:cs="Times New Roman"/>
                <w:b/>
                <w:bCs/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de(s)</w:t>
            </w:r>
          </w:p>
        </w:tc>
      </w:tr>
      <w:tr w:rsidR="0040133B" w:rsidRPr="00DB65E9" w14:paraId="4AA99974" w14:textId="77777777" w:rsidTr="0040133B">
        <w:tc>
          <w:tcPr>
            <w:tcW w:w="1080" w:type="dxa"/>
          </w:tcPr>
          <w:p w14:paraId="4D2E3FC2" w14:textId="70330CE6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1(Head)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1290243485"/>
            <w:placeholder>
              <w:docPart w:val="E65085FA4A8449E6ACA6F936D8003766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0250C44E" w14:textId="12F517C7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-1244636383"/>
            <w:placeholder>
              <w:docPart w:val="5C44F96216F046C796BAC5F33B2E635E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6F879B1B" w14:textId="252CCC6B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245310730"/>
            <w:placeholder>
              <w:docPart w:val="8267B38D2D6D461DA7DC68C112302B10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4056528C" w14:textId="17C1B18C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11A8C903" w14:textId="77777777" w:rsidTr="0040133B">
        <w:tc>
          <w:tcPr>
            <w:tcW w:w="1080" w:type="dxa"/>
          </w:tcPr>
          <w:p w14:paraId="6770D3C0" w14:textId="7182C36C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2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492222499"/>
            <w:placeholder>
              <w:docPart w:val="1D0709AE76F64B018E2BD9D3DBFB66DF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6E785A11" w14:textId="369C5853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1963063774"/>
            <w:placeholder>
              <w:docPart w:val="014F5C04BB22410C81F6772990437558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1A243EE8" w14:textId="13D00001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-1715183939"/>
            <w:placeholder>
              <w:docPart w:val="B9A966E752EF41688ECB507D015082D9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7B8E0027" w14:textId="70F3F1E0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788223DE" w14:textId="77777777" w:rsidTr="0040133B">
        <w:tc>
          <w:tcPr>
            <w:tcW w:w="1080" w:type="dxa"/>
          </w:tcPr>
          <w:p w14:paraId="133440D9" w14:textId="408FE76B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3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99941954"/>
            <w:placeholder>
              <w:docPart w:val="46A7D5AF3B744D088EEAE5CD6C10E70A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56A8869E" w14:textId="67B9F4ED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913512582"/>
            <w:placeholder>
              <w:docPart w:val="BCB611364F9347DAA2812B71AE790C0A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1A4147AC" w14:textId="129BA644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680388381"/>
            <w:placeholder>
              <w:docPart w:val="460FFF3674E14D72998229450119FCEB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55675704" w14:textId="5B090FA3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2BE029E6" w14:textId="77777777" w:rsidTr="0040133B">
        <w:tc>
          <w:tcPr>
            <w:tcW w:w="1080" w:type="dxa"/>
          </w:tcPr>
          <w:p w14:paraId="33A6FFAC" w14:textId="6BADBDF9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4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40982962"/>
            <w:placeholder>
              <w:docPart w:val="264BAB5FDC0040D59FCD702B943351BC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28AB456C" w14:textId="0A020906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-1770912281"/>
            <w:placeholder>
              <w:docPart w:val="A1A5D004AC464522AE9740F47D4815E5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4D931534" w14:textId="61DF9744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-1467579422"/>
            <w:placeholder>
              <w:docPart w:val="228DFE730EE2445F88E4473929BCB019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1EA144FC" w14:textId="5FFE43CB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219245F7" w14:textId="77777777" w:rsidTr="0040133B">
        <w:tc>
          <w:tcPr>
            <w:tcW w:w="1080" w:type="dxa"/>
          </w:tcPr>
          <w:p w14:paraId="51B438CA" w14:textId="035DEBF4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5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1757945254"/>
            <w:placeholder>
              <w:docPart w:val="F78F108F90C34D70AE86C5A104310406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09F38E3A" w14:textId="59A4603D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662359904"/>
            <w:placeholder>
              <w:docPart w:val="EDC3D059C9B9474E9803BC0E7C2D08D6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5FA40FAD" w14:textId="05571130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-1658376015"/>
            <w:placeholder>
              <w:docPart w:val="042546AAA6F04535AE13F68E252FBBAD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33FA3A10" w14:textId="2B8F2364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14:paraId="2DF96B48" w14:textId="77777777" w:rsidTr="0040133B">
        <w:tc>
          <w:tcPr>
            <w:tcW w:w="1080" w:type="dxa"/>
          </w:tcPr>
          <w:p w14:paraId="0392D985" w14:textId="453191BC"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6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52690181"/>
            <w:placeholder>
              <w:docPart w:val="F648E57EDDDA4103BEB6EB2027F886FE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33AF6D0D" w14:textId="1C1AAAD7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Race Code"/>
            <w:tag w:val="Race Code"/>
            <w:id w:val="849296350"/>
            <w:placeholder>
              <w:docPart w:val="7A0E2DA54B564033AADF8E0A308E3BD6"/>
            </w:placeholder>
            <w:showingPlcHdr/>
            <w:text/>
          </w:sdtPr>
          <w:sdtEndPr/>
          <w:sdtContent>
            <w:tc>
              <w:tcPr>
                <w:tcW w:w="3420" w:type="dxa"/>
              </w:tcPr>
              <w:p w14:paraId="6BF76C3A" w14:textId="03CB08D8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pecial Needs Code"/>
            <w:tag w:val="Special Needs Code"/>
            <w:id w:val="367646612"/>
            <w:placeholder>
              <w:docPart w:val="BE297880B0664BCDAEF10213354D0B90"/>
            </w:placeholder>
            <w:showingPlcHdr/>
            <w:text/>
          </w:sdtPr>
          <w:sdtEndPr/>
          <w:sdtContent>
            <w:tc>
              <w:tcPr>
                <w:tcW w:w="3330" w:type="dxa"/>
              </w:tcPr>
              <w:p w14:paraId="0DFFEB7A" w14:textId="618BA8C6"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Spec="center" w:tblpY="237"/>
        <w:tblW w:w="10980" w:type="dxa"/>
        <w:tblLook w:val="04A0" w:firstRow="1" w:lastRow="0" w:firstColumn="1" w:lastColumn="0" w:noHBand="0" w:noVBand="1"/>
      </w:tblPr>
      <w:tblGrid>
        <w:gridCol w:w="1885"/>
        <w:gridCol w:w="1440"/>
        <w:gridCol w:w="1265"/>
        <w:gridCol w:w="2430"/>
        <w:gridCol w:w="3960"/>
      </w:tblGrid>
      <w:tr w:rsidR="00F21944" w:rsidRPr="00DB65E9" w14:paraId="1FBCFE22" w14:textId="77777777" w:rsidTr="00F21944">
        <w:tc>
          <w:tcPr>
            <w:tcW w:w="10980" w:type="dxa"/>
            <w:gridSpan w:val="5"/>
          </w:tcPr>
          <w:p w14:paraId="71A69C09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>7.</w:t>
            </w:r>
            <w:r w:rsidRPr="00DB65E9">
              <w:rPr>
                <w:rFonts w:ascii="Times New Roman" w:hAnsi="Times New Roman" w:cs="Times New Roman"/>
                <w:b/>
                <w:bCs/>
                <w:spacing w:val="-7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DAMAGED</w:t>
            </w:r>
            <w:r w:rsidRPr="00DB65E9">
              <w:rPr>
                <w:rFonts w:ascii="Times New Roman" w:hAnsi="Times New Roman" w:cs="Times New Roman"/>
                <w:b/>
                <w:bCs/>
                <w:spacing w:val="-1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RESIDENCE INFORMATION:</w:t>
            </w:r>
            <w:r w:rsidRPr="00DB65E9">
              <w:rPr>
                <w:rFonts w:ascii="Times New Roman" w:hAnsi="Times New Roman" w:cs="Times New Roman"/>
                <w:b/>
                <w:bCs/>
                <w:spacing w:val="-11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lease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dicate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e type of structure for the property:</w:t>
            </w:r>
          </w:p>
        </w:tc>
      </w:tr>
      <w:tr w:rsidR="00F21944" w:rsidRPr="00DB65E9" w14:paraId="48125493" w14:textId="77777777" w:rsidTr="00DB65E9">
        <w:tc>
          <w:tcPr>
            <w:tcW w:w="1885" w:type="dxa"/>
          </w:tcPr>
          <w:p w14:paraId="306E1161" w14:textId="26AB9ED0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Single Family 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-235634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E27">
                  <w:rPr>
                    <w:rFonts w:ascii="MS Gothic" w:eastAsia="MS Gothic" w:hAnsi="MS Gothic" w:cs="Times New Roman" w:hint="eastAsia"/>
                    <w:sz w:val="16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14:paraId="099D8478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Modular 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-1348705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1265" w:type="dxa"/>
          </w:tcPr>
          <w:p w14:paraId="7AEF94FB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Town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501087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2430" w:type="dxa"/>
          </w:tcPr>
          <w:p w14:paraId="54335386" w14:textId="00DB2D59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Manufactured Housing Unit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145844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B1F"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3960" w:type="dxa"/>
          </w:tcPr>
          <w:p w14:paraId="50181CB6" w14:textId="490D5EB2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Other: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alias w:val="Other Type"/>
                <w:tag w:val="Other Type"/>
                <w:id w:val="-408532556"/>
                <w:placeholder>
                  <w:docPart w:val="2D5EF8DC645D4489AE2CC323A682CD32"/>
                </w:placeholder>
                <w:showingPlcHdr/>
                <w:text/>
              </w:sdtPr>
              <w:sdtEndPr/>
              <w:sdtContent>
                <w:r w:rsidR="001C01F9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21944" w:rsidRPr="00DB65E9" w14:paraId="6CB2A2A9" w14:textId="77777777" w:rsidTr="00F21944">
        <w:tc>
          <w:tcPr>
            <w:tcW w:w="10980" w:type="dxa"/>
            <w:gridSpan w:val="5"/>
          </w:tcPr>
          <w:p w14:paraId="024358CF" w14:textId="5C4364C8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dress:</w:t>
            </w:r>
            <w:r w:rsidR="00104CC1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Address"/>
                <w:tag w:val="Address"/>
                <w:id w:val="-69357846"/>
                <w:placeholder>
                  <w:docPart w:val="2A162FDA4D8D460AB3656054947C08A8"/>
                </w:placeholder>
                <w:showingPlcHdr/>
                <w:text/>
              </w:sdtPr>
              <w:sdtEndPr/>
              <w:sdtContent>
                <w:r w:rsidR="00104CC1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21944" w:rsidRPr="00DB65E9" w14:paraId="3F34BB28" w14:textId="77777777" w:rsidTr="00F21944">
        <w:tc>
          <w:tcPr>
            <w:tcW w:w="10980" w:type="dxa"/>
            <w:gridSpan w:val="5"/>
          </w:tcPr>
          <w:p w14:paraId="1C1726B5" w14:textId="30C60D3B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ity, State, Zip:</w:t>
            </w:r>
            <w:r w:rsidR="00104CC1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ity/State/Zip"/>
                <w:tag w:val="City/State/Zip"/>
                <w:id w:val="963539227"/>
                <w:placeholder>
                  <w:docPart w:val="58FCA5FD42AC4D3C88A91BA7A499238C"/>
                </w:placeholder>
                <w:showingPlcHdr/>
                <w:text/>
              </w:sdtPr>
              <w:sdtEndPr/>
              <w:sdtContent>
                <w:r w:rsidR="00104CC1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21944" w:rsidRPr="00DB65E9" w14:paraId="4E5FD15E" w14:textId="77777777" w:rsidTr="00F21944">
        <w:tc>
          <w:tcPr>
            <w:tcW w:w="10980" w:type="dxa"/>
            <w:gridSpan w:val="5"/>
            <w:shd w:val="clear" w:color="auto" w:fill="D0CECE" w:themeFill="background2" w:themeFillShade="E6"/>
          </w:tcPr>
          <w:p w14:paraId="64FCB95B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lease answer Yes, No or N/A to the following questions:</w:t>
            </w:r>
          </w:p>
        </w:tc>
      </w:tr>
      <w:tr w:rsidR="00F21944" w:rsidRPr="00DB65E9" w14:paraId="72CCFA40" w14:textId="77777777" w:rsidTr="00F21944">
        <w:tc>
          <w:tcPr>
            <w:tcW w:w="7020" w:type="dxa"/>
            <w:gridSpan w:val="4"/>
          </w:tcPr>
          <w:p w14:paraId="4CEFDFE9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you currently living at the damaged residenc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351673493"/>
            <w:placeholder>
              <w:docPart w:val="4A6D7A85299643B5845B1F33D648F408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296DC28A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36426873" w14:textId="77777777" w:rsidTr="00F21944">
        <w:tc>
          <w:tcPr>
            <w:tcW w:w="7020" w:type="dxa"/>
            <w:gridSpan w:val="4"/>
          </w:tcPr>
          <w:p w14:paraId="3CA96C73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s the property in the floodplain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526709792"/>
            <w:placeholder>
              <w:docPart w:val="DA4CBAEC936B4A30A43F5E9602AAE058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4AB253B7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67171105" w14:textId="77777777" w:rsidTr="00F21944">
        <w:tc>
          <w:tcPr>
            <w:tcW w:w="7020" w:type="dxa"/>
            <w:gridSpan w:val="4"/>
          </w:tcPr>
          <w:p w14:paraId="2CADDCDE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 you are seeking assistance for a manufactured housing unit, do you own the land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411351744"/>
            <w:placeholder>
              <w:docPart w:val="08DB1DBF8085480A8A4FE5487F2740BE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24FF095E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54778B4A" w14:textId="77777777" w:rsidTr="00F21944">
        <w:tc>
          <w:tcPr>
            <w:tcW w:w="7020" w:type="dxa"/>
            <w:gridSpan w:val="4"/>
          </w:tcPr>
          <w:p w14:paraId="7AF4DDA8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oes the manufactured housing unit have a valid Statement of Ownership and Location (SOL) filed with the Texas Department of Housing and Community Affair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910146244"/>
            <w:placeholder>
              <w:docPart w:val="50B239A143F841C5A54A7D561728A5E2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1EE86501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77F9CB03" w14:textId="77777777" w:rsidTr="00F21944">
        <w:tc>
          <w:tcPr>
            <w:tcW w:w="7020" w:type="dxa"/>
            <w:gridSpan w:val="4"/>
          </w:tcPr>
          <w:p w14:paraId="09276B01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there any other names on the deed for the damaged property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262742956"/>
            <w:placeholder>
              <w:docPart w:val="2F95F946BDDD4275B5538079E51A5489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4840C607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6480A80A" w14:textId="77777777" w:rsidTr="00F21944">
        <w:tc>
          <w:tcPr>
            <w:tcW w:w="7020" w:type="dxa"/>
            <w:gridSpan w:val="4"/>
          </w:tcPr>
          <w:p w14:paraId="44EE3570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had property foreclosed upon or are you in the process of foreclosur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247422830"/>
            <w:placeholder>
              <w:docPart w:val="A744815489F4469184FE1F2F434D0CDF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0184F391" w14:textId="7F06CA15" w:rsidR="00F21944" w:rsidRPr="00DB65E9" w:rsidRDefault="005575EB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3DE93617" w14:textId="77777777" w:rsidTr="00F21944">
        <w:tc>
          <w:tcPr>
            <w:tcW w:w="7020" w:type="dxa"/>
            <w:gridSpan w:val="4"/>
          </w:tcPr>
          <w:p w14:paraId="36BB6179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oes the damaged property have any lien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50666327"/>
            <w:placeholder>
              <w:docPart w:val="0CFADBD0B7EA47C5AAD6D656A2CD2BA0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4D973C18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13C8C57C" w14:textId="77777777" w:rsidTr="00F21944">
        <w:tc>
          <w:tcPr>
            <w:tcW w:w="7020" w:type="dxa"/>
            <w:gridSpan w:val="4"/>
          </w:tcPr>
          <w:p w14:paraId="36CCF43C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you current or in good standing with a payment plan on your property taxe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119258906"/>
            <w:placeholder>
              <w:docPart w:val="D4C16506615B4C5FB9DC4371BAF33E83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6FC28081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48D6ECA6" w14:textId="77777777" w:rsidTr="00F21944">
        <w:tc>
          <w:tcPr>
            <w:tcW w:w="7020" w:type="dxa"/>
            <w:gridSpan w:val="4"/>
          </w:tcPr>
          <w:p w14:paraId="184CD9D3" w14:textId="559E83C4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 you are required to pay child support</w:t>
            </w:r>
            <w:r w:rsidR="00933CF5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are you current on your payments or in good standing with a payment plan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298489230"/>
            <w:placeholder>
              <w:docPart w:val="801AA6F3FED54A57A0835768E8E19BD1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</w:tcPr>
              <w:p w14:paraId="574D3AD5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00DA2C94" w14:textId="77777777" w:rsidTr="00F21944">
        <w:tc>
          <w:tcPr>
            <w:tcW w:w="10980" w:type="dxa"/>
            <w:gridSpan w:val="5"/>
            <w:shd w:val="clear" w:color="auto" w:fill="D0CECE" w:themeFill="background2" w:themeFillShade="E6"/>
          </w:tcPr>
          <w:p w14:paraId="78416C06" w14:textId="77777777"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lease answer the following questions:</w:t>
            </w:r>
          </w:p>
        </w:tc>
      </w:tr>
      <w:tr w:rsidR="00F21944" w:rsidRPr="00DB65E9" w14:paraId="62E38871" w14:textId="77777777" w:rsidTr="00F21944">
        <w:tc>
          <w:tcPr>
            <w:tcW w:w="7020" w:type="dxa"/>
            <w:gridSpan w:val="4"/>
            <w:shd w:val="clear" w:color="auto" w:fill="auto"/>
          </w:tcPr>
          <w:p w14:paraId="4CECC9C2" w14:textId="029E42B6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Are you applying </w:t>
            </w:r>
            <w:r w:rsidR="00933CF5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="00933CF5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e reimbursement program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394891321"/>
            <w:placeholder>
              <w:docPart w:val="A468E7CBCB0740A3B521D29B91A55185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EndPr/>
          <w:sdtContent>
            <w:tc>
              <w:tcPr>
                <w:tcW w:w="3960" w:type="dxa"/>
                <w:shd w:val="clear" w:color="auto" w:fill="auto"/>
              </w:tcPr>
              <w:p w14:paraId="330506D3" w14:textId="77777777" w:rsidR="00F21944" w:rsidRPr="00DB65E9" w:rsidRDefault="00F21944" w:rsidP="00F21944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14:paraId="16024AC1" w14:textId="77777777" w:rsidTr="00F21944">
        <w:tc>
          <w:tcPr>
            <w:tcW w:w="7020" w:type="dxa"/>
            <w:gridSpan w:val="4"/>
            <w:shd w:val="clear" w:color="auto" w:fill="auto"/>
          </w:tcPr>
          <w:p w14:paraId="4DF6554E" w14:textId="0C71FA91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If you answered </w:t>
            </w:r>
            <w:r w:rsidR="00F57790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es above, please indicate the amount you are seeking for reimbursement:</w:t>
            </w:r>
          </w:p>
        </w:tc>
        <w:tc>
          <w:tcPr>
            <w:tcW w:w="3960" w:type="dxa"/>
            <w:shd w:val="clear" w:color="auto" w:fill="auto"/>
          </w:tcPr>
          <w:p w14:paraId="7E336DA5" w14:textId="1702468E"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$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Reimbursement Amount"/>
                <w:tag w:val="Reimbursement Amount"/>
                <w:id w:val="588589397"/>
                <w:placeholder>
                  <w:docPart w:val="63B152712FF64051A1A79836CF3F1649"/>
                </w:placeholder>
                <w:showingPlcHdr/>
                <w:text/>
              </w:sdtPr>
              <w:sdtEndPr/>
              <w:sdtContent>
                <w:r w:rsidR="005575EB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BA28E4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</w:tbl>
    <w:p w14:paraId="58674BE2" w14:textId="3A2C6FBF" w:rsidR="0040133B" w:rsidRPr="00DB65E9" w:rsidRDefault="0040133B">
      <w:pPr>
        <w:rPr>
          <w:rFonts w:ascii="Times New Roman" w:hAnsi="Times New Roman" w:cs="Times New Roman"/>
          <w:sz w:val="16"/>
        </w:rPr>
      </w:pPr>
    </w:p>
    <w:p w14:paraId="22983DFE" w14:textId="77777777" w:rsidR="00045348" w:rsidRPr="00DB65E9" w:rsidRDefault="00045348" w:rsidP="00387B10">
      <w:pPr>
        <w:spacing w:after="0"/>
        <w:rPr>
          <w:rFonts w:ascii="Times New Roman" w:hAnsi="Times New Roman" w:cs="Times New Roman"/>
          <w:sz w:val="16"/>
        </w:rPr>
      </w:pPr>
    </w:p>
    <w:p w14:paraId="4D51F4B7" w14:textId="581EED4F" w:rsidR="0000553D" w:rsidRPr="00DB65E9" w:rsidRDefault="0000553D" w:rsidP="00045348">
      <w:pPr>
        <w:rPr>
          <w:rFonts w:ascii="Times New Roman" w:hAnsi="Times New Roman" w:cs="Times New Roman"/>
          <w:sz w:val="16"/>
        </w:rPr>
      </w:pP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3152"/>
        <w:gridCol w:w="2337"/>
        <w:gridCol w:w="2338"/>
        <w:gridCol w:w="3153"/>
      </w:tblGrid>
      <w:tr w:rsidR="0000553D" w:rsidRPr="00DB65E9" w14:paraId="4D4CAFAA" w14:textId="77777777" w:rsidTr="00F86259">
        <w:tc>
          <w:tcPr>
            <w:tcW w:w="10980" w:type="dxa"/>
            <w:gridSpan w:val="4"/>
            <w:shd w:val="clear" w:color="auto" w:fill="E7E6E6" w:themeFill="background2"/>
          </w:tcPr>
          <w:p w14:paraId="70D24276" w14:textId="223A72D1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>8. HOUSING ASSISTANCE</w:t>
            </w:r>
            <w:r w:rsidRPr="00DB65E9">
              <w:rPr>
                <w:rFonts w:ascii="Times New Roman" w:hAnsi="Times New Roman" w:cs="Times New Roman"/>
                <w:b/>
                <w:bCs/>
                <w:spacing w:val="-1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RECEIVED PREVIOUSLY:</w:t>
            </w:r>
          </w:p>
        </w:tc>
      </w:tr>
      <w:tr w:rsidR="0000553D" w:rsidRPr="00DB65E9" w14:paraId="1F8189CF" w14:textId="77777777" w:rsidTr="00F86259">
        <w:trPr>
          <w:trHeight w:val="305"/>
        </w:trPr>
        <w:tc>
          <w:tcPr>
            <w:tcW w:w="10980" w:type="dxa"/>
            <w:gridSpan w:val="4"/>
            <w:shd w:val="clear" w:color="auto" w:fill="E7E6E6" w:themeFill="background2"/>
          </w:tcPr>
          <w:p w14:paraId="39C6ED11" w14:textId="78282936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pplied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orm-related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ssistance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amag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m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rom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a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ny</w:t>
            </w:r>
            <w:r w:rsidRPr="00DB65E9">
              <w:rPr>
                <w:rFonts w:ascii="Times New Roman" w:hAnsi="Times New Roman" w:cs="Times New Roman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ource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(local,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ate,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ederal,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rivate)?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</w:t>
            </w:r>
            <w:r w:rsidRPr="00DB65E9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es,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roceed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is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ection.</w:t>
            </w:r>
          </w:p>
        </w:tc>
      </w:tr>
      <w:tr w:rsidR="0000553D" w:rsidRPr="00DB65E9" w14:paraId="33C31E3C" w14:textId="77777777" w:rsidTr="0000553D">
        <w:tc>
          <w:tcPr>
            <w:tcW w:w="3152" w:type="dxa"/>
          </w:tcPr>
          <w:p w14:paraId="47907B80" w14:textId="529487F0" w:rsidR="0000553D" w:rsidRPr="00DB65E9" w:rsidRDefault="0000553D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urce</w:t>
            </w:r>
          </w:p>
        </w:tc>
        <w:tc>
          <w:tcPr>
            <w:tcW w:w="2337" w:type="dxa"/>
          </w:tcPr>
          <w:p w14:paraId="0CDECB46" w14:textId="229E35E6" w:rsidR="0000553D" w:rsidRPr="00DB65E9" w:rsidRDefault="0000553D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mount</w:t>
            </w:r>
          </w:p>
        </w:tc>
        <w:tc>
          <w:tcPr>
            <w:tcW w:w="2338" w:type="dxa"/>
          </w:tcPr>
          <w:p w14:paraId="5A28F3E0" w14:textId="7D1FD2AC" w:rsidR="0000553D" w:rsidRPr="00DB65E9" w:rsidRDefault="0000553D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  <w:r w:rsidRPr="00DB65E9">
              <w:rPr>
                <w:rFonts w:ascii="Times New Roman" w:hAnsi="Times New Roman" w:cs="Times New Roman"/>
                <w:b/>
                <w:bCs/>
                <w:spacing w:val="-3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3153" w:type="dxa"/>
          </w:tcPr>
          <w:p w14:paraId="7020C219" w14:textId="5BB1BD26" w:rsidR="0000553D" w:rsidRPr="00DB65E9" w:rsidRDefault="0000553D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ccount</w:t>
            </w:r>
            <w:r w:rsidRPr="00DB65E9">
              <w:rPr>
                <w:rFonts w:ascii="Times New Roman" w:hAnsi="Times New Roman" w:cs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umber</w:t>
            </w:r>
          </w:p>
        </w:tc>
      </w:tr>
      <w:tr w:rsidR="0000553D" w:rsidRPr="00DB65E9" w14:paraId="14D4EF1A" w14:textId="77777777" w:rsidTr="0000553D">
        <w:tc>
          <w:tcPr>
            <w:tcW w:w="3152" w:type="dxa"/>
          </w:tcPr>
          <w:p w14:paraId="5F6BC607" w14:textId="43581511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1. FEMA: </w:t>
            </w:r>
            <w:r w:rsidRPr="00DB65E9">
              <w:rPr>
                <w:rFonts w:ascii="Times New Roman" w:hAnsi="Times New Roman" w:cs="Times New Roman"/>
                <w:sz w:val="19"/>
                <w:szCs w:val="19"/>
              </w:rPr>
              <w:t>Federal Emergency</w:t>
            </w:r>
            <w:r w:rsidRPr="00DB65E9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19"/>
                <w:szCs w:val="19"/>
              </w:rPr>
              <w:t>Management Agency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FEMA Amount"/>
            <w:tag w:val="FEMA Amount"/>
            <w:id w:val="-779262839"/>
            <w:placeholder>
              <w:docPart w:val="795E4F4036724693B46DA81E4E698DAE"/>
            </w:placeholder>
            <w:showingPlcHdr/>
            <w:text/>
          </w:sdtPr>
          <w:sdtEndPr/>
          <w:sdtContent>
            <w:tc>
              <w:tcPr>
                <w:tcW w:w="2337" w:type="dxa"/>
              </w:tcPr>
              <w:p w14:paraId="4498D967" w14:textId="37066B2F" w:rsidR="0000553D" w:rsidRPr="00DB65E9" w:rsidRDefault="005A7D73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F8182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FEMA Date Received"/>
            <w:tag w:val="FEMA Date Received"/>
            <w:id w:val="1297180330"/>
            <w:placeholder>
              <w:docPart w:val="B362D57E5FC842E0B111DEC39886325C"/>
            </w:placeholder>
            <w:showingPlcHdr/>
            <w:text/>
          </w:sdtPr>
          <w:sdtEndPr/>
          <w:sdtContent>
            <w:tc>
              <w:tcPr>
                <w:tcW w:w="2338" w:type="dxa"/>
              </w:tcPr>
              <w:p w14:paraId="36D91C9C" w14:textId="27DEFD96" w:rsidR="0000553D" w:rsidRPr="00DB65E9" w:rsidRDefault="005A7D73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F8182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FEMA Account Number"/>
            <w:tag w:val="FEMA Account Number"/>
            <w:id w:val="-471053180"/>
            <w:placeholder>
              <w:docPart w:val="9A8A3CE1D6E046F8BB9739AE8D698AC6"/>
            </w:placeholder>
            <w:showingPlcHdr/>
            <w:text/>
          </w:sdtPr>
          <w:sdtEndPr/>
          <w:sdtContent>
            <w:tc>
              <w:tcPr>
                <w:tcW w:w="3153" w:type="dxa"/>
              </w:tcPr>
              <w:p w14:paraId="422B5E7E" w14:textId="5F9815D2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0553D" w:rsidRPr="00DB65E9" w14:paraId="19BD2A84" w14:textId="77777777" w:rsidTr="0000553D">
        <w:tc>
          <w:tcPr>
            <w:tcW w:w="3152" w:type="dxa"/>
          </w:tcPr>
          <w:p w14:paraId="47E57E6E" w14:textId="41CB17FB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SBA:</w:t>
            </w:r>
            <w:r w:rsidRPr="00DB65E9">
              <w:rPr>
                <w:rFonts w:ascii="Times New Roman" w:hAnsi="Times New Roman" w:cs="Times New Roman"/>
                <w:b/>
                <w:bCs/>
                <w:spacing w:val="-6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mall</w:t>
            </w:r>
            <w:r w:rsidRPr="00DB65E9">
              <w:rPr>
                <w:rFonts w:ascii="Times New Roman" w:hAnsi="Times New Roman" w:cs="Times New Roman"/>
                <w:spacing w:val="-2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Business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ministration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SBA Amount"/>
            <w:tag w:val="SBA Amount"/>
            <w:id w:val="1709827274"/>
            <w:placeholder>
              <w:docPart w:val="AE382DAEE7DE4E5586CF3B988E991030"/>
            </w:placeholder>
            <w:showingPlcHdr/>
            <w:text/>
          </w:sdtPr>
          <w:sdtEndPr/>
          <w:sdtContent>
            <w:tc>
              <w:tcPr>
                <w:tcW w:w="2337" w:type="dxa"/>
              </w:tcPr>
              <w:p w14:paraId="4A300E76" w14:textId="5CF1562F" w:rsidR="0000553D" w:rsidRPr="00DB65E9" w:rsidRDefault="005575E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BA Date Received"/>
            <w:tag w:val="SBA Date Received"/>
            <w:id w:val="-977538962"/>
            <w:placeholder>
              <w:docPart w:val="9AE6703245F1434089742FF04FC27BB4"/>
            </w:placeholder>
            <w:showingPlcHdr/>
            <w:text/>
          </w:sdtPr>
          <w:sdtEndPr/>
          <w:sdtContent>
            <w:tc>
              <w:tcPr>
                <w:tcW w:w="2338" w:type="dxa"/>
              </w:tcPr>
              <w:p w14:paraId="30A7B02A" w14:textId="14B0C306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SBA Account Number"/>
            <w:tag w:val="SBA Account Number"/>
            <w:id w:val="1133603991"/>
            <w:placeholder>
              <w:docPart w:val="8365CDB2A7674B318D64BCF0AB00F5B4"/>
            </w:placeholder>
            <w:showingPlcHdr/>
            <w:text/>
          </w:sdtPr>
          <w:sdtEndPr/>
          <w:sdtContent>
            <w:tc>
              <w:tcPr>
                <w:tcW w:w="3153" w:type="dxa"/>
              </w:tcPr>
              <w:p w14:paraId="2C1E194B" w14:textId="174C79E9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0553D" w:rsidRPr="00DB65E9" w14:paraId="3A715035" w14:textId="77777777" w:rsidTr="0000553D">
        <w:tc>
          <w:tcPr>
            <w:tcW w:w="3152" w:type="dxa"/>
          </w:tcPr>
          <w:p w14:paraId="0914BC62" w14:textId="7128F560" w:rsidR="0000553D" w:rsidRPr="00DB65E9" w:rsidRDefault="0000553D">
            <w:pPr>
              <w:rPr>
                <w:rFonts w:ascii="Times New Roman" w:hAnsi="Times New Roman" w:cs="Times New Roman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 xml:space="preserve">3. Insurance: </w:t>
            </w:r>
            <w:r w:rsidRPr="00DB65E9">
              <w:rPr>
                <w:rFonts w:ascii="Times New Roman" w:hAnsi="Times New Roman" w:cs="Times New Roman"/>
                <w:bCs/>
                <w:sz w:val="20"/>
                <w:szCs w:val="20"/>
              </w:rPr>
              <w:t>Hazard, Wind, Flood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Insurance Amount"/>
            <w:tag w:val="Insurance Amount"/>
            <w:id w:val="-216975173"/>
            <w:placeholder>
              <w:docPart w:val="931734EB321F4496B412BD0508DEA764"/>
            </w:placeholder>
            <w:showingPlcHdr/>
            <w:text/>
          </w:sdtPr>
          <w:sdtEndPr/>
          <w:sdtContent>
            <w:tc>
              <w:tcPr>
                <w:tcW w:w="2337" w:type="dxa"/>
              </w:tcPr>
              <w:p w14:paraId="7B8BB871" w14:textId="501804DC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Insurance Date Received"/>
            <w:tag w:val="Insurance Date Received"/>
            <w:id w:val="2093116540"/>
            <w:placeholder>
              <w:docPart w:val="C2CD03634207489DB1C3C387A8A896B1"/>
            </w:placeholder>
            <w:showingPlcHdr/>
            <w:text/>
          </w:sdtPr>
          <w:sdtEndPr/>
          <w:sdtContent>
            <w:tc>
              <w:tcPr>
                <w:tcW w:w="2338" w:type="dxa"/>
              </w:tcPr>
              <w:p w14:paraId="3A2FB3C6" w14:textId="144CD093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Insurance Account Number"/>
            <w:tag w:val="Insurance Account Number"/>
            <w:id w:val="-1308701720"/>
            <w:placeholder>
              <w:docPart w:val="96916A38AF6841FD9DD9E55E7D34DC19"/>
            </w:placeholder>
            <w:showingPlcHdr/>
            <w:text/>
          </w:sdtPr>
          <w:sdtEndPr/>
          <w:sdtContent>
            <w:tc>
              <w:tcPr>
                <w:tcW w:w="3153" w:type="dxa"/>
              </w:tcPr>
              <w:p w14:paraId="53107BFC" w14:textId="6FB7F46A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0553D" w:rsidRPr="00DB65E9" w14:paraId="2701B4E3" w14:textId="77777777" w:rsidTr="0000553D">
        <w:tc>
          <w:tcPr>
            <w:tcW w:w="3152" w:type="dxa"/>
          </w:tcPr>
          <w:p w14:paraId="281EDD0B" w14:textId="6EA266EC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4.</w:t>
            </w:r>
            <w:r w:rsidRPr="00DB65E9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ther Describe: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Other Amount"/>
            <w:tag w:val="Other Amount"/>
            <w:id w:val="421004043"/>
            <w:placeholder>
              <w:docPart w:val="A89B56BE3FA54F1EB0DF6C8E04726BD3"/>
            </w:placeholder>
            <w:showingPlcHdr/>
            <w:text/>
          </w:sdtPr>
          <w:sdtEndPr/>
          <w:sdtContent>
            <w:tc>
              <w:tcPr>
                <w:tcW w:w="2337" w:type="dxa"/>
              </w:tcPr>
              <w:p w14:paraId="4312B607" w14:textId="7E50554F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Other Date Received"/>
            <w:tag w:val="Other Date Received"/>
            <w:id w:val="1176466742"/>
            <w:placeholder>
              <w:docPart w:val="F8E1047451944441A88ABD85B6C95EF5"/>
            </w:placeholder>
            <w:showingPlcHdr/>
            <w:text/>
          </w:sdtPr>
          <w:sdtEndPr/>
          <w:sdtContent>
            <w:tc>
              <w:tcPr>
                <w:tcW w:w="2338" w:type="dxa"/>
              </w:tcPr>
              <w:p w14:paraId="3FDE0BE0" w14:textId="02F05930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16"/>
            </w:rPr>
            <w:alias w:val="Other Account Number"/>
            <w:tag w:val="Other Account Number"/>
            <w:id w:val="-1535421239"/>
            <w:placeholder>
              <w:docPart w:val="3E7A4DF811C14257AE4FD1FBC49BEB6C"/>
            </w:placeholder>
            <w:showingPlcHdr/>
            <w:text/>
          </w:sdtPr>
          <w:sdtEndPr/>
          <w:sdtContent>
            <w:tc>
              <w:tcPr>
                <w:tcW w:w="3153" w:type="dxa"/>
              </w:tcPr>
              <w:p w14:paraId="447A6857" w14:textId="75741EDE"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0553D" w:rsidRPr="00DB65E9" w14:paraId="7142A1A0" w14:textId="77777777" w:rsidTr="0000553D">
        <w:trPr>
          <w:trHeight w:val="359"/>
        </w:trPr>
        <w:tc>
          <w:tcPr>
            <w:tcW w:w="7827" w:type="dxa"/>
            <w:gridSpan w:val="3"/>
          </w:tcPr>
          <w:p w14:paraId="011994DD" w14:textId="2205426C"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received assistance from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federal program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repair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me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PRIOR to this event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Prior Assistance"/>
            <w:tag w:val="Prior Assistance"/>
            <w:id w:val="711547502"/>
            <w:placeholder>
              <w:docPart w:val="8DA693B836C04B67B93BF5980F03ABEB"/>
            </w:placeholder>
            <w:showingPlcHdr/>
            <w:comboBox/>
          </w:sdtPr>
          <w:sdtContent>
            <w:tc>
              <w:tcPr>
                <w:tcW w:w="3153" w:type="dxa"/>
              </w:tcPr>
              <w:p w14:paraId="4D7088F3" w14:textId="7A266BA7" w:rsidR="0000553D" w:rsidRPr="00DB65E9" w:rsidRDefault="001D66EF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EA0DA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0553D" w:rsidRPr="00DB65E9" w14:paraId="628CA50B" w14:textId="77777777" w:rsidTr="005509ED">
        <w:trPr>
          <w:trHeight w:val="359"/>
        </w:trPr>
        <w:tc>
          <w:tcPr>
            <w:tcW w:w="10980" w:type="dxa"/>
            <w:gridSpan w:val="4"/>
          </w:tcPr>
          <w:p w14:paraId="47960D65" w14:textId="333DF388" w:rsidR="0000553D" w:rsidRPr="00DB65E9" w:rsidRDefault="0000553D">
            <w:pPr>
              <w:rPr>
                <w:rFonts w:ascii="Times New Roman" w:hAnsi="Times New Roman" w:cs="Times New Roman"/>
                <w:spacing w:val="-1"/>
                <w:w w:val="95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List the names of the programs (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e.g.</w:t>
            </w:r>
            <w:r w:rsidR="00123CD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,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HOME, CDBG, GLO/FEMA etc.</w:t>
            </w:r>
            <w:r w:rsidR="0014168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)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Assistance Name"/>
                <w:tag w:val="Assistance Name"/>
                <w:id w:val="1779217269"/>
                <w:placeholder>
                  <w:docPart w:val="FA739E41EE4F42C5B04A2E7E96D6022D"/>
                </w:placeholder>
                <w:showingPlcHdr/>
                <w:text/>
              </w:sdtPr>
              <w:sdtEndPr/>
              <w:sdtContent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</w:tbl>
    <w:p w14:paraId="2C9F6CAD" w14:textId="255B0CEE" w:rsidR="00E77B96" w:rsidRPr="00DB65E9" w:rsidRDefault="00E77B96" w:rsidP="00045348">
      <w:pPr>
        <w:rPr>
          <w:rFonts w:ascii="Times New Roman" w:hAnsi="Times New Roman" w:cs="Times New Roman"/>
          <w:sz w:val="16"/>
        </w:rPr>
      </w:pPr>
    </w:p>
    <w:tbl>
      <w:tblPr>
        <w:tblpPr w:leftFromText="180" w:rightFromText="180" w:vertAnchor="text" w:horzAnchor="margin" w:tblpXSpec="center" w:tblpY="-64"/>
        <w:tblW w:w="1094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12"/>
        <w:gridCol w:w="3132"/>
      </w:tblGrid>
      <w:tr w:rsidR="00E77B96" w:rsidRPr="00DB65E9" w14:paraId="523742E0" w14:textId="77777777" w:rsidTr="00E77B96">
        <w:trPr>
          <w:trHeight w:hRule="exact" w:val="468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DEDE"/>
          </w:tcPr>
          <w:p w14:paraId="10601CA3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81"/>
              <w:ind w:left="98"/>
            </w:pPr>
            <w:r w:rsidRPr="00DB65E9">
              <w:rPr>
                <w:b/>
                <w:bCs/>
                <w:sz w:val="22"/>
                <w:szCs w:val="22"/>
              </w:rPr>
              <w:t>9. APPLICANT</w:t>
            </w:r>
            <w:r w:rsidRPr="00DB65E9">
              <w:rPr>
                <w:b/>
                <w:bCs/>
                <w:spacing w:val="-39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CERTIFICATION:</w:t>
            </w:r>
          </w:p>
        </w:tc>
      </w:tr>
      <w:tr w:rsidR="00E77B96" w:rsidRPr="00DB65E9" w14:paraId="78294B0E" w14:textId="77777777" w:rsidTr="00E77B96">
        <w:trPr>
          <w:trHeight w:hRule="exact" w:val="2078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D64EA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98" w:right="1059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st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bo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llect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termin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r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l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mmunity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velopment</w:t>
            </w:r>
            <w:r w:rsidRPr="00DB65E9">
              <w:rPr>
                <w:spacing w:val="-2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lock</w:t>
            </w:r>
            <w:r w:rsidRPr="00DB65E9">
              <w:rPr>
                <w:spacing w:val="-2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Grant</w:t>
            </w:r>
            <w:r w:rsidRPr="00DB65E9">
              <w:rPr>
                <w:spacing w:val="-2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isaster</w:t>
            </w:r>
            <w:r w:rsidRPr="00DB65E9">
              <w:rPr>
                <w:spacing w:val="-2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overy</w:t>
            </w:r>
            <w:r w:rsidRPr="00DB65E9">
              <w:rPr>
                <w:spacing w:val="-22"/>
                <w:sz w:val="20"/>
                <w:szCs w:val="20"/>
              </w:rPr>
              <w:t xml:space="preserve"> (CDBG-DR) </w:t>
            </w:r>
            <w:r w:rsidRPr="00DB65E9">
              <w:rPr>
                <w:sz w:val="20"/>
                <w:szCs w:val="20"/>
              </w:rPr>
              <w:t>Program.</w:t>
            </w:r>
          </w:p>
          <w:p w14:paraId="75E5412B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1"/>
              <w:jc w:val="both"/>
              <w:rPr>
                <w:sz w:val="20"/>
                <w:szCs w:val="20"/>
              </w:rPr>
            </w:pPr>
          </w:p>
          <w:p w14:paraId="7701F87E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98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ereby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ertif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at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ll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erein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ru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rrect.</w:t>
            </w:r>
          </w:p>
          <w:p w14:paraId="21A6ECF1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0"/>
                <w:szCs w:val="20"/>
              </w:rPr>
            </w:pPr>
          </w:p>
          <w:p w14:paraId="1BDC9413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98" w:right="668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st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at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ing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als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tatement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ground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ermin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ing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unishabl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</w:t>
            </w:r>
            <w:r w:rsidRPr="00DB65E9">
              <w:rPr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ederal law.</w:t>
            </w:r>
          </w:p>
        </w:tc>
      </w:tr>
      <w:tr w:rsidR="00E77B96" w:rsidRPr="00DB65E9" w14:paraId="7673E7DE" w14:textId="77777777" w:rsidTr="00E77B96">
        <w:trPr>
          <w:trHeight w:hRule="exact" w:val="332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63315417" w14:textId="77777777" w:rsidR="00E77B96" w:rsidRPr="00DB65E9" w:rsidRDefault="00E77B96" w:rsidP="00E77B96">
            <w:pPr>
              <w:pStyle w:val="TableParagraph"/>
              <w:kinsoku w:val="0"/>
              <w:overflowPunct w:val="0"/>
              <w:jc w:val="center"/>
            </w:pPr>
            <w:r w:rsidRPr="00DB65E9">
              <w:rPr>
                <w:b/>
                <w:bCs/>
                <w:spacing w:val="-2"/>
                <w:sz w:val="22"/>
                <w:szCs w:val="22"/>
              </w:rPr>
              <w:t>Applicant’s</w:t>
            </w:r>
            <w:r w:rsidRPr="00DB65E9">
              <w:rPr>
                <w:b/>
                <w:bCs/>
                <w:spacing w:val="6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pacing w:val="-2"/>
                <w:sz w:val="22"/>
                <w:szCs w:val="22"/>
              </w:rPr>
              <w:t>Authorization:</w:t>
            </w:r>
          </w:p>
        </w:tc>
      </w:tr>
      <w:tr w:rsidR="00E77B96" w:rsidRPr="00DB65E9" w14:paraId="5B5E6D2A" w14:textId="77777777" w:rsidTr="00E77B96">
        <w:trPr>
          <w:trHeight w:hRule="exact" w:val="2249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579336F8" w14:textId="77777777" w:rsidR="00E77B96" w:rsidRPr="00DB65E9" w:rsidRDefault="00E77B96" w:rsidP="00E77B96">
            <w:pPr>
              <w:pStyle w:val="TableParagraph"/>
              <w:kinsoku w:val="0"/>
              <w:overflowPunct w:val="0"/>
              <w:ind w:left="-5" w:firstLine="45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uthoriz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ntity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which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m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pplying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for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ssistance to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btai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bout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y</w:t>
            </w:r>
            <w:r w:rsidRPr="00DB65E9">
              <w:rPr>
                <w:b/>
                <w:bCs/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household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at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s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ertinent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  </w:t>
            </w:r>
            <w:r w:rsidRPr="00DB65E9">
              <w:rPr>
                <w:b/>
                <w:bCs/>
                <w:sz w:val="20"/>
                <w:szCs w:val="20"/>
              </w:rPr>
              <w:t>determining</w:t>
            </w:r>
            <w:r w:rsidRPr="00DB65E9">
              <w:rPr>
                <w:b/>
                <w:b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y</w:t>
            </w:r>
            <w:r w:rsidRPr="00DB65E9">
              <w:rPr>
                <w:b/>
                <w:b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ligibility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for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articipation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DBG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-DR </w:t>
            </w:r>
            <w:r w:rsidRPr="00DB65E9">
              <w:rPr>
                <w:b/>
                <w:bCs/>
                <w:sz w:val="20"/>
                <w:szCs w:val="20"/>
              </w:rPr>
              <w:t>Program.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cknowledge</w:t>
            </w:r>
            <w:r w:rsidRPr="00DB65E9">
              <w:rPr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at:</w:t>
            </w:r>
          </w:p>
          <w:p w14:paraId="45B0A3BB" w14:textId="77777777" w:rsidR="00E77B96" w:rsidRPr="00DB65E9" w:rsidRDefault="00E77B96" w:rsidP="00E77B96">
            <w:pPr>
              <w:pStyle w:val="TableParagraph"/>
              <w:kinsoku w:val="0"/>
              <w:overflowPunct w:val="0"/>
              <w:spacing w:before="9"/>
              <w:jc w:val="both"/>
              <w:rPr>
                <w:sz w:val="20"/>
                <w:szCs w:val="20"/>
              </w:rPr>
            </w:pPr>
          </w:p>
          <w:p w14:paraId="24861C65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43" w:lineRule="exact"/>
              <w:ind w:left="410" w:firstLine="0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A photocopy of this form is as valid as the original;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14:paraId="47FC11E7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39" w:lineRule="exact"/>
              <w:ind w:left="680" w:hanging="271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 xml:space="preserve">    I have the right to review information received using this form;</w:t>
            </w:r>
            <w:r w:rsidRPr="00DB65E9">
              <w:rPr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14:paraId="2C47A223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35" w:lineRule="auto"/>
              <w:ind w:left="413" w:firstLine="0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hav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ight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py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rovided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ntity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quest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rrection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any information I believe to       </w:t>
            </w:r>
          </w:p>
          <w:p w14:paraId="5323DCAD" w14:textId="77777777" w:rsidR="00E77B96" w:rsidRPr="00DB65E9" w:rsidRDefault="00E77B96" w:rsidP="00E77B96">
            <w:pPr>
              <w:pStyle w:val="TableParagraph"/>
              <w:tabs>
                <w:tab w:val="left" w:pos="860"/>
              </w:tabs>
              <w:kinsoku w:val="0"/>
              <w:overflowPunct w:val="0"/>
              <w:spacing w:line="235" w:lineRule="auto"/>
              <w:ind w:left="413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 xml:space="preserve">          be inaccurate;</w:t>
            </w:r>
            <w:r w:rsidRPr="00DB65E9">
              <w:rPr>
                <w:b/>
                <w:bCs/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14:paraId="21D5A906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before="4"/>
              <w:ind w:left="680" w:hanging="271"/>
              <w:jc w:val="both"/>
            </w:pPr>
            <w:r w:rsidRPr="00DB65E9">
              <w:rPr>
                <w:b/>
                <w:bCs/>
                <w:sz w:val="20"/>
                <w:szCs w:val="20"/>
              </w:rPr>
              <w:t xml:space="preserve">    All adult household members will sign this form and cooperate with the eligibility verification</w:t>
            </w:r>
            <w:r w:rsidRPr="00DB65E9">
              <w:rPr>
                <w:b/>
                <w:bCs/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rocess.</w:t>
            </w:r>
          </w:p>
          <w:p w14:paraId="1CC20C4B" w14:textId="77777777"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before="4"/>
              <w:ind w:left="680" w:hanging="271"/>
              <w:jc w:val="both"/>
            </w:pPr>
            <w:r w:rsidRPr="00DB65E9">
              <w:rPr>
                <w:b/>
                <w:bCs/>
                <w:sz w:val="20"/>
                <w:szCs w:val="20"/>
              </w:rPr>
              <w:t xml:space="preserve">    I understand that my documents may become electronically permanent. </w:t>
            </w:r>
          </w:p>
        </w:tc>
      </w:tr>
      <w:tr w:rsidR="00E77B96" w:rsidRPr="00DB65E9" w14:paraId="11A379CA" w14:textId="77777777" w:rsidTr="00E77B96">
        <w:trPr>
          <w:trHeight w:hRule="exact" w:val="964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ADADA"/>
          </w:tcPr>
          <w:p w14:paraId="508ECEE1" w14:textId="0BA633DF" w:rsidR="00E77B96" w:rsidRPr="00DB65E9" w:rsidRDefault="00E77B96" w:rsidP="00E77B96">
            <w:pPr>
              <w:pStyle w:val="TableParagraph"/>
              <w:kinsoku w:val="0"/>
              <w:overflowPunct w:val="0"/>
              <w:spacing w:before="4"/>
              <w:ind w:left="53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i/>
                <w:iCs/>
                <w:sz w:val="20"/>
                <w:szCs w:val="20"/>
              </w:rPr>
              <w:t>WARNING:</w:t>
            </w:r>
            <w:r w:rsidRPr="00DB65E9">
              <w:rPr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B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ign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tion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nt(s)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t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ul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representativ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verify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ntain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herein,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clud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itl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18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1001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U.S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d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at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person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s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guilt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="00166D07">
              <w:rPr>
                <w:b/>
                <w:bCs/>
                <w:i/>
                <w:iCs/>
                <w:spacing w:val="-4"/>
                <w:sz w:val="20"/>
                <w:szCs w:val="20"/>
              </w:rPr>
              <w:t>felon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or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knowingl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d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willingly</w:t>
            </w:r>
            <w:r w:rsidRPr="00DB65E9">
              <w:rPr>
                <w:b/>
                <w:bCs/>
                <w:i/>
                <w:i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making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alse</w:t>
            </w:r>
            <w:r w:rsidRPr="00DB65E9">
              <w:rPr>
                <w:b/>
                <w:bCs/>
                <w:i/>
                <w:i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raudulent</w:t>
            </w:r>
            <w:r w:rsidRPr="00DB65E9">
              <w:rPr>
                <w:b/>
                <w:bCs/>
                <w:i/>
                <w:i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ments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epartment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United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s</w:t>
            </w:r>
            <w:r w:rsidRPr="00DB65E9">
              <w:rPr>
                <w:b/>
                <w:bCs/>
                <w:i/>
                <w:iCs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Government.</w:t>
            </w:r>
          </w:p>
        </w:tc>
      </w:tr>
      <w:tr w:rsidR="00E77B96" w:rsidRPr="00DB65E9" w14:paraId="47B602C3" w14:textId="77777777" w:rsidTr="00E77B96">
        <w:trPr>
          <w:trHeight w:hRule="exact" w:val="541"/>
        </w:trPr>
        <w:tc>
          <w:tcPr>
            <w:tcW w:w="781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783EB03" w14:textId="7812D77D" w:rsidR="00E77B96" w:rsidRPr="00DB65E9" w:rsidRDefault="00E77B96" w:rsidP="00E77B96">
            <w:pPr>
              <w:pStyle w:val="TableParagraph"/>
              <w:kinsoku w:val="0"/>
              <w:overflowPunct w:val="0"/>
              <w:spacing w:before="6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Applicant: 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Signature"/>
                <w:tag w:val="Signature"/>
                <w:id w:val="2141070319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BA782" w14:textId="7D614054" w:rsidR="00E77B96" w:rsidRPr="00DB65E9" w:rsidRDefault="00F22CFD" w:rsidP="00E77B96">
            <w:pPr>
              <w:pStyle w:val="TableParagraph"/>
              <w:kinsoku w:val="0"/>
              <w:overflowPunct w:val="0"/>
              <w:spacing w:before="6"/>
              <w:ind w:left="103"/>
              <w:rPr>
                <w:vanish/>
              </w:rPr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r w:rsidR="00B03F02" w:rsidRPr="00DB65E9">
              <w:rPr>
                <w:b/>
                <w:bCs/>
                <w:sz w:val="20"/>
                <w:szCs w:val="20"/>
              </w:rPr>
              <w:t xml:space="preserve"> </w:t>
            </w:r>
            <w:r w:rsidR="00B03F02" w:rsidRPr="00DB65E9">
              <w:rPr>
                <w:b/>
                <w:bCs/>
                <w:vanish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vanish/>
                  <w:sz w:val="20"/>
                  <w:szCs w:val="20"/>
                </w:rPr>
                <w:alias w:val="Date"/>
                <w:tag w:val="Date"/>
                <w:id w:val="1298418635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430F31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77B96" w:rsidRPr="00DB65E9" w14:paraId="3D86CB3B" w14:textId="77777777" w:rsidTr="00E77B96">
        <w:trPr>
          <w:trHeight w:hRule="exact" w:val="456"/>
        </w:trPr>
        <w:tc>
          <w:tcPr>
            <w:tcW w:w="781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4D932" w14:textId="3DBA9DEF" w:rsidR="00E77B96" w:rsidRPr="00DB65E9" w:rsidRDefault="00E77B96" w:rsidP="00E77B96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Co-Applicant: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Signature"/>
                <w:tag w:val="Signature"/>
                <w:id w:val="30477185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430F31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D0B49" w14:textId="173BDE63" w:rsidR="00E77B96" w:rsidRPr="00DB65E9" w:rsidRDefault="00E77B96" w:rsidP="00E77B96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sdt>
              <w:sdtPr>
                <w:rPr>
                  <w:b/>
                  <w:bCs/>
                  <w:sz w:val="20"/>
                  <w:szCs w:val="20"/>
                </w:rPr>
                <w:alias w:val="Date"/>
                <w:tag w:val="Date"/>
                <w:id w:val="-825425427"/>
                <w:placeholder>
                  <w:docPart w:val="C0D1D78AA49C4ADFAE31DBCD88D4B6EB"/>
                </w:placeholder>
                <w:showingPlcHdr/>
                <w:text/>
              </w:sdtPr>
              <w:sdtEndPr/>
              <w:sdtContent>
                <w:r w:rsidR="00430F31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r w:rsidR="00215B17" w:rsidRPr="00DB65E9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4CEC0C55" w14:textId="0E8E1179" w:rsidR="00C34234" w:rsidRDefault="00C34234" w:rsidP="00045348">
      <w:pPr>
        <w:rPr>
          <w:rFonts w:ascii="Times New Roman" w:hAnsi="Times New Roman" w:cs="Times New Roman"/>
          <w:sz w:val="16"/>
        </w:rPr>
      </w:pPr>
    </w:p>
    <w:p w14:paraId="57327D6A" w14:textId="484A3C22" w:rsidR="004E39BC" w:rsidRPr="00DB65E9" w:rsidRDefault="004E39BC" w:rsidP="00045348">
      <w:pPr>
        <w:rPr>
          <w:rFonts w:ascii="Times New Roman" w:hAnsi="Times New Roman" w:cs="Times New Roman"/>
          <w:sz w:val="16"/>
        </w:rPr>
      </w:pPr>
    </w:p>
    <w:p w14:paraId="7DD2B78F" w14:textId="54FDAE93" w:rsidR="00C34234" w:rsidRPr="00DB65E9" w:rsidRDefault="00C34234">
      <w:pPr>
        <w:rPr>
          <w:rFonts w:ascii="Times New Roman" w:hAnsi="Times New Roman" w:cs="Times New Roman"/>
          <w:sz w:val="16"/>
        </w:rPr>
      </w:pPr>
    </w:p>
    <w:tbl>
      <w:tblPr>
        <w:tblpPr w:leftFromText="180" w:rightFromText="180" w:horzAnchor="margin" w:tblpXSpec="center" w:tblpY="-207"/>
        <w:tblW w:w="1108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88"/>
        <w:gridCol w:w="2789"/>
        <w:gridCol w:w="3511"/>
      </w:tblGrid>
      <w:tr w:rsidR="00C34234" w:rsidRPr="00DB65E9" w14:paraId="464B546A" w14:textId="77777777" w:rsidTr="00C34234">
        <w:trPr>
          <w:trHeight w:hRule="exact" w:val="576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14:paraId="21D6BE32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line="268" w:lineRule="exact"/>
              <w:ind w:left="103"/>
            </w:pPr>
            <w:r w:rsidRPr="00DB65E9">
              <w:rPr>
                <w:b/>
                <w:bCs/>
                <w:sz w:val="22"/>
                <w:szCs w:val="22"/>
              </w:rPr>
              <w:lastRenderedPageBreak/>
              <w:t>10.</w:t>
            </w:r>
            <w:r w:rsidRPr="00DB65E9">
              <w:rPr>
                <w:b/>
                <w:bCs/>
                <w:spacing w:val="7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ELIGIBILITY RELEASE:</w:t>
            </w:r>
          </w:p>
        </w:tc>
      </w:tr>
      <w:tr w:rsidR="00C34234" w:rsidRPr="00DB65E9" w14:paraId="77C1BFAA" w14:textId="77777777" w:rsidTr="00C34234">
        <w:trPr>
          <w:trHeight w:hRule="exact" w:val="487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22E97" w14:textId="78F26DB8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Subrecipient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Subrecipient"/>
                <w:tag w:val="Subrecipient"/>
                <w:id w:val="1533994053"/>
                <w:placeholder>
                  <w:docPart w:val="C5B4BD8D29A1447B891ECEA6A92AD647"/>
                </w:placeholder>
                <w:showingPlcHdr/>
                <w:text/>
              </w:sdtPr>
              <w:sdtEndPr/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63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226A8" w14:textId="75375C14" w:rsidR="00C34234" w:rsidRPr="00DB65E9" w:rsidRDefault="00C34234" w:rsidP="00180731">
            <w:pPr>
              <w:pStyle w:val="TableParagraph"/>
              <w:kinsoku w:val="0"/>
              <w:overflowPunct w:val="0"/>
              <w:spacing w:before="16"/>
              <w:ind w:left="68" w:right="91"/>
            </w:pPr>
            <w:r w:rsidRPr="00DB65E9">
              <w:rPr>
                <w:sz w:val="20"/>
                <w:szCs w:val="20"/>
              </w:rPr>
              <w:t>Contract</w:t>
            </w:r>
            <w:r w:rsidRPr="00DB65E9">
              <w:rPr>
                <w:spacing w:val="-2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Number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Contract Number"/>
                <w:tag w:val="Contract Number"/>
                <w:id w:val="-1014069182"/>
                <w:placeholder>
                  <w:docPart w:val="BC2D42A687F846EB94C728C39DF650BB"/>
                </w:placeholder>
                <w:showingPlcHdr/>
                <w:text/>
              </w:sdtPr>
              <w:sdtEndPr/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3CB743FB" w14:textId="77777777" w:rsidTr="00C34234">
        <w:trPr>
          <w:trHeight w:hRule="exact" w:val="485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2C548" w14:textId="6EB3187F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Name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Applicant Name"/>
                <w:tag w:val="Applicant Name"/>
                <w:id w:val="1763097374"/>
                <w:placeholder>
                  <w:docPart w:val="701B5917D9384387B8B0668329290800"/>
                </w:placeholder>
                <w:showingPlcHdr/>
                <w:text/>
              </w:sdtPr>
              <w:sdtEndPr/>
              <w:sdtContent>
                <w:r w:rsidR="00F8625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70112638" w14:textId="77777777" w:rsidTr="00C34234">
        <w:trPr>
          <w:trHeight w:hRule="exact" w:val="485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7D271" w14:textId="42B956BE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Address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Address"/>
                <w:tag w:val="Address"/>
                <w:id w:val="-1751645213"/>
                <w:placeholder>
                  <w:docPart w:val="4BEFBFB7D403475EAD6237CDA5E90A68"/>
                </w:placeholder>
                <w:showingPlcHdr/>
                <w:text/>
              </w:sdtPr>
              <w:sdtEndPr/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729CD807" w14:textId="77777777" w:rsidTr="00C34234">
        <w:trPr>
          <w:trHeight w:hRule="exact" w:val="4360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42522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24"/>
              <w:ind w:left="103" w:right="255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nstructions</w:t>
            </w:r>
            <w:r w:rsidRPr="00DB65E9">
              <w:rPr>
                <w:b/>
                <w:bCs/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1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pplicant:</w:t>
            </w:r>
            <w:r w:rsidRPr="00DB65E9">
              <w:rPr>
                <w:b/>
                <w:bCs/>
                <w:spacing w:val="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ature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n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i/>
                <w:iCs/>
                <w:sz w:val="20"/>
                <w:szCs w:val="20"/>
              </w:rPr>
              <w:t>Eligibility</w:t>
            </w:r>
            <w:r w:rsidRPr="00DB65E9">
              <w:rPr>
                <w:i/>
                <w:iCs/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i/>
                <w:iCs/>
                <w:sz w:val="20"/>
                <w:szCs w:val="20"/>
              </w:rPr>
              <w:t>Release</w:t>
            </w:r>
            <w:r w:rsidRPr="00DB65E9">
              <w:rPr>
                <w:sz w:val="20"/>
                <w:szCs w:val="20"/>
              </w:rPr>
              <w:t>,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atures</w:t>
            </w:r>
            <w:r w:rsidRPr="00DB65E9">
              <w:rPr>
                <w:spacing w:val="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ach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ehold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o</w:t>
            </w:r>
            <w:r w:rsidRPr="00DB65E9">
              <w:rPr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2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18 years of age or older, authorizes the above-named Subrecipient to obtain information from a third -party regarding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ntinue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articipation</w:t>
            </w:r>
            <w:r w:rsidRPr="00DB65E9">
              <w:rPr>
                <w:spacing w:val="-2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:</w:t>
            </w:r>
          </w:p>
          <w:p w14:paraId="1D416DAF" w14:textId="0220960C" w:rsidR="00C34234" w:rsidRPr="00DB65E9" w:rsidRDefault="00C34234" w:rsidP="00C34234">
            <w:pPr>
              <w:pStyle w:val="TableParagraph"/>
              <w:kinsoku w:val="0"/>
              <w:overflowPunct w:val="0"/>
              <w:spacing w:before="142"/>
              <w:ind w:left="103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Community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Development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lock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Grant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Disaster</w:t>
            </w:r>
            <w:r w:rsidRPr="00DB65E9">
              <w:rPr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covery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="00123CDA">
              <w:rPr>
                <w:b/>
                <w:bCs/>
                <w:spacing w:val="-5"/>
                <w:sz w:val="20"/>
                <w:szCs w:val="20"/>
              </w:rPr>
              <w:t xml:space="preserve">(CDBG-DR) </w:t>
            </w:r>
            <w:r w:rsidRPr="00DB65E9">
              <w:rPr>
                <w:b/>
                <w:bCs/>
                <w:sz w:val="20"/>
                <w:szCs w:val="20"/>
              </w:rPr>
              <w:t>Program</w:t>
            </w:r>
          </w:p>
          <w:p w14:paraId="72198E5D" w14:textId="3A74C24F" w:rsidR="00C34234" w:rsidRPr="00DB65E9" w:rsidRDefault="00C34234" w:rsidP="00C34234">
            <w:pPr>
              <w:pStyle w:val="TableParagraph"/>
              <w:kinsoku w:val="0"/>
              <w:overflowPunct w:val="0"/>
              <w:spacing w:before="132"/>
              <w:ind w:left="103" w:right="-30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  <w:u w:val="single"/>
              </w:rPr>
              <w:t>Privacy</w:t>
            </w:r>
            <w:r w:rsidRPr="00DB65E9">
              <w:rPr>
                <w:spacing w:val="-2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Act</w:t>
            </w:r>
            <w:r w:rsidRPr="00DB65E9">
              <w:rPr>
                <w:spacing w:val="-2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Notice</w:t>
            </w:r>
            <w:r w:rsidRPr="00DB65E9">
              <w:rPr>
                <w:spacing w:val="-5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Statement</w:t>
            </w:r>
            <w:r w:rsidRPr="00DB65E9">
              <w:rPr>
                <w:spacing w:val="-2"/>
                <w:sz w:val="20"/>
                <w:szCs w:val="20"/>
                <w:u w:val="single"/>
              </w:rPr>
              <w:t>: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 Texas General Land Office (GLO)</w:t>
            </w:r>
            <w:r w:rsidRPr="00DB65E9">
              <w:rPr>
                <w:spacing w:val="-5"/>
                <w:sz w:val="20"/>
                <w:szCs w:val="20"/>
              </w:rPr>
              <w:t xml:space="preserve"> or Subrecipient named above </w:t>
            </w:r>
            <w:r w:rsidRPr="00DB65E9">
              <w:rPr>
                <w:sz w:val="20"/>
                <w:szCs w:val="20"/>
              </w:rPr>
              <w:t>require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llection</w:t>
            </w:r>
            <w:r w:rsidRPr="00DB65E9">
              <w:rPr>
                <w:spacing w:val="-2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ist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m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termin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’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DBG-DR</w:t>
            </w:r>
            <w:r w:rsidRPr="00DB65E9">
              <w:rPr>
                <w:spacing w:val="-2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gram.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ill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sed</w:t>
            </w:r>
            <w:r w:rsidRPr="00DB65E9">
              <w:rPr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stablish</w:t>
            </w:r>
            <w:r w:rsidRPr="00DB65E9">
              <w:rPr>
                <w:spacing w:val="-2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evel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nefits</w:t>
            </w:r>
            <w:r w:rsidRPr="00DB65E9">
              <w:rPr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ich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le to recei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verify</w:t>
            </w:r>
            <w:r w:rsidRPr="00DB65E9">
              <w:rPr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ccurac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urnished.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ved</w:t>
            </w:r>
            <w:r w:rsidRPr="00DB65E9">
              <w:rPr>
                <w:spacing w:val="-1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rom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sul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verifying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’s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a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as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the </w:t>
            </w:r>
            <w:r w:rsidRPr="00DB65E9">
              <w:rPr>
                <w:sz w:val="20"/>
                <w:szCs w:val="20"/>
              </w:rPr>
              <w:t>appropriat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="00123CDA">
              <w:rPr>
                <w:sz w:val="20"/>
                <w:szCs w:val="20"/>
              </w:rPr>
              <w:t>f</w:t>
            </w:r>
            <w:r w:rsidRPr="00DB65E9">
              <w:rPr>
                <w:sz w:val="20"/>
                <w:szCs w:val="20"/>
              </w:rPr>
              <w:t>ederal,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="00123CDA">
              <w:rPr>
                <w:sz w:val="20"/>
                <w:szCs w:val="20"/>
              </w:rPr>
              <w:t>s</w:t>
            </w:r>
            <w:r w:rsidRPr="00DB65E9">
              <w:rPr>
                <w:sz w:val="20"/>
                <w:szCs w:val="20"/>
              </w:rPr>
              <w:t>tate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ocal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gencies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e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vant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 civil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riminal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gulator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vestigators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secutors.</w:t>
            </w:r>
            <w:r w:rsidR="00711F38" w:rsidRPr="00DB65E9">
              <w:rPr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ailure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a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sul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lay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jection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 approval.</w:t>
            </w:r>
          </w:p>
          <w:p w14:paraId="5977840A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1"/>
              <w:ind w:right="-30"/>
              <w:rPr>
                <w:sz w:val="20"/>
                <w:szCs w:val="20"/>
              </w:rPr>
            </w:pPr>
          </w:p>
          <w:p w14:paraId="5328F7F5" w14:textId="0290C88F"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Each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dult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ehol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ust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as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ior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p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nefit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 establish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ntinued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.</w:t>
            </w:r>
          </w:p>
          <w:p w14:paraId="076ADA96" w14:textId="6036CE5E"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</w:p>
          <w:p w14:paraId="3197C5F4" w14:textId="050B6D3A"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b/>
                <w:sz w:val="20"/>
                <w:szCs w:val="20"/>
              </w:rPr>
            </w:pPr>
            <w:r w:rsidRPr="00DB65E9">
              <w:rPr>
                <w:b/>
                <w:sz w:val="20"/>
                <w:szCs w:val="20"/>
              </w:rPr>
              <w:t>Note: THIS GENERAL CONSENT MAY NOT BE USED</w:t>
            </w:r>
            <w:r w:rsidR="00711F38" w:rsidRPr="00DB65E9">
              <w:rPr>
                <w:b/>
                <w:sz w:val="20"/>
                <w:szCs w:val="20"/>
              </w:rPr>
              <w:t xml:space="preserve"> </w:t>
            </w:r>
            <w:r w:rsidRPr="00DB65E9">
              <w:rPr>
                <w:b/>
                <w:sz w:val="20"/>
                <w:szCs w:val="20"/>
              </w:rPr>
              <w:t>TO REQUEST A COPY OF A TAX RETURN. If a copy of a tax return is needed, IRS Form 4506, “Request for a Copy of Tax Form” must be prepared and signed separately.</w:t>
            </w:r>
          </w:p>
          <w:p w14:paraId="0EE7EDDC" w14:textId="75A7F62C" w:rsidR="00C34234" w:rsidRPr="00DB65E9" w:rsidRDefault="00C34234" w:rsidP="00C34234">
            <w:pPr>
              <w:pStyle w:val="TableParagraph"/>
              <w:kinsoku w:val="0"/>
              <w:overflowPunct w:val="0"/>
              <w:ind w:left="3984" w:right="1701" w:hanging="2856"/>
            </w:pPr>
          </w:p>
        </w:tc>
      </w:tr>
      <w:tr w:rsidR="00C34234" w:rsidRPr="00DB65E9" w14:paraId="72146E50" w14:textId="77777777" w:rsidTr="00C34234">
        <w:trPr>
          <w:trHeight w:hRule="exact" w:val="442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06186CD9" w14:textId="5C436084" w:rsidR="00C34234" w:rsidRPr="00DB65E9" w:rsidRDefault="00C34234" w:rsidP="00C34234">
            <w:pPr>
              <w:pStyle w:val="TableParagraph"/>
              <w:kinsoku w:val="0"/>
              <w:overflowPunct w:val="0"/>
              <w:spacing w:before="18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vered: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quiries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ay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ad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bout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tems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itialed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elow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y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 applicant.</w:t>
            </w:r>
          </w:p>
        </w:tc>
      </w:tr>
      <w:tr w:rsidR="00C34234" w:rsidRPr="00DB65E9" w14:paraId="617C9274" w14:textId="77777777" w:rsidTr="00C34234">
        <w:trPr>
          <w:trHeight w:hRule="exact" w:val="37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8D6B8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28"/>
              <w:ind w:right="1"/>
              <w:jc w:val="center"/>
            </w:pPr>
            <w:r w:rsidRPr="00DB65E9">
              <w:rPr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21ACC" w14:textId="77777777" w:rsidR="00C34234" w:rsidRPr="00DB65E9" w:rsidRDefault="00C34234" w:rsidP="00180731">
            <w:pPr>
              <w:pStyle w:val="TableParagraph"/>
              <w:kinsoku w:val="0"/>
              <w:overflowPunct w:val="0"/>
              <w:spacing w:before="28"/>
              <w:ind w:left="263"/>
              <w:jc w:val="center"/>
            </w:pPr>
            <w:r w:rsidRPr="00DB65E9">
              <w:rPr>
                <w:b/>
                <w:bCs/>
                <w:sz w:val="20"/>
                <w:szCs w:val="20"/>
              </w:rPr>
              <w:t>Verification</w:t>
            </w:r>
            <w:r w:rsidRPr="00DB65E9">
              <w:rPr>
                <w:b/>
                <w:bCs/>
                <w:spacing w:val="-3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quired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AE8AB" w14:textId="77777777" w:rsidR="00C34234" w:rsidRPr="00DB65E9" w:rsidRDefault="00C34234" w:rsidP="00180731">
            <w:pPr>
              <w:pStyle w:val="TableParagraph"/>
              <w:kinsoku w:val="0"/>
              <w:overflowPunct w:val="0"/>
              <w:spacing w:before="28"/>
              <w:jc w:val="center"/>
            </w:pPr>
            <w:r w:rsidRPr="00DB65E9">
              <w:rPr>
                <w:b/>
                <w:bCs/>
                <w:sz w:val="20"/>
                <w:szCs w:val="20"/>
              </w:rPr>
              <w:t>Initials</w:t>
            </w:r>
            <w:r w:rsidRPr="00DB65E9">
              <w:rPr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 Applicants</w:t>
            </w:r>
          </w:p>
        </w:tc>
      </w:tr>
      <w:tr w:rsidR="00C34234" w:rsidRPr="00DB65E9" w14:paraId="48A35998" w14:textId="77777777" w:rsidTr="00C34234">
        <w:trPr>
          <w:trHeight w:hRule="exact" w:val="376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B5E09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11"/>
            </w:pPr>
            <w:r w:rsidRPr="00DB65E9">
              <w:rPr>
                <w:sz w:val="20"/>
                <w:szCs w:val="20"/>
              </w:rPr>
              <w:t>Disaster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FEMA,</w:t>
            </w:r>
            <w:r w:rsidRPr="00DB65E9">
              <w:rPr>
                <w:spacing w:val="-3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BA, Insurance,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tc.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33657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19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1280686773"/>
            <w:placeholder>
              <w:docPart w:val="A0CD3B20474D4D8CA0B02A119544922D"/>
            </w:placeholder>
            <w:showingPlcHdr/>
            <w:text/>
          </w:sdtPr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6FE894DA" w14:textId="65C2D1C8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567F7A98" w14:textId="77777777" w:rsidTr="00C34234">
        <w:trPr>
          <w:trHeight w:hRule="exact" w:val="374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0F35C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32"/>
              <w:ind w:left="103"/>
            </w:pPr>
            <w:r w:rsidRPr="00DB65E9">
              <w:rPr>
                <w:sz w:val="20"/>
                <w:szCs w:val="20"/>
              </w:rPr>
              <w:t>Income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all sources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4F3C7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32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-113292851"/>
            <w:placeholder>
              <w:docPart w:val="3291EA951B3C486AB367F375C960408B"/>
            </w:placeholder>
            <w:showingPlcHdr/>
            <w:text/>
          </w:sdtPr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49B8ED96" w14:textId="59D2F998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159B4751" w14:textId="77777777" w:rsidTr="00711F38">
        <w:trPr>
          <w:trHeight w:hRule="exact" w:val="517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5AF11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9"/>
              <w:ind w:left="108"/>
            </w:pPr>
            <w:r w:rsidRPr="00DB65E9">
              <w:rPr>
                <w:sz w:val="20"/>
                <w:szCs w:val="20"/>
              </w:rPr>
              <w:t>Occupancy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eference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Special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Needs)</w:t>
            </w:r>
            <w:r w:rsidRPr="00DB65E9">
              <w:rPr>
                <w:spacing w:val="-3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i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ble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A0108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26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207389014"/>
            <w:placeholder>
              <w:docPart w:val="4D5CB910EF354435AFA74D17E1284E70"/>
            </w:placeholder>
            <w:showingPlcHdr/>
            <w:text/>
          </w:sdtPr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5C467249" w14:textId="61FE59B7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11F38" w:rsidRPr="00DB65E9" w14:paraId="05CB8D34" w14:textId="77777777" w:rsidTr="0090645B">
        <w:trPr>
          <w:trHeight w:hRule="exact" w:val="445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DFC5A" w14:textId="0D95A507" w:rsidR="00711F38" w:rsidRPr="00DB65E9" w:rsidRDefault="00711F38" w:rsidP="00C34234">
            <w:pPr>
              <w:pStyle w:val="TableParagraph"/>
              <w:kinsoku w:val="0"/>
              <w:overflowPunct w:val="0"/>
              <w:spacing w:before="19"/>
              <w:ind w:left="108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Child Support Verificatio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6AA2F" w14:textId="40E8AA0B" w:rsidR="00711F38" w:rsidRPr="00DB65E9" w:rsidRDefault="00711F38" w:rsidP="00C34234">
            <w:pPr>
              <w:pStyle w:val="TableParagraph"/>
              <w:kinsoku w:val="0"/>
              <w:overflowPunct w:val="0"/>
              <w:spacing w:before="126"/>
              <w:ind w:right="1"/>
              <w:jc w:val="center"/>
              <w:rPr>
                <w:w w:val="98"/>
                <w:sz w:val="20"/>
                <w:szCs w:val="20"/>
              </w:rPr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-532872829"/>
            <w:placeholder>
              <w:docPart w:val="4715DF9FC71C41B69295E20084C3AADD"/>
            </w:placeholder>
            <w:showingPlcHdr/>
            <w:text/>
          </w:sdtPr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A6BD4B2" w14:textId="756E1946" w:rsidR="00711F38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1C8FF5A1" w14:textId="77777777" w:rsidTr="0090645B">
        <w:trPr>
          <w:trHeight w:hRule="exact" w:val="341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10BBE61" w14:textId="2A9D37D8" w:rsidR="00C34234" w:rsidRPr="00DB65E9" w:rsidRDefault="00C34234" w:rsidP="00C34234">
            <w:pPr>
              <w:pStyle w:val="TableParagraph"/>
              <w:kinsoku w:val="0"/>
              <w:overflowPunct w:val="0"/>
              <w:spacing w:before="30"/>
              <w:ind w:left="139"/>
            </w:pPr>
            <w:r w:rsidRPr="00DB65E9">
              <w:rPr>
                <w:sz w:val="20"/>
                <w:szCs w:val="20"/>
              </w:rPr>
              <w:t>Other</w:t>
            </w:r>
            <w:r w:rsidR="00123CDA">
              <w:rPr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list): Dependent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: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33B72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30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rFonts w:ascii="Times New Roman" w:hAnsi="Times New Roman" w:cs="Times New Roman"/>
            </w:rPr>
            <w:alias w:val="Initials"/>
            <w:tag w:val="Initials"/>
            <w:id w:val="428090358"/>
            <w:placeholder>
              <w:docPart w:val="5A553DEE5655415BAAE816F7006F1F7D"/>
            </w:placeholder>
            <w:showingPlcHdr/>
            <w:text/>
          </w:sdtPr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vAlign w:val="center"/>
              </w:tcPr>
              <w:p w14:paraId="3D5C64B3" w14:textId="48B026E2" w:rsidR="00C34234" w:rsidRPr="00DB65E9" w:rsidRDefault="00430F31" w:rsidP="00C34234">
                <w:pPr>
                  <w:rPr>
                    <w:rFonts w:ascii="Times New Roman" w:hAnsi="Times New Roman" w:cs="Times New Roman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4234" w:rsidRPr="00DB65E9" w14:paraId="2A6E0F8F" w14:textId="77777777" w:rsidTr="0090645B">
        <w:trPr>
          <w:trHeight w:hRule="exact" w:val="961"/>
        </w:trPr>
        <w:tc>
          <w:tcPr>
            <w:tcW w:w="47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EE9B8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24"/>
              <w:ind w:left="1103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Full-time Student</w:t>
            </w:r>
          </w:p>
          <w:p w14:paraId="71E91594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40" w:line="278" w:lineRule="auto"/>
              <w:ind w:left="1103" w:right="1322"/>
            </w:pPr>
            <w:r w:rsidRPr="00DB65E9">
              <w:rPr>
                <w:sz w:val="20"/>
                <w:szCs w:val="20"/>
              </w:rPr>
              <w:t>Disabled Household</w:t>
            </w:r>
            <w:r w:rsidRPr="00DB65E9">
              <w:rPr>
                <w:spacing w:val="-2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inor Childre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DB186" w14:textId="77777777" w:rsidR="00C34234" w:rsidRPr="00DB65E9" w:rsidRDefault="00C34234" w:rsidP="00C342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5AC024BD" w14:textId="77777777" w:rsidR="00C34234" w:rsidRPr="00DB65E9" w:rsidRDefault="00C34234" w:rsidP="00C342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14:paraId="184E564E" w14:textId="77777777" w:rsidR="00C34234" w:rsidRPr="00DB65E9" w:rsidRDefault="00C34234" w:rsidP="00C34234">
            <w:pPr>
              <w:pStyle w:val="TableParagraph"/>
              <w:kinsoku w:val="0"/>
              <w:overflowPunct w:val="0"/>
              <w:spacing w:before="125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sdt>
          <w:sdtPr>
            <w:rPr>
              <w:sz w:val="22"/>
              <w:szCs w:val="22"/>
            </w:rPr>
            <w:alias w:val="Initials"/>
            <w:tag w:val="Initials"/>
            <w:id w:val="-918085787"/>
            <w:placeholder>
              <w:docPart w:val="10223CBE6C06400B92B94BB62B60C8EC"/>
            </w:placeholder>
            <w:showingPlcHdr/>
            <w:text/>
          </w:sdtPr>
          <w:sdtContent>
            <w:tc>
              <w:tcPr>
                <w:tcW w:w="351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051BA8B" w14:textId="05E214AF" w:rsidR="00C34234" w:rsidRPr="00DB65E9" w:rsidRDefault="00430F31" w:rsidP="007A03E3">
                <w:pPr>
                  <w:pStyle w:val="TableParagraph"/>
                  <w:kinsoku w:val="0"/>
                  <w:overflowPunct w:val="0"/>
                  <w:spacing w:before="125"/>
                  <w:ind w:right="1"/>
                  <w:rPr>
                    <w:sz w:val="22"/>
                    <w:szCs w:val="22"/>
                  </w:rPr>
                </w:pPr>
                <w:r w:rsidRPr="00EA0DA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238385A" w14:textId="23ABCC54" w:rsidR="00940705" w:rsidRDefault="00940705" w:rsidP="00045348">
      <w:pPr>
        <w:rPr>
          <w:rFonts w:ascii="Times New Roman" w:hAnsi="Times New Roman" w:cs="Times New Roman"/>
          <w:sz w:val="16"/>
        </w:rPr>
      </w:pPr>
    </w:p>
    <w:p w14:paraId="3BE03707" w14:textId="219EDAE2" w:rsidR="00045348" w:rsidRPr="00DB65E9" w:rsidRDefault="00940705" w:rsidP="00045348">
      <w:pPr>
        <w:rPr>
          <w:rFonts w:ascii="Times New Roman" w:hAnsi="Times New Roman" w:cs="Times New Roman"/>
          <w:sz w:val="16"/>
        </w:rPr>
      </w:pPr>
      <w:r>
        <w:rPr>
          <w:rFonts w:ascii="Times New Roman" w:hAnsi="Times New Roman" w:cs="Times New Roman"/>
          <w:sz w:val="16"/>
        </w:rPr>
        <w:br w:type="page"/>
      </w:r>
    </w:p>
    <w:tbl>
      <w:tblPr>
        <w:tblW w:w="11160" w:type="dxa"/>
        <w:tblInd w:w="-9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65"/>
        <w:gridCol w:w="3595"/>
      </w:tblGrid>
      <w:tr w:rsidR="00C34234" w:rsidRPr="00DB65E9" w14:paraId="7BE59772" w14:textId="77777777" w:rsidTr="001B6079">
        <w:trPr>
          <w:trHeight w:hRule="exact" w:val="1546"/>
        </w:trPr>
        <w:tc>
          <w:tcPr>
            <w:tcW w:w="11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14:paraId="0582AC18" w14:textId="77777777" w:rsidR="00C34234" w:rsidRPr="00DB65E9" w:rsidRDefault="00C34234" w:rsidP="005509ED">
            <w:pPr>
              <w:pStyle w:val="TableParagraph"/>
              <w:kinsoku w:val="0"/>
              <w:overflowPunct w:val="0"/>
              <w:spacing w:before="4"/>
              <w:rPr>
                <w:sz w:val="20"/>
                <w:szCs w:val="20"/>
              </w:rPr>
            </w:pPr>
            <w:r w:rsidRPr="00DB65E9">
              <w:rPr>
                <w:b/>
                <w:bCs/>
                <w:i/>
                <w:iCs/>
                <w:sz w:val="20"/>
                <w:szCs w:val="20"/>
              </w:rPr>
              <w:lastRenderedPageBreak/>
              <w:t>WARNING:</w:t>
            </w:r>
          </w:p>
          <w:p w14:paraId="0110C86C" w14:textId="24674199" w:rsidR="00C34234" w:rsidRPr="00DB65E9" w:rsidRDefault="00C34234" w:rsidP="005509ED">
            <w:pPr>
              <w:pStyle w:val="TableParagraph"/>
              <w:kinsoku w:val="0"/>
              <w:overflowPunct w:val="0"/>
              <w:ind w:left="-5" w:right="100" w:firstLine="45"/>
            </w:pPr>
            <w:r w:rsidRPr="00DB65E9">
              <w:rPr>
                <w:b/>
                <w:bCs/>
                <w:i/>
                <w:iCs/>
                <w:sz w:val="20"/>
                <w:szCs w:val="20"/>
              </w:rPr>
              <w:t>B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ign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tion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nt(s)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t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ul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representativ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verify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ntain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herein,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clud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Any person who knowingly makes a false claim or statement to Housing and Urban Development (HUD) may be subject to civil or criminal penalties under 18 U.S.C</w:t>
            </w:r>
            <w:r w:rsidR="001B6079"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>. 287, 1001 and 31 U.S.C. 3729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itl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18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1001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U.S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d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at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person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s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guilt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="0090712F">
              <w:rPr>
                <w:b/>
                <w:bCs/>
                <w:i/>
                <w:iCs/>
                <w:spacing w:val="-4"/>
                <w:sz w:val="20"/>
                <w:szCs w:val="20"/>
              </w:rPr>
              <w:t>felon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or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knowingl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d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="001B6079" w:rsidRPr="00DB65E9">
              <w:rPr>
                <w:b/>
                <w:bCs/>
                <w:i/>
                <w:iCs/>
                <w:sz w:val="20"/>
                <w:szCs w:val="20"/>
              </w:rPr>
              <w:t>willfully</w:t>
            </w:r>
            <w:r w:rsidRPr="00DB65E9">
              <w:rPr>
                <w:b/>
                <w:bCs/>
                <w:i/>
                <w:i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makes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alse</w:t>
            </w:r>
            <w:r w:rsidRPr="00DB65E9">
              <w:rPr>
                <w:b/>
                <w:bCs/>
                <w:i/>
                <w:i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raudulent</w:t>
            </w:r>
            <w:r w:rsidRPr="00DB65E9">
              <w:rPr>
                <w:b/>
                <w:bCs/>
                <w:i/>
                <w:i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ments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epartment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United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s</w:t>
            </w:r>
            <w:r w:rsidRPr="00DB65E9">
              <w:rPr>
                <w:b/>
                <w:bCs/>
                <w:i/>
                <w:iCs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Government.</w:t>
            </w:r>
          </w:p>
        </w:tc>
      </w:tr>
      <w:tr w:rsidR="00C34234" w:rsidRPr="00DB65E9" w14:paraId="24710FB6" w14:textId="77777777" w:rsidTr="00021E96">
        <w:trPr>
          <w:trHeight w:hRule="exact" w:val="541"/>
        </w:trPr>
        <w:tc>
          <w:tcPr>
            <w:tcW w:w="7565" w:type="dxa"/>
            <w:tcBorders>
              <w:top w:val="single" w:sz="12" w:space="0" w:color="DADADA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FE3CE" w14:textId="20410276" w:rsidR="00C34234" w:rsidRPr="00DB65E9" w:rsidRDefault="00C34234" w:rsidP="005509ED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pplicant:</w:t>
            </w:r>
            <w:r w:rsidR="00021E96" w:rsidRPr="00DB65E9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Applicant Signature"/>
                <w:tag w:val="Applicant Signature"/>
                <w:id w:val="1994903908"/>
                <w:placeholder>
                  <w:docPart w:val="80EB4002DDF543B8B7004C452EE7B9BC"/>
                </w:placeholder>
                <w:showingPlcHdr/>
                <w:text/>
              </w:sdtPr>
              <w:sdtEndPr/>
              <w:sdtContent>
                <w:r w:rsidR="00021E96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595" w:type="dxa"/>
            <w:tcBorders>
              <w:top w:val="single" w:sz="12" w:space="0" w:color="DADADA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330B9" w14:textId="0DA8CB83" w:rsidR="00C34234" w:rsidRPr="00DB65E9" w:rsidRDefault="00C34234" w:rsidP="005509ED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r w:rsidR="00021E96" w:rsidRPr="00DB65E9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Date"/>
                <w:tag w:val="Date"/>
                <w:id w:val="740305265"/>
                <w:placeholder>
                  <w:docPart w:val="F9C6533C1E864A0BBD94C648065B6841"/>
                </w:placeholder>
                <w:showingPlcHdr/>
                <w:text/>
              </w:sdtPr>
              <w:sdtEndPr/>
              <w:sdtContent>
                <w:r w:rsidR="00021E96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14:paraId="17089D1B" w14:textId="77777777" w:rsidTr="00021E96">
        <w:trPr>
          <w:trHeight w:hRule="exact" w:val="456"/>
        </w:trPr>
        <w:tc>
          <w:tcPr>
            <w:tcW w:w="7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47F2D" w14:textId="5B9198D9" w:rsidR="00C34234" w:rsidRPr="00DB65E9" w:rsidRDefault="00C34234" w:rsidP="005509ED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-Applicant:</w:t>
            </w:r>
            <w:r w:rsidR="00021E96" w:rsidRPr="00DB65E9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Co-Applicant Signature"/>
                <w:tag w:val="Co-Applicant Signature"/>
                <w:id w:val="-1116295492"/>
                <w:placeholder>
                  <w:docPart w:val="EA5B4C1510D548428F23E5DE410C91FF"/>
                </w:placeholder>
                <w:showingPlcHdr/>
                <w:text/>
              </w:sdtPr>
              <w:sdtEndPr/>
              <w:sdtContent>
                <w:r w:rsidR="00021E96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FB4D2" w14:textId="42B5F413" w:rsidR="00C34234" w:rsidRPr="00DB65E9" w:rsidRDefault="00C34234" w:rsidP="005509ED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r w:rsidR="00021E96" w:rsidRPr="00DB65E9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Date"/>
                <w:tag w:val="Date"/>
                <w:id w:val="522454915"/>
                <w:placeholder>
                  <w:docPart w:val="4AC15AD9E32B4F5AB87DB3A881AC141D"/>
                </w:placeholder>
                <w:showingPlcHdr/>
                <w:text/>
              </w:sdtPr>
              <w:sdtEndPr/>
              <w:sdtContent>
                <w:r w:rsidR="00021E96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54CDCA0F" w14:textId="7C75DCA9" w:rsidR="004D09A1" w:rsidRPr="00180731" w:rsidRDefault="008944BD" w:rsidP="004D09A1">
      <w:pPr>
        <w:pStyle w:val="BodyText"/>
        <w:kinsoku w:val="0"/>
        <w:overflowPunct w:val="0"/>
        <w:spacing w:before="1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DB65E9">
        <w:rPr>
          <w:rFonts w:ascii="Times New Roman" w:hAnsi="Times New Roman" w:cs="Times New Roman"/>
        </w:rPr>
        <w:br w:type="page"/>
      </w:r>
      <w:r w:rsidR="004D09A1" w:rsidRPr="0018073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LEASE PROVIDE </w:t>
      </w:r>
      <w:r w:rsidR="00BB13D2" w:rsidRPr="00180731">
        <w:rPr>
          <w:rFonts w:ascii="Times New Roman" w:hAnsi="Times New Roman" w:cs="Times New Roman"/>
          <w:b/>
          <w:sz w:val="24"/>
          <w:szCs w:val="24"/>
        </w:rPr>
        <w:t>ALL APPLICABLE DOCUMENTS</w:t>
      </w:r>
      <w:r w:rsidR="004D09A1" w:rsidRPr="00180731">
        <w:rPr>
          <w:rFonts w:ascii="Times New Roman" w:hAnsi="Times New Roman" w:cs="Times New Roman"/>
          <w:b/>
          <w:sz w:val="24"/>
          <w:szCs w:val="24"/>
        </w:rPr>
        <w:t xml:space="preserve"> LISTED BELOW TO ENSURE THAT YOUR APPLICATION WILL BE PROCESSED IN AN EXPEDITED MANNER.</w:t>
      </w:r>
    </w:p>
    <w:p w14:paraId="37634A70" w14:textId="75CD88FF" w:rsidR="008944BD" w:rsidRPr="00DB65E9" w:rsidRDefault="008944BD">
      <w:pPr>
        <w:rPr>
          <w:rFonts w:ascii="Times New Roman" w:hAnsi="Times New Roman" w:cs="Times New Roman"/>
          <w:sz w:val="16"/>
        </w:rPr>
      </w:pPr>
    </w:p>
    <w:p w14:paraId="690D9FE3" w14:textId="298340F3" w:rsidR="004D09A1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18078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1E2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4D09A1" w:rsidRPr="00DB65E9">
        <w:rPr>
          <w:rFonts w:ascii="Times New Roman" w:hAnsi="Times New Roman" w:cs="Times New Roman"/>
          <w:sz w:val="16"/>
        </w:rPr>
        <w:tab/>
      </w:r>
      <w:r w:rsidR="004D09A1" w:rsidRPr="00180731">
        <w:rPr>
          <w:rFonts w:ascii="Times New Roman" w:hAnsi="Times New Roman" w:cs="Times New Roman"/>
          <w:sz w:val="24"/>
          <w:szCs w:val="24"/>
        </w:rPr>
        <w:t xml:space="preserve">Completed </w:t>
      </w:r>
      <w:r w:rsidR="0082499F">
        <w:rPr>
          <w:rFonts w:ascii="Times New Roman" w:hAnsi="Times New Roman" w:cs="Times New Roman"/>
          <w:sz w:val="24"/>
          <w:szCs w:val="24"/>
        </w:rPr>
        <w:t>H</w:t>
      </w:r>
      <w:r w:rsidR="004D09A1" w:rsidRPr="00180731">
        <w:rPr>
          <w:rFonts w:ascii="Times New Roman" w:hAnsi="Times New Roman" w:cs="Times New Roman"/>
          <w:sz w:val="24"/>
          <w:szCs w:val="24"/>
        </w:rPr>
        <w:t xml:space="preserve">ousing </w:t>
      </w:r>
      <w:r w:rsidR="0082499F">
        <w:rPr>
          <w:rFonts w:ascii="Times New Roman" w:hAnsi="Times New Roman" w:cs="Times New Roman"/>
          <w:sz w:val="24"/>
          <w:szCs w:val="24"/>
        </w:rPr>
        <w:t>I</w:t>
      </w:r>
      <w:r w:rsidR="004D09A1" w:rsidRPr="00180731">
        <w:rPr>
          <w:rFonts w:ascii="Times New Roman" w:hAnsi="Times New Roman" w:cs="Times New Roman"/>
          <w:sz w:val="24"/>
          <w:szCs w:val="24"/>
        </w:rPr>
        <w:t xml:space="preserve">ntake </w:t>
      </w:r>
      <w:r w:rsidR="0082499F">
        <w:rPr>
          <w:rFonts w:ascii="Times New Roman" w:hAnsi="Times New Roman" w:cs="Times New Roman"/>
          <w:sz w:val="24"/>
          <w:szCs w:val="24"/>
        </w:rPr>
        <w:t>A</w:t>
      </w:r>
      <w:r w:rsidR="004D09A1" w:rsidRPr="00180731">
        <w:rPr>
          <w:rFonts w:ascii="Times New Roman" w:hAnsi="Times New Roman" w:cs="Times New Roman"/>
          <w:sz w:val="24"/>
          <w:szCs w:val="24"/>
        </w:rPr>
        <w:t>pplication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04AEA808" w14:textId="7D71F9E9" w:rsidR="004D09A1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80979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774D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4D09A1" w:rsidRPr="00180731">
        <w:rPr>
          <w:rFonts w:ascii="Times New Roman" w:hAnsi="Times New Roman" w:cs="Times New Roman"/>
          <w:sz w:val="24"/>
          <w:szCs w:val="24"/>
        </w:rPr>
        <w:tab/>
        <w:t xml:space="preserve">Properly </w:t>
      </w:r>
      <w:r w:rsidR="0082499F">
        <w:rPr>
          <w:rFonts w:ascii="Times New Roman" w:hAnsi="Times New Roman" w:cs="Times New Roman"/>
          <w:sz w:val="24"/>
          <w:szCs w:val="24"/>
        </w:rPr>
        <w:t>e</w:t>
      </w:r>
      <w:r w:rsidR="004D09A1" w:rsidRPr="00180731">
        <w:rPr>
          <w:rFonts w:ascii="Times New Roman" w:hAnsi="Times New Roman" w:cs="Times New Roman"/>
          <w:sz w:val="24"/>
          <w:szCs w:val="24"/>
        </w:rPr>
        <w:t>xecuted Eligibility Release Form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5F40E500" w14:textId="5A2BCC1D" w:rsidR="004D09A1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085998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01F9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D09A1" w:rsidRPr="00180731">
        <w:rPr>
          <w:rFonts w:ascii="Times New Roman" w:hAnsi="Times New Roman" w:cs="Times New Roman"/>
          <w:sz w:val="24"/>
          <w:szCs w:val="24"/>
        </w:rPr>
        <w:tab/>
        <w:t>FEMA Award/Denial Letter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19AC1593" w14:textId="5D426D3E" w:rsidR="004D09A1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563632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09A1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D09A1" w:rsidRPr="00180731">
        <w:rPr>
          <w:rFonts w:ascii="Times New Roman" w:hAnsi="Times New Roman" w:cs="Times New Roman"/>
          <w:sz w:val="24"/>
          <w:szCs w:val="24"/>
        </w:rPr>
        <w:tab/>
      </w:r>
      <w:r w:rsidR="00E62D56" w:rsidRPr="00180731">
        <w:rPr>
          <w:rFonts w:ascii="Times New Roman" w:hAnsi="Times New Roman" w:cs="Times New Roman"/>
          <w:sz w:val="24"/>
          <w:szCs w:val="24"/>
        </w:rPr>
        <w:t xml:space="preserve">Small Business Administration (SBA) Award/Denial </w:t>
      </w:r>
      <w:r w:rsidR="00FC4355" w:rsidRPr="00180731">
        <w:rPr>
          <w:rFonts w:ascii="Times New Roman" w:hAnsi="Times New Roman" w:cs="Times New Roman"/>
          <w:sz w:val="24"/>
          <w:szCs w:val="24"/>
        </w:rPr>
        <w:t>L</w:t>
      </w:r>
      <w:r w:rsidR="00E62D56" w:rsidRPr="00180731">
        <w:rPr>
          <w:rFonts w:ascii="Times New Roman" w:hAnsi="Times New Roman" w:cs="Times New Roman"/>
          <w:sz w:val="24"/>
          <w:szCs w:val="24"/>
        </w:rPr>
        <w:t>etter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16E9F42C" w14:textId="2F10DE96" w:rsidR="00E62D56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532268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2D5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62D56" w:rsidRPr="00180731">
        <w:rPr>
          <w:rFonts w:ascii="Times New Roman" w:hAnsi="Times New Roman" w:cs="Times New Roman"/>
          <w:sz w:val="24"/>
          <w:szCs w:val="24"/>
        </w:rPr>
        <w:tab/>
        <w:t xml:space="preserve">Private </w:t>
      </w:r>
      <w:r w:rsidR="0082499F">
        <w:rPr>
          <w:rFonts w:ascii="Times New Roman" w:hAnsi="Times New Roman" w:cs="Times New Roman"/>
          <w:sz w:val="24"/>
          <w:szCs w:val="24"/>
        </w:rPr>
        <w:t>i</w:t>
      </w:r>
      <w:r w:rsidR="00E62D56" w:rsidRPr="00180731">
        <w:rPr>
          <w:rFonts w:ascii="Times New Roman" w:hAnsi="Times New Roman" w:cs="Times New Roman"/>
          <w:sz w:val="24"/>
          <w:szCs w:val="24"/>
        </w:rPr>
        <w:t xml:space="preserve">nsurance </w:t>
      </w:r>
      <w:r w:rsidR="0082499F">
        <w:rPr>
          <w:rFonts w:ascii="Times New Roman" w:hAnsi="Times New Roman" w:cs="Times New Roman"/>
          <w:sz w:val="24"/>
          <w:szCs w:val="24"/>
        </w:rPr>
        <w:t>l</w:t>
      </w:r>
      <w:r w:rsidR="00E62D56" w:rsidRPr="00180731">
        <w:rPr>
          <w:rFonts w:ascii="Times New Roman" w:hAnsi="Times New Roman" w:cs="Times New Roman"/>
          <w:sz w:val="24"/>
          <w:szCs w:val="24"/>
        </w:rPr>
        <w:t>etter (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If you did not have private insurance, a written, signed and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>dated statement indicating that you had no private insurance will be acceptable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249BC97E" w14:textId="42B465A9" w:rsidR="00634228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736743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 xml:space="preserve">Letter or announcement from an “Other” </w:t>
      </w:r>
      <w:r w:rsidR="0082499F">
        <w:rPr>
          <w:rFonts w:ascii="Times New Roman" w:hAnsi="Times New Roman" w:cs="Times New Roman"/>
          <w:sz w:val="24"/>
          <w:szCs w:val="24"/>
        </w:rPr>
        <w:t>a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ward received for the repair or replacement of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>your damaged home, e.g.</w:t>
      </w:r>
      <w:r w:rsidR="0082499F">
        <w:rPr>
          <w:rFonts w:ascii="Times New Roman" w:hAnsi="Times New Roman" w:cs="Times New Roman"/>
          <w:sz w:val="24"/>
          <w:szCs w:val="24"/>
        </w:rPr>
        <w:t>,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non-profit, donation grant, etc.</w:t>
      </w:r>
    </w:p>
    <w:p w14:paraId="7F4965C6" w14:textId="3C338326" w:rsidR="00634228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895879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>Copy of the applicant’s driver’s license (or a state</w:t>
      </w:r>
      <w:r w:rsidR="0082499F">
        <w:rPr>
          <w:rFonts w:ascii="Times New Roman" w:hAnsi="Times New Roman" w:cs="Times New Roman"/>
          <w:sz w:val="24"/>
          <w:szCs w:val="24"/>
        </w:rPr>
        <w:t>-</w:t>
      </w:r>
      <w:r w:rsidR="00634228" w:rsidRPr="00180731">
        <w:rPr>
          <w:rFonts w:ascii="Times New Roman" w:hAnsi="Times New Roman" w:cs="Times New Roman"/>
          <w:sz w:val="24"/>
          <w:szCs w:val="24"/>
        </w:rPr>
        <w:t>issue</w:t>
      </w:r>
      <w:r w:rsidR="0082499F">
        <w:rPr>
          <w:rFonts w:ascii="Times New Roman" w:hAnsi="Times New Roman" w:cs="Times New Roman"/>
          <w:sz w:val="24"/>
          <w:szCs w:val="24"/>
        </w:rPr>
        <w:t>d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 photo ID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56DB88A3" w14:textId="5DA4D703" w:rsidR="00634228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797951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84365" w:rsidRPr="00180731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>Deed in applicant’s name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4494EA3A" w14:textId="04DE1788" w:rsidR="00634228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587530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 xml:space="preserve">Copy of receipts, in applicant’s name, for the home repairs that have been made to the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>damaged property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5FEF0254" w14:textId="17D9871A" w:rsidR="00634228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782537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 xml:space="preserve">IRS Income Tax Documents for all individuals that live at the property and that are over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>the age of 18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1CD3737B" w14:textId="6BC7F045" w:rsidR="00634228" w:rsidRPr="00180731" w:rsidRDefault="00C40001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32546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4228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34228" w:rsidRPr="00180731">
        <w:rPr>
          <w:rFonts w:ascii="Times New Roman" w:hAnsi="Times New Roman" w:cs="Times New Roman"/>
          <w:sz w:val="24"/>
          <w:szCs w:val="24"/>
        </w:rPr>
        <w:tab/>
        <w:t>Property</w:t>
      </w:r>
      <w:r w:rsidR="0082499F">
        <w:rPr>
          <w:rFonts w:ascii="Times New Roman" w:hAnsi="Times New Roman" w:cs="Times New Roman"/>
          <w:sz w:val="24"/>
          <w:szCs w:val="24"/>
        </w:rPr>
        <w:t xml:space="preserve"> t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ax records including latest payment of property taxes or payment plan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documentation from the applicable </w:t>
      </w:r>
      <w:r w:rsidR="0082499F">
        <w:rPr>
          <w:rFonts w:ascii="Times New Roman" w:hAnsi="Times New Roman" w:cs="Times New Roman"/>
          <w:sz w:val="24"/>
          <w:szCs w:val="24"/>
        </w:rPr>
        <w:t>c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ounty </w:t>
      </w:r>
      <w:r w:rsidR="0082499F">
        <w:rPr>
          <w:rFonts w:ascii="Times New Roman" w:hAnsi="Times New Roman" w:cs="Times New Roman"/>
          <w:sz w:val="24"/>
          <w:szCs w:val="24"/>
        </w:rPr>
        <w:t>a</w:t>
      </w:r>
      <w:r w:rsidR="00634228" w:rsidRPr="00180731">
        <w:rPr>
          <w:rFonts w:ascii="Times New Roman" w:hAnsi="Times New Roman" w:cs="Times New Roman"/>
          <w:sz w:val="24"/>
          <w:szCs w:val="24"/>
        </w:rPr>
        <w:t xml:space="preserve">ppraisal </w:t>
      </w:r>
      <w:r w:rsidR="0082499F">
        <w:rPr>
          <w:rFonts w:ascii="Times New Roman" w:hAnsi="Times New Roman" w:cs="Times New Roman"/>
          <w:sz w:val="24"/>
          <w:szCs w:val="24"/>
        </w:rPr>
        <w:t>o</w:t>
      </w:r>
      <w:r w:rsidR="00634228" w:rsidRPr="00180731">
        <w:rPr>
          <w:rFonts w:ascii="Times New Roman" w:hAnsi="Times New Roman" w:cs="Times New Roman"/>
          <w:sz w:val="24"/>
          <w:szCs w:val="24"/>
        </w:rPr>
        <w:t>ffice</w:t>
      </w:r>
      <w:r w:rsidR="00B40EEC" w:rsidRPr="00180731">
        <w:rPr>
          <w:rFonts w:ascii="Times New Roman" w:hAnsi="Times New Roman" w:cs="Times New Roman"/>
          <w:sz w:val="24"/>
          <w:szCs w:val="24"/>
        </w:rPr>
        <w:t>. Ensure the</w:t>
      </w:r>
      <w:r w:rsidR="00F00443" w:rsidRPr="00180731">
        <w:rPr>
          <w:rFonts w:ascii="Times New Roman" w:hAnsi="Times New Roman" w:cs="Times New Roman"/>
          <w:sz w:val="24"/>
          <w:szCs w:val="24"/>
        </w:rPr>
        <w:t xml:space="preserve"> list of</w:t>
      </w:r>
      <w:r w:rsidR="00B40EEC" w:rsidRPr="00180731">
        <w:rPr>
          <w:rFonts w:ascii="Times New Roman" w:hAnsi="Times New Roman" w:cs="Times New Roman"/>
          <w:sz w:val="24"/>
          <w:szCs w:val="24"/>
        </w:rPr>
        <w:t xml:space="preserve"> </w:t>
      </w:r>
      <w:r w:rsidR="0082499F">
        <w:rPr>
          <w:rFonts w:ascii="Times New Roman" w:hAnsi="Times New Roman" w:cs="Times New Roman"/>
          <w:sz w:val="24"/>
          <w:szCs w:val="24"/>
        </w:rPr>
        <w:tab/>
      </w:r>
      <w:r w:rsidR="00F00443" w:rsidRPr="00180731">
        <w:rPr>
          <w:rFonts w:ascii="Times New Roman" w:hAnsi="Times New Roman" w:cs="Times New Roman"/>
          <w:sz w:val="24"/>
          <w:szCs w:val="24"/>
        </w:rPr>
        <w:t>exemptions</w:t>
      </w:r>
      <w:r w:rsidR="00B40EEC" w:rsidRPr="00180731">
        <w:rPr>
          <w:rFonts w:ascii="Times New Roman" w:hAnsi="Times New Roman" w:cs="Times New Roman"/>
          <w:sz w:val="24"/>
          <w:szCs w:val="24"/>
        </w:rPr>
        <w:t xml:space="preserve"> are listed for your home</w:t>
      </w:r>
      <w:r w:rsidR="00F00443" w:rsidRPr="00180731">
        <w:rPr>
          <w:rFonts w:ascii="Times New Roman" w:hAnsi="Times New Roman" w:cs="Times New Roman"/>
          <w:sz w:val="24"/>
          <w:szCs w:val="24"/>
        </w:rPr>
        <w:t xml:space="preserve"> (ex: Homestead Exemption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630A452F" w14:textId="04B94AC4" w:rsidR="00804236" w:rsidRPr="00180731" w:rsidRDefault="00C40001" w:rsidP="00804236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332448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23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04236" w:rsidRPr="00180731">
        <w:rPr>
          <w:rFonts w:ascii="Times New Roman" w:hAnsi="Times New Roman" w:cs="Times New Roman"/>
          <w:sz w:val="24"/>
          <w:szCs w:val="24"/>
        </w:rPr>
        <w:tab/>
        <w:t xml:space="preserve">Utility </w:t>
      </w:r>
      <w:r w:rsidR="0082499F">
        <w:rPr>
          <w:rFonts w:ascii="Times New Roman" w:hAnsi="Times New Roman" w:cs="Times New Roman"/>
          <w:sz w:val="24"/>
          <w:szCs w:val="24"/>
        </w:rPr>
        <w:t>b</w:t>
      </w:r>
      <w:r w:rsidR="00804236" w:rsidRPr="00180731">
        <w:rPr>
          <w:rFonts w:ascii="Times New Roman" w:hAnsi="Times New Roman" w:cs="Times New Roman"/>
          <w:sz w:val="24"/>
          <w:szCs w:val="24"/>
        </w:rPr>
        <w:t xml:space="preserve">ill in the applicant’s name at the time of the </w:t>
      </w:r>
      <w:r w:rsidR="0082499F">
        <w:rPr>
          <w:rFonts w:ascii="Times New Roman" w:hAnsi="Times New Roman" w:cs="Times New Roman"/>
          <w:sz w:val="24"/>
          <w:szCs w:val="24"/>
        </w:rPr>
        <w:t xml:space="preserve">disaster </w:t>
      </w:r>
      <w:r w:rsidR="00804236" w:rsidRPr="00180731">
        <w:rPr>
          <w:rFonts w:ascii="Times New Roman" w:hAnsi="Times New Roman" w:cs="Times New Roman"/>
          <w:sz w:val="24"/>
          <w:szCs w:val="24"/>
        </w:rPr>
        <w:t>event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5A0D8F11" w14:textId="3874FB65" w:rsidR="00804236" w:rsidRPr="00180731" w:rsidRDefault="00C40001" w:rsidP="00804236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627114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23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04236" w:rsidRPr="00180731">
        <w:rPr>
          <w:rFonts w:ascii="Times New Roman" w:hAnsi="Times New Roman" w:cs="Times New Roman"/>
          <w:sz w:val="24"/>
          <w:szCs w:val="24"/>
        </w:rPr>
        <w:tab/>
        <w:t>Child support documentation (If applicable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6AF43FE0" w14:textId="7ADD26BB" w:rsidR="00804236" w:rsidRPr="00180731" w:rsidRDefault="00C40001" w:rsidP="00804236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2078162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4236" w:rsidRPr="0018073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04236" w:rsidRPr="00180731">
        <w:rPr>
          <w:rFonts w:ascii="Times New Roman" w:hAnsi="Times New Roman" w:cs="Times New Roman"/>
          <w:sz w:val="24"/>
          <w:szCs w:val="24"/>
        </w:rPr>
        <w:tab/>
        <w:t>SOL documentation (If applicable)</w:t>
      </w:r>
      <w:r w:rsidR="0082499F">
        <w:rPr>
          <w:rFonts w:ascii="Times New Roman" w:hAnsi="Times New Roman" w:cs="Times New Roman"/>
          <w:sz w:val="24"/>
          <w:szCs w:val="24"/>
        </w:rPr>
        <w:t>.</w:t>
      </w:r>
    </w:p>
    <w:p w14:paraId="44C1127E" w14:textId="77777777" w:rsidR="00804236" w:rsidRPr="00DB65E9" w:rsidRDefault="00804236" w:rsidP="00804236">
      <w:pPr>
        <w:rPr>
          <w:rFonts w:ascii="Times New Roman" w:hAnsi="Times New Roman" w:cs="Times New Roman"/>
          <w:sz w:val="16"/>
        </w:rPr>
      </w:pPr>
    </w:p>
    <w:p w14:paraId="25791094" w14:textId="77777777" w:rsidR="00804236" w:rsidRPr="00DB65E9" w:rsidRDefault="00804236" w:rsidP="00804236">
      <w:pPr>
        <w:rPr>
          <w:rFonts w:ascii="Times New Roman" w:hAnsi="Times New Roman" w:cs="Times New Roman"/>
          <w:sz w:val="16"/>
        </w:rPr>
      </w:pPr>
    </w:p>
    <w:p w14:paraId="7F05405F" w14:textId="12843CAC" w:rsidR="00634228" w:rsidRPr="00DB65E9" w:rsidRDefault="00634228" w:rsidP="00804236">
      <w:pPr>
        <w:tabs>
          <w:tab w:val="left" w:pos="1425"/>
        </w:tabs>
        <w:rPr>
          <w:rFonts w:ascii="Times New Roman" w:hAnsi="Times New Roman" w:cs="Times New Roman"/>
          <w:sz w:val="16"/>
        </w:rPr>
      </w:pPr>
    </w:p>
    <w:p w14:paraId="0C7660B3" w14:textId="77777777" w:rsidR="00634228" w:rsidRPr="00DB65E9" w:rsidRDefault="00634228">
      <w:pPr>
        <w:rPr>
          <w:rFonts w:ascii="Times New Roman" w:hAnsi="Times New Roman" w:cs="Times New Roman"/>
          <w:sz w:val="16"/>
        </w:rPr>
      </w:pPr>
    </w:p>
    <w:sectPr w:rsidR="00634228" w:rsidRPr="00DB65E9" w:rsidSect="00DD3165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587005" w14:textId="77777777" w:rsidR="00AA5EC9" w:rsidRDefault="00AA5EC9" w:rsidP="00BE6D06">
      <w:pPr>
        <w:spacing w:after="0" w:line="240" w:lineRule="auto"/>
      </w:pPr>
      <w:r>
        <w:separator/>
      </w:r>
    </w:p>
  </w:endnote>
  <w:endnote w:type="continuationSeparator" w:id="0">
    <w:p w14:paraId="080916E7" w14:textId="77777777" w:rsidR="00AA5EC9" w:rsidRDefault="00AA5EC9" w:rsidP="00BE6D06">
      <w:pPr>
        <w:spacing w:after="0" w:line="240" w:lineRule="auto"/>
      </w:pPr>
      <w:r>
        <w:continuationSeparator/>
      </w:r>
    </w:p>
  </w:endnote>
  <w:endnote w:type="continuationNotice" w:id="1">
    <w:p w14:paraId="71BDCFD3" w14:textId="77777777" w:rsidR="00AA5EC9" w:rsidRDefault="00AA5E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9309481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4E93D7B" w14:textId="77777777" w:rsidR="00AA5EC9" w:rsidRDefault="00AA5EC9">
            <w:pPr>
              <w:pStyle w:val="Footer"/>
            </w:pPr>
          </w:p>
          <w:p w14:paraId="10485575" w14:textId="7E383888" w:rsidR="00AA5EC9" w:rsidRDefault="00AA5EC9" w:rsidP="009069D7">
            <w:pPr>
              <w:pStyle w:val="Footer"/>
            </w:pPr>
            <w:r>
              <w:t>Intake Beneficiary Application</w:t>
            </w:r>
          </w:p>
          <w:p w14:paraId="45A6F109" w14:textId="544D83BE" w:rsidR="00AA5EC9" w:rsidRDefault="00AA5EC9">
            <w:pPr>
              <w:pStyle w:val="Footer"/>
            </w:pPr>
            <w:r>
              <w:t>June 2018</w:t>
            </w:r>
          </w:p>
          <w:p w14:paraId="00C9BAB0" w14:textId="1D52EB15" w:rsidR="00AA5EC9" w:rsidRDefault="00AA5EC9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4000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4000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4722F44" w14:textId="77777777" w:rsidR="00AA5EC9" w:rsidRDefault="00AA5E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1D8E0" w14:textId="5F661081" w:rsidR="00AA5EC9" w:rsidRDefault="00AA5EC9">
    <w:pPr>
      <w:pStyle w:val="Footer"/>
    </w:pPr>
    <w:bookmarkStart w:id="1" w:name="_Hlk517181325"/>
    <w:bookmarkStart w:id="2" w:name="_Hlk517179823"/>
    <w:bookmarkStart w:id="3" w:name="_Hlk517179824"/>
    <w:bookmarkStart w:id="4" w:name="_Hlk517179825"/>
    <w:r>
      <w:t>Intake Beneficiary Application</w:t>
    </w:r>
  </w:p>
  <w:p w14:paraId="092D33C9" w14:textId="1BC6EFAD" w:rsidR="00AA5EC9" w:rsidRDefault="00AA5EC9">
    <w:pPr>
      <w:pStyle w:val="Footer"/>
    </w:pPr>
    <w:r>
      <w:t>June 2018</w:t>
    </w:r>
  </w:p>
  <w:bookmarkEnd w:id="1"/>
  <w:p w14:paraId="39E590C5" w14:textId="32A68FE8" w:rsidR="00AA5EC9" w:rsidRDefault="00AA5EC9" w:rsidP="00350C84">
    <w:pPr>
      <w:pStyle w:val="Footer"/>
      <w:tabs>
        <w:tab w:val="clear" w:pos="4680"/>
        <w:tab w:val="clear" w:pos="9360"/>
        <w:tab w:val="left" w:pos="1870"/>
      </w:tabs>
    </w:pPr>
    <w:r>
      <w:t xml:space="preserve">Page 1 of </w:t>
    </w:r>
    <w:bookmarkEnd w:id="2"/>
    <w:bookmarkEnd w:id="3"/>
    <w:bookmarkEnd w:id="4"/>
    <w: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A2493F" w14:textId="77777777" w:rsidR="00AA5EC9" w:rsidRDefault="00AA5EC9" w:rsidP="00BE6D06">
      <w:pPr>
        <w:spacing w:after="0" w:line="240" w:lineRule="auto"/>
      </w:pPr>
      <w:r>
        <w:separator/>
      </w:r>
    </w:p>
  </w:footnote>
  <w:footnote w:type="continuationSeparator" w:id="0">
    <w:p w14:paraId="2EDB29BB" w14:textId="77777777" w:rsidR="00AA5EC9" w:rsidRDefault="00AA5EC9" w:rsidP="00BE6D06">
      <w:pPr>
        <w:spacing w:after="0" w:line="240" w:lineRule="auto"/>
      </w:pPr>
      <w:r>
        <w:continuationSeparator/>
      </w:r>
    </w:p>
  </w:footnote>
  <w:footnote w:type="continuationNotice" w:id="1">
    <w:p w14:paraId="3844D3CD" w14:textId="77777777" w:rsidR="00AA5EC9" w:rsidRDefault="00AA5EC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47629" w14:textId="2B0BC77F" w:rsidR="00AA5EC9" w:rsidRDefault="00AA5EC9">
    <w:pPr>
      <w:pStyle w:val="Header"/>
    </w:pPr>
  </w:p>
  <w:p w14:paraId="5F7BBDBC" w14:textId="77777777" w:rsidR="00AA5EC9" w:rsidRDefault="00AA5E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86B43" w14:textId="57CFC2C7" w:rsidR="00AA5EC9" w:rsidRPr="00350C84" w:rsidRDefault="00AA5EC9" w:rsidP="00350C84">
    <w:pPr>
      <w:spacing w:after="0" w:line="240" w:lineRule="auto"/>
      <w:rPr>
        <w:rFonts w:ascii="Times New Roman" w:eastAsia="Times New Roman" w:hAnsi="Times New Roman" w:cs="Times New Roman"/>
        <w:b/>
        <w:sz w:val="28"/>
        <w:szCs w:val="28"/>
      </w:rPr>
    </w:pPr>
    <w:r w:rsidRPr="00350C84">
      <w:rPr>
        <w:rFonts w:ascii="Times New Roman" w:eastAsia="Times New Roman" w:hAnsi="Times New Roman" w:cs="Times New Roman"/>
        <w:b/>
        <w:noProof/>
        <w:sz w:val="28"/>
        <w:szCs w:val="28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55AC6F33" wp14:editId="165EBF31">
              <wp:simplePos x="0" y="0"/>
              <wp:positionH relativeFrom="column">
                <wp:posOffset>4200525</wp:posOffset>
              </wp:positionH>
              <wp:positionV relativeFrom="paragraph">
                <wp:posOffset>-266700</wp:posOffset>
              </wp:positionV>
              <wp:extent cx="2209800" cy="1323975"/>
              <wp:effectExtent l="0" t="0" r="19050" b="285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9800" cy="1323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E9BB5E" w14:textId="5736854A" w:rsidR="00AA5EC9" w:rsidRPr="00DB65E9" w:rsidRDefault="00AA5EC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Event Type: </w:t>
                          </w:r>
                        </w:p>
                        <w:p w14:paraId="4FF7AE1C" w14:textId="57E47760" w:rsidR="00AA5EC9" w:rsidRPr="00DB65E9" w:rsidRDefault="00AA5EC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Year of Event: </w:t>
                          </w:r>
                        </w:p>
                        <w:p w14:paraId="68D2CED9" w14:textId="3717D471" w:rsidR="00AA5EC9" w:rsidRPr="00DB65E9" w:rsidRDefault="00AA5EC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Date/</w:t>
                          </w: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Time Received:</w:t>
                          </w:r>
                        </w:p>
                        <w:p w14:paraId="09046A99" w14:textId="58DF3705" w:rsidR="00AA5EC9" w:rsidRPr="00DB65E9" w:rsidRDefault="00AA5EC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Subrecipient:</w:t>
                          </w:r>
                        </w:p>
                        <w:p w14:paraId="6D4DFB63" w14:textId="0698345C" w:rsidR="00AA5EC9" w:rsidRPr="00DB65E9" w:rsidRDefault="00AA5EC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DB65E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Contract #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AC6F3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0.75pt;margin-top:-21pt;width:174pt;height:104.2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">
              <v:textbox>
                <w:txbxContent>
                  <w:p w14:paraId="36E9BB5E" w14:textId="5736854A" w:rsidR="00AA5EC9" w:rsidRPr="00DB65E9" w:rsidRDefault="00AA5EC9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Event Type: </w:t>
                    </w:r>
                  </w:p>
                  <w:p w14:paraId="4FF7AE1C" w14:textId="57E47760" w:rsidR="00AA5EC9" w:rsidRPr="00DB65E9" w:rsidRDefault="00AA5EC9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Year of Event: </w:t>
                    </w:r>
                  </w:p>
                  <w:p w14:paraId="68D2CED9" w14:textId="3717D471" w:rsidR="00AA5EC9" w:rsidRPr="00DB65E9" w:rsidRDefault="00AA5EC9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Date/</w:t>
                    </w: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Time Received:</w:t>
                    </w:r>
                  </w:p>
                  <w:p w14:paraId="09046A99" w14:textId="58DF3705" w:rsidR="00AA5EC9" w:rsidRPr="00DB65E9" w:rsidRDefault="00AA5EC9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Subrecipient:</w:t>
                    </w:r>
                  </w:p>
                  <w:p w14:paraId="6D4DFB63" w14:textId="0698345C" w:rsidR="00AA5EC9" w:rsidRPr="00DB65E9" w:rsidRDefault="00AA5EC9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DB65E9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Contract #: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350C84">
      <w:rPr>
        <w:rFonts w:ascii="Times New Roman" w:eastAsia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4F3CA310" wp14:editId="67F05E30">
          <wp:simplePos x="0" y="0"/>
          <wp:positionH relativeFrom="column">
            <wp:posOffset>-323850</wp:posOffset>
          </wp:positionH>
          <wp:positionV relativeFrom="paragraph">
            <wp:posOffset>-172720</wp:posOffset>
          </wp:positionV>
          <wp:extent cx="871220" cy="826135"/>
          <wp:effectExtent l="0" t="0" r="5080" b="0"/>
          <wp:wrapThrough wrapText="bothSides">
            <wp:wrapPolygon edited="0">
              <wp:start x="8029" y="0"/>
              <wp:lineTo x="0" y="1992"/>
              <wp:lineTo x="0" y="13946"/>
              <wp:lineTo x="472" y="15939"/>
              <wp:lineTo x="5668" y="20421"/>
              <wp:lineTo x="6612" y="20919"/>
              <wp:lineTo x="14641" y="20919"/>
              <wp:lineTo x="15586" y="20421"/>
              <wp:lineTo x="20781" y="15939"/>
              <wp:lineTo x="21254" y="13946"/>
              <wp:lineTo x="21254" y="1992"/>
              <wp:lineTo x="13224" y="0"/>
              <wp:lineTo x="8029" y="0"/>
            </wp:wrapPolygon>
          </wp:wrapThrough>
          <wp:docPr id="2" name="Picture 2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50C84">
      <w:rPr>
        <w:rFonts w:ascii="Times New Roman" w:eastAsia="Times New Roman" w:hAnsi="Times New Roman" w:cs="Times New Roman"/>
        <w:b/>
        <w:sz w:val="28"/>
        <w:szCs w:val="28"/>
      </w:rPr>
      <w:t>Texas General Land Office</w:t>
    </w:r>
  </w:p>
  <w:p w14:paraId="4947C9FF" w14:textId="77777777" w:rsidR="00AA5EC9" w:rsidRPr="00DB65E9" w:rsidRDefault="00AA5EC9" w:rsidP="00350C84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</w:rPr>
    </w:pPr>
    <w:r w:rsidRPr="00DB65E9">
      <w:rPr>
        <w:rFonts w:ascii="Times New Roman" w:eastAsia="Times New Roman" w:hAnsi="Times New Roman" w:cs="Times New Roman"/>
        <w:b/>
        <w:sz w:val="24"/>
        <w:szCs w:val="24"/>
      </w:rPr>
      <w:t>Community Development and Revitalization</w:t>
    </w:r>
  </w:p>
  <w:p w14:paraId="621D219D" w14:textId="6E61C9DF" w:rsidR="00AA5EC9" w:rsidRPr="00DB65E9" w:rsidRDefault="00AA5EC9" w:rsidP="00350C84">
    <w:pPr>
      <w:spacing w:after="0" w:line="240" w:lineRule="auto"/>
      <w:outlineLvl w:val="0"/>
      <w:rPr>
        <w:rFonts w:ascii="Times New Roman" w:eastAsia="Times New Roman" w:hAnsi="Times New Roman" w:cs="Times New Roman"/>
        <w:b/>
        <w:sz w:val="24"/>
        <w:szCs w:val="24"/>
      </w:rPr>
    </w:pPr>
    <w:r w:rsidRPr="00DB65E9">
      <w:rPr>
        <w:rFonts w:ascii="Times New Roman" w:eastAsia="Times New Roman" w:hAnsi="Times New Roman" w:cs="Times New Roman"/>
        <w:b/>
        <w:sz w:val="24"/>
        <w:szCs w:val="24"/>
      </w:rPr>
      <w:t>Intake Beneficiary Application</w:t>
    </w:r>
  </w:p>
  <w:p w14:paraId="36814877" w14:textId="0EA666D6" w:rsidR="00AA5EC9" w:rsidRPr="00DB65E9" w:rsidRDefault="00AA5EC9" w:rsidP="00350C84">
    <w:pPr>
      <w:tabs>
        <w:tab w:val="left" w:pos="210"/>
      </w:tabs>
      <w:spacing w:after="0" w:line="240" w:lineRule="auto"/>
      <w:jc w:val="right"/>
      <w:outlineLvl w:val="0"/>
      <w:rPr>
        <w:rFonts w:ascii="Times New Roman" w:eastAsia="Times New Roman" w:hAnsi="Times New Roman" w:cs="Times New Roman"/>
        <w:b/>
        <w:sz w:val="24"/>
        <w:szCs w:val="24"/>
      </w:rPr>
    </w:pPr>
    <w:r w:rsidRPr="00DB65E9">
      <w:rPr>
        <w:rFonts w:ascii="Times New Roman" w:eastAsia="Times New Roman" w:hAnsi="Times New Roman" w:cs="Times New Roman"/>
        <w:b/>
        <w:sz w:val="24"/>
        <w:szCs w:val="24"/>
      </w:rPr>
      <w:tab/>
    </w:r>
  </w:p>
  <w:p w14:paraId="77E44A33" w14:textId="3E7BD64D" w:rsidR="00AA5EC9" w:rsidRDefault="00AA5EC9" w:rsidP="006C60E2">
    <w:pPr>
      <w:spacing w:after="0" w:line="240" w:lineRule="auto"/>
      <w:jc w:val="center"/>
      <w:outlineLvl w:val="0"/>
      <w:rPr>
        <w:rFonts w:ascii="Calibri" w:eastAsia="Times New Roman" w:hAnsi="Calibri" w:cs="Times New Roman"/>
        <w:b/>
        <w:sz w:val="24"/>
        <w:szCs w:val="24"/>
      </w:rPr>
    </w:pPr>
  </w:p>
  <w:p w14:paraId="2FD92290" w14:textId="77777777" w:rsidR="00AA5EC9" w:rsidRPr="006C60E2" w:rsidRDefault="00AA5EC9" w:rsidP="006C60E2">
    <w:pPr>
      <w:spacing w:after="0" w:line="240" w:lineRule="auto"/>
      <w:jc w:val="center"/>
      <w:outlineLvl w:val="0"/>
      <w:rPr>
        <w:rFonts w:ascii="Calibri" w:eastAsia="Times New Roman" w:hAnsi="Calibri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hanging="272"/>
      </w:pPr>
      <w:rPr>
        <w:rFonts w:ascii="Calibri" w:hAnsi="Calibri" w:cs="Calibri"/>
        <w:b/>
        <w:bCs/>
        <w:spacing w:val="1"/>
        <w:w w:val="98"/>
        <w:sz w:val="20"/>
        <w:szCs w:val="20"/>
      </w:rPr>
    </w:lvl>
    <w:lvl w:ilvl="1">
      <w:numFmt w:val="bullet"/>
      <w:lvlText w:val="•"/>
      <w:lvlJc w:val="left"/>
      <w:pPr>
        <w:ind w:left="1115" w:hanging="272"/>
      </w:pPr>
    </w:lvl>
    <w:lvl w:ilvl="2">
      <w:numFmt w:val="bullet"/>
      <w:lvlText w:val="•"/>
      <w:lvlJc w:val="left"/>
      <w:pPr>
        <w:ind w:left="2230" w:hanging="272"/>
      </w:pPr>
    </w:lvl>
    <w:lvl w:ilvl="3">
      <w:numFmt w:val="bullet"/>
      <w:lvlText w:val="•"/>
      <w:lvlJc w:val="left"/>
      <w:pPr>
        <w:ind w:left="3345" w:hanging="272"/>
      </w:pPr>
    </w:lvl>
    <w:lvl w:ilvl="4">
      <w:numFmt w:val="bullet"/>
      <w:lvlText w:val="•"/>
      <w:lvlJc w:val="left"/>
      <w:pPr>
        <w:ind w:left="4460" w:hanging="272"/>
      </w:pPr>
    </w:lvl>
    <w:lvl w:ilvl="5">
      <w:numFmt w:val="bullet"/>
      <w:lvlText w:val="•"/>
      <w:lvlJc w:val="left"/>
      <w:pPr>
        <w:ind w:left="5575" w:hanging="272"/>
      </w:pPr>
    </w:lvl>
    <w:lvl w:ilvl="6">
      <w:numFmt w:val="bullet"/>
      <w:lvlText w:val="•"/>
      <w:lvlJc w:val="left"/>
      <w:pPr>
        <w:ind w:left="6690" w:hanging="272"/>
      </w:pPr>
    </w:lvl>
    <w:lvl w:ilvl="7">
      <w:numFmt w:val="bullet"/>
      <w:lvlText w:val="•"/>
      <w:lvlJc w:val="left"/>
      <w:pPr>
        <w:ind w:left="7805" w:hanging="272"/>
      </w:pPr>
    </w:lvl>
    <w:lvl w:ilvl="8">
      <w:numFmt w:val="bullet"/>
      <w:lvlText w:val="•"/>
      <w:lvlJc w:val="left"/>
      <w:pPr>
        <w:ind w:left="8920" w:hanging="272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cumentProtection w:edit="forms" w:enforcement="1" w:cryptProviderType="rsaAES" w:cryptAlgorithmClass="hash" w:cryptAlgorithmType="typeAny" w:cryptAlgorithmSid="14" w:cryptSpinCount="100000" w:hash="kkMYaVVleDXiQZeYzZ5MvhQpM9FbqnshNfVSwWdOdPs0gA3mLoeTTr4fAvKJo7/34ylQdO9dwpKOI7B7mD9L8g==" w:salt="n0Or8sgReKCuxe2duXi5SQ==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YytLQwMDIwNTVR0lEKTi0uzszPAykwrgUALLIwyiwAAAA="/>
  </w:docVars>
  <w:rsids>
    <w:rsidRoot w:val="00A265B6"/>
    <w:rsid w:val="0000553D"/>
    <w:rsid w:val="0000771A"/>
    <w:rsid w:val="00017BC7"/>
    <w:rsid w:val="00021E96"/>
    <w:rsid w:val="00036F94"/>
    <w:rsid w:val="00045348"/>
    <w:rsid w:val="00050C2A"/>
    <w:rsid w:val="00060DD3"/>
    <w:rsid w:val="000B7E9A"/>
    <w:rsid w:val="000C321B"/>
    <w:rsid w:val="000C6F08"/>
    <w:rsid w:val="000F41A9"/>
    <w:rsid w:val="00100ACE"/>
    <w:rsid w:val="00104CC1"/>
    <w:rsid w:val="00123CDA"/>
    <w:rsid w:val="00141685"/>
    <w:rsid w:val="00145638"/>
    <w:rsid w:val="00150A1C"/>
    <w:rsid w:val="0015141F"/>
    <w:rsid w:val="00155ED2"/>
    <w:rsid w:val="00166D07"/>
    <w:rsid w:val="00180731"/>
    <w:rsid w:val="001A44F4"/>
    <w:rsid w:val="001A767D"/>
    <w:rsid w:val="001B13A1"/>
    <w:rsid w:val="001B6079"/>
    <w:rsid w:val="001C01F9"/>
    <w:rsid w:val="001D66EF"/>
    <w:rsid w:val="0021289A"/>
    <w:rsid w:val="00215B17"/>
    <w:rsid w:val="00221DA5"/>
    <w:rsid w:val="002467C4"/>
    <w:rsid w:val="0025540A"/>
    <w:rsid w:val="0026670C"/>
    <w:rsid w:val="002A3839"/>
    <w:rsid w:val="002A766E"/>
    <w:rsid w:val="002B3B24"/>
    <w:rsid w:val="002F3C55"/>
    <w:rsid w:val="0030625E"/>
    <w:rsid w:val="00334FFE"/>
    <w:rsid w:val="00340888"/>
    <w:rsid w:val="00343333"/>
    <w:rsid w:val="00350C84"/>
    <w:rsid w:val="00384FF1"/>
    <w:rsid w:val="00387B10"/>
    <w:rsid w:val="003971FD"/>
    <w:rsid w:val="003B03AB"/>
    <w:rsid w:val="003B49D0"/>
    <w:rsid w:val="003B6345"/>
    <w:rsid w:val="0040133B"/>
    <w:rsid w:val="004027AA"/>
    <w:rsid w:val="00415EF4"/>
    <w:rsid w:val="00430F31"/>
    <w:rsid w:val="00432490"/>
    <w:rsid w:val="0043773B"/>
    <w:rsid w:val="00461681"/>
    <w:rsid w:val="00466EA0"/>
    <w:rsid w:val="00476EF2"/>
    <w:rsid w:val="004C1905"/>
    <w:rsid w:val="004C5B0C"/>
    <w:rsid w:val="004D09A1"/>
    <w:rsid w:val="004E39BC"/>
    <w:rsid w:val="004E42B6"/>
    <w:rsid w:val="004E66CF"/>
    <w:rsid w:val="004E710C"/>
    <w:rsid w:val="004F102C"/>
    <w:rsid w:val="004F1822"/>
    <w:rsid w:val="0053103C"/>
    <w:rsid w:val="005509ED"/>
    <w:rsid w:val="005575EB"/>
    <w:rsid w:val="005643B4"/>
    <w:rsid w:val="00583D9F"/>
    <w:rsid w:val="00584365"/>
    <w:rsid w:val="00593476"/>
    <w:rsid w:val="005A7D73"/>
    <w:rsid w:val="005C405C"/>
    <w:rsid w:val="005D4B72"/>
    <w:rsid w:val="00607F02"/>
    <w:rsid w:val="00607FD6"/>
    <w:rsid w:val="0061642C"/>
    <w:rsid w:val="00634228"/>
    <w:rsid w:val="00636093"/>
    <w:rsid w:val="00663BB8"/>
    <w:rsid w:val="00672468"/>
    <w:rsid w:val="00675CBB"/>
    <w:rsid w:val="006935C3"/>
    <w:rsid w:val="006B3C8C"/>
    <w:rsid w:val="006C60E2"/>
    <w:rsid w:val="006D4F7A"/>
    <w:rsid w:val="006D5E2F"/>
    <w:rsid w:val="006E1204"/>
    <w:rsid w:val="006E216E"/>
    <w:rsid w:val="006E5544"/>
    <w:rsid w:val="006F3612"/>
    <w:rsid w:val="006F5E04"/>
    <w:rsid w:val="006F77B7"/>
    <w:rsid w:val="00711F38"/>
    <w:rsid w:val="00711F4F"/>
    <w:rsid w:val="00713A96"/>
    <w:rsid w:val="0073083A"/>
    <w:rsid w:val="00734B31"/>
    <w:rsid w:val="00741E27"/>
    <w:rsid w:val="007429F0"/>
    <w:rsid w:val="007500BA"/>
    <w:rsid w:val="00777B1F"/>
    <w:rsid w:val="007A03E3"/>
    <w:rsid w:val="007D185C"/>
    <w:rsid w:val="00804236"/>
    <w:rsid w:val="0082499F"/>
    <w:rsid w:val="008944BD"/>
    <w:rsid w:val="008A1E09"/>
    <w:rsid w:val="008A35F0"/>
    <w:rsid w:val="008B3CF4"/>
    <w:rsid w:val="008C5273"/>
    <w:rsid w:val="008C774D"/>
    <w:rsid w:val="008D393A"/>
    <w:rsid w:val="008F47C7"/>
    <w:rsid w:val="0090645B"/>
    <w:rsid w:val="009069D7"/>
    <w:rsid w:val="0090712F"/>
    <w:rsid w:val="00933CF5"/>
    <w:rsid w:val="009369D2"/>
    <w:rsid w:val="00940705"/>
    <w:rsid w:val="009C27F8"/>
    <w:rsid w:val="00A17BE3"/>
    <w:rsid w:val="00A24AB6"/>
    <w:rsid w:val="00A265B6"/>
    <w:rsid w:val="00AA5552"/>
    <w:rsid w:val="00AA5EC9"/>
    <w:rsid w:val="00AF430C"/>
    <w:rsid w:val="00B03F02"/>
    <w:rsid w:val="00B36FE6"/>
    <w:rsid w:val="00B37F45"/>
    <w:rsid w:val="00B40EEC"/>
    <w:rsid w:val="00B5169D"/>
    <w:rsid w:val="00B71547"/>
    <w:rsid w:val="00B72ACC"/>
    <w:rsid w:val="00B93D21"/>
    <w:rsid w:val="00BA28E4"/>
    <w:rsid w:val="00BB13D2"/>
    <w:rsid w:val="00BC744C"/>
    <w:rsid w:val="00BD517E"/>
    <w:rsid w:val="00BE6D06"/>
    <w:rsid w:val="00C23B21"/>
    <w:rsid w:val="00C34234"/>
    <w:rsid w:val="00C40001"/>
    <w:rsid w:val="00C864ED"/>
    <w:rsid w:val="00C9193D"/>
    <w:rsid w:val="00CB0A25"/>
    <w:rsid w:val="00CC25E1"/>
    <w:rsid w:val="00CD2909"/>
    <w:rsid w:val="00CE35E3"/>
    <w:rsid w:val="00CF010D"/>
    <w:rsid w:val="00D11300"/>
    <w:rsid w:val="00D14B8C"/>
    <w:rsid w:val="00D17DEE"/>
    <w:rsid w:val="00D21646"/>
    <w:rsid w:val="00D217FD"/>
    <w:rsid w:val="00DB65E9"/>
    <w:rsid w:val="00DD3165"/>
    <w:rsid w:val="00DD6C99"/>
    <w:rsid w:val="00E52134"/>
    <w:rsid w:val="00E621CA"/>
    <w:rsid w:val="00E62D56"/>
    <w:rsid w:val="00E70CA1"/>
    <w:rsid w:val="00E736C9"/>
    <w:rsid w:val="00E77B96"/>
    <w:rsid w:val="00E83A70"/>
    <w:rsid w:val="00E920F2"/>
    <w:rsid w:val="00EA7B05"/>
    <w:rsid w:val="00EB16CB"/>
    <w:rsid w:val="00EB1769"/>
    <w:rsid w:val="00EC4DBC"/>
    <w:rsid w:val="00F00443"/>
    <w:rsid w:val="00F16439"/>
    <w:rsid w:val="00F2028C"/>
    <w:rsid w:val="00F20A24"/>
    <w:rsid w:val="00F21944"/>
    <w:rsid w:val="00F22CFD"/>
    <w:rsid w:val="00F30501"/>
    <w:rsid w:val="00F3394A"/>
    <w:rsid w:val="00F55E48"/>
    <w:rsid w:val="00F57790"/>
    <w:rsid w:val="00F65342"/>
    <w:rsid w:val="00F70E33"/>
    <w:rsid w:val="00F81825"/>
    <w:rsid w:val="00F85076"/>
    <w:rsid w:val="00F86259"/>
    <w:rsid w:val="00F875A9"/>
    <w:rsid w:val="00F9658D"/>
    <w:rsid w:val="00FA738B"/>
    <w:rsid w:val="00FC4355"/>
    <w:rsid w:val="00FC4B5F"/>
    <w:rsid w:val="00FE1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B93C013"/>
  <w15:chartTrackingRefBased/>
  <w15:docId w15:val="{6FF59C51-7488-4C08-AF07-8445D4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75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D06"/>
  </w:style>
  <w:style w:type="paragraph" w:styleId="Footer">
    <w:name w:val="footer"/>
    <w:basedOn w:val="Normal"/>
    <w:link w:val="FooterChar"/>
    <w:uiPriority w:val="99"/>
    <w:unhideWhenUsed/>
    <w:rsid w:val="00BE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D06"/>
  </w:style>
  <w:style w:type="paragraph" w:styleId="NoSpacing">
    <w:name w:val="No Spacing"/>
    <w:uiPriority w:val="1"/>
    <w:qFormat/>
    <w:rsid w:val="006C60E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TableParagraph">
    <w:name w:val="Table Paragraph"/>
    <w:basedOn w:val="Normal"/>
    <w:uiPriority w:val="1"/>
    <w:qFormat/>
    <w:rsid w:val="004E66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575EB"/>
    <w:rPr>
      <w:vanish/>
      <w:color w:val="808080"/>
    </w:rPr>
  </w:style>
  <w:style w:type="character" w:customStyle="1" w:styleId="Style1">
    <w:name w:val="Style1"/>
    <w:basedOn w:val="DefaultParagraphFont"/>
    <w:uiPriority w:val="1"/>
    <w:rsid w:val="00672468"/>
  </w:style>
  <w:style w:type="table" w:styleId="TableGrid">
    <w:name w:val="Table Grid"/>
    <w:basedOn w:val="TableNormal"/>
    <w:uiPriority w:val="39"/>
    <w:rsid w:val="007500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61642C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61642C"/>
    <w:rPr>
      <w:rFonts w:ascii="Calibri" w:eastAsia="Times New Roman" w:hAnsi="Calibri" w:cs="Calibri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681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0C8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0C8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0C8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/customXml/item1.xml"/>
  <Relationship Id="rId10" Type="http://schemas.openxmlformats.org/officeDocument/2006/relationships/endnotes" Target="endnotes.xml"/>
  <Relationship Id="rId11" Type="http://schemas.openxmlformats.org/officeDocument/2006/relationships/header" Target="header1.xml"/>
  <Relationship Id="rId12" Type="http://schemas.openxmlformats.org/officeDocument/2006/relationships/footer" Target="footer1.xml"/>
  <Relationship Id="rId13" Type="http://schemas.openxmlformats.org/officeDocument/2006/relationships/header" Target="header2.xml"/>
  <Relationship Id="rId14" Type="http://schemas.openxmlformats.org/officeDocument/2006/relationships/footer" Target="footer2.xml"/>
  <Relationship Id="rId15" Type="http://schemas.openxmlformats.org/officeDocument/2006/relationships/fontTable" Target="fontTable.xml"/>
  <Relationship Id="rId16" Type="http://schemas.openxmlformats.org/officeDocument/2006/relationships/glossaryDocument" Target="glossary/document.xml"/>
  <Relationship Id="rId17" Type="http://schemas.openxmlformats.org/officeDocument/2006/relationships/theme" Target="theme/theme1.xml"/>
  <Relationship Id="rId2" Type="http://schemas.openxmlformats.org/officeDocument/2006/relationships/customXml" Target="/customXml/item2.xml"/>
  <Relationship Id="rId3" Type="http://schemas.openxmlformats.org/officeDocument/2006/relationships/customXml" Target="/customXml/item3.xml"/>
  <Relationship Id="rId4" Type="http://schemas.openxmlformats.org/officeDocument/2006/relationships/customXml" Target="/customXml/item4.xml"/>
  <Relationship Id="rId5" Type="http://schemas.openxmlformats.org/officeDocument/2006/relationships/numbering" Target="numbering.xml"/>
  <Relationship Id="rId6" Type="http://schemas.openxmlformats.org/officeDocument/2006/relationships/styles" Target="styles.xml"/>
  <Relationship Id="rId7" Type="http://schemas.openxmlformats.org/officeDocument/2006/relationships/settings" Target="settings.xml"/>
  <Relationship Id="rId8" Type="http://schemas.openxmlformats.org/officeDocument/2006/relationships/webSettings" Target="webSettings.xml"/>
  <Relationship Id="rId9" Type="http://schemas.openxmlformats.org/officeDocument/2006/relationships/footnotes" Target="footnotes.xml"/>
</Relationships>

</file>

<file path=word/_rels/header2.xml.rels><?xml version="1.0" encoding="UTF-8"?>

<Relationships xmlns="http://schemas.openxmlformats.org/package/2006/relationships">
  <Relationship Id="rId1" Type="http://schemas.openxmlformats.org/officeDocument/2006/relationships/image" Target="media/image1.png"/>
</Relationships>

</file>

<file path=word/glossary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fontTable" Target="fontTable.xml"/>
</Relationships>
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D83BB36814C4F888E8AE76AB9357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D5B3F-A1CB-4F6B-AD5B-F4385780D1D3}"/>
      </w:docPartPr>
      <w:docPartBody>
        <w:p w:rsidR="006D5177" w:rsidRDefault="008E3497" w:rsidP="008E3497">
          <w:pPr>
            <w:pStyle w:val="1D83BB36814C4F888E8AE76AB9357D5730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0C671431A5DE4D62BAA70CC82DC51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0FAFF-43FD-43F4-8C35-70FAD5B4DE87}"/>
      </w:docPartPr>
      <w:docPartBody>
        <w:p w:rsidR="006D5177" w:rsidRDefault="008E3497" w:rsidP="008E3497">
          <w:pPr>
            <w:pStyle w:val="0C671431A5DE4D62BAA70CC82DC51D2730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A906F06CC02849A38415AABC0E3A9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72164-4C58-4F46-BD5B-9F4C36E79B99}"/>
      </w:docPartPr>
      <w:docPartBody>
        <w:p w:rsidR="006D5177" w:rsidRDefault="008E3497" w:rsidP="008E3497">
          <w:pPr>
            <w:pStyle w:val="A906F06CC02849A38415AABC0E3A91DF30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184A1F3F64E49D19B486858F96F4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0EE9B-0098-4D92-8436-51F99F0FEBA9}"/>
      </w:docPartPr>
      <w:docPartBody>
        <w:p w:rsidR="00C2531D" w:rsidRDefault="008E3497" w:rsidP="008E3497">
          <w:pPr>
            <w:pStyle w:val="C184A1F3F64E49D19B486858F96F4901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E1C13FC0F9413D8A9255569D77D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F1DC8-DB03-4641-ACFC-B42797059DB2}"/>
      </w:docPartPr>
      <w:docPartBody>
        <w:p w:rsidR="00C2531D" w:rsidRDefault="008E3497" w:rsidP="008E3497">
          <w:pPr>
            <w:pStyle w:val="D9E1C13FC0F9413D8A9255569D77D68225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3F1DA4324A4ADEB7460D3705494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F848C-E2BB-45BF-BDAF-9E4F46CB2806}"/>
      </w:docPartPr>
      <w:docPartBody>
        <w:p w:rsidR="00C2531D" w:rsidRDefault="008E3497" w:rsidP="008E3497">
          <w:pPr>
            <w:pStyle w:val="D63F1DA4324A4ADEB7460D3705494863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AFD1B8491A94827B672C032C43BA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A7CEB-7114-4A26-82B5-8C9A21E8A724}"/>
      </w:docPartPr>
      <w:docPartBody>
        <w:p w:rsidR="00C2531D" w:rsidRDefault="008E3497" w:rsidP="008E3497">
          <w:pPr>
            <w:pStyle w:val="EAFD1B8491A94827B672C032C43BAC94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303BD00D2E4428784F03A95DAE43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14413-15CE-4D48-BD7E-248AEE53A538}"/>
      </w:docPartPr>
      <w:docPartBody>
        <w:p w:rsidR="00C2531D" w:rsidRDefault="008E3497" w:rsidP="008E3497">
          <w:pPr>
            <w:pStyle w:val="4303BD00D2E4428784F03A95DAE436C7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5FCE149CC5E4C0887C25E4F4ECBE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E85EE-DD6D-452F-B73C-CF98833E733C}"/>
      </w:docPartPr>
      <w:docPartBody>
        <w:p w:rsidR="00C2531D" w:rsidRDefault="008E3497" w:rsidP="008E3497">
          <w:pPr>
            <w:pStyle w:val="A5FCE149CC5E4C0887C25E4F4ECBE301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CD15BE22342406A809A8F077FA29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DBE7C-B78D-442E-90AD-91305E06CE17}"/>
      </w:docPartPr>
      <w:docPartBody>
        <w:p w:rsidR="00C2531D" w:rsidRDefault="008E3497" w:rsidP="008E3497">
          <w:pPr>
            <w:pStyle w:val="8CD15BE22342406A809A8F077FA29826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A4ED76E717B45928798C23B55BDA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81E4A-3F96-4C8B-89E6-83516C8914F8}"/>
      </w:docPartPr>
      <w:docPartBody>
        <w:p w:rsidR="00C2531D" w:rsidRDefault="008E3497" w:rsidP="008E3497">
          <w:pPr>
            <w:pStyle w:val="5A4ED76E717B45928798C23B55BDAE35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43736ABF11D46C4B911FAE0B56CE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6C218-DAB5-44B0-978B-F953AD6CA3D1}"/>
      </w:docPartPr>
      <w:docPartBody>
        <w:p w:rsidR="00C2531D" w:rsidRDefault="008E3497" w:rsidP="008E3497">
          <w:pPr>
            <w:pStyle w:val="C43736ABF11D46C4B911FAE0B56CEF28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FC354A4976B49E3B22E1A29C0F4D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E3DA1-0B70-439B-8E5E-C36020715423}"/>
      </w:docPartPr>
      <w:docPartBody>
        <w:p w:rsidR="00C2531D" w:rsidRDefault="008E3497" w:rsidP="008E3497">
          <w:pPr>
            <w:pStyle w:val="8FC354A4976B49E3B22E1A29C0F4DD4A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ADF65EB0BE645E7BD590251E8E5D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EB64F-B942-4E4A-9D58-163322B47D92}"/>
      </w:docPartPr>
      <w:docPartBody>
        <w:p w:rsidR="00C2531D" w:rsidRDefault="008E3497" w:rsidP="008E3497">
          <w:pPr>
            <w:pStyle w:val="0ADF65EB0BE645E7BD590251E8E5DB9C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6D0EBA63F0C742468D8900840D084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C29D4-E04C-4270-B115-85C2490CDB09}"/>
      </w:docPartPr>
      <w:docPartBody>
        <w:p w:rsidR="00C2531D" w:rsidRDefault="008E3497" w:rsidP="008E3497">
          <w:pPr>
            <w:pStyle w:val="6D0EBA63F0C742468D8900840D084F82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1D0709AE76F64B018E2BD9D3DBFB6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28731-34D8-41CC-A660-A200550CB74D}"/>
      </w:docPartPr>
      <w:docPartBody>
        <w:p w:rsidR="00C2531D" w:rsidRDefault="008E3497" w:rsidP="008E3497">
          <w:pPr>
            <w:pStyle w:val="1D0709AE76F64B018E2BD9D3DBFB66DF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6A7D5AF3B744D088EEAE5CD6C10E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97F9C-FDE6-4681-9555-D6061987137F}"/>
      </w:docPartPr>
      <w:docPartBody>
        <w:p w:rsidR="00C2531D" w:rsidRDefault="008E3497" w:rsidP="008E3497">
          <w:pPr>
            <w:pStyle w:val="46A7D5AF3B744D088EEAE5CD6C10E70A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64BAB5FDC0040D59FCD702B94335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F1366-FC5A-46B1-90B1-607FE937C1AA}"/>
      </w:docPartPr>
      <w:docPartBody>
        <w:p w:rsidR="00C2531D" w:rsidRDefault="008E3497" w:rsidP="008E3497">
          <w:pPr>
            <w:pStyle w:val="264BAB5FDC0040D59FCD702B943351BC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78F108F90C34D70AE86C5A104310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C26A6-F00E-4458-ABBB-558759BC0526}"/>
      </w:docPartPr>
      <w:docPartBody>
        <w:p w:rsidR="00C2531D" w:rsidRDefault="008E3497" w:rsidP="008E3497">
          <w:pPr>
            <w:pStyle w:val="F78F108F90C34D70AE86C5A104310406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648E57EDDDA4103BEB6EB2027F88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FD04B-73C8-4019-B0E9-64F508F1BF27}"/>
      </w:docPartPr>
      <w:docPartBody>
        <w:p w:rsidR="00C2531D" w:rsidRDefault="008E3497" w:rsidP="008E3497">
          <w:pPr>
            <w:pStyle w:val="F648E57EDDDA4103BEB6EB2027F886FE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14F5C04BB22410C81F6772990437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D8865-95A2-4BB3-8E88-24DC51703C4C}"/>
      </w:docPartPr>
      <w:docPartBody>
        <w:p w:rsidR="00C2531D" w:rsidRDefault="008E3497" w:rsidP="008E3497">
          <w:pPr>
            <w:pStyle w:val="014F5C04BB22410C81F6772990437558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CB611364F9347DAA2812B71AE790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A4212-F7A8-4BC6-890A-229EE023EA6B}"/>
      </w:docPartPr>
      <w:docPartBody>
        <w:p w:rsidR="00C2531D" w:rsidRDefault="008E3497" w:rsidP="008E3497">
          <w:pPr>
            <w:pStyle w:val="BCB611364F9347DAA2812B71AE790C0A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1A5D004AC464522AE9740F47D481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146D7-D13D-41C5-840F-211E12E44878}"/>
      </w:docPartPr>
      <w:docPartBody>
        <w:p w:rsidR="00C2531D" w:rsidRDefault="008E3497" w:rsidP="008E3497">
          <w:pPr>
            <w:pStyle w:val="A1A5D004AC464522AE9740F47D4815E5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DC3D059C9B9474E9803BC0E7C2D0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4014D-5C16-4491-8DE5-AFF9981BF6CF}"/>
      </w:docPartPr>
      <w:docPartBody>
        <w:p w:rsidR="00C2531D" w:rsidRDefault="008E3497" w:rsidP="008E3497">
          <w:pPr>
            <w:pStyle w:val="EDC3D059C9B9474E9803BC0E7C2D08D6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7A0E2DA54B564033AADF8E0A308E3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873E5-3799-4E3F-98EB-CC42C90DBD5F}"/>
      </w:docPartPr>
      <w:docPartBody>
        <w:p w:rsidR="00C2531D" w:rsidRDefault="008E3497" w:rsidP="008E3497">
          <w:pPr>
            <w:pStyle w:val="7A0E2DA54B564033AADF8E0A308E3BD6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9A966E752EF41688ECB507D01508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FCE1A-FF4D-4D7C-99D7-129FBD792EFE}"/>
      </w:docPartPr>
      <w:docPartBody>
        <w:p w:rsidR="00C2531D" w:rsidRDefault="008E3497" w:rsidP="008E3497">
          <w:pPr>
            <w:pStyle w:val="B9A966E752EF41688ECB507D015082D9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60FFF3674E14D72998229450119F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06736-BAC2-4427-B013-2EA365A20E9C}"/>
      </w:docPartPr>
      <w:docPartBody>
        <w:p w:rsidR="00C2531D" w:rsidRDefault="008E3497" w:rsidP="008E3497">
          <w:pPr>
            <w:pStyle w:val="460FFF3674E14D72998229450119FCEB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28DFE730EE2445F88E4473929BCB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17893-AD3D-4527-85DD-4EE870A135BC}"/>
      </w:docPartPr>
      <w:docPartBody>
        <w:p w:rsidR="00C2531D" w:rsidRDefault="008E3497" w:rsidP="008E3497">
          <w:pPr>
            <w:pStyle w:val="228DFE730EE2445F88E4473929BCB019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042546AAA6F04535AE13F68E252FB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FBEBD-E657-4C7A-960C-E9085FFF79EA}"/>
      </w:docPartPr>
      <w:docPartBody>
        <w:p w:rsidR="00C2531D" w:rsidRDefault="008E3497" w:rsidP="008E3497">
          <w:pPr>
            <w:pStyle w:val="042546AAA6F04535AE13F68E252FBBAD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BE297880B0664BCDAEF10213354D0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A4BC5-806C-4E02-BE15-A7B9E141A9F4}"/>
      </w:docPartPr>
      <w:docPartBody>
        <w:p w:rsidR="00C2531D" w:rsidRDefault="008E3497" w:rsidP="008E3497">
          <w:pPr>
            <w:pStyle w:val="BE297880B0664BCDAEF10213354D0B90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D5EF8DC645D4489AE2CC323A682C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A9685-105C-4412-B5A1-602BF8FC8E9B}"/>
      </w:docPartPr>
      <w:docPartBody>
        <w:p w:rsidR="00C2531D" w:rsidRDefault="008E3497" w:rsidP="008E3497">
          <w:pPr>
            <w:pStyle w:val="2D5EF8DC645D4489AE2CC323A682CD32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4A6D7A85299643B5845B1F33D648F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239D1-0A12-42FF-A137-9714D38C3964}"/>
      </w:docPartPr>
      <w:docPartBody>
        <w:p w:rsidR="00C2531D" w:rsidRDefault="008E3497" w:rsidP="008E3497">
          <w:pPr>
            <w:pStyle w:val="4A6D7A85299643B5845B1F33D648F408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DA4CBAEC936B4A30A43F5E9602AAE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75F1F-4807-4ACC-8332-901C92A4D265}"/>
      </w:docPartPr>
      <w:docPartBody>
        <w:p w:rsidR="00C2531D" w:rsidRDefault="008E3497" w:rsidP="008E3497">
          <w:pPr>
            <w:pStyle w:val="DA4CBAEC936B4A30A43F5E9602AAE058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08DB1DBF8085480A8A4FE5487F274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1B8F8-3339-44FC-9BE4-184DA7CCC7A1}"/>
      </w:docPartPr>
      <w:docPartBody>
        <w:p w:rsidR="00C2531D" w:rsidRDefault="008E3497" w:rsidP="008E3497">
          <w:pPr>
            <w:pStyle w:val="08DB1DBF8085480A8A4FE5487F2740BE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50B239A143F841C5A54A7D561728A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A5872-8395-456D-B087-B3B285716EC0}"/>
      </w:docPartPr>
      <w:docPartBody>
        <w:p w:rsidR="00C2531D" w:rsidRDefault="008E3497" w:rsidP="008E3497">
          <w:pPr>
            <w:pStyle w:val="50B239A143F841C5A54A7D561728A5E2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2F95F946BDDD4275B5538079E51A5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8CFB2-56D6-4F89-A5C3-749D43FAB62D}"/>
      </w:docPartPr>
      <w:docPartBody>
        <w:p w:rsidR="00C2531D" w:rsidRDefault="008E3497" w:rsidP="008E3497">
          <w:pPr>
            <w:pStyle w:val="2F95F946BDDD4275B5538079E51A5489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A744815489F4469184FE1F2F434D0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BC0B2-499C-4CCA-A237-431E996A99DD}"/>
      </w:docPartPr>
      <w:docPartBody>
        <w:p w:rsidR="00C2531D" w:rsidRDefault="008E3497" w:rsidP="008E3497">
          <w:pPr>
            <w:pStyle w:val="A744815489F4469184FE1F2F434D0CDF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0CFADBD0B7EA47C5AAD6D656A2CD2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01E3D-A605-49FD-B872-2480CE913078}"/>
      </w:docPartPr>
      <w:docPartBody>
        <w:p w:rsidR="00C2531D" w:rsidRDefault="008E3497" w:rsidP="008E3497">
          <w:pPr>
            <w:pStyle w:val="0CFADBD0B7EA47C5AAD6D656A2CD2BA0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D4C16506615B4C5FB9DC4371BAF33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7A017-626A-4EA2-B018-1F244082A012}"/>
      </w:docPartPr>
      <w:docPartBody>
        <w:p w:rsidR="00C2531D" w:rsidRDefault="008E3497" w:rsidP="008E3497">
          <w:pPr>
            <w:pStyle w:val="D4C16506615B4C5FB9DC4371BAF33E83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801AA6F3FED54A57A0835768E8E19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5EA9B-63D3-4A90-8B2C-A0CF1D2E1DB6}"/>
      </w:docPartPr>
      <w:docPartBody>
        <w:p w:rsidR="00C2531D" w:rsidRDefault="008E3497" w:rsidP="008E3497">
          <w:pPr>
            <w:pStyle w:val="801AA6F3FED54A57A0835768E8E19BD1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A468E7CBCB0740A3B521D29B91A55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6DF96-F0FB-4A6F-9364-1EEAAB16C498}"/>
      </w:docPartPr>
      <w:docPartBody>
        <w:p w:rsidR="00C2531D" w:rsidRDefault="008E3497" w:rsidP="008E3497">
          <w:pPr>
            <w:pStyle w:val="A468E7CBCB0740A3B521D29B91A5518525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B6B9F7CDE0534971BAE0FE4DDE262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967F5-239D-44CB-B181-345D313CED50}"/>
      </w:docPartPr>
      <w:docPartBody>
        <w:p w:rsidR="00C2531D" w:rsidRDefault="008E3497" w:rsidP="008E3497">
          <w:pPr>
            <w:pStyle w:val="B6B9F7CDE0534971BAE0FE4DDE262D23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76C6EAFB2C0E43C78479016282DED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ACAD0-9EDC-4AA4-B81C-C6C5D119F744}"/>
      </w:docPartPr>
      <w:docPartBody>
        <w:p w:rsidR="00C2531D" w:rsidRDefault="008E3497" w:rsidP="008E3497">
          <w:pPr>
            <w:pStyle w:val="76C6EAFB2C0E43C78479016282DEDDC9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E8E8493026B74CC6ACAF73535FF7F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B6DB7-904F-4AD5-8718-3F50C5D2BF37}"/>
      </w:docPartPr>
      <w:docPartBody>
        <w:p w:rsidR="00C2531D" w:rsidRDefault="008E3497" w:rsidP="008E3497">
          <w:pPr>
            <w:pStyle w:val="E8E8493026B74CC6ACAF73535FF7FE1C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0D1D78AA49C4ADFAE31DBCD88D4B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B5D9F-3244-430A-A90A-200109B52B7E}"/>
      </w:docPartPr>
      <w:docPartBody>
        <w:p w:rsidR="00C2531D" w:rsidRDefault="008E3497" w:rsidP="008E3497">
          <w:pPr>
            <w:pStyle w:val="C0D1D78AA49C4ADFAE31DBCD88D4B6EB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30427D8A294AA0A480965D16084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76B7E-F537-40C4-99E8-B10B87597CD4}"/>
      </w:docPartPr>
      <w:docPartBody>
        <w:p w:rsidR="00C2531D" w:rsidRDefault="008E3497" w:rsidP="008E3497">
          <w:pPr>
            <w:pStyle w:val="CB30427D8A294AA0A480965D16084A3825"/>
          </w:pPr>
          <w:r w:rsidRPr="00DA50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A877ABBF78477391393CC071241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7D052-A86B-4BB0-878F-6D0F52E77F4A}"/>
      </w:docPartPr>
      <w:docPartBody>
        <w:p w:rsidR="00C2531D" w:rsidRDefault="008E3497" w:rsidP="008E3497">
          <w:pPr>
            <w:pStyle w:val="B1A877ABBF78477391393CC071241947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C354DBE5AA4C778622C1EF7F776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A54DA-E9BC-417E-81FB-B533FB23DC79}"/>
      </w:docPartPr>
      <w:docPartBody>
        <w:p w:rsidR="00C2531D" w:rsidRDefault="008E3497" w:rsidP="008E3497">
          <w:pPr>
            <w:pStyle w:val="69C354DBE5AA4C778622C1EF7F77602F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50A64838B749DE84719D768C626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CC399-ED39-4F24-93BA-5AC2DD202CC0}"/>
      </w:docPartPr>
      <w:docPartBody>
        <w:p w:rsidR="00C2531D" w:rsidRDefault="008E3497" w:rsidP="008E3497">
          <w:pPr>
            <w:pStyle w:val="6450A64838B749DE84719D768C626C23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F724682B4547DB859AA6939F154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4DEA6-3B7F-4C22-8B47-18723A61D26C}"/>
      </w:docPartPr>
      <w:docPartBody>
        <w:p w:rsidR="00C2531D" w:rsidRDefault="008E3497" w:rsidP="008E3497">
          <w:pPr>
            <w:pStyle w:val="29F724682B4547DB859AA6939F154C3825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158F4A81F4B858317FA58B0281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E0214-FB29-4BD2-8490-EE3BC6D8EE42}"/>
      </w:docPartPr>
      <w:docPartBody>
        <w:p w:rsidR="00C2531D" w:rsidRDefault="008E3497" w:rsidP="008E3497">
          <w:pPr>
            <w:pStyle w:val="27D158F4A81F4B858317FA58B0281C9525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30FA10E18AA546EE8082541ED94B8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0EE6B-92C6-4F1D-B324-6D8657BA7F8A}"/>
      </w:docPartPr>
      <w:docPartBody>
        <w:p w:rsidR="007B7697" w:rsidRDefault="008E3497" w:rsidP="008E3497">
          <w:pPr>
            <w:pStyle w:val="30FA10E18AA546EE8082541ED94B85B9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9543F408244E4C915219E2B65CF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F1B9E-7AF5-40DA-8B9A-2115D5178D79}"/>
      </w:docPartPr>
      <w:docPartBody>
        <w:p w:rsidR="007B7697" w:rsidRDefault="008E3497" w:rsidP="008E3497">
          <w:pPr>
            <w:pStyle w:val="359543F408244E4C915219E2B65CF777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D9A3CD7C384B34BB7E9EA9ED049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E4AC6-D8DC-4DEC-9B9E-D5622C0BEB78}"/>
      </w:docPartPr>
      <w:docPartBody>
        <w:p w:rsidR="007B7697" w:rsidRDefault="008E3497" w:rsidP="008E3497">
          <w:pPr>
            <w:pStyle w:val="F3D9A3CD7C384B34BB7E9EA9ED049A2A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2F75739CED4586BFE4380B66A8E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2104E-5605-4205-8298-AEF82778A0CA}"/>
      </w:docPartPr>
      <w:docPartBody>
        <w:p w:rsidR="007B7697" w:rsidRDefault="008E3497" w:rsidP="008E3497">
          <w:pPr>
            <w:pStyle w:val="CE2F75739CED4586BFE4380B66A8E9AB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3B4EB1345346298D6AC04A1C2C6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A9B99-E41C-4789-81EB-44FF378D95FE}"/>
      </w:docPartPr>
      <w:docPartBody>
        <w:p w:rsidR="007B7697" w:rsidRDefault="008E3497" w:rsidP="008E3497">
          <w:pPr>
            <w:pStyle w:val="D83B4EB1345346298D6AC04A1C2C68B3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3CBF37F6F74962A5515F410283C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85F8D-B53A-40FA-A265-02F30803F236}"/>
      </w:docPartPr>
      <w:docPartBody>
        <w:p w:rsidR="007B7697" w:rsidRDefault="008E3497" w:rsidP="008E3497">
          <w:pPr>
            <w:pStyle w:val="2C3CBF37F6F74962A5515F410283C16B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95598FE6E4414EB5CB162CD1286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A5496-228D-4279-8D5E-95ADCD2C9DA9}"/>
      </w:docPartPr>
      <w:docPartBody>
        <w:p w:rsidR="007B7697" w:rsidRDefault="008E3497" w:rsidP="008E3497">
          <w:pPr>
            <w:pStyle w:val="5095598FE6E4414EB5CB162CD1286D12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A2336CB7374907ACBE7D4F816F2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7E3E5-B3C8-42F1-B453-71F4B4D77A27}"/>
      </w:docPartPr>
      <w:docPartBody>
        <w:p w:rsidR="007B7697" w:rsidRDefault="008E3497" w:rsidP="008E3497">
          <w:pPr>
            <w:pStyle w:val="4FA2336CB7374907ACBE7D4F816F22B0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2C18A5A3A74F8CA5761C75EE656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18AFF-E38A-4D00-8DBC-B40770ECAE54}"/>
      </w:docPartPr>
      <w:docPartBody>
        <w:p w:rsidR="007B7697" w:rsidRDefault="008E3497" w:rsidP="008E3497">
          <w:pPr>
            <w:pStyle w:val="3E2C18A5A3A74F8CA5761C75EE656E10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206A32E438411FBC0E828E1AE61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5ADF2-FAE7-4BC7-BFD9-037F47F6D40C}"/>
      </w:docPartPr>
      <w:docPartBody>
        <w:p w:rsidR="007B7697" w:rsidRDefault="008E3497" w:rsidP="008E3497">
          <w:pPr>
            <w:pStyle w:val="19206A32E438411FBC0E828E1AE61FDD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085FA4A8449E6ACA6F936D8003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95BF3-910D-412C-9F76-9C56ED9B8ACD}"/>
      </w:docPartPr>
      <w:docPartBody>
        <w:p w:rsidR="007B7697" w:rsidRDefault="008E3497" w:rsidP="008E3497">
          <w:pPr>
            <w:pStyle w:val="E65085FA4A8449E6ACA6F936D8003766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C44F96216F046C796BAC5F33B2E6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C9136-E389-46A5-A255-64CEE1B1F054}"/>
      </w:docPartPr>
      <w:docPartBody>
        <w:p w:rsidR="007B7697" w:rsidRDefault="008E3497" w:rsidP="008E3497">
          <w:pPr>
            <w:pStyle w:val="5C44F96216F046C796BAC5F33B2E635E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267B38D2D6D461DA7DC68C112302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0F550-B9DC-46F2-9E7C-B1B3B4A47F21}"/>
      </w:docPartPr>
      <w:docPartBody>
        <w:p w:rsidR="007B7697" w:rsidRDefault="008E3497" w:rsidP="008E3497">
          <w:pPr>
            <w:pStyle w:val="8267B38D2D6D461DA7DC68C112302B10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2A162FDA4D8D460AB3656054947C0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3139F-F5A6-4238-A17E-66915D45A972}"/>
      </w:docPartPr>
      <w:docPartBody>
        <w:p w:rsidR="007B7697" w:rsidRDefault="008E3497" w:rsidP="008E3497">
          <w:pPr>
            <w:pStyle w:val="2A162FDA4D8D460AB3656054947C08A8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58FCA5FD42AC4D3C88A91BA7A4992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77457-47C0-4085-A718-3D281EC08DF1}"/>
      </w:docPartPr>
      <w:docPartBody>
        <w:p w:rsidR="007B7697" w:rsidRDefault="008E3497" w:rsidP="008E3497">
          <w:pPr>
            <w:pStyle w:val="58FCA5FD42AC4D3C88A91BA7A499238C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63B152712FF64051A1A79836CF3F1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01C1D-A395-4C48-A18C-0837C3A4424D}"/>
      </w:docPartPr>
      <w:docPartBody>
        <w:p w:rsidR="007B7697" w:rsidRDefault="008E3497" w:rsidP="008E3497">
          <w:pPr>
            <w:pStyle w:val="63B152712FF64051A1A79836CF3F1649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795E4F4036724693B46DA81E4E698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EBD38-A9C3-4B0F-BE5D-54625E8656DC}"/>
      </w:docPartPr>
      <w:docPartBody>
        <w:p w:rsidR="007B7697" w:rsidRDefault="008E3497" w:rsidP="008E3497">
          <w:pPr>
            <w:pStyle w:val="795E4F4036724693B46DA81E4E698DAE24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62D57E5FC842E0B111DEC398863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2043D-7892-48BD-B848-E094913E3394}"/>
      </w:docPartPr>
      <w:docPartBody>
        <w:p w:rsidR="007B7697" w:rsidRDefault="008E3497" w:rsidP="008E3497">
          <w:pPr>
            <w:pStyle w:val="B362D57E5FC842E0B111DEC39886325C24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8A3CE1D6E046F8BB9739AE8D698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93948-EF7F-4318-975F-5E9127570AE7}"/>
      </w:docPartPr>
      <w:docPartBody>
        <w:p w:rsidR="007B7697" w:rsidRDefault="008E3497" w:rsidP="008E3497">
          <w:pPr>
            <w:pStyle w:val="9A8A3CE1D6E046F8BB9739AE8D698AC6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E382DAEE7DE4E5586CF3B988E991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9E471-D1F9-499C-A782-CF6A388819FD}"/>
      </w:docPartPr>
      <w:docPartBody>
        <w:p w:rsidR="007B7697" w:rsidRDefault="008E3497" w:rsidP="008E3497">
          <w:pPr>
            <w:pStyle w:val="AE382DAEE7DE4E5586CF3B988E991030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9AE6703245F1434089742FF04FC27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5872A1-6E8A-4850-B4C9-9AD2FE23D2E9}"/>
      </w:docPartPr>
      <w:docPartBody>
        <w:p w:rsidR="007B7697" w:rsidRDefault="008E3497" w:rsidP="008E3497">
          <w:pPr>
            <w:pStyle w:val="9AE6703245F1434089742FF04FC27BB4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8365CDB2A7674B318D64BCF0AB00F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479E3-D44A-4489-8487-958DF72C64BC}"/>
      </w:docPartPr>
      <w:docPartBody>
        <w:p w:rsidR="007B7697" w:rsidRDefault="008E3497" w:rsidP="008E3497">
          <w:pPr>
            <w:pStyle w:val="8365CDB2A7674B318D64BCF0AB00F5B4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931734EB321F4496B412BD0508DEA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D0F83-109F-480D-AE0F-A188BBC0EB20}"/>
      </w:docPartPr>
      <w:docPartBody>
        <w:p w:rsidR="007B7697" w:rsidRDefault="008E3497" w:rsidP="008E3497">
          <w:pPr>
            <w:pStyle w:val="931734EB321F4496B412BD0508DEA764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2CD03634207489DB1C3C387A8A896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66548-ADEC-41AE-B319-B3AA1D0D6732}"/>
      </w:docPartPr>
      <w:docPartBody>
        <w:p w:rsidR="007B7697" w:rsidRDefault="008E3497" w:rsidP="008E3497">
          <w:pPr>
            <w:pStyle w:val="C2CD03634207489DB1C3C387A8A896B1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96916A38AF6841FD9DD9E55E7D34D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C331A-A643-4AAF-8203-3755571D7C8E}"/>
      </w:docPartPr>
      <w:docPartBody>
        <w:p w:rsidR="007B7697" w:rsidRDefault="008E3497" w:rsidP="008E3497">
          <w:pPr>
            <w:pStyle w:val="96916A38AF6841FD9DD9E55E7D34DC19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A89B56BE3FA54F1EB0DF6C8E04726B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04831-9A42-4C6F-BAF4-F425CC2576A8}"/>
      </w:docPartPr>
      <w:docPartBody>
        <w:p w:rsidR="007B7697" w:rsidRDefault="008E3497" w:rsidP="008E3497">
          <w:pPr>
            <w:pStyle w:val="A89B56BE3FA54F1EB0DF6C8E04726BD3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8E1047451944441A88ABD85B6C95E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DADB5-1E06-4ED9-A5F2-5E04E085190D}"/>
      </w:docPartPr>
      <w:docPartBody>
        <w:p w:rsidR="007B7697" w:rsidRDefault="008E3497" w:rsidP="008E3497">
          <w:pPr>
            <w:pStyle w:val="F8E1047451944441A88ABD85B6C95EF5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3E7A4DF811C14257AE4FD1FBC49BE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43560-5BA2-4FCC-AB45-80DA39AAEEC8}"/>
      </w:docPartPr>
      <w:docPartBody>
        <w:p w:rsidR="007B7697" w:rsidRDefault="008E3497" w:rsidP="008E3497">
          <w:pPr>
            <w:pStyle w:val="3E7A4DF811C14257AE4FD1FBC49BEB6C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FA739E41EE4F42C5B04A2E7E96D60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DEF5E-EA04-4E99-B851-C3651FE349EB}"/>
      </w:docPartPr>
      <w:docPartBody>
        <w:p w:rsidR="007B7697" w:rsidRDefault="008E3497" w:rsidP="008E3497">
          <w:pPr>
            <w:pStyle w:val="FA739E41EE4F42C5B04A2E7E96D6022D24"/>
          </w:pPr>
          <w:r w:rsidRPr="00DB65E9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C5B4BD8D29A1447B891ECEA6A92AD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E8D66-40AE-4101-A011-46E8108724E3}"/>
      </w:docPartPr>
      <w:docPartBody>
        <w:p w:rsidR="007B7697" w:rsidRDefault="008E3497" w:rsidP="008E3497">
          <w:pPr>
            <w:pStyle w:val="C5B4BD8D29A1447B891ECEA6A92AD647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2D42A687F846EB94C728C39DF65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50A7E-BB4E-449E-982F-7788CAECD2D6}"/>
      </w:docPartPr>
      <w:docPartBody>
        <w:p w:rsidR="007B7697" w:rsidRDefault="008E3497" w:rsidP="008E3497">
          <w:pPr>
            <w:pStyle w:val="BC2D42A687F846EB94C728C39DF650BB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1B5917D9384387B8B0668329290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E2F58-77FC-4F41-B6C4-F618F245CBFA}"/>
      </w:docPartPr>
      <w:docPartBody>
        <w:p w:rsidR="007B7697" w:rsidRDefault="008E3497" w:rsidP="008E3497">
          <w:pPr>
            <w:pStyle w:val="701B5917D9384387B8B0668329290800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EFBFB7D403475EAD6237CDA5E90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299AD-26A1-48E9-AB57-940F93F37D31}"/>
      </w:docPartPr>
      <w:docPartBody>
        <w:p w:rsidR="007B7697" w:rsidRDefault="008E3497" w:rsidP="008E3497">
          <w:pPr>
            <w:pStyle w:val="4BEFBFB7D403475EAD6237CDA5E90A68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EB4002DDF543B8B7004C452EE7B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1ABE2-6D98-48B9-9A01-79FEC1A5AF34}"/>
      </w:docPartPr>
      <w:docPartBody>
        <w:p w:rsidR="007B7697" w:rsidRDefault="008E3497" w:rsidP="008E3497">
          <w:pPr>
            <w:pStyle w:val="80EB4002DDF543B8B7004C452EE7B9BC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C6533C1E864A0BBD94C648065B6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FA687-C77B-48D9-8CF5-28625EE97EC9}"/>
      </w:docPartPr>
      <w:docPartBody>
        <w:p w:rsidR="007B7697" w:rsidRDefault="008E3497" w:rsidP="008E3497">
          <w:pPr>
            <w:pStyle w:val="F9C6533C1E864A0BBD94C648065B6841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5B4C1510D548428F23E5DE410C9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50806-5535-4B13-A180-1D070EC7FD89}"/>
      </w:docPartPr>
      <w:docPartBody>
        <w:p w:rsidR="007B7697" w:rsidRDefault="008E3497" w:rsidP="008E3497">
          <w:pPr>
            <w:pStyle w:val="EA5B4C1510D548428F23E5DE410C91FF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C15AD9E32B4F5AB87DB3A881AC1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B0EB6-8221-43C9-A5B3-0230E1B52B78}"/>
      </w:docPartPr>
      <w:docPartBody>
        <w:p w:rsidR="007B7697" w:rsidRDefault="008E3497" w:rsidP="008E3497">
          <w:pPr>
            <w:pStyle w:val="4AC15AD9E32B4F5AB87DB3A881AC141D24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23CC46A70648378356EC26E1D56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C452F-1D42-4A2B-A4C7-BDB5CAA211EE}"/>
      </w:docPartPr>
      <w:docPartBody>
        <w:p w:rsidR="008E4A81" w:rsidRDefault="008E3497" w:rsidP="008E3497">
          <w:pPr>
            <w:pStyle w:val="C323CC46A70648378356EC26E1D562B623"/>
          </w:pPr>
          <w:r w:rsidRPr="005509ED">
            <w:rPr>
              <w:rStyle w:val="PlaceholderText"/>
            </w:rPr>
            <w:t>Choose an item.</w:t>
          </w:r>
        </w:p>
      </w:docPartBody>
    </w:docPart>
    <w:docPart>
      <w:docPartPr>
        <w:name w:val="77588B905D0B4AE9B7C8CD5C40274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536E1-9703-4BA1-B298-B6534576A849}"/>
      </w:docPartPr>
      <w:docPartBody>
        <w:p w:rsidR="008E4A81" w:rsidRDefault="008E3497" w:rsidP="008E3497">
          <w:pPr>
            <w:pStyle w:val="77588B905D0B4AE9B7C8CD5C40274F6623"/>
          </w:pPr>
          <w:r w:rsidRPr="00DB65E9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53311A36E5E24080BAA86C99111FD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0C738-1DC6-48F7-A894-1C65BBAA7B6D}"/>
      </w:docPartPr>
      <w:docPartBody>
        <w:p w:rsidR="00E31F3C" w:rsidRDefault="008E3497" w:rsidP="008E3497">
          <w:pPr>
            <w:pStyle w:val="53311A36E5E24080BAA86C99111FD9D422"/>
          </w:pPr>
          <w:r w:rsidRPr="00DB65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D2FCB95647468A9C28713DD241D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3DC2B-3B12-4AA9-ADF1-91DD6F430F90}"/>
      </w:docPartPr>
      <w:docPartBody>
        <w:p w:rsidR="008E3497" w:rsidRDefault="008E3497" w:rsidP="008E3497">
          <w:pPr>
            <w:pStyle w:val="58D2FCB95647468A9C28713DD241D3A09"/>
          </w:pPr>
          <w:r w:rsidRPr="00B12E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4B1A56490E4E47BA66AE8807DF6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C9EC3-752F-46E3-B7E5-1C51329CBD12}"/>
      </w:docPartPr>
      <w:docPartBody>
        <w:p w:rsidR="00000000" w:rsidRDefault="008E3497" w:rsidP="008E3497">
          <w:pPr>
            <w:pStyle w:val="814B1A56490E4E47BA66AE8807DF6653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762CB60C864F8191E8C4152BBED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83772-9E64-432D-AB5A-24CBBA273C2D}"/>
      </w:docPartPr>
      <w:docPartBody>
        <w:p w:rsidR="00000000" w:rsidRDefault="008E3497" w:rsidP="008E3497">
          <w:pPr>
            <w:pStyle w:val="B0762CB60C864F8191E8C4152BBED993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89B9CA004041FAB51FF4C517609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D06BB-836B-47FD-80C6-39C285162409}"/>
      </w:docPartPr>
      <w:docPartBody>
        <w:p w:rsidR="00000000" w:rsidRDefault="008E3497" w:rsidP="008E3497">
          <w:pPr>
            <w:pStyle w:val="B189B9CA004041FAB51FF4C517609C2F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2384D35ED942229D550B05AF95D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9D02D-5A98-4A06-A938-9CE1BB7CDAFE}"/>
      </w:docPartPr>
      <w:docPartBody>
        <w:p w:rsidR="00000000" w:rsidRDefault="008E3497" w:rsidP="008E3497">
          <w:pPr>
            <w:pStyle w:val="202384D35ED942229D550B05AF95D31D7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7FB9F6B6EA4ED2915A21090CE9E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399C9-4544-40A1-AB58-3AC7D6C2502A}"/>
      </w:docPartPr>
      <w:docPartBody>
        <w:p w:rsidR="00000000" w:rsidRDefault="008E3497" w:rsidP="008E3497">
          <w:pPr>
            <w:pStyle w:val="1C7FB9F6B6EA4ED2915A21090CE9EFBA6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8560FC8B1F4478A5F16F16C8F60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1FE05-F75F-46CC-ABAD-2E5C74FC4A76}"/>
      </w:docPartPr>
      <w:docPartBody>
        <w:p w:rsidR="00000000" w:rsidRDefault="008E3497" w:rsidP="008E3497">
          <w:pPr>
            <w:pStyle w:val="338560FC8B1F4478A5F16F16C8F608EC6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70A14F59A94E33A2BB6DBC01B33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961B0-33EF-4525-9717-37F67310EBAF}"/>
      </w:docPartPr>
      <w:docPartBody>
        <w:p w:rsidR="00000000" w:rsidRDefault="008E3497" w:rsidP="008E3497">
          <w:pPr>
            <w:pStyle w:val="B670A14F59A94E33A2BB6DBC01B330225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A693B836C04B67B93BF5980F03A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32AF9-D79D-498B-8E50-AC67E6DFF24D}"/>
      </w:docPartPr>
      <w:docPartBody>
        <w:p w:rsidR="00000000" w:rsidRDefault="008E3497" w:rsidP="008E3497">
          <w:pPr>
            <w:pStyle w:val="8DA693B836C04B67B93BF5980F03ABEB4"/>
          </w:pPr>
          <w:r w:rsidRPr="00EA0DA8">
            <w:rPr>
              <w:rStyle w:val="PlaceholderText"/>
            </w:rPr>
            <w:t>Choose an item.</w:t>
          </w:r>
        </w:p>
      </w:docPartBody>
    </w:docPart>
    <w:docPart>
      <w:docPartPr>
        <w:name w:val="A0CD3B20474D4D8CA0B02A1195449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A8002-F220-4C98-BDC2-DE822F90C101}"/>
      </w:docPartPr>
      <w:docPartBody>
        <w:p w:rsidR="00000000" w:rsidRDefault="008E3497" w:rsidP="008E3497">
          <w:pPr>
            <w:pStyle w:val="A0CD3B20474D4D8CA0B02A119544922D2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91EA951B3C486AB367F375C9604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77EEC-8B8B-4A77-B9C8-095E262CF10E}"/>
      </w:docPartPr>
      <w:docPartBody>
        <w:p w:rsidR="00000000" w:rsidRDefault="008E3497" w:rsidP="008E3497">
          <w:pPr>
            <w:pStyle w:val="3291EA951B3C486AB367F375C960408B2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5CB910EF354435AFA74D17E1284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C7C88-50DD-422C-8BA0-F2135B0AF81B}"/>
      </w:docPartPr>
      <w:docPartBody>
        <w:p w:rsidR="00000000" w:rsidRDefault="008E3497" w:rsidP="008E3497">
          <w:pPr>
            <w:pStyle w:val="4D5CB910EF354435AFA74D17E1284E701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15DF9FC71C41B69295E20084C3A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33439-B3D8-437B-B587-816F277AEB61}"/>
      </w:docPartPr>
      <w:docPartBody>
        <w:p w:rsidR="00000000" w:rsidRDefault="008E3497" w:rsidP="008E3497">
          <w:pPr>
            <w:pStyle w:val="4715DF9FC71C41B69295E20084C3AADD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553DEE5655415BAAE816F7006F1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C83F0-8B3C-43B4-90F2-4C01BEC9868F}"/>
      </w:docPartPr>
      <w:docPartBody>
        <w:p w:rsidR="00000000" w:rsidRDefault="008E3497" w:rsidP="008E3497">
          <w:pPr>
            <w:pStyle w:val="5A553DEE5655415BAAE816F7006F1F7D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223CBE6C06400B92B94BB62B60C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F32A4-B80D-4130-8911-A3BF5690D484}"/>
      </w:docPartPr>
      <w:docPartBody>
        <w:p w:rsidR="00000000" w:rsidRDefault="008E3497" w:rsidP="008E3497">
          <w:pPr>
            <w:pStyle w:val="10223CBE6C06400B92B94BB62B60C8EC"/>
          </w:pPr>
          <w:r w:rsidRPr="00EA0DA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50E47"/>
    <w:rsid w:val="002109D1"/>
    <w:rsid w:val="00342615"/>
    <w:rsid w:val="00373402"/>
    <w:rsid w:val="003B6DCB"/>
    <w:rsid w:val="003F2655"/>
    <w:rsid w:val="00556A70"/>
    <w:rsid w:val="006D5177"/>
    <w:rsid w:val="007479C1"/>
    <w:rsid w:val="007B7697"/>
    <w:rsid w:val="008E3497"/>
    <w:rsid w:val="008E4A81"/>
    <w:rsid w:val="009A0D9D"/>
    <w:rsid w:val="00A60D35"/>
    <w:rsid w:val="00C2531D"/>
    <w:rsid w:val="00DF3BAD"/>
    <w:rsid w:val="00E31F3C"/>
    <w:rsid w:val="00F50E47"/>
    <w:rsid w:val="00FA4BA7"/>
    <w:rsid w:val="00FD2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customStyle="1" w:styleId="DF116E5A161C4DDA8B1DA28BDACD0041">
    <w:name w:val="DF116E5A161C4DDA8B1DA28BDACD0041"/>
    <w:rsid w:val="00F50E47"/>
  </w:style>
  <w:style w:type="character" w:styleId="PlaceholderText">
    <w:name w:val="Placeholder Text"/>
    <w:basedOn w:val="DefaultParagraphFont"/>
    <w:uiPriority w:val="99"/>
    <w:semiHidden/>
    <w:rsid w:val="008E3497"/>
    <w:rPr>
      <w:vanish/>
      <w:color w:val="808080"/>
    </w:rPr>
  </w:style>
  <w:style w:type="paragraph" w:customStyle="1" w:styleId="210A8F0B8C1F4FC38B399DABCAF48231">
    <w:name w:val="210A8F0B8C1F4FC38B399DABCAF4823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8AE29FE7B4FD3A73A88A68BEF0230">
    <w:name w:val="6D08AE29FE7B4FD3A73A88A68BEF023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8AE29FE7B4FD3A73A88A68BEF02301">
    <w:name w:val="6D08AE29FE7B4FD3A73A88A68BEF0230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C400075C874BE880AB8C16B6140BB2">
    <w:name w:val="4EC400075C874BE880AB8C16B6140BB2"/>
    <w:rsid w:val="00F50E47"/>
    <w:rPr>
      <w:rFonts w:eastAsiaTheme="minorHAnsi"/>
    </w:rPr>
  </w:style>
  <w:style w:type="paragraph" w:customStyle="1" w:styleId="ABC4845393794138AAAF692B4D913DF0">
    <w:name w:val="ABC4845393794138AAAF692B4D913DF0"/>
    <w:rsid w:val="00F50E47"/>
  </w:style>
  <w:style w:type="paragraph" w:customStyle="1" w:styleId="D75D59BC5BF54560A1038B0ED0B39D69">
    <w:name w:val="D75D59BC5BF54560A1038B0ED0B39D69"/>
    <w:rsid w:val="00F50E47"/>
  </w:style>
  <w:style w:type="paragraph" w:customStyle="1" w:styleId="BA15FF4D1174476B889504E1FBB53D0E">
    <w:name w:val="BA15FF4D1174476B889504E1FBB53D0E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15FF4D1174476B889504E1FBB53D0E1">
    <w:name w:val="BA15FF4D1174476B889504E1FBB53D0E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FD63A5AD12E47DFA54790C9E1619206">
    <w:name w:val="8FD63A5AD12E47DFA54790C9E1619206"/>
    <w:rsid w:val="00F50E47"/>
    <w:rPr>
      <w:rFonts w:eastAsiaTheme="minorHAnsi"/>
    </w:rPr>
  </w:style>
  <w:style w:type="paragraph" w:customStyle="1" w:styleId="8FD63A5AD12E47DFA54790C9E16192061">
    <w:name w:val="8FD63A5AD12E47DFA54790C9E16192061"/>
    <w:rsid w:val="00F50E47"/>
    <w:rPr>
      <w:rFonts w:eastAsiaTheme="minorHAnsi"/>
    </w:rPr>
  </w:style>
  <w:style w:type="paragraph" w:customStyle="1" w:styleId="8FD63A5AD12E47DFA54790C9E16192062">
    <w:name w:val="8FD63A5AD12E47DFA54790C9E16192062"/>
    <w:rsid w:val="00F50E47"/>
    <w:rPr>
      <w:rFonts w:eastAsiaTheme="minorHAnsi"/>
    </w:rPr>
  </w:style>
  <w:style w:type="paragraph" w:customStyle="1" w:styleId="C98B075663254F34908A66C58DC9B051">
    <w:name w:val="C98B075663254F34908A66C58DC9B051"/>
    <w:rsid w:val="00F50E47"/>
  </w:style>
  <w:style w:type="paragraph" w:customStyle="1" w:styleId="C537317969AD4E419EC7BD12C8CC3D9E">
    <w:name w:val="C537317969AD4E419EC7BD12C8CC3D9E"/>
    <w:rsid w:val="00F50E47"/>
  </w:style>
  <w:style w:type="paragraph" w:customStyle="1" w:styleId="9D1B9B06335D4D6690F7865EFE381FD3">
    <w:name w:val="9D1B9B06335D4D6690F7865EFE381FD3"/>
    <w:rsid w:val="00F50E47"/>
  </w:style>
  <w:style w:type="paragraph" w:customStyle="1" w:styleId="BD4076A9F37B4A4F8E9AC109F89A7914">
    <w:name w:val="BD4076A9F37B4A4F8E9AC109F89A7914"/>
    <w:rsid w:val="00F50E47"/>
  </w:style>
  <w:style w:type="paragraph" w:customStyle="1" w:styleId="BD4076A9F37B4A4F8E9AC109F89A79141">
    <w:name w:val="BD4076A9F37B4A4F8E9AC109F89A79141"/>
    <w:rsid w:val="00F50E47"/>
    <w:rPr>
      <w:rFonts w:eastAsiaTheme="minorHAnsi"/>
    </w:rPr>
  </w:style>
  <w:style w:type="paragraph" w:customStyle="1" w:styleId="C537317969AD4E419EC7BD12C8CC3D9E1">
    <w:name w:val="C537317969AD4E419EC7BD12C8CC3D9E1"/>
    <w:rsid w:val="00F50E47"/>
    <w:rPr>
      <w:rFonts w:eastAsiaTheme="minorHAnsi"/>
    </w:rPr>
  </w:style>
  <w:style w:type="paragraph" w:customStyle="1" w:styleId="9D1B9B06335D4D6690F7865EFE381FD31">
    <w:name w:val="9D1B9B06335D4D6690F7865EFE381FD31"/>
    <w:rsid w:val="00F50E47"/>
    <w:rPr>
      <w:rFonts w:eastAsiaTheme="minorHAnsi"/>
    </w:rPr>
  </w:style>
  <w:style w:type="paragraph" w:customStyle="1" w:styleId="BAAE3F358CE34EE0AC585C804D688EAD">
    <w:name w:val="BAAE3F358CE34EE0AC585C804D688EAD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">
    <w:name w:val="438FFA37F8F546019F143A7B4CFD0047"/>
    <w:rsid w:val="00F50E47"/>
    <w:rPr>
      <w:rFonts w:eastAsiaTheme="minorHAnsi"/>
    </w:rPr>
  </w:style>
  <w:style w:type="paragraph" w:customStyle="1" w:styleId="BAAE3F358CE34EE0AC585C804D688EAD1">
    <w:name w:val="BAAE3F358CE34EE0AC585C804D688EAD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1">
    <w:name w:val="438FFA37F8F546019F143A7B4CFD00471"/>
    <w:rsid w:val="00F50E47"/>
    <w:rPr>
      <w:rFonts w:eastAsiaTheme="minorHAnsi"/>
    </w:rPr>
  </w:style>
  <w:style w:type="paragraph" w:customStyle="1" w:styleId="BAAE3F358CE34EE0AC585C804D688EAD2">
    <w:name w:val="BAAE3F358CE34EE0AC585C804D688EAD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2">
    <w:name w:val="438FFA37F8F546019F143A7B4CFD00472"/>
    <w:rsid w:val="00F50E47"/>
    <w:rPr>
      <w:rFonts w:eastAsiaTheme="minorHAnsi"/>
    </w:rPr>
  </w:style>
  <w:style w:type="paragraph" w:customStyle="1" w:styleId="BAAE3F358CE34EE0AC585C804D688EAD3">
    <w:name w:val="BAAE3F358CE34EE0AC585C804D688EAD3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3">
    <w:name w:val="438FFA37F8F546019F143A7B4CFD00473"/>
    <w:rsid w:val="00F50E47"/>
    <w:rPr>
      <w:rFonts w:eastAsiaTheme="minorHAnsi"/>
    </w:rPr>
  </w:style>
  <w:style w:type="paragraph" w:customStyle="1" w:styleId="BAAE3F358CE34EE0AC585C804D688EAD4">
    <w:name w:val="BAAE3F358CE34EE0AC585C804D688EAD4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4">
    <w:name w:val="438FFA37F8F546019F143A7B4CFD00474"/>
    <w:rsid w:val="00F50E47"/>
    <w:rPr>
      <w:rFonts w:eastAsiaTheme="minorHAnsi"/>
    </w:rPr>
  </w:style>
  <w:style w:type="paragraph" w:customStyle="1" w:styleId="5AF20383D0474D5597591665BCE9055A">
    <w:name w:val="5AF20383D0474D5597591665BCE9055A"/>
    <w:rsid w:val="00F50E47"/>
  </w:style>
  <w:style w:type="paragraph" w:customStyle="1" w:styleId="1D83BB36814C4F888E8AE76AB9357D57">
    <w:name w:val="1D83BB36814C4F888E8AE76AB9357D57"/>
    <w:rsid w:val="00F50E47"/>
  </w:style>
  <w:style w:type="paragraph" w:customStyle="1" w:styleId="0C671431A5DE4D62BAA70CC82DC51D27">
    <w:name w:val="0C671431A5DE4D62BAA70CC82DC51D27"/>
    <w:rsid w:val="00F50E47"/>
  </w:style>
  <w:style w:type="paragraph" w:customStyle="1" w:styleId="A906F06CC02849A38415AABC0E3A91DF">
    <w:name w:val="A906F06CC02849A38415AABC0E3A91DF"/>
    <w:rsid w:val="00F50E47"/>
  </w:style>
  <w:style w:type="paragraph" w:customStyle="1" w:styleId="7E00EB5E06D94D43BB9393F3D8D30AF8">
    <w:name w:val="7E00EB5E06D94D43BB9393F3D8D30AF8"/>
    <w:rsid w:val="00F50E47"/>
  </w:style>
  <w:style w:type="paragraph" w:customStyle="1" w:styleId="CC2AECC9E102442180C450DF16D16E08">
    <w:name w:val="CC2AECC9E102442180C450DF16D16E08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5">
    <w:name w:val="438FFA37F8F546019F143A7B4CFD00475"/>
    <w:rsid w:val="00F50E47"/>
    <w:rPr>
      <w:rFonts w:eastAsiaTheme="minorHAnsi"/>
    </w:rPr>
  </w:style>
  <w:style w:type="paragraph" w:customStyle="1" w:styleId="5AF20383D0474D5597591665BCE9055A1">
    <w:name w:val="5AF20383D0474D5597591665BCE9055A1"/>
    <w:rsid w:val="00F50E47"/>
    <w:rPr>
      <w:rFonts w:eastAsiaTheme="minorHAnsi"/>
    </w:rPr>
  </w:style>
  <w:style w:type="paragraph" w:customStyle="1" w:styleId="1D83BB36814C4F888E8AE76AB9357D571">
    <w:name w:val="1D83BB36814C4F888E8AE76AB9357D571"/>
    <w:rsid w:val="00F50E47"/>
    <w:rPr>
      <w:rFonts w:eastAsiaTheme="minorHAnsi"/>
    </w:rPr>
  </w:style>
  <w:style w:type="paragraph" w:customStyle="1" w:styleId="0C671431A5DE4D62BAA70CC82DC51D271">
    <w:name w:val="0C671431A5DE4D62BAA70CC82DC51D271"/>
    <w:rsid w:val="00F50E47"/>
    <w:rPr>
      <w:rFonts w:eastAsiaTheme="minorHAnsi"/>
    </w:rPr>
  </w:style>
  <w:style w:type="paragraph" w:customStyle="1" w:styleId="A906F06CC02849A38415AABC0E3A91DF1">
    <w:name w:val="A906F06CC02849A38415AABC0E3A91DF1"/>
    <w:rsid w:val="00F50E47"/>
    <w:rPr>
      <w:rFonts w:eastAsiaTheme="minorHAnsi"/>
    </w:rPr>
  </w:style>
  <w:style w:type="paragraph" w:customStyle="1" w:styleId="CC2AECC9E102442180C450DF16D16E081">
    <w:name w:val="CC2AECC9E102442180C450DF16D16E08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C53E40A03314399B9C20E6A34F60C67">
    <w:name w:val="8C53E40A03314399B9C20E6A34F60C67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6">
    <w:name w:val="438FFA37F8F546019F143A7B4CFD00476"/>
    <w:rsid w:val="00F50E47"/>
    <w:rPr>
      <w:rFonts w:eastAsiaTheme="minorHAnsi"/>
    </w:rPr>
  </w:style>
  <w:style w:type="paragraph" w:customStyle="1" w:styleId="5AF20383D0474D5597591665BCE9055A2">
    <w:name w:val="5AF20383D0474D5597591665BCE9055A2"/>
    <w:rsid w:val="00F50E47"/>
    <w:rPr>
      <w:rFonts w:eastAsiaTheme="minorHAnsi"/>
    </w:rPr>
  </w:style>
  <w:style w:type="paragraph" w:customStyle="1" w:styleId="1D83BB36814C4F888E8AE76AB9357D572">
    <w:name w:val="1D83BB36814C4F888E8AE76AB9357D572"/>
    <w:rsid w:val="00F50E47"/>
    <w:rPr>
      <w:rFonts w:eastAsiaTheme="minorHAnsi"/>
    </w:rPr>
  </w:style>
  <w:style w:type="paragraph" w:customStyle="1" w:styleId="0C671431A5DE4D62BAA70CC82DC51D272">
    <w:name w:val="0C671431A5DE4D62BAA70CC82DC51D272"/>
    <w:rsid w:val="00F50E47"/>
    <w:rPr>
      <w:rFonts w:eastAsiaTheme="minorHAnsi"/>
    </w:rPr>
  </w:style>
  <w:style w:type="paragraph" w:customStyle="1" w:styleId="A906F06CC02849A38415AABC0E3A91DF2">
    <w:name w:val="A906F06CC02849A38415AABC0E3A91DF2"/>
    <w:rsid w:val="00F50E47"/>
    <w:rPr>
      <w:rFonts w:eastAsiaTheme="minorHAnsi"/>
    </w:rPr>
  </w:style>
  <w:style w:type="paragraph" w:customStyle="1" w:styleId="4BB62278834A4CB1AE07C8B0840134A4">
    <w:name w:val="4BB62278834A4CB1AE07C8B0840134A4"/>
    <w:rsid w:val="00F50E47"/>
  </w:style>
  <w:style w:type="paragraph" w:customStyle="1" w:styleId="CC2AECC9E102442180C450DF16D16E082">
    <w:name w:val="CC2AECC9E102442180C450DF16D16E08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D88C4FC16040A88E2E2E55CA8161C0">
    <w:name w:val="C6D88C4FC16040A88E2E2E55CA8161C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EDA51951C84BD580242FDC3B58D2E0">
    <w:name w:val="2AEDA51951C84BD580242FDC3B58D2E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7">
    <w:name w:val="438FFA37F8F546019F143A7B4CFD00477"/>
    <w:rsid w:val="00F50E47"/>
    <w:rPr>
      <w:rFonts w:eastAsiaTheme="minorHAnsi"/>
    </w:rPr>
  </w:style>
  <w:style w:type="paragraph" w:customStyle="1" w:styleId="5AF20383D0474D5597591665BCE9055A3">
    <w:name w:val="5AF20383D0474D5597591665BCE9055A3"/>
    <w:rsid w:val="00F50E47"/>
    <w:rPr>
      <w:rFonts w:eastAsiaTheme="minorHAnsi"/>
    </w:rPr>
  </w:style>
  <w:style w:type="paragraph" w:customStyle="1" w:styleId="1D83BB36814C4F888E8AE76AB9357D573">
    <w:name w:val="1D83BB36814C4F888E8AE76AB9357D573"/>
    <w:rsid w:val="00F50E47"/>
    <w:rPr>
      <w:rFonts w:eastAsiaTheme="minorHAnsi"/>
    </w:rPr>
  </w:style>
  <w:style w:type="paragraph" w:customStyle="1" w:styleId="0C671431A5DE4D62BAA70CC82DC51D273">
    <w:name w:val="0C671431A5DE4D62BAA70CC82DC51D273"/>
    <w:rsid w:val="00F50E47"/>
    <w:rPr>
      <w:rFonts w:eastAsiaTheme="minorHAnsi"/>
    </w:rPr>
  </w:style>
  <w:style w:type="paragraph" w:customStyle="1" w:styleId="A906F06CC02849A38415AABC0E3A91DF3">
    <w:name w:val="A906F06CC02849A38415AABC0E3A91DF3"/>
    <w:rsid w:val="00F50E47"/>
    <w:rPr>
      <w:rFonts w:eastAsiaTheme="minorHAnsi"/>
    </w:rPr>
  </w:style>
  <w:style w:type="paragraph" w:customStyle="1" w:styleId="A8AB590538BD4C05AC551B602B4686B0">
    <w:name w:val="A8AB590538BD4C05AC551B602B4686B0"/>
    <w:rsid w:val="00F50E47"/>
  </w:style>
  <w:style w:type="paragraph" w:customStyle="1" w:styleId="CC2AECC9E102442180C450DF16D16E083">
    <w:name w:val="CC2AECC9E102442180C450DF16D16E083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D88C4FC16040A88E2E2E55CA8161C01">
    <w:name w:val="C6D88C4FC16040A88E2E2E55CA8161C0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AF4ED112724EC99E566E07A68424E2">
    <w:name w:val="80AF4ED112724EC99E566E07A68424E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3E002019FE4303A8B73D3B023BF0C8">
    <w:name w:val="4E3E002019FE4303A8B73D3B023BF0C8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2D8892F6084A9BBB8CD46243A4D00C">
    <w:name w:val="9F2D8892F6084A9BBB8CD46243A4D00C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E24D9B1E6E4CDBA02EC207FE1DE4B5">
    <w:name w:val="D0E24D9B1E6E4CDBA02EC207FE1DE4B5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8">
    <w:name w:val="438FFA37F8F546019F143A7B4CFD00478"/>
    <w:rsid w:val="00F50E47"/>
    <w:rPr>
      <w:rFonts w:eastAsiaTheme="minorHAnsi"/>
    </w:rPr>
  </w:style>
  <w:style w:type="paragraph" w:customStyle="1" w:styleId="5AF20383D0474D5597591665BCE9055A4">
    <w:name w:val="5AF20383D0474D5597591665BCE9055A4"/>
    <w:rsid w:val="00F50E47"/>
    <w:rPr>
      <w:rFonts w:eastAsiaTheme="minorHAnsi"/>
    </w:rPr>
  </w:style>
  <w:style w:type="paragraph" w:customStyle="1" w:styleId="1D83BB36814C4F888E8AE76AB9357D574">
    <w:name w:val="1D83BB36814C4F888E8AE76AB9357D574"/>
    <w:rsid w:val="00F50E47"/>
    <w:rPr>
      <w:rFonts w:eastAsiaTheme="minorHAnsi"/>
    </w:rPr>
  </w:style>
  <w:style w:type="paragraph" w:customStyle="1" w:styleId="0C671431A5DE4D62BAA70CC82DC51D274">
    <w:name w:val="0C671431A5DE4D62BAA70CC82DC51D274"/>
    <w:rsid w:val="00F50E47"/>
    <w:rPr>
      <w:rFonts w:eastAsiaTheme="minorHAnsi"/>
    </w:rPr>
  </w:style>
  <w:style w:type="paragraph" w:customStyle="1" w:styleId="A906F06CC02849A38415AABC0E3A91DF4">
    <w:name w:val="A906F06CC02849A38415AABC0E3A91DF4"/>
    <w:rsid w:val="00F50E47"/>
    <w:rPr>
      <w:rFonts w:eastAsiaTheme="minorHAnsi"/>
    </w:rPr>
  </w:style>
  <w:style w:type="paragraph" w:customStyle="1" w:styleId="5DBC2B3851EB4533BAC235670F02A7F5">
    <w:name w:val="5DBC2B3851EB4533BAC235670F02A7F5"/>
    <w:rsid w:val="00F50E47"/>
  </w:style>
  <w:style w:type="paragraph" w:customStyle="1" w:styleId="6A5EB76DED124201971559461FF8471F">
    <w:name w:val="6A5EB76DED124201971559461FF8471F"/>
    <w:rsid w:val="00F50E47"/>
  </w:style>
  <w:style w:type="paragraph" w:customStyle="1" w:styleId="9BFCCA84518D48B9AA1AC84A2A3BEADC">
    <w:name w:val="9BFCCA84518D48B9AA1AC84A2A3BEADC"/>
    <w:rsid w:val="00F50E47"/>
  </w:style>
  <w:style w:type="paragraph" w:customStyle="1" w:styleId="A1A5B8F14E5844938B7F93E7D1169256">
    <w:name w:val="A1A5B8F14E5844938B7F93E7D1169256"/>
    <w:rsid w:val="00F50E47"/>
  </w:style>
  <w:style w:type="paragraph" w:customStyle="1" w:styleId="5BE71065415B4E6C8E1C15F66E9D2019">
    <w:name w:val="5BE71065415B4E6C8E1C15F66E9D2019"/>
    <w:rsid w:val="00F50E47"/>
  </w:style>
  <w:style w:type="paragraph" w:customStyle="1" w:styleId="93AB0F87893D430D854D80900607E33A">
    <w:name w:val="93AB0F87893D430D854D80900607E33A"/>
    <w:rsid w:val="00F50E47"/>
  </w:style>
  <w:style w:type="paragraph" w:customStyle="1" w:styleId="9881D45C0B6E4057B467BFB27F9CE622">
    <w:name w:val="9881D45C0B6E4057B467BFB27F9CE622"/>
    <w:rsid w:val="00F50E47"/>
  </w:style>
  <w:style w:type="paragraph" w:customStyle="1" w:styleId="50EBC69019AA4622B773D8027D6FE35D">
    <w:name w:val="50EBC69019AA4622B773D8027D6FE35D"/>
    <w:rsid w:val="00F50E47"/>
  </w:style>
  <w:style w:type="paragraph" w:customStyle="1" w:styleId="81BCC3CD963A41A99879508E643AC8FB">
    <w:name w:val="81BCC3CD963A41A99879508E643AC8FB"/>
    <w:rsid w:val="00F50E47"/>
  </w:style>
  <w:style w:type="paragraph" w:customStyle="1" w:styleId="E500C6AF467B4F02B917E6C708E5DECD">
    <w:name w:val="E500C6AF467B4F02B917E6C708E5DECD"/>
    <w:rsid w:val="00F50E47"/>
  </w:style>
  <w:style w:type="paragraph" w:customStyle="1" w:styleId="3AFDE9D4924549729626BC7960A15D9A">
    <w:name w:val="3AFDE9D4924549729626BC7960A15D9A"/>
    <w:rsid w:val="00F50E47"/>
  </w:style>
  <w:style w:type="paragraph" w:customStyle="1" w:styleId="841FAA8BAD064D63B1FF4706AD1A8B46">
    <w:name w:val="841FAA8BAD064D63B1FF4706AD1A8B46"/>
    <w:rsid w:val="00F50E47"/>
  </w:style>
  <w:style w:type="paragraph" w:customStyle="1" w:styleId="0E4A5B4D393740759364A25483744C75">
    <w:name w:val="0E4A5B4D393740759364A25483744C75"/>
    <w:rsid w:val="006D5177"/>
  </w:style>
  <w:style w:type="paragraph" w:customStyle="1" w:styleId="438FFA37F8F546019F143A7B4CFD00479">
    <w:name w:val="438FFA37F8F546019F143A7B4CFD00479"/>
    <w:rsid w:val="00373402"/>
    <w:rPr>
      <w:rFonts w:eastAsiaTheme="minorHAnsi"/>
    </w:rPr>
  </w:style>
  <w:style w:type="paragraph" w:customStyle="1" w:styleId="5AF20383D0474D5597591665BCE9055A5">
    <w:name w:val="5AF20383D0474D5597591665BCE9055A5"/>
    <w:rsid w:val="00373402"/>
    <w:rPr>
      <w:rFonts w:eastAsiaTheme="minorHAnsi"/>
    </w:rPr>
  </w:style>
  <w:style w:type="paragraph" w:customStyle="1" w:styleId="1D83BB36814C4F888E8AE76AB9357D575">
    <w:name w:val="1D83BB36814C4F888E8AE76AB9357D575"/>
    <w:rsid w:val="00373402"/>
    <w:rPr>
      <w:rFonts w:eastAsiaTheme="minorHAnsi"/>
    </w:rPr>
  </w:style>
  <w:style w:type="paragraph" w:customStyle="1" w:styleId="0C671431A5DE4D62BAA70CC82DC51D275">
    <w:name w:val="0C671431A5DE4D62BAA70CC82DC51D275"/>
    <w:rsid w:val="00373402"/>
    <w:rPr>
      <w:rFonts w:eastAsiaTheme="minorHAnsi"/>
    </w:rPr>
  </w:style>
  <w:style w:type="paragraph" w:customStyle="1" w:styleId="A906F06CC02849A38415AABC0E3A91DF5">
    <w:name w:val="A906F06CC02849A38415AABC0E3A91DF5"/>
    <w:rsid w:val="00373402"/>
    <w:rPr>
      <w:rFonts w:eastAsiaTheme="minorHAnsi"/>
    </w:rPr>
  </w:style>
  <w:style w:type="paragraph" w:customStyle="1" w:styleId="6539CBE5B9294792A67598300DB65DBA">
    <w:name w:val="6539CBE5B9294792A67598300DB65DBA"/>
    <w:rsid w:val="00373402"/>
    <w:rPr>
      <w:rFonts w:eastAsiaTheme="minorHAnsi"/>
    </w:rPr>
  </w:style>
  <w:style w:type="paragraph" w:customStyle="1" w:styleId="376430613BA24962A883332F14501944">
    <w:name w:val="376430613BA24962A883332F14501944"/>
    <w:rsid w:val="00373402"/>
    <w:rPr>
      <w:rFonts w:eastAsiaTheme="minorHAnsi"/>
    </w:rPr>
  </w:style>
  <w:style w:type="paragraph" w:customStyle="1" w:styleId="9BFCCA84518D48B9AA1AC84A2A3BEADC1">
    <w:name w:val="9BFCCA84518D48B9AA1AC84A2A3BEADC1"/>
    <w:rsid w:val="00373402"/>
    <w:rPr>
      <w:rFonts w:eastAsiaTheme="minorHAnsi"/>
    </w:rPr>
  </w:style>
  <w:style w:type="paragraph" w:customStyle="1" w:styleId="A1A5B8F14E5844938B7F93E7D11692561">
    <w:name w:val="A1A5B8F14E5844938B7F93E7D11692561"/>
    <w:rsid w:val="00373402"/>
    <w:rPr>
      <w:rFonts w:eastAsiaTheme="minorHAnsi"/>
    </w:rPr>
  </w:style>
  <w:style w:type="paragraph" w:customStyle="1" w:styleId="5BE71065415B4E6C8E1C15F66E9D20191">
    <w:name w:val="5BE71065415B4E6C8E1C15F66E9D20191"/>
    <w:rsid w:val="00373402"/>
    <w:rPr>
      <w:rFonts w:eastAsiaTheme="minorHAnsi"/>
    </w:rPr>
  </w:style>
  <w:style w:type="paragraph" w:customStyle="1" w:styleId="93AB0F87893D430D854D80900607E33A1">
    <w:name w:val="93AB0F87893D430D854D80900607E33A1"/>
    <w:rsid w:val="00373402"/>
    <w:rPr>
      <w:rFonts w:eastAsiaTheme="minorHAnsi"/>
    </w:rPr>
  </w:style>
  <w:style w:type="paragraph" w:customStyle="1" w:styleId="9881D45C0B6E4057B467BFB27F9CE6221">
    <w:name w:val="9881D45C0B6E4057B467BFB27F9CE6221"/>
    <w:rsid w:val="00373402"/>
    <w:rPr>
      <w:rFonts w:eastAsiaTheme="minorHAnsi"/>
    </w:rPr>
  </w:style>
  <w:style w:type="paragraph" w:customStyle="1" w:styleId="50EBC69019AA4622B773D8027D6FE35D1">
    <w:name w:val="50EBC69019AA4622B773D8027D6FE35D1"/>
    <w:rsid w:val="00373402"/>
    <w:rPr>
      <w:rFonts w:eastAsiaTheme="minorHAnsi"/>
    </w:rPr>
  </w:style>
  <w:style w:type="paragraph" w:customStyle="1" w:styleId="81BCC3CD963A41A99879508E643AC8FB1">
    <w:name w:val="81BCC3CD963A41A99879508E643AC8FB1"/>
    <w:rsid w:val="00373402"/>
    <w:rPr>
      <w:rFonts w:eastAsiaTheme="minorHAnsi"/>
    </w:rPr>
  </w:style>
  <w:style w:type="paragraph" w:customStyle="1" w:styleId="E500C6AF467B4F02B917E6C708E5DECD1">
    <w:name w:val="E500C6AF467B4F02B917E6C708E5DECD1"/>
    <w:rsid w:val="00373402"/>
    <w:rPr>
      <w:rFonts w:eastAsiaTheme="minorHAnsi"/>
    </w:rPr>
  </w:style>
  <w:style w:type="paragraph" w:customStyle="1" w:styleId="0E4A5B4D393740759364A25483744C751">
    <w:name w:val="0E4A5B4D393740759364A25483744C751"/>
    <w:rsid w:val="00373402"/>
    <w:rPr>
      <w:rFonts w:eastAsiaTheme="minorHAnsi"/>
    </w:rPr>
  </w:style>
  <w:style w:type="paragraph" w:customStyle="1" w:styleId="841FAA8BAD064D63B1FF4706AD1A8B461">
    <w:name w:val="841FAA8BAD064D63B1FF4706AD1A8B461"/>
    <w:rsid w:val="0037340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EA393E3818041348B66F37A7A8C92F7">
    <w:name w:val="1EA393E3818041348B66F37A7A8C92F7"/>
    <w:rsid w:val="009A0D9D"/>
  </w:style>
  <w:style w:type="paragraph" w:customStyle="1" w:styleId="EDE99A25DACD41238A93CEC70C075A67">
    <w:name w:val="EDE99A25DACD41238A93CEC70C075A67"/>
    <w:rsid w:val="009A0D9D"/>
  </w:style>
  <w:style w:type="paragraph" w:customStyle="1" w:styleId="BD7E425A269647B2B03D7EDAF69D65E5">
    <w:name w:val="BD7E425A269647B2B03D7EDAF69D65E5"/>
    <w:rsid w:val="009A0D9D"/>
  </w:style>
  <w:style w:type="paragraph" w:customStyle="1" w:styleId="34C7F60C77BA4ECA9654128EF503F854">
    <w:name w:val="34C7F60C77BA4ECA9654128EF503F854"/>
    <w:rsid w:val="009A0D9D"/>
  </w:style>
  <w:style w:type="paragraph" w:customStyle="1" w:styleId="DA9BDD18FC0948719B2BAA9030F1DB49">
    <w:name w:val="DA9BDD18FC0948719B2BAA9030F1DB49"/>
    <w:rsid w:val="009A0D9D"/>
  </w:style>
  <w:style w:type="paragraph" w:customStyle="1" w:styleId="9CC06AF53CD24E3F8CEB14114EF03422">
    <w:name w:val="9CC06AF53CD24E3F8CEB14114EF03422"/>
    <w:rsid w:val="009A0D9D"/>
  </w:style>
  <w:style w:type="paragraph" w:customStyle="1" w:styleId="69DBE3E8109D4FDC8771835D74120002">
    <w:name w:val="69DBE3E8109D4FDC8771835D74120002"/>
    <w:rsid w:val="009A0D9D"/>
  </w:style>
  <w:style w:type="paragraph" w:customStyle="1" w:styleId="9F059D89CA5C4FF3AB7E267DED06AE12">
    <w:name w:val="9F059D89CA5C4FF3AB7E267DED06AE12"/>
    <w:rsid w:val="009A0D9D"/>
  </w:style>
  <w:style w:type="paragraph" w:customStyle="1" w:styleId="B6B1B032F3634AED99F1958786006450">
    <w:name w:val="B6B1B032F3634AED99F1958786006450"/>
    <w:rsid w:val="009A0D9D"/>
  </w:style>
  <w:style w:type="paragraph" w:customStyle="1" w:styleId="6E565223BA9D4E4EB39E72956562FFB1">
    <w:name w:val="6E565223BA9D4E4EB39E72956562FFB1"/>
    <w:rsid w:val="00DF3BAD"/>
  </w:style>
  <w:style w:type="paragraph" w:customStyle="1" w:styleId="C184A1F3F64E49D19B486858F96F4901">
    <w:name w:val="C184A1F3F64E49D19B486858F96F4901"/>
    <w:rsid w:val="00DF3BAD"/>
  </w:style>
  <w:style w:type="paragraph" w:customStyle="1" w:styleId="D9E1C13FC0F9413D8A9255569D77D682">
    <w:name w:val="D9E1C13FC0F9413D8A9255569D77D682"/>
    <w:rsid w:val="00DF3BAD"/>
  </w:style>
  <w:style w:type="paragraph" w:customStyle="1" w:styleId="D63F1DA4324A4ADEB7460D3705494863">
    <w:name w:val="D63F1DA4324A4ADEB7460D3705494863"/>
    <w:rsid w:val="00DF3BAD"/>
  </w:style>
  <w:style w:type="paragraph" w:customStyle="1" w:styleId="EAFD1B8491A94827B672C032C43BAC94">
    <w:name w:val="EAFD1B8491A94827B672C032C43BAC94"/>
    <w:rsid w:val="00DF3BAD"/>
  </w:style>
  <w:style w:type="paragraph" w:customStyle="1" w:styleId="4303BD00D2E4428784F03A95DAE436C7">
    <w:name w:val="4303BD00D2E4428784F03A95DAE436C7"/>
    <w:rsid w:val="00DF3BAD"/>
  </w:style>
  <w:style w:type="paragraph" w:customStyle="1" w:styleId="A5FCE149CC5E4C0887C25E4F4ECBE301">
    <w:name w:val="A5FCE149CC5E4C0887C25E4F4ECBE301"/>
    <w:rsid w:val="00DF3BAD"/>
  </w:style>
  <w:style w:type="paragraph" w:customStyle="1" w:styleId="8CD15BE22342406A809A8F077FA29826">
    <w:name w:val="8CD15BE22342406A809A8F077FA29826"/>
    <w:rsid w:val="00DF3BAD"/>
  </w:style>
  <w:style w:type="paragraph" w:customStyle="1" w:styleId="5A4ED76E717B45928798C23B55BDAE35">
    <w:name w:val="5A4ED76E717B45928798C23B55BDAE35"/>
    <w:rsid w:val="00DF3BAD"/>
  </w:style>
  <w:style w:type="paragraph" w:customStyle="1" w:styleId="C43736ABF11D46C4B911FAE0B56CEF28">
    <w:name w:val="C43736ABF11D46C4B911FAE0B56CEF28"/>
    <w:rsid w:val="00DF3BAD"/>
  </w:style>
  <w:style w:type="paragraph" w:customStyle="1" w:styleId="8FC354A4976B49E3B22E1A29C0F4DD4A">
    <w:name w:val="8FC354A4976B49E3B22E1A29C0F4DD4A"/>
    <w:rsid w:val="00DF3BAD"/>
  </w:style>
  <w:style w:type="paragraph" w:customStyle="1" w:styleId="0ADF65EB0BE645E7BD590251E8E5DB9C">
    <w:name w:val="0ADF65EB0BE645E7BD590251E8E5DB9C"/>
    <w:rsid w:val="00DF3BAD"/>
  </w:style>
  <w:style w:type="paragraph" w:customStyle="1" w:styleId="6D0EBA63F0C742468D8900840D084F82">
    <w:name w:val="6D0EBA63F0C742468D8900840D084F82"/>
    <w:rsid w:val="00DF3BAD"/>
  </w:style>
  <w:style w:type="paragraph" w:customStyle="1" w:styleId="1D0709AE76F64B018E2BD9D3DBFB66DF">
    <w:name w:val="1D0709AE76F64B018E2BD9D3DBFB66DF"/>
    <w:rsid w:val="00DF3BAD"/>
  </w:style>
  <w:style w:type="paragraph" w:customStyle="1" w:styleId="46A7D5AF3B744D088EEAE5CD6C10E70A">
    <w:name w:val="46A7D5AF3B744D088EEAE5CD6C10E70A"/>
    <w:rsid w:val="00DF3BAD"/>
  </w:style>
  <w:style w:type="paragraph" w:customStyle="1" w:styleId="264BAB5FDC0040D59FCD702B943351BC">
    <w:name w:val="264BAB5FDC0040D59FCD702B943351BC"/>
    <w:rsid w:val="00DF3BAD"/>
  </w:style>
  <w:style w:type="paragraph" w:customStyle="1" w:styleId="F78F108F90C34D70AE86C5A104310406">
    <w:name w:val="F78F108F90C34D70AE86C5A104310406"/>
    <w:rsid w:val="00DF3BAD"/>
  </w:style>
  <w:style w:type="paragraph" w:customStyle="1" w:styleId="F648E57EDDDA4103BEB6EB2027F886FE">
    <w:name w:val="F648E57EDDDA4103BEB6EB2027F886FE"/>
    <w:rsid w:val="00DF3BAD"/>
  </w:style>
  <w:style w:type="paragraph" w:customStyle="1" w:styleId="014F5C04BB22410C81F6772990437558">
    <w:name w:val="014F5C04BB22410C81F6772990437558"/>
    <w:rsid w:val="00DF3BAD"/>
  </w:style>
  <w:style w:type="paragraph" w:customStyle="1" w:styleId="BCB611364F9347DAA2812B71AE790C0A">
    <w:name w:val="BCB611364F9347DAA2812B71AE790C0A"/>
    <w:rsid w:val="00DF3BAD"/>
  </w:style>
  <w:style w:type="paragraph" w:customStyle="1" w:styleId="A1A5D004AC464522AE9740F47D4815E5">
    <w:name w:val="A1A5D004AC464522AE9740F47D4815E5"/>
    <w:rsid w:val="00DF3BAD"/>
  </w:style>
  <w:style w:type="paragraph" w:customStyle="1" w:styleId="EDC3D059C9B9474E9803BC0E7C2D08D6">
    <w:name w:val="EDC3D059C9B9474E9803BC0E7C2D08D6"/>
    <w:rsid w:val="00DF3BAD"/>
  </w:style>
  <w:style w:type="paragraph" w:customStyle="1" w:styleId="7A0E2DA54B564033AADF8E0A308E3BD6">
    <w:name w:val="7A0E2DA54B564033AADF8E0A308E3BD6"/>
    <w:rsid w:val="00DF3BAD"/>
  </w:style>
  <w:style w:type="paragraph" w:customStyle="1" w:styleId="B9A966E752EF41688ECB507D015082D9">
    <w:name w:val="B9A966E752EF41688ECB507D015082D9"/>
    <w:rsid w:val="00DF3BAD"/>
  </w:style>
  <w:style w:type="paragraph" w:customStyle="1" w:styleId="460FFF3674E14D72998229450119FCEB">
    <w:name w:val="460FFF3674E14D72998229450119FCEB"/>
    <w:rsid w:val="00DF3BAD"/>
  </w:style>
  <w:style w:type="paragraph" w:customStyle="1" w:styleId="228DFE730EE2445F88E4473929BCB019">
    <w:name w:val="228DFE730EE2445F88E4473929BCB019"/>
    <w:rsid w:val="00DF3BAD"/>
  </w:style>
  <w:style w:type="paragraph" w:customStyle="1" w:styleId="042546AAA6F04535AE13F68E252FBBAD">
    <w:name w:val="042546AAA6F04535AE13F68E252FBBAD"/>
    <w:rsid w:val="00DF3BAD"/>
  </w:style>
  <w:style w:type="paragraph" w:customStyle="1" w:styleId="BE297880B0664BCDAEF10213354D0B90">
    <w:name w:val="BE297880B0664BCDAEF10213354D0B90"/>
    <w:rsid w:val="00DF3BAD"/>
  </w:style>
  <w:style w:type="paragraph" w:customStyle="1" w:styleId="2D5EF8DC645D4489AE2CC323A682CD32">
    <w:name w:val="2D5EF8DC645D4489AE2CC323A682CD32"/>
    <w:rsid w:val="00DF3BAD"/>
  </w:style>
  <w:style w:type="paragraph" w:customStyle="1" w:styleId="4A6D7A85299643B5845B1F33D648F408">
    <w:name w:val="4A6D7A85299643B5845B1F33D648F408"/>
    <w:rsid w:val="00DF3BAD"/>
  </w:style>
  <w:style w:type="paragraph" w:customStyle="1" w:styleId="DA4CBAEC936B4A30A43F5E9602AAE058">
    <w:name w:val="DA4CBAEC936B4A30A43F5E9602AAE058"/>
    <w:rsid w:val="00DF3BAD"/>
  </w:style>
  <w:style w:type="paragraph" w:customStyle="1" w:styleId="08DB1DBF8085480A8A4FE5487F2740BE">
    <w:name w:val="08DB1DBF8085480A8A4FE5487F2740BE"/>
    <w:rsid w:val="00DF3BAD"/>
  </w:style>
  <w:style w:type="paragraph" w:customStyle="1" w:styleId="50B239A143F841C5A54A7D561728A5E2">
    <w:name w:val="50B239A143F841C5A54A7D561728A5E2"/>
    <w:rsid w:val="00DF3BAD"/>
  </w:style>
  <w:style w:type="paragraph" w:customStyle="1" w:styleId="2F95F946BDDD4275B5538079E51A5489">
    <w:name w:val="2F95F946BDDD4275B5538079E51A5489"/>
    <w:rsid w:val="00DF3BAD"/>
  </w:style>
  <w:style w:type="paragraph" w:customStyle="1" w:styleId="A744815489F4469184FE1F2F434D0CDF">
    <w:name w:val="A744815489F4469184FE1F2F434D0CDF"/>
    <w:rsid w:val="00DF3BAD"/>
  </w:style>
  <w:style w:type="paragraph" w:customStyle="1" w:styleId="0CFADBD0B7EA47C5AAD6D656A2CD2BA0">
    <w:name w:val="0CFADBD0B7EA47C5AAD6D656A2CD2BA0"/>
    <w:rsid w:val="00DF3BAD"/>
  </w:style>
  <w:style w:type="paragraph" w:customStyle="1" w:styleId="D4C16506615B4C5FB9DC4371BAF33E83">
    <w:name w:val="D4C16506615B4C5FB9DC4371BAF33E83"/>
    <w:rsid w:val="00DF3BAD"/>
  </w:style>
  <w:style w:type="paragraph" w:customStyle="1" w:styleId="801AA6F3FED54A57A0835768E8E19BD1">
    <w:name w:val="801AA6F3FED54A57A0835768E8E19BD1"/>
    <w:rsid w:val="00DF3BAD"/>
  </w:style>
  <w:style w:type="paragraph" w:customStyle="1" w:styleId="A468E7CBCB0740A3B521D29B91A55185">
    <w:name w:val="A468E7CBCB0740A3B521D29B91A55185"/>
    <w:rsid w:val="00DF3BAD"/>
  </w:style>
  <w:style w:type="paragraph" w:customStyle="1" w:styleId="B6B9F7CDE0534971BAE0FE4DDE262D23">
    <w:name w:val="B6B9F7CDE0534971BAE0FE4DDE262D23"/>
    <w:rsid w:val="00DF3BAD"/>
  </w:style>
  <w:style w:type="paragraph" w:customStyle="1" w:styleId="76C6EAFB2C0E43C78479016282DEDDC9">
    <w:name w:val="76C6EAFB2C0E43C78479016282DEDDC9"/>
    <w:rsid w:val="00DF3BAD"/>
  </w:style>
  <w:style w:type="paragraph" w:customStyle="1" w:styleId="4DB382F335E143D1A65AD12C653C5A19">
    <w:name w:val="4DB382F335E143D1A65AD12C653C5A19"/>
    <w:rsid w:val="00DF3BAD"/>
  </w:style>
  <w:style w:type="paragraph" w:customStyle="1" w:styleId="E8E8493026B74CC6ACAF73535FF7FE1C">
    <w:name w:val="E8E8493026B74CC6ACAF73535FF7FE1C"/>
    <w:rsid w:val="00DF3BAD"/>
  </w:style>
  <w:style w:type="paragraph" w:customStyle="1" w:styleId="29F8CA53B0A446DFAB5ED500B5D7C713">
    <w:name w:val="29F8CA53B0A446DFAB5ED500B5D7C713"/>
    <w:rsid w:val="00DF3BAD"/>
  </w:style>
  <w:style w:type="paragraph" w:customStyle="1" w:styleId="58A024F7EA2D4158BC8D7457384FD37A">
    <w:name w:val="58A024F7EA2D4158BC8D7457384FD37A"/>
    <w:rsid w:val="00DF3BAD"/>
  </w:style>
  <w:style w:type="paragraph" w:customStyle="1" w:styleId="DDE0378C3A074C9E8B96380067AEC64A">
    <w:name w:val="DDE0378C3A074C9E8B96380067AEC64A"/>
    <w:rsid w:val="00DF3BAD"/>
  </w:style>
  <w:style w:type="paragraph" w:customStyle="1" w:styleId="BA92924A4D28433F96D82D48FD7E0C2E">
    <w:name w:val="BA92924A4D28433F96D82D48FD7E0C2E"/>
    <w:rsid w:val="00DF3BAD"/>
  </w:style>
  <w:style w:type="paragraph" w:customStyle="1" w:styleId="0017262742A644289A27025A37EE3F26">
    <w:name w:val="0017262742A644289A27025A37EE3F26"/>
    <w:rsid w:val="00DF3BAD"/>
  </w:style>
  <w:style w:type="paragraph" w:customStyle="1" w:styleId="CAB2B83A414D46AF8C9AC13F9B969EF5">
    <w:name w:val="CAB2B83A414D46AF8C9AC13F9B969EF5"/>
    <w:rsid w:val="00DF3BAD"/>
  </w:style>
  <w:style w:type="paragraph" w:customStyle="1" w:styleId="A6D1764D274E44C48850F021C2F33869">
    <w:name w:val="A6D1764D274E44C48850F021C2F33869"/>
    <w:rsid w:val="00DF3BAD"/>
  </w:style>
  <w:style w:type="paragraph" w:customStyle="1" w:styleId="63684FF7234949CD8498F60838707FF1">
    <w:name w:val="63684FF7234949CD8498F60838707FF1"/>
    <w:rsid w:val="00DF3BAD"/>
  </w:style>
  <w:style w:type="paragraph" w:customStyle="1" w:styleId="5F7D144D25474648BD8D7859F0858C33">
    <w:name w:val="5F7D144D25474648BD8D7859F0858C33"/>
    <w:rsid w:val="00DF3BAD"/>
  </w:style>
  <w:style w:type="paragraph" w:customStyle="1" w:styleId="D4373DC3A1014F7DB1D9AF11CF81F7CB">
    <w:name w:val="D4373DC3A1014F7DB1D9AF11CF81F7CB"/>
    <w:rsid w:val="00DF3BAD"/>
  </w:style>
  <w:style w:type="paragraph" w:customStyle="1" w:styleId="8E94ADC4C515457A89EA08C8CEC1CF63">
    <w:name w:val="8E94ADC4C515457A89EA08C8CEC1CF63"/>
    <w:rsid w:val="00DF3BAD"/>
  </w:style>
  <w:style w:type="paragraph" w:customStyle="1" w:styleId="5EF9240F161043F89F133E33C31C38DD">
    <w:name w:val="5EF9240F161043F89F133E33C31C38DD"/>
    <w:rsid w:val="00DF3BAD"/>
  </w:style>
  <w:style w:type="paragraph" w:customStyle="1" w:styleId="A2528106D2F1423298344B76551D86CF">
    <w:name w:val="A2528106D2F1423298344B76551D86CF"/>
    <w:rsid w:val="00DF3BAD"/>
  </w:style>
  <w:style w:type="paragraph" w:customStyle="1" w:styleId="04260DDBD64B48F98BFFA1EA4A6FBD07">
    <w:name w:val="04260DDBD64B48F98BFFA1EA4A6FBD07"/>
    <w:rsid w:val="00DF3BAD"/>
  </w:style>
  <w:style w:type="paragraph" w:customStyle="1" w:styleId="CBBD664640E64AC39A58EF3FCD374122">
    <w:name w:val="CBBD664640E64AC39A58EF3FCD374122"/>
    <w:rsid w:val="00DF3BAD"/>
  </w:style>
  <w:style w:type="paragraph" w:customStyle="1" w:styleId="229DF2A636DE4D0F9222E6A1F146AFE6">
    <w:name w:val="229DF2A636DE4D0F9222E6A1F146AFE6"/>
    <w:rsid w:val="00C2531D"/>
  </w:style>
  <w:style w:type="paragraph" w:customStyle="1" w:styleId="AA8E719ABE8D4B43934F10CD1ABB64EB">
    <w:name w:val="AA8E719ABE8D4B43934F10CD1ABB64EB"/>
    <w:rsid w:val="00C2531D"/>
  </w:style>
  <w:style w:type="paragraph" w:customStyle="1" w:styleId="5F3AC1E655F149588806E5A51403D7D3">
    <w:name w:val="5F3AC1E655F149588806E5A51403D7D3"/>
    <w:rsid w:val="00C2531D"/>
  </w:style>
  <w:style w:type="paragraph" w:customStyle="1" w:styleId="7FD1983AD3144D8F9074A09FE2BEE159">
    <w:name w:val="7FD1983AD3144D8F9074A09FE2BEE159"/>
    <w:rsid w:val="00C2531D"/>
  </w:style>
  <w:style w:type="paragraph" w:customStyle="1" w:styleId="029C6982E6484E998C15FC2FFA8A7BFC">
    <w:name w:val="029C6982E6484E998C15FC2FFA8A7BFC"/>
    <w:rsid w:val="00C2531D"/>
  </w:style>
  <w:style w:type="paragraph" w:customStyle="1" w:styleId="C852B99C658F4CE6AD8E206079E3528A">
    <w:name w:val="C852B99C658F4CE6AD8E206079E3528A"/>
    <w:rsid w:val="00C2531D"/>
  </w:style>
  <w:style w:type="paragraph" w:customStyle="1" w:styleId="C0D1D78AA49C4ADFAE31DBCD88D4B6EB">
    <w:name w:val="C0D1D78AA49C4ADFAE31DBCD88D4B6EB"/>
    <w:rsid w:val="00C2531D"/>
  </w:style>
  <w:style w:type="paragraph" w:customStyle="1" w:styleId="CB30427D8A294AA0A480965D16084A38">
    <w:name w:val="CB30427D8A294AA0A480965D16084A38"/>
  </w:style>
  <w:style w:type="paragraph" w:customStyle="1" w:styleId="B1A877ABBF78477391393CC071241947">
    <w:name w:val="B1A877ABBF78477391393CC071241947"/>
  </w:style>
  <w:style w:type="paragraph" w:customStyle="1" w:styleId="D1EF2DF10BD14677B8724855AE444342">
    <w:name w:val="D1EF2DF10BD14677B8724855AE444342"/>
  </w:style>
  <w:style w:type="paragraph" w:customStyle="1" w:styleId="618273B7C06B4912A9EB0E85E4A18023">
    <w:name w:val="618273B7C06B4912A9EB0E85E4A18023"/>
  </w:style>
  <w:style w:type="paragraph" w:customStyle="1" w:styleId="69C354DBE5AA4C778622C1EF7F77602F">
    <w:name w:val="69C354DBE5AA4C778622C1EF7F77602F"/>
  </w:style>
  <w:style w:type="paragraph" w:customStyle="1" w:styleId="988B14E74E144E1B91BD1070C528D90B">
    <w:name w:val="988B14E74E144E1B91BD1070C528D90B"/>
  </w:style>
  <w:style w:type="paragraph" w:customStyle="1" w:styleId="E6F004F970274C1E86B6A56E711C4782">
    <w:name w:val="E6F004F970274C1E86B6A56E711C4782"/>
  </w:style>
  <w:style w:type="paragraph" w:customStyle="1" w:styleId="6450A64838B749DE84719D768C626C23">
    <w:name w:val="6450A64838B749DE84719D768C626C23"/>
  </w:style>
  <w:style w:type="paragraph" w:customStyle="1" w:styleId="29F724682B4547DB859AA6939F154C38">
    <w:name w:val="29F724682B4547DB859AA6939F154C38"/>
  </w:style>
  <w:style w:type="paragraph" w:customStyle="1" w:styleId="A2FFB615A00E4CA8B2F5A67A41EDEC47">
    <w:name w:val="A2FFB615A00E4CA8B2F5A67A41EDEC47"/>
  </w:style>
  <w:style w:type="paragraph" w:customStyle="1" w:styleId="F42D4DCA3A544667A41139F02102B4B6">
    <w:name w:val="F42D4DCA3A544667A41139F02102B4B6"/>
  </w:style>
  <w:style w:type="paragraph" w:customStyle="1" w:styleId="27D158F4A81F4B858317FA58B0281C95">
    <w:name w:val="27D158F4A81F4B858317FA58B0281C95"/>
  </w:style>
  <w:style w:type="paragraph" w:customStyle="1" w:styleId="D932B46EA1654D04B89A607E56642E35">
    <w:name w:val="D932B46EA1654D04B89A607E56642E35"/>
    <w:rsid w:val="007B7697"/>
  </w:style>
  <w:style w:type="paragraph" w:customStyle="1" w:styleId="EC8240EB806546D182B091120BB50D49">
    <w:name w:val="EC8240EB806546D182B091120BB50D49"/>
    <w:rsid w:val="007B7697"/>
  </w:style>
  <w:style w:type="paragraph" w:customStyle="1" w:styleId="898353D1D3234AEFBDBCDE5DDE85B479">
    <w:name w:val="898353D1D3234AEFBDBCDE5DDE85B479"/>
    <w:rsid w:val="007B7697"/>
  </w:style>
  <w:style w:type="paragraph" w:customStyle="1" w:styleId="D96231F7B4B54394A76C98C91B54A2BA">
    <w:name w:val="D96231F7B4B54394A76C98C91B54A2BA"/>
    <w:rsid w:val="007B7697"/>
  </w:style>
  <w:style w:type="paragraph" w:customStyle="1" w:styleId="CB30427D8A294AA0A480965D16084A381">
    <w:name w:val="CB30427D8A294AA0A480965D16084A3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">
    <w:name w:val="B1A877ABBF78477391393CC0712419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EF2DF10BD14677B8724855AE4443421">
    <w:name w:val="D1EF2DF10BD14677B8724855AE44434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">
    <w:name w:val="30FA10E18AA546EE8082541ED94B85B9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8273B7C06B4912A9EB0E85E4A180231">
    <w:name w:val="618273B7C06B4912A9EB0E85E4A180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">
    <w:name w:val="359543F408244E4C915219E2B65CF77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">
    <w:name w:val="69C354DBE5AA4C778622C1EF7F77602F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F53BC1D6E4A41A69E2404F8727684">
    <w:name w:val="EC6F53BC1D6E4A41A69E2404F8727684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8B14E74E144E1B91BD1070C528D90B1">
    <w:name w:val="988B14E74E144E1B91BD1070C528D90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">
    <w:name w:val="F3D9A3CD7C384B34BB7E9EA9ED049A2A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F004F970274C1E86B6A56E711C47821">
    <w:name w:val="E6F004F970274C1E86B6A56E711C478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">
    <w:name w:val="CE2F75739CED4586BFE4380B66A8E9A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">
    <w:name w:val="D83B4EB1345346298D6AC04A1C2C68B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">
    <w:name w:val="6450A64838B749DE84719D768C626C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8BA8BCB38E48418F2F601FDC769E88">
    <w:name w:val="548BA8BCB38E48418F2F601FDC769E8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">
    <w:name w:val="29F724682B4547DB859AA6939F154C3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DE6BD6D5324077B90DD2FF514B9483">
    <w:name w:val="18DE6BD6D5324077B90DD2FF514B948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">
    <w:name w:val="2C3CBF37F6F74962A5515F410283C16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35E9C0776B460CB85FDBBE70326EBD">
    <w:name w:val="4B35E9C0776B460CB85FDBBE70326EB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">
    <w:name w:val="5095598FE6E4414EB5CB162CD1286D1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">
    <w:name w:val="E1EFD79757B043BEB39B4A5F5916D369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">
    <w:name w:val="4FA2336CB7374907ACBE7D4F816F22B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05F4B75C174E9AA6237B2016C8E1E8">
    <w:name w:val="A105F4B75C174E9AA6237B2016C8E1E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">
    <w:name w:val="3E2C18A5A3A74F8CA5761C75EE656E1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">
    <w:name w:val="75D96BBB287D46BBB382751C0F56829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">
    <w:name w:val="BA2F88FC8B644E09B7BB755432D6F62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">
    <w:name w:val="19206A32E438411FBC0E828E1AE61FD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1">
    <w:name w:val="A2FFB615A00E4CA8B2F5A67A41EDEC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">
    <w:name w:val="C0B66E22D36740F3A3A8EC81E3E991E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2D4DCA3A544667A41139F02102B4B61">
    <w:name w:val="F42D4DCA3A544667A41139F02102B4B61"/>
    <w:rsid w:val="007B7697"/>
    <w:rPr>
      <w:rFonts w:eastAsiaTheme="minorHAnsi"/>
    </w:rPr>
  </w:style>
  <w:style w:type="paragraph" w:customStyle="1" w:styleId="5AF20383D0474D5597591665BCE9055A6">
    <w:name w:val="5AF20383D0474D5597591665BCE9055A6"/>
    <w:rsid w:val="007B7697"/>
    <w:rPr>
      <w:rFonts w:eastAsiaTheme="minorHAnsi"/>
    </w:rPr>
  </w:style>
  <w:style w:type="paragraph" w:customStyle="1" w:styleId="1D83BB36814C4F888E8AE76AB9357D576">
    <w:name w:val="1D83BB36814C4F888E8AE76AB9357D576"/>
    <w:rsid w:val="007B7697"/>
    <w:rPr>
      <w:rFonts w:eastAsiaTheme="minorHAnsi"/>
    </w:rPr>
  </w:style>
  <w:style w:type="paragraph" w:customStyle="1" w:styleId="0C671431A5DE4D62BAA70CC82DC51D276">
    <w:name w:val="0C671431A5DE4D62BAA70CC82DC51D276"/>
    <w:rsid w:val="007B7697"/>
    <w:rPr>
      <w:rFonts w:eastAsiaTheme="minorHAnsi"/>
    </w:rPr>
  </w:style>
  <w:style w:type="paragraph" w:customStyle="1" w:styleId="A906F06CC02849A38415AABC0E3A91DF6">
    <w:name w:val="A906F06CC02849A38415AABC0E3A91DF6"/>
    <w:rsid w:val="007B7697"/>
    <w:rPr>
      <w:rFonts w:eastAsiaTheme="minorHAnsi"/>
    </w:rPr>
  </w:style>
  <w:style w:type="paragraph" w:customStyle="1" w:styleId="D96231F7B4B54394A76C98C91B54A2BA1">
    <w:name w:val="D96231F7B4B54394A76C98C91B54A2BA1"/>
    <w:rsid w:val="007B7697"/>
    <w:rPr>
      <w:rFonts w:eastAsiaTheme="minorHAnsi"/>
    </w:rPr>
  </w:style>
  <w:style w:type="paragraph" w:customStyle="1" w:styleId="845E85DE9CAA42FDB1FF8D25060FD09A">
    <w:name w:val="845E85DE9CAA42FDB1FF8D25060FD09A"/>
    <w:rsid w:val="007B7697"/>
    <w:rPr>
      <w:rFonts w:eastAsiaTheme="minorHAnsi"/>
    </w:rPr>
  </w:style>
  <w:style w:type="paragraph" w:customStyle="1" w:styleId="6E565223BA9D4E4EB39E72956562FFB11">
    <w:name w:val="6E565223BA9D4E4EB39E72956562FFB11"/>
    <w:rsid w:val="007B7697"/>
    <w:rPr>
      <w:rFonts w:eastAsiaTheme="minorHAnsi"/>
    </w:rPr>
  </w:style>
  <w:style w:type="paragraph" w:customStyle="1" w:styleId="C184A1F3F64E49D19B486858F96F49011">
    <w:name w:val="C184A1F3F64E49D19B486858F96F490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D158F4A81F4B858317FA58B0281C951">
    <w:name w:val="27D158F4A81F4B858317FA58B0281C951"/>
    <w:rsid w:val="007B7697"/>
    <w:rPr>
      <w:rFonts w:eastAsiaTheme="minorHAnsi"/>
    </w:rPr>
  </w:style>
  <w:style w:type="paragraph" w:customStyle="1" w:styleId="D9E1C13FC0F9413D8A9255569D77D6821">
    <w:name w:val="D9E1C13FC0F9413D8A9255569D77D6821"/>
    <w:rsid w:val="007B7697"/>
    <w:rPr>
      <w:rFonts w:eastAsiaTheme="minorHAnsi"/>
    </w:rPr>
  </w:style>
  <w:style w:type="paragraph" w:customStyle="1" w:styleId="D63F1DA4324A4ADEB7460D37054948631">
    <w:name w:val="D63F1DA4324A4ADEB7460D37054948631"/>
    <w:rsid w:val="007B7697"/>
    <w:rPr>
      <w:rFonts w:eastAsiaTheme="minorHAnsi"/>
    </w:rPr>
  </w:style>
  <w:style w:type="paragraph" w:customStyle="1" w:styleId="EAFD1B8491A94827B672C032C43BAC941">
    <w:name w:val="EAFD1B8491A94827B672C032C43BAC941"/>
    <w:rsid w:val="007B7697"/>
    <w:rPr>
      <w:rFonts w:eastAsiaTheme="minorHAnsi"/>
    </w:rPr>
  </w:style>
  <w:style w:type="paragraph" w:customStyle="1" w:styleId="4303BD00D2E4428784F03A95DAE436C71">
    <w:name w:val="4303BD00D2E4428784F03A95DAE436C71"/>
    <w:rsid w:val="007B7697"/>
    <w:rPr>
      <w:rFonts w:eastAsiaTheme="minorHAnsi"/>
    </w:rPr>
  </w:style>
  <w:style w:type="paragraph" w:customStyle="1" w:styleId="A5FCE149CC5E4C0887C25E4F4ECBE3011">
    <w:name w:val="A5FCE149CC5E4C0887C25E4F4ECBE3011"/>
    <w:rsid w:val="007B7697"/>
    <w:rPr>
      <w:rFonts w:eastAsiaTheme="minorHAnsi"/>
    </w:rPr>
  </w:style>
  <w:style w:type="paragraph" w:customStyle="1" w:styleId="898353D1D3234AEFBDBCDE5DDE85B4791">
    <w:name w:val="898353D1D3234AEFBDBCDE5DDE85B4791"/>
    <w:rsid w:val="007B7697"/>
    <w:rPr>
      <w:rFonts w:eastAsiaTheme="minorHAnsi"/>
    </w:rPr>
  </w:style>
  <w:style w:type="paragraph" w:customStyle="1" w:styleId="44FD96B608CC4F9C9F323233CA0E2AC1">
    <w:name w:val="44FD96B608CC4F9C9F323233CA0E2AC1"/>
    <w:rsid w:val="007B7697"/>
    <w:rPr>
      <w:rFonts w:eastAsiaTheme="minorHAnsi"/>
    </w:rPr>
  </w:style>
  <w:style w:type="paragraph" w:customStyle="1" w:styleId="D932B46EA1654D04B89A607E56642E351">
    <w:name w:val="D932B46EA1654D04B89A607E56642E351"/>
    <w:rsid w:val="007B7697"/>
    <w:rPr>
      <w:rFonts w:eastAsiaTheme="minorHAnsi"/>
    </w:rPr>
  </w:style>
  <w:style w:type="paragraph" w:customStyle="1" w:styleId="EC8240EB806546D182B091120BB50D491">
    <w:name w:val="EC8240EB806546D182B091120BB50D491"/>
    <w:rsid w:val="007B7697"/>
    <w:rPr>
      <w:rFonts w:eastAsiaTheme="minorHAnsi"/>
    </w:rPr>
  </w:style>
  <w:style w:type="paragraph" w:customStyle="1" w:styleId="903CC9FF0EE143369FDC1A86A8101486">
    <w:name w:val="903CC9FF0EE143369FDC1A86A8101486"/>
    <w:rsid w:val="007B7697"/>
    <w:rPr>
      <w:rFonts w:eastAsiaTheme="minorHAnsi"/>
    </w:rPr>
  </w:style>
  <w:style w:type="paragraph" w:customStyle="1" w:styleId="8CD15BE22342406A809A8F077FA298261">
    <w:name w:val="8CD15BE22342406A809A8F077FA298261"/>
    <w:rsid w:val="007B7697"/>
    <w:rPr>
      <w:rFonts w:eastAsiaTheme="minorHAnsi"/>
    </w:rPr>
  </w:style>
  <w:style w:type="paragraph" w:customStyle="1" w:styleId="5A4ED76E717B45928798C23B55BDAE351">
    <w:name w:val="5A4ED76E717B45928798C23B55BDAE351"/>
    <w:rsid w:val="007B7697"/>
    <w:rPr>
      <w:rFonts w:eastAsiaTheme="minorHAnsi"/>
    </w:rPr>
  </w:style>
  <w:style w:type="paragraph" w:customStyle="1" w:styleId="C43736ABF11D46C4B911FAE0B56CEF281">
    <w:name w:val="C43736ABF11D46C4B911FAE0B56CEF281"/>
    <w:rsid w:val="007B7697"/>
    <w:rPr>
      <w:rFonts w:eastAsiaTheme="minorHAnsi"/>
    </w:rPr>
  </w:style>
  <w:style w:type="paragraph" w:customStyle="1" w:styleId="8FC354A4976B49E3B22E1A29C0F4DD4A1">
    <w:name w:val="8FC354A4976B49E3B22E1A29C0F4DD4A1"/>
    <w:rsid w:val="007B7697"/>
    <w:rPr>
      <w:rFonts w:eastAsiaTheme="minorHAnsi"/>
    </w:rPr>
  </w:style>
  <w:style w:type="paragraph" w:customStyle="1" w:styleId="0ADF65EB0BE645E7BD590251E8E5DB9C1">
    <w:name w:val="0ADF65EB0BE645E7BD590251E8E5DB9C1"/>
    <w:rsid w:val="007B7697"/>
    <w:rPr>
      <w:rFonts w:eastAsiaTheme="minorHAnsi"/>
    </w:rPr>
  </w:style>
  <w:style w:type="paragraph" w:customStyle="1" w:styleId="6D0EBA63F0C742468D8900840D084F821">
    <w:name w:val="6D0EBA63F0C742468D8900840D084F821"/>
    <w:rsid w:val="007B7697"/>
    <w:rPr>
      <w:rFonts w:eastAsiaTheme="minorHAnsi"/>
    </w:rPr>
  </w:style>
  <w:style w:type="paragraph" w:customStyle="1" w:styleId="B6B9F7CDE0534971BAE0FE4DDE262D231">
    <w:name w:val="B6B9F7CDE0534971BAE0FE4DDE262D231"/>
    <w:rsid w:val="007B7697"/>
    <w:rPr>
      <w:rFonts w:eastAsiaTheme="minorHAnsi"/>
    </w:rPr>
  </w:style>
  <w:style w:type="paragraph" w:customStyle="1" w:styleId="76C6EAFB2C0E43C78479016282DEDDC91">
    <w:name w:val="76C6EAFB2C0E43C78479016282DEDDC91"/>
    <w:rsid w:val="007B7697"/>
    <w:rPr>
      <w:rFonts w:eastAsiaTheme="minorHAnsi"/>
    </w:rPr>
  </w:style>
  <w:style w:type="paragraph" w:customStyle="1" w:styleId="B9F2DC54978E4D64AF3B1D114C31C8A2">
    <w:name w:val="B9F2DC54978E4D64AF3B1D114C31C8A2"/>
    <w:rsid w:val="007B7697"/>
    <w:rPr>
      <w:rFonts w:eastAsiaTheme="minorHAnsi"/>
    </w:rPr>
  </w:style>
  <w:style w:type="paragraph" w:customStyle="1" w:styleId="4DB382F335E143D1A65AD12C653C5A191">
    <w:name w:val="4DB382F335E143D1A65AD12C653C5A191"/>
    <w:rsid w:val="007B7697"/>
    <w:rPr>
      <w:rFonts w:eastAsiaTheme="minorHAnsi"/>
    </w:rPr>
  </w:style>
  <w:style w:type="paragraph" w:customStyle="1" w:styleId="E8E8493026B74CC6ACAF73535FF7FE1C1">
    <w:name w:val="E8E8493026B74CC6ACAF73535FF7FE1C1"/>
    <w:rsid w:val="007B7697"/>
    <w:rPr>
      <w:rFonts w:eastAsiaTheme="minorHAnsi"/>
    </w:rPr>
  </w:style>
  <w:style w:type="paragraph" w:customStyle="1" w:styleId="C961296BEC294DB481D2D23520267465">
    <w:name w:val="C961296BEC294DB481D2D23520267465"/>
    <w:rsid w:val="007B7697"/>
    <w:rPr>
      <w:rFonts w:eastAsiaTheme="minorHAnsi"/>
    </w:rPr>
  </w:style>
  <w:style w:type="paragraph" w:customStyle="1" w:styleId="E65085FA4A8449E6ACA6F936D8003766">
    <w:name w:val="E65085FA4A8449E6ACA6F936D8003766"/>
    <w:rsid w:val="007B7697"/>
    <w:rPr>
      <w:rFonts w:eastAsiaTheme="minorHAnsi"/>
    </w:rPr>
  </w:style>
  <w:style w:type="paragraph" w:customStyle="1" w:styleId="5C44F96216F046C796BAC5F33B2E635E">
    <w:name w:val="5C44F96216F046C796BAC5F33B2E635E"/>
    <w:rsid w:val="007B7697"/>
    <w:rPr>
      <w:rFonts w:eastAsiaTheme="minorHAnsi"/>
    </w:rPr>
  </w:style>
  <w:style w:type="paragraph" w:customStyle="1" w:styleId="8267B38D2D6D461DA7DC68C112302B10">
    <w:name w:val="8267B38D2D6D461DA7DC68C112302B10"/>
    <w:rsid w:val="007B7697"/>
    <w:rPr>
      <w:rFonts w:eastAsiaTheme="minorHAnsi"/>
    </w:rPr>
  </w:style>
  <w:style w:type="paragraph" w:customStyle="1" w:styleId="1D0709AE76F64B018E2BD9D3DBFB66DF1">
    <w:name w:val="1D0709AE76F64B018E2BD9D3DBFB66DF1"/>
    <w:rsid w:val="007B7697"/>
    <w:rPr>
      <w:rFonts w:eastAsiaTheme="minorHAnsi"/>
    </w:rPr>
  </w:style>
  <w:style w:type="paragraph" w:customStyle="1" w:styleId="014F5C04BB22410C81F67729904375581">
    <w:name w:val="014F5C04BB22410C81F67729904375581"/>
    <w:rsid w:val="007B7697"/>
    <w:rPr>
      <w:rFonts w:eastAsiaTheme="minorHAnsi"/>
    </w:rPr>
  </w:style>
  <w:style w:type="paragraph" w:customStyle="1" w:styleId="B9A966E752EF41688ECB507D015082D91">
    <w:name w:val="B9A966E752EF41688ECB507D015082D91"/>
    <w:rsid w:val="007B7697"/>
    <w:rPr>
      <w:rFonts w:eastAsiaTheme="minorHAnsi"/>
    </w:rPr>
  </w:style>
  <w:style w:type="paragraph" w:customStyle="1" w:styleId="46A7D5AF3B744D088EEAE5CD6C10E70A1">
    <w:name w:val="46A7D5AF3B744D088EEAE5CD6C10E70A1"/>
    <w:rsid w:val="007B7697"/>
    <w:rPr>
      <w:rFonts w:eastAsiaTheme="minorHAnsi"/>
    </w:rPr>
  </w:style>
  <w:style w:type="paragraph" w:customStyle="1" w:styleId="BCB611364F9347DAA2812B71AE790C0A1">
    <w:name w:val="BCB611364F9347DAA2812B71AE790C0A1"/>
    <w:rsid w:val="007B7697"/>
    <w:rPr>
      <w:rFonts w:eastAsiaTheme="minorHAnsi"/>
    </w:rPr>
  </w:style>
  <w:style w:type="paragraph" w:customStyle="1" w:styleId="460FFF3674E14D72998229450119FCEB1">
    <w:name w:val="460FFF3674E14D72998229450119FCEB1"/>
    <w:rsid w:val="007B7697"/>
    <w:rPr>
      <w:rFonts w:eastAsiaTheme="minorHAnsi"/>
    </w:rPr>
  </w:style>
  <w:style w:type="paragraph" w:customStyle="1" w:styleId="264BAB5FDC0040D59FCD702B943351BC1">
    <w:name w:val="264BAB5FDC0040D59FCD702B943351BC1"/>
    <w:rsid w:val="007B7697"/>
    <w:rPr>
      <w:rFonts w:eastAsiaTheme="minorHAnsi"/>
    </w:rPr>
  </w:style>
  <w:style w:type="paragraph" w:customStyle="1" w:styleId="A1A5D004AC464522AE9740F47D4815E51">
    <w:name w:val="A1A5D004AC464522AE9740F47D4815E51"/>
    <w:rsid w:val="007B7697"/>
    <w:rPr>
      <w:rFonts w:eastAsiaTheme="minorHAnsi"/>
    </w:rPr>
  </w:style>
  <w:style w:type="paragraph" w:customStyle="1" w:styleId="228DFE730EE2445F88E4473929BCB0191">
    <w:name w:val="228DFE730EE2445F88E4473929BCB0191"/>
    <w:rsid w:val="007B7697"/>
    <w:rPr>
      <w:rFonts w:eastAsiaTheme="minorHAnsi"/>
    </w:rPr>
  </w:style>
  <w:style w:type="paragraph" w:customStyle="1" w:styleId="F78F108F90C34D70AE86C5A1043104061">
    <w:name w:val="F78F108F90C34D70AE86C5A1043104061"/>
    <w:rsid w:val="007B7697"/>
    <w:rPr>
      <w:rFonts w:eastAsiaTheme="minorHAnsi"/>
    </w:rPr>
  </w:style>
  <w:style w:type="paragraph" w:customStyle="1" w:styleId="EDC3D059C9B9474E9803BC0E7C2D08D61">
    <w:name w:val="EDC3D059C9B9474E9803BC0E7C2D08D61"/>
    <w:rsid w:val="007B7697"/>
    <w:rPr>
      <w:rFonts w:eastAsiaTheme="minorHAnsi"/>
    </w:rPr>
  </w:style>
  <w:style w:type="paragraph" w:customStyle="1" w:styleId="042546AAA6F04535AE13F68E252FBBAD1">
    <w:name w:val="042546AAA6F04535AE13F68E252FBBAD1"/>
    <w:rsid w:val="007B7697"/>
    <w:rPr>
      <w:rFonts w:eastAsiaTheme="minorHAnsi"/>
    </w:rPr>
  </w:style>
  <w:style w:type="paragraph" w:customStyle="1" w:styleId="F648E57EDDDA4103BEB6EB2027F886FE1">
    <w:name w:val="F648E57EDDDA4103BEB6EB2027F886FE1"/>
    <w:rsid w:val="007B7697"/>
    <w:rPr>
      <w:rFonts w:eastAsiaTheme="minorHAnsi"/>
    </w:rPr>
  </w:style>
  <w:style w:type="paragraph" w:customStyle="1" w:styleId="7A0E2DA54B564033AADF8E0A308E3BD61">
    <w:name w:val="7A0E2DA54B564033AADF8E0A308E3BD61"/>
    <w:rsid w:val="007B7697"/>
    <w:rPr>
      <w:rFonts w:eastAsiaTheme="minorHAnsi"/>
    </w:rPr>
  </w:style>
  <w:style w:type="paragraph" w:customStyle="1" w:styleId="BE297880B0664BCDAEF10213354D0B901">
    <w:name w:val="BE297880B0664BCDAEF10213354D0B901"/>
    <w:rsid w:val="007B7697"/>
    <w:rPr>
      <w:rFonts w:eastAsiaTheme="minorHAnsi"/>
    </w:rPr>
  </w:style>
  <w:style w:type="paragraph" w:customStyle="1" w:styleId="2D5EF8DC645D4489AE2CC323A682CD321">
    <w:name w:val="2D5EF8DC645D4489AE2CC323A682CD321"/>
    <w:rsid w:val="007B7697"/>
    <w:rPr>
      <w:rFonts w:eastAsiaTheme="minorHAnsi"/>
    </w:rPr>
  </w:style>
  <w:style w:type="paragraph" w:customStyle="1" w:styleId="31B268B3792447D3ABE392508DF4BC9C">
    <w:name w:val="31B268B3792447D3ABE392508DF4BC9C"/>
    <w:rsid w:val="007B7697"/>
    <w:rPr>
      <w:rFonts w:eastAsiaTheme="minorHAnsi"/>
    </w:rPr>
  </w:style>
  <w:style w:type="paragraph" w:customStyle="1" w:styleId="2A162FDA4D8D460AB3656054947C08A8">
    <w:name w:val="2A162FDA4D8D460AB3656054947C08A8"/>
    <w:rsid w:val="007B7697"/>
    <w:rPr>
      <w:rFonts w:eastAsiaTheme="minorHAnsi"/>
    </w:rPr>
  </w:style>
  <w:style w:type="paragraph" w:customStyle="1" w:styleId="58FCA5FD42AC4D3C88A91BA7A499238C">
    <w:name w:val="58FCA5FD42AC4D3C88A91BA7A499238C"/>
    <w:rsid w:val="007B7697"/>
    <w:rPr>
      <w:rFonts w:eastAsiaTheme="minorHAnsi"/>
    </w:rPr>
  </w:style>
  <w:style w:type="paragraph" w:customStyle="1" w:styleId="4A6D7A85299643B5845B1F33D648F4081">
    <w:name w:val="4A6D7A85299643B5845B1F33D648F4081"/>
    <w:rsid w:val="007B7697"/>
    <w:rPr>
      <w:rFonts w:eastAsiaTheme="minorHAnsi"/>
    </w:rPr>
  </w:style>
  <w:style w:type="paragraph" w:customStyle="1" w:styleId="DA4CBAEC936B4A30A43F5E9602AAE0581">
    <w:name w:val="DA4CBAEC936B4A30A43F5E9602AAE0581"/>
    <w:rsid w:val="007B7697"/>
    <w:rPr>
      <w:rFonts w:eastAsiaTheme="minorHAnsi"/>
    </w:rPr>
  </w:style>
  <w:style w:type="paragraph" w:customStyle="1" w:styleId="08DB1DBF8085480A8A4FE5487F2740BE1">
    <w:name w:val="08DB1DBF8085480A8A4FE5487F2740BE1"/>
    <w:rsid w:val="007B7697"/>
    <w:rPr>
      <w:rFonts w:eastAsiaTheme="minorHAnsi"/>
    </w:rPr>
  </w:style>
  <w:style w:type="paragraph" w:customStyle="1" w:styleId="50B239A143F841C5A54A7D561728A5E21">
    <w:name w:val="50B239A143F841C5A54A7D561728A5E21"/>
    <w:rsid w:val="007B7697"/>
    <w:rPr>
      <w:rFonts w:eastAsiaTheme="minorHAnsi"/>
    </w:rPr>
  </w:style>
  <w:style w:type="paragraph" w:customStyle="1" w:styleId="2F95F946BDDD4275B5538079E51A54891">
    <w:name w:val="2F95F946BDDD4275B5538079E51A54891"/>
    <w:rsid w:val="007B7697"/>
    <w:rPr>
      <w:rFonts w:eastAsiaTheme="minorHAnsi"/>
    </w:rPr>
  </w:style>
  <w:style w:type="paragraph" w:customStyle="1" w:styleId="A744815489F4469184FE1F2F434D0CDF1">
    <w:name w:val="A744815489F4469184FE1F2F434D0CDF1"/>
    <w:rsid w:val="007B7697"/>
    <w:rPr>
      <w:rFonts w:eastAsiaTheme="minorHAnsi"/>
    </w:rPr>
  </w:style>
  <w:style w:type="paragraph" w:customStyle="1" w:styleId="0CFADBD0B7EA47C5AAD6D656A2CD2BA01">
    <w:name w:val="0CFADBD0B7EA47C5AAD6D656A2CD2BA01"/>
    <w:rsid w:val="007B7697"/>
    <w:rPr>
      <w:rFonts w:eastAsiaTheme="minorHAnsi"/>
    </w:rPr>
  </w:style>
  <w:style w:type="paragraph" w:customStyle="1" w:styleId="D4C16506615B4C5FB9DC4371BAF33E831">
    <w:name w:val="D4C16506615B4C5FB9DC4371BAF33E831"/>
    <w:rsid w:val="007B7697"/>
    <w:rPr>
      <w:rFonts w:eastAsiaTheme="minorHAnsi"/>
    </w:rPr>
  </w:style>
  <w:style w:type="paragraph" w:customStyle="1" w:styleId="801AA6F3FED54A57A0835768E8E19BD11">
    <w:name w:val="801AA6F3FED54A57A0835768E8E19BD11"/>
    <w:rsid w:val="007B7697"/>
    <w:rPr>
      <w:rFonts w:eastAsiaTheme="minorHAnsi"/>
    </w:rPr>
  </w:style>
  <w:style w:type="paragraph" w:customStyle="1" w:styleId="A468E7CBCB0740A3B521D29B91A551851">
    <w:name w:val="A468E7CBCB0740A3B521D29B91A551851"/>
    <w:rsid w:val="007B7697"/>
    <w:rPr>
      <w:rFonts w:eastAsiaTheme="minorHAnsi"/>
    </w:rPr>
  </w:style>
  <w:style w:type="paragraph" w:customStyle="1" w:styleId="63B152712FF64051A1A79836CF3F1649">
    <w:name w:val="63B152712FF64051A1A79836CF3F1649"/>
    <w:rsid w:val="007B7697"/>
    <w:rPr>
      <w:rFonts w:eastAsiaTheme="minorHAnsi"/>
    </w:rPr>
  </w:style>
  <w:style w:type="paragraph" w:customStyle="1" w:styleId="CDEAA8FC71434980AC8655251FA13B3B">
    <w:name w:val="CDEAA8FC71434980AC8655251FA13B3B"/>
    <w:rsid w:val="007B7697"/>
    <w:rPr>
      <w:rFonts w:eastAsiaTheme="minorHAnsi"/>
    </w:rPr>
  </w:style>
  <w:style w:type="paragraph" w:customStyle="1" w:styleId="795E4F4036724693B46DA81E4E698DAE">
    <w:name w:val="795E4F4036724693B46DA81E4E698DAE"/>
    <w:rsid w:val="007B7697"/>
    <w:rPr>
      <w:rFonts w:eastAsiaTheme="minorHAnsi"/>
    </w:rPr>
  </w:style>
  <w:style w:type="paragraph" w:customStyle="1" w:styleId="B362D57E5FC842E0B111DEC39886325C">
    <w:name w:val="B362D57E5FC842E0B111DEC39886325C"/>
    <w:rsid w:val="007B7697"/>
    <w:rPr>
      <w:rFonts w:eastAsiaTheme="minorHAnsi"/>
    </w:rPr>
  </w:style>
  <w:style w:type="paragraph" w:customStyle="1" w:styleId="9A8A3CE1D6E046F8BB9739AE8D698AC6">
    <w:name w:val="9A8A3CE1D6E046F8BB9739AE8D698AC6"/>
    <w:rsid w:val="007B7697"/>
    <w:rPr>
      <w:rFonts w:eastAsiaTheme="minorHAnsi"/>
    </w:rPr>
  </w:style>
  <w:style w:type="paragraph" w:customStyle="1" w:styleId="AE382DAEE7DE4E5586CF3B988E991030">
    <w:name w:val="AE382DAEE7DE4E5586CF3B988E991030"/>
    <w:rsid w:val="007B7697"/>
    <w:rPr>
      <w:rFonts w:eastAsiaTheme="minorHAnsi"/>
    </w:rPr>
  </w:style>
  <w:style w:type="paragraph" w:customStyle="1" w:styleId="9AE6703245F1434089742FF04FC27BB4">
    <w:name w:val="9AE6703245F1434089742FF04FC27BB4"/>
    <w:rsid w:val="007B7697"/>
    <w:rPr>
      <w:rFonts w:eastAsiaTheme="minorHAnsi"/>
    </w:rPr>
  </w:style>
  <w:style w:type="paragraph" w:customStyle="1" w:styleId="8365CDB2A7674B318D64BCF0AB00F5B4">
    <w:name w:val="8365CDB2A7674B318D64BCF0AB00F5B4"/>
    <w:rsid w:val="007B7697"/>
    <w:rPr>
      <w:rFonts w:eastAsiaTheme="minorHAnsi"/>
    </w:rPr>
  </w:style>
  <w:style w:type="paragraph" w:customStyle="1" w:styleId="931734EB321F4496B412BD0508DEA764">
    <w:name w:val="931734EB321F4496B412BD0508DEA764"/>
    <w:rsid w:val="007B7697"/>
    <w:rPr>
      <w:rFonts w:eastAsiaTheme="minorHAnsi"/>
    </w:rPr>
  </w:style>
  <w:style w:type="paragraph" w:customStyle="1" w:styleId="C2CD03634207489DB1C3C387A8A896B1">
    <w:name w:val="C2CD03634207489DB1C3C387A8A896B1"/>
    <w:rsid w:val="007B7697"/>
    <w:rPr>
      <w:rFonts w:eastAsiaTheme="minorHAnsi"/>
    </w:rPr>
  </w:style>
  <w:style w:type="paragraph" w:customStyle="1" w:styleId="96916A38AF6841FD9DD9E55E7D34DC19">
    <w:name w:val="96916A38AF6841FD9DD9E55E7D34DC19"/>
    <w:rsid w:val="007B7697"/>
    <w:rPr>
      <w:rFonts w:eastAsiaTheme="minorHAnsi"/>
    </w:rPr>
  </w:style>
  <w:style w:type="paragraph" w:customStyle="1" w:styleId="A89B56BE3FA54F1EB0DF6C8E04726BD3">
    <w:name w:val="A89B56BE3FA54F1EB0DF6C8E04726BD3"/>
    <w:rsid w:val="007B7697"/>
    <w:rPr>
      <w:rFonts w:eastAsiaTheme="minorHAnsi"/>
    </w:rPr>
  </w:style>
  <w:style w:type="paragraph" w:customStyle="1" w:styleId="F8E1047451944441A88ABD85B6C95EF5">
    <w:name w:val="F8E1047451944441A88ABD85B6C95EF5"/>
    <w:rsid w:val="007B7697"/>
    <w:rPr>
      <w:rFonts w:eastAsiaTheme="minorHAnsi"/>
    </w:rPr>
  </w:style>
  <w:style w:type="paragraph" w:customStyle="1" w:styleId="3E7A4DF811C14257AE4FD1FBC49BEB6C">
    <w:name w:val="3E7A4DF811C14257AE4FD1FBC49BEB6C"/>
    <w:rsid w:val="007B7697"/>
    <w:rPr>
      <w:rFonts w:eastAsiaTheme="minorHAnsi"/>
    </w:rPr>
  </w:style>
  <w:style w:type="paragraph" w:customStyle="1" w:styleId="229DF2A636DE4D0F9222E6A1F146AFE61">
    <w:name w:val="229DF2A636DE4D0F9222E6A1F146AFE61"/>
    <w:rsid w:val="007B7697"/>
    <w:rPr>
      <w:rFonts w:eastAsiaTheme="minorHAnsi"/>
    </w:rPr>
  </w:style>
  <w:style w:type="paragraph" w:customStyle="1" w:styleId="238F25B88BBC4EEA97480A655FF1F5EF">
    <w:name w:val="238F25B88BBC4EEA97480A655FF1F5EF"/>
    <w:rsid w:val="007B7697"/>
    <w:rPr>
      <w:rFonts w:eastAsiaTheme="minorHAnsi"/>
    </w:rPr>
  </w:style>
  <w:style w:type="paragraph" w:customStyle="1" w:styleId="FA739E41EE4F42C5B04A2E7E96D6022D">
    <w:name w:val="FA739E41EE4F42C5B04A2E7E96D6022D"/>
    <w:rsid w:val="007B7697"/>
    <w:rPr>
      <w:rFonts w:eastAsiaTheme="minorHAnsi"/>
    </w:rPr>
  </w:style>
  <w:style w:type="paragraph" w:customStyle="1" w:styleId="0E6D866A95774F9B8EBEA535C49B4E3C">
    <w:name w:val="0E6D866A95774F9B8EBEA535C49B4E3C"/>
    <w:rsid w:val="007B7697"/>
    <w:rPr>
      <w:rFonts w:eastAsiaTheme="minorHAnsi"/>
    </w:rPr>
  </w:style>
  <w:style w:type="paragraph" w:customStyle="1" w:styleId="C0D1D78AA49C4ADFAE31DBCD88D4B6EB1">
    <w:name w:val="C0D1D78AA49C4ADFAE31DBCD88D4B6E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91AF2ABDE543B3A6E1875808F819C2">
    <w:name w:val="E391AF2ABDE543B3A6E1875808F819C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DEA267622E4D8E9E6CC0E3A8F134A7">
    <w:name w:val="6ADEA267622E4D8E9E6CC0E3A8F134A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93C99A57894648A5189C61808B2143">
    <w:name w:val="D393C99A57894648A5189C61808B214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">
    <w:name w:val="C5B4BD8D29A1447B891ECEA6A92AD64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">
    <w:name w:val="BC2D42A687F846EB94C728C39DF650B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">
    <w:name w:val="701B5917D9384387B8B066832929080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">
    <w:name w:val="4BEFBFB7D403475EAD6237CDA5E90A6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">
    <w:name w:val="04E924CFA6A54BDDAFE03887841748F3"/>
    <w:rsid w:val="007B7697"/>
    <w:rPr>
      <w:rFonts w:eastAsiaTheme="minorHAnsi"/>
    </w:rPr>
  </w:style>
  <w:style w:type="paragraph" w:customStyle="1" w:styleId="AA8E719ABE8D4B43934F10CD1ABB64EB1">
    <w:name w:val="AA8E719ABE8D4B43934F10CD1ABB64EB1"/>
    <w:rsid w:val="007B7697"/>
    <w:rPr>
      <w:rFonts w:eastAsiaTheme="minorHAnsi"/>
    </w:rPr>
  </w:style>
  <w:style w:type="paragraph" w:customStyle="1" w:styleId="5F3AC1E655F149588806E5A51403D7D31">
    <w:name w:val="5F3AC1E655F149588806E5A51403D7D31"/>
    <w:rsid w:val="007B7697"/>
    <w:rPr>
      <w:rFonts w:eastAsiaTheme="minorHAnsi"/>
    </w:rPr>
  </w:style>
  <w:style w:type="paragraph" w:customStyle="1" w:styleId="7FD1983AD3144D8F9074A09FE2BEE1591">
    <w:name w:val="7FD1983AD3144D8F9074A09FE2BEE1591"/>
    <w:rsid w:val="007B7697"/>
    <w:rPr>
      <w:rFonts w:eastAsiaTheme="minorHAnsi"/>
    </w:rPr>
  </w:style>
  <w:style w:type="paragraph" w:customStyle="1" w:styleId="029C6982E6484E998C15FC2FFA8A7BFC1">
    <w:name w:val="029C6982E6484E998C15FC2FFA8A7BFC1"/>
    <w:rsid w:val="007B7697"/>
    <w:rPr>
      <w:rFonts w:eastAsiaTheme="minorHAnsi"/>
    </w:rPr>
  </w:style>
  <w:style w:type="paragraph" w:customStyle="1" w:styleId="C852B99C658F4CE6AD8E206079E3528A1">
    <w:name w:val="C852B99C658F4CE6AD8E206079E3528A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">
    <w:name w:val="80EB4002DDF543B8B7004C452EE7B9BC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">
    <w:name w:val="F9C6533C1E864A0BBD94C648065B684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">
    <w:name w:val="EA5B4C1510D548428F23E5DE410C91FF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">
    <w:name w:val="4AC15AD9E32B4F5AB87DB3A881AC141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B26D0D936943EF8627366508B11AA1">
    <w:name w:val="F4B26D0D936943EF8627366508B11AA1"/>
    <w:rsid w:val="007B7697"/>
  </w:style>
  <w:style w:type="paragraph" w:customStyle="1" w:styleId="CB30427D8A294AA0A480965D16084A382">
    <w:name w:val="CB30427D8A294AA0A480965D16084A38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">
    <w:name w:val="B1A877ABBF78477391393CC071241947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EF2DF10BD14677B8724855AE4443422">
    <w:name w:val="D1EF2DF10BD14677B8724855AE444342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">
    <w:name w:val="30FA10E18AA546EE8082541ED94B85B9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8273B7C06B4912A9EB0E85E4A180232">
    <w:name w:val="618273B7C06B4912A9EB0E85E4A18023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">
    <w:name w:val="359543F408244E4C915219E2B65CF77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">
    <w:name w:val="69C354DBE5AA4C778622C1EF7F77602F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8B14E74E144E1B91BD1070C528D90B2">
    <w:name w:val="988B14E74E144E1B91BD1070C528D90B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">
    <w:name w:val="F3D9A3CD7C384B34BB7E9EA9ED049A2A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F004F970274C1E86B6A56E711C47822">
    <w:name w:val="E6F004F970274C1E86B6A56E711C4782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">
    <w:name w:val="CE2F75739CED4586BFE4380B66A8E9A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">
    <w:name w:val="D83B4EB1345346298D6AC04A1C2C68B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">
    <w:name w:val="6450A64838B749DE84719D768C626C23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8BA8BCB38E48418F2F601FDC769E881">
    <w:name w:val="548BA8BCB38E48418F2F601FDC769E8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">
    <w:name w:val="29F724682B4547DB859AA6939F154C38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DE6BD6D5324077B90DD2FF514B94831">
    <w:name w:val="18DE6BD6D5324077B90DD2FF514B948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">
    <w:name w:val="2C3CBF37F6F74962A5515F410283C16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">
    <w:name w:val="5095598FE6E4414EB5CB162CD1286D1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1">
    <w:name w:val="E1EFD79757B043BEB39B4A5F5916D369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">
    <w:name w:val="4FA2336CB7374907ACBE7D4F816F22B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05F4B75C174E9AA6237B2016C8E1E81">
    <w:name w:val="A105F4B75C174E9AA6237B2016C8E1E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">
    <w:name w:val="3E2C18A5A3A74F8CA5761C75EE656E1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1">
    <w:name w:val="75D96BBB287D46BBB382751C0F56829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1">
    <w:name w:val="BA2F88FC8B644E09B7BB755432D6F6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">
    <w:name w:val="19206A32E438411FBC0E828E1AE61FD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2">
    <w:name w:val="A2FFB615A00E4CA8B2F5A67A41EDEC47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1">
    <w:name w:val="C0B66E22D36740F3A3A8EC81E3E991E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2D4DCA3A544667A41139F02102B4B62">
    <w:name w:val="F42D4DCA3A544667A41139F02102B4B62"/>
    <w:rsid w:val="007B7697"/>
    <w:rPr>
      <w:rFonts w:eastAsiaTheme="minorHAnsi"/>
    </w:rPr>
  </w:style>
  <w:style w:type="paragraph" w:customStyle="1" w:styleId="5AF20383D0474D5597591665BCE9055A7">
    <w:name w:val="5AF20383D0474D5597591665BCE9055A7"/>
    <w:rsid w:val="007B7697"/>
    <w:rPr>
      <w:rFonts w:eastAsiaTheme="minorHAnsi"/>
    </w:rPr>
  </w:style>
  <w:style w:type="paragraph" w:customStyle="1" w:styleId="1D83BB36814C4F888E8AE76AB9357D577">
    <w:name w:val="1D83BB36814C4F888E8AE76AB9357D577"/>
    <w:rsid w:val="007B7697"/>
    <w:rPr>
      <w:rFonts w:eastAsiaTheme="minorHAnsi"/>
    </w:rPr>
  </w:style>
  <w:style w:type="paragraph" w:customStyle="1" w:styleId="0C671431A5DE4D62BAA70CC82DC51D277">
    <w:name w:val="0C671431A5DE4D62BAA70CC82DC51D277"/>
    <w:rsid w:val="007B7697"/>
    <w:rPr>
      <w:rFonts w:eastAsiaTheme="minorHAnsi"/>
    </w:rPr>
  </w:style>
  <w:style w:type="paragraph" w:customStyle="1" w:styleId="A906F06CC02849A38415AABC0E3A91DF7">
    <w:name w:val="A906F06CC02849A38415AABC0E3A91DF7"/>
    <w:rsid w:val="007B7697"/>
    <w:rPr>
      <w:rFonts w:eastAsiaTheme="minorHAnsi"/>
    </w:rPr>
  </w:style>
  <w:style w:type="paragraph" w:customStyle="1" w:styleId="D96231F7B4B54394A76C98C91B54A2BA2">
    <w:name w:val="D96231F7B4B54394A76C98C91B54A2BA2"/>
    <w:rsid w:val="007B7697"/>
    <w:rPr>
      <w:rFonts w:eastAsiaTheme="minorHAnsi"/>
    </w:rPr>
  </w:style>
  <w:style w:type="paragraph" w:customStyle="1" w:styleId="A6496D0E06394D8D9201AE987CD2D6CE">
    <w:name w:val="A6496D0E06394D8D9201AE987CD2D6CE"/>
    <w:rsid w:val="007B7697"/>
    <w:rPr>
      <w:rFonts w:eastAsiaTheme="minorHAnsi"/>
    </w:rPr>
  </w:style>
  <w:style w:type="paragraph" w:customStyle="1" w:styleId="845E85DE9CAA42FDB1FF8D25060FD09A1">
    <w:name w:val="845E85DE9CAA42FDB1FF8D25060FD09A1"/>
    <w:rsid w:val="007B7697"/>
    <w:rPr>
      <w:rFonts w:eastAsiaTheme="minorHAnsi"/>
    </w:rPr>
  </w:style>
  <w:style w:type="paragraph" w:customStyle="1" w:styleId="6E565223BA9D4E4EB39E72956562FFB12">
    <w:name w:val="6E565223BA9D4E4EB39E72956562FFB12"/>
    <w:rsid w:val="007B7697"/>
    <w:rPr>
      <w:rFonts w:eastAsiaTheme="minorHAnsi"/>
    </w:rPr>
  </w:style>
  <w:style w:type="paragraph" w:customStyle="1" w:styleId="C184A1F3F64E49D19B486858F96F49012">
    <w:name w:val="C184A1F3F64E49D19B486858F96F4901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D158F4A81F4B858317FA58B0281C952">
    <w:name w:val="27D158F4A81F4B858317FA58B0281C952"/>
    <w:rsid w:val="007B7697"/>
    <w:rPr>
      <w:rFonts w:eastAsiaTheme="minorHAnsi"/>
    </w:rPr>
  </w:style>
  <w:style w:type="paragraph" w:customStyle="1" w:styleId="D9E1C13FC0F9413D8A9255569D77D6822">
    <w:name w:val="D9E1C13FC0F9413D8A9255569D77D6822"/>
    <w:rsid w:val="007B7697"/>
    <w:rPr>
      <w:rFonts w:eastAsiaTheme="minorHAnsi"/>
    </w:rPr>
  </w:style>
  <w:style w:type="paragraph" w:customStyle="1" w:styleId="D63F1DA4324A4ADEB7460D37054948632">
    <w:name w:val="D63F1DA4324A4ADEB7460D37054948632"/>
    <w:rsid w:val="007B7697"/>
    <w:rPr>
      <w:rFonts w:eastAsiaTheme="minorHAnsi"/>
    </w:rPr>
  </w:style>
  <w:style w:type="paragraph" w:customStyle="1" w:styleId="EAFD1B8491A94827B672C032C43BAC942">
    <w:name w:val="EAFD1B8491A94827B672C032C43BAC942"/>
    <w:rsid w:val="007B7697"/>
    <w:rPr>
      <w:rFonts w:eastAsiaTheme="minorHAnsi"/>
    </w:rPr>
  </w:style>
  <w:style w:type="paragraph" w:customStyle="1" w:styleId="4303BD00D2E4428784F03A95DAE436C72">
    <w:name w:val="4303BD00D2E4428784F03A95DAE436C72"/>
    <w:rsid w:val="007B7697"/>
    <w:rPr>
      <w:rFonts w:eastAsiaTheme="minorHAnsi"/>
    </w:rPr>
  </w:style>
  <w:style w:type="paragraph" w:customStyle="1" w:styleId="A5FCE149CC5E4C0887C25E4F4ECBE3012">
    <w:name w:val="A5FCE149CC5E4C0887C25E4F4ECBE3012"/>
    <w:rsid w:val="007B7697"/>
    <w:rPr>
      <w:rFonts w:eastAsiaTheme="minorHAnsi"/>
    </w:rPr>
  </w:style>
  <w:style w:type="paragraph" w:customStyle="1" w:styleId="898353D1D3234AEFBDBCDE5DDE85B4792">
    <w:name w:val="898353D1D3234AEFBDBCDE5DDE85B4792"/>
    <w:rsid w:val="007B7697"/>
    <w:rPr>
      <w:rFonts w:eastAsiaTheme="minorHAnsi"/>
    </w:rPr>
  </w:style>
  <w:style w:type="paragraph" w:customStyle="1" w:styleId="44FD96B608CC4F9C9F323233CA0E2AC11">
    <w:name w:val="44FD96B608CC4F9C9F323233CA0E2AC11"/>
    <w:rsid w:val="007B7697"/>
    <w:rPr>
      <w:rFonts w:eastAsiaTheme="minorHAnsi"/>
    </w:rPr>
  </w:style>
  <w:style w:type="paragraph" w:customStyle="1" w:styleId="D932B46EA1654D04B89A607E56642E352">
    <w:name w:val="D932B46EA1654D04B89A607E56642E352"/>
    <w:rsid w:val="007B7697"/>
    <w:rPr>
      <w:rFonts w:eastAsiaTheme="minorHAnsi"/>
    </w:rPr>
  </w:style>
  <w:style w:type="paragraph" w:customStyle="1" w:styleId="903CC9FF0EE143369FDC1A86A81014861">
    <w:name w:val="903CC9FF0EE143369FDC1A86A81014861"/>
    <w:rsid w:val="007B7697"/>
    <w:rPr>
      <w:rFonts w:eastAsiaTheme="minorHAnsi"/>
    </w:rPr>
  </w:style>
  <w:style w:type="paragraph" w:customStyle="1" w:styleId="8CD15BE22342406A809A8F077FA298262">
    <w:name w:val="8CD15BE22342406A809A8F077FA298262"/>
    <w:rsid w:val="007B7697"/>
    <w:rPr>
      <w:rFonts w:eastAsiaTheme="minorHAnsi"/>
    </w:rPr>
  </w:style>
  <w:style w:type="paragraph" w:customStyle="1" w:styleId="5A4ED76E717B45928798C23B55BDAE352">
    <w:name w:val="5A4ED76E717B45928798C23B55BDAE352"/>
    <w:rsid w:val="007B7697"/>
    <w:rPr>
      <w:rFonts w:eastAsiaTheme="minorHAnsi"/>
    </w:rPr>
  </w:style>
  <w:style w:type="paragraph" w:customStyle="1" w:styleId="C43736ABF11D46C4B911FAE0B56CEF282">
    <w:name w:val="C43736ABF11D46C4B911FAE0B56CEF282"/>
    <w:rsid w:val="007B7697"/>
    <w:rPr>
      <w:rFonts w:eastAsiaTheme="minorHAnsi"/>
    </w:rPr>
  </w:style>
  <w:style w:type="paragraph" w:customStyle="1" w:styleId="8FC354A4976B49E3B22E1A29C0F4DD4A2">
    <w:name w:val="8FC354A4976B49E3B22E1A29C0F4DD4A2"/>
    <w:rsid w:val="007B7697"/>
    <w:rPr>
      <w:rFonts w:eastAsiaTheme="minorHAnsi"/>
    </w:rPr>
  </w:style>
  <w:style w:type="paragraph" w:customStyle="1" w:styleId="0ADF65EB0BE645E7BD590251E8E5DB9C2">
    <w:name w:val="0ADF65EB0BE645E7BD590251E8E5DB9C2"/>
    <w:rsid w:val="007B7697"/>
    <w:rPr>
      <w:rFonts w:eastAsiaTheme="minorHAnsi"/>
    </w:rPr>
  </w:style>
  <w:style w:type="paragraph" w:customStyle="1" w:styleId="6D0EBA63F0C742468D8900840D084F822">
    <w:name w:val="6D0EBA63F0C742468D8900840D084F822"/>
    <w:rsid w:val="007B7697"/>
    <w:rPr>
      <w:rFonts w:eastAsiaTheme="minorHAnsi"/>
    </w:rPr>
  </w:style>
  <w:style w:type="paragraph" w:customStyle="1" w:styleId="B6B9F7CDE0534971BAE0FE4DDE262D232">
    <w:name w:val="B6B9F7CDE0534971BAE0FE4DDE262D232"/>
    <w:rsid w:val="007B7697"/>
    <w:rPr>
      <w:rFonts w:eastAsiaTheme="minorHAnsi"/>
    </w:rPr>
  </w:style>
  <w:style w:type="paragraph" w:customStyle="1" w:styleId="76C6EAFB2C0E43C78479016282DEDDC92">
    <w:name w:val="76C6EAFB2C0E43C78479016282DEDDC92"/>
    <w:rsid w:val="007B7697"/>
    <w:rPr>
      <w:rFonts w:eastAsiaTheme="minorHAnsi"/>
    </w:rPr>
  </w:style>
  <w:style w:type="paragraph" w:customStyle="1" w:styleId="61A183E563CA4B6FA0F1BC2642AE5123">
    <w:name w:val="61A183E563CA4B6FA0F1BC2642AE5123"/>
    <w:rsid w:val="007B7697"/>
    <w:rPr>
      <w:rFonts w:eastAsiaTheme="minorHAnsi"/>
    </w:rPr>
  </w:style>
  <w:style w:type="paragraph" w:customStyle="1" w:styleId="B9F2DC54978E4D64AF3B1D114C31C8A21">
    <w:name w:val="B9F2DC54978E4D64AF3B1D114C31C8A21"/>
    <w:rsid w:val="007B7697"/>
    <w:rPr>
      <w:rFonts w:eastAsiaTheme="minorHAnsi"/>
    </w:rPr>
  </w:style>
  <w:style w:type="paragraph" w:customStyle="1" w:styleId="4DB382F335E143D1A65AD12C653C5A192">
    <w:name w:val="4DB382F335E143D1A65AD12C653C5A192"/>
    <w:rsid w:val="007B7697"/>
    <w:rPr>
      <w:rFonts w:eastAsiaTheme="minorHAnsi"/>
    </w:rPr>
  </w:style>
  <w:style w:type="paragraph" w:customStyle="1" w:styleId="E8E8493026B74CC6ACAF73535FF7FE1C2">
    <w:name w:val="E8E8493026B74CC6ACAF73535FF7FE1C2"/>
    <w:rsid w:val="007B7697"/>
    <w:rPr>
      <w:rFonts w:eastAsiaTheme="minorHAnsi"/>
    </w:rPr>
  </w:style>
  <w:style w:type="paragraph" w:customStyle="1" w:styleId="C961296BEC294DB481D2D235202674651">
    <w:name w:val="C961296BEC294DB481D2D235202674651"/>
    <w:rsid w:val="007B7697"/>
    <w:rPr>
      <w:rFonts w:eastAsiaTheme="minorHAnsi"/>
    </w:rPr>
  </w:style>
  <w:style w:type="paragraph" w:customStyle="1" w:styleId="E65085FA4A8449E6ACA6F936D80037661">
    <w:name w:val="E65085FA4A8449E6ACA6F936D80037661"/>
    <w:rsid w:val="007B7697"/>
    <w:rPr>
      <w:rFonts w:eastAsiaTheme="minorHAnsi"/>
    </w:rPr>
  </w:style>
  <w:style w:type="paragraph" w:customStyle="1" w:styleId="5C44F96216F046C796BAC5F33B2E635E1">
    <w:name w:val="5C44F96216F046C796BAC5F33B2E635E1"/>
    <w:rsid w:val="007B7697"/>
    <w:rPr>
      <w:rFonts w:eastAsiaTheme="minorHAnsi"/>
    </w:rPr>
  </w:style>
  <w:style w:type="paragraph" w:customStyle="1" w:styleId="8267B38D2D6D461DA7DC68C112302B101">
    <w:name w:val="8267B38D2D6D461DA7DC68C112302B101"/>
    <w:rsid w:val="007B7697"/>
    <w:rPr>
      <w:rFonts w:eastAsiaTheme="minorHAnsi"/>
    </w:rPr>
  </w:style>
  <w:style w:type="paragraph" w:customStyle="1" w:styleId="1D0709AE76F64B018E2BD9D3DBFB66DF2">
    <w:name w:val="1D0709AE76F64B018E2BD9D3DBFB66DF2"/>
    <w:rsid w:val="007B7697"/>
    <w:rPr>
      <w:rFonts w:eastAsiaTheme="minorHAnsi"/>
    </w:rPr>
  </w:style>
  <w:style w:type="paragraph" w:customStyle="1" w:styleId="014F5C04BB22410C81F67729904375582">
    <w:name w:val="014F5C04BB22410C81F67729904375582"/>
    <w:rsid w:val="007B7697"/>
    <w:rPr>
      <w:rFonts w:eastAsiaTheme="minorHAnsi"/>
    </w:rPr>
  </w:style>
  <w:style w:type="paragraph" w:customStyle="1" w:styleId="B9A966E752EF41688ECB507D015082D92">
    <w:name w:val="B9A966E752EF41688ECB507D015082D92"/>
    <w:rsid w:val="007B7697"/>
    <w:rPr>
      <w:rFonts w:eastAsiaTheme="minorHAnsi"/>
    </w:rPr>
  </w:style>
  <w:style w:type="paragraph" w:customStyle="1" w:styleId="46A7D5AF3B744D088EEAE5CD6C10E70A2">
    <w:name w:val="46A7D5AF3B744D088EEAE5CD6C10E70A2"/>
    <w:rsid w:val="007B7697"/>
    <w:rPr>
      <w:rFonts w:eastAsiaTheme="minorHAnsi"/>
    </w:rPr>
  </w:style>
  <w:style w:type="paragraph" w:customStyle="1" w:styleId="BCB611364F9347DAA2812B71AE790C0A2">
    <w:name w:val="BCB611364F9347DAA2812B71AE790C0A2"/>
    <w:rsid w:val="007B7697"/>
    <w:rPr>
      <w:rFonts w:eastAsiaTheme="minorHAnsi"/>
    </w:rPr>
  </w:style>
  <w:style w:type="paragraph" w:customStyle="1" w:styleId="460FFF3674E14D72998229450119FCEB2">
    <w:name w:val="460FFF3674E14D72998229450119FCEB2"/>
    <w:rsid w:val="007B7697"/>
    <w:rPr>
      <w:rFonts w:eastAsiaTheme="minorHAnsi"/>
    </w:rPr>
  </w:style>
  <w:style w:type="paragraph" w:customStyle="1" w:styleId="264BAB5FDC0040D59FCD702B943351BC2">
    <w:name w:val="264BAB5FDC0040D59FCD702B943351BC2"/>
    <w:rsid w:val="007B7697"/>
    <w:rPr>
      <w:rFonts w:eastAsiaTheme="minorHAnsi"/>
    </w:rPr>
  </w:style>
  <w:style w:type="paragraph" w:customStyle="1" w:styleId="A1A5D004AC464522AE9740F47D4815E52">
    <w:name w:val="A1A5D004AC464522AE9740F47D4815E52"/>
    <w:rsid w:val="007B7697"/>
    <w:rPr>
      <w:rFonts w:eastAsiaTheme="minorHAnsi"/>
    </w:rPr>
  </w:style>
  <w:style w:type="paragraph" w:customStyle="1" w:styleId="228DFE730EE2445F88E4473929BCB0192">
    <w:name w:val="228DFE730EE2445F88E4473929BCB0192"/>
    <w:rsid w:val="007B7697"/>
    <w:rPr>
      <w:rFonts w:eastAsiaTheme="minorHAnsi"/>
    </w:rPr>
  </w:style>
  <w:style w:type="paragraph" w:customStyle="1" w:styleId="F78F108F90C34D70AE86C5A1043104062">
    <w:name w:val="F78F108F90C34D70AE86C5A1043104062"/>
    <w:rsid w:val="007B7697"/>
    <w:rPr>
      <w:rFonts w:eastAsiaTheme="minorHAnsi"/>
    </w:rPr>
  </w:style>
  <w:style w:type="paragraph" w:customStyle="1" w:styleId="EDC3D059C9B9474E9803BC0E7C2D08D62">
    <w:name w:val="EDC3D059C9B9474E9803BC0E7C2D08D62"/>
    <w:rsid w:val="007B7697"/>
    <w:rPr>
      <w:rFonts w:eastAsiaTheme="minorHAnsi"/>
    </w:rPr>
  </w:style>
  <w:style w:type="paragraph" w:customStyle="1" w:styleId="042546AAA6F04535AE13F68E252FBBAD2">
    <w:name w:val="042546AAA6F04535AE13F68E252FBBAD2"/>
    <w:rsid w:val="007B7697"/>
    <w:rPr>
      <w:rFonts w:eastAsiaTheme="minorHAnsi"/>
    </w:rPr>
  </w:style>
  <w:style w:type="paragraph" w:customStyle="1" w:styleId="F648E57EDDDA4103BEB6EB2027F886FE2">
    <w:name w:val="F648E57EDDDA4103BEB6EB2027F886FE2"/>
    <w:rsid w:val="007B7697"/>
    <w:rPr>
      <w:rFonts w:eastAsiaTheme="minorHAnsi"/>
    </w:rPr>
  </w:style>
  <w:style w:type="paragraph" w:customStyle="1" w:styleId="7A0E2DA54B564033AADF8E0A308E3BD62">
    <w:name w:val="7A0E2DA54B564033AADF8E0A308E3BD62"/>
    <w:rsid w:val="007B7697"/>
    <w:rPr>
      <w:rFonts w:eastAsiaTheme="minorHAnsi"/>
    </w:rPr>
  </w:style>
  <w:style w:type="paragraph" w:customStyle="1" w:styleId="BE297880B0664BCDAEF10213354D0B902">
    <w:name w:val="BE297880B0664BCDAEF10213354D0B902"/>
    <w:rsid w:val="007B7697"/>
    <w:rPr>
      <w:rFonts w:eastAsiaTheme="minorHAnsi"/>
    </w:rPr>
  </w:style>
  <w:style w:type="paragraph" w:customStyle="1" w:styleId="2D5EF8DC645D4489AE2CC323A682CD322">
    <w:name w:val="2D5EF8DC645D4489AE2CC323A682CD322"/>
    <w:rsid w:val="007B7697"/>
    <w:rPr>
      <w:rFonts w:eastAsiaTheme="minorHAnsi"/>
    </w:rPr>
  </w:style>
  <w:style w:type="paragraph" w:customStyle="1" w:styleId="2A162FDA4D8D460AB3656054947C08A81">
    <w:name w:val="2A162FDA4D8D460AB3656054947C08A81"/>
    <w:rsid w:val="007B7697"/>
    <w:rPr>
      <w:rFonts w:eastAsiaTheme="minorHAnsi"/>
    </w:rPr>
  </w:style>
  <w:style w:type="paragraph" w:customStyle="1" w:styleId="58FCA5FD42AC4D3C88A91BA7A499238C1">
    <w:name w:val="58FCA5FD42AC4D3C88A91BA7A499238C1"/>
    <w:rsid w:val="007B7697"/>
    <w:rPr>
      <w:rFonts w:eastAsiaTheme="minorHAnsi"/>
    </w:rPr>
  </w:style>
  <w:style w:type="paragraph" w:customStyle="1" w:styleId="4A6D7A85299643B5845B1F33D648F4082">
    <w:name w:val="4A6D7A85299643B5845B1F33D648F4082"/>
    <w:rsid w:val="007B7697"/>
    <w:rPr>
      <w:rFonts w:eastAsiaTheme="minorHAnsi"/>
    </w:rPr>
  </w:style>
  <w:style w:type="paragraph" w:customStyle="1" w:styleId="DA4CBAEC936B4A30A43F5E9602AAE0582">
    <w:name w:val="DA4CBAEC936B4A30A43F5E9602AAE0582"/>
    <w:rsid w:val="007B7697"/>
    <w:rPr>
      <w:rFonts w:eastAsiaTheme="minorHAnsi"/>
    </w:rPr>
  </w:style>
  <w:style w:type="paragraph" w:customStyle="1" w:styleId="08DB1DBF8085480A8A4FE5487F2740BE2">
    <w:name w:val="08DB1DBF8085480A8A4FE5487F2740BE2"/>
    <w:rsid w:val="007B7697"/>
    <w:rPr>
      <w:rFonts w:eastAsiaTheme="minorHAnsi"/>
    </w:rPr>
  </w:style>
  <w:style w:type="paragraph" w:customStyle="1" w:styleId="50B239A143F841C5A54A7D561728A5E22">
    <w:name w:val="50B239A143F841C5A54A7D561728A5E22"/>
    <w:rsid w:val="007B7697"/>
    <w:rPr>
      <w:rFonts w:eastAsiaTheme="minorHAnsi"/>
    </w:rPr>
  </w:style>
  <w:style w:type="paragraph" w:customStyle="1" w:styleId="2F95F946BDDD4275B5538079E51A54892">
    <w:name w:val="2F95F946BDDD4275B5538079E51A54892"/>
    <w:rsid w:val="007B7697"/>
    <w:rPr>
      <w:rFonts w:eastAsiaTheme="minorHAnsi"/>
    </w:rPr>
  </w:style>
  <w:style w:type="paragraph" w:customStyle="1" w:styleId="A744815489F4469184FE1F2F434D0CDF2">
    <w:name w:val="A744815489F4469184FE1F2F434D0CDF2"/>
    <w:rsid w:val="007B7697"/>
    <w:rPr>
      <w:rFonts w:eastAsiaTheme="minorHAnsi"/>
    </w:rPr>
  </w:style>
  <w:style w:type="paragraph" w:customStyle="1" w:styleId="0CFADBD0B7EA47C5AAD6D656A2CD2BA02">
    <w:name w:val="0CFADBD0B7EA47C5AAD6D656A2CD2BA02"/>
    <w:rsid w:val="007B7697"/>
    <w:rPr>
      <w:rFonts w:eastAsiaTheme="minorHAnsi"/>
    </w:rPr>
  </w:style>
  <w:style w:type="paragraph" w:customStyle="1" w:styleId="D4C16506615B4C5FB9DC4371BAF33E832">
    <w:name w:val="D4C16506615B4C5FB9DC4371BAF33E832"/>
    <w:rsid w:val="007B7697"/>
    <w:rPr>
      <w:rFonts w:eastAsiaTheme="minorHAnsi"/>
    </w:rPr>
  </w:style>
  <w:style w:type="paragraph" w:customStyle="1" w:styleId="801AA6F3FED54A57A0835768E8E19BD12">
    <w:name w:val="801AA6F3FED54A57A0835768E8E19BD12"/>
    <w:rsid w:val="007B7697"/>
    <w:rPr>
      <w:rFonts w:eastAsiaTheme="minorHAnsi"/>
    </w:rPr>
  </w:style>
  <w:style w:type="paragraph" w:customStyle="1" w:styleId="A468E7CBCB0740A3B521D29B91A551852">
    <w:name w:val="A468E7CBCB0740A3B521D29B91A551852"/>
    <w:rsid w:val="007B7697"/>
    <w:rPr>
      <w:rFonts w:eastAsiaTheme="minorHAnsi"/>
    </w:rPr>
  </w:style>
  <w:style w:type="paragraph" w:customStyle="1" w:styleId="63B152712FF64051A1A79836CF3F16491">
    <w:name w:val="63B152712FF64051A1A79836CF3F16491"/>
    <w:rsid w:val="007B7697"/>
    <w:rPr>
      <w:rFonts w:eastAsiaTheme="minorHAnsi"/>
    </w:rPr>
  </w:style>
  <w:style w:type="paragraph" w:customStyle="1" w:styleId="795E4F4036724693B46DA81E4E698DAE1">
    <w:name w:val="795E4F4036724693B46DA81E4E698DAE1"/>
    <w:rsid w:val="007B7697"/>
    <w:rPr>
      <w:rFonts w:eastAsiaTheme="minorHAnsi"/>
    </w:rPr>
  </w:style>
  <w:style w:type="paragraph" w:customStyle="1" w:styleId="B362D57E5FC842E0B111DEC39886325C1">
    <w:name w:val="B362D57E5FC842E0B111DEC39886325C1"/>
    <w:rsid w:val="007B7697"/>
    <w:rPr>
      <w:rFonts w:eastAsiaTheme="minorHAnsi"/>
    </w:rPr>
  </w:style>
  <w:style w:type="paragraph" w:customStyle="1" w:styleId="9A8A3CE1D6E046F8BB9739AE8D698AC61">
    <w:name w:val="9A8A3CE1D6E046F8BB9739AE8D698AC61"/>
    <w:rsid w:val="007B7697"/>
    <w:rPr>
      <w:rFonts w:eastAsiaTheme="minorHAnsi"/>
    </w:rPr>
  </w:style>
  <w:style w:type="paragraph" w:customStyle="1" w:styleId="AE382DAEE7DE4E5586CF3B988E9910301">
    <w:name w:val="AE382DAEE7DE4E5586CF3B988E9910301"/>
    <w:rsid w:val="007B7697"/>
    <w:rPr>
      <w:rFonts w:eastAsiaTheme="minorHAnsi"/>
    </w:rPr>
  </w:style>
  <w:style w:type="paragraph" w:customStyle="1" w:styleId="9AE6703245F1434089742FF04FC27BB41">
    <w:name w:val="9AE6703245F1434089742FF04FC27BB41"/>
    <w:rsid w:val="007B7697"/>
    <w:rPr>
      <w:rFonts w:eastAsiaTheme="minorHAnsi"/>
    </w:rPr>
  </w:style>
  <w:style w:type="paragraph" w:customStyle="1" w:styleId="8365CDB2A7674B318D64BCF0AB00F5B41">
    <w:name w:val="8365CDB2A7674B318D64BCF0AB00F5B41"/>
    <w:rsid w:val="007B7697"/>
    <w:rPr>
      <w:rFonts w:eastAsiaTheme="minorHAnsi"/>
    </w:rPr>
  </w:style>
  <w:style w:type="paragraph" w:customStyle="1" w:styleId="931734EB321F4496B412BD0508DEA7641">
    <w:name w:val="931734EB321F4496B412BD0508DEA7641"/>
    <w:rsid w:val="007B7697"/>
    <w:rPr>
      <w:rFonts w:eastAsiaTheme="minorHAnsi"/>
    </w:rPr>
  </w:style>
  <w:style w:type="paragraph" w:customStyle="1" w:styleId="C2CD03634207489DB1C3C387A8A896B11">
    <w:name w:val="C2CD03634207489DB1C3C387A8A896B11"/>
    <w:rsid w:val="007B7697"/>
    <w:rPr>
      <w:rFonts w:eastAsiaTheme="minorHAnsi"/>
    </w:rPr>
  </w:style>
  <w:style w:type="paragraph" w:customStyle="1" w:styleId="96916A38AF6841FD9DD9E55E7D34DC191">
    <w:name w:val="96916A38AF6841FD9DD9E55E7D34DC191"/>
    <w:rsid w:val="007B7697"/>
    <w:rPr>
      <w:rFonts w:eastAsiaTheme="minorHAnsi"/>
    </w:rPr>
  </w:style>
  <w:style w:type="paragraph" w:customStyle="1" w:styleId="A89B56BE3FA54F1EB0DF6C8E04726BD31">
    <w:name w:val="A89B56BE3FA54F1EB0DF6C8E04726BD31"/>
    <w:rsid w:val="007B7697"/>
    <w:rPr>
      <w:rFonts w:eastAsiaTheme="minorHAnsi"/>
    </w:rPr>
  </w:style>
  <w:style w:type="paragraph" w:customStyle="1" w:styleId="F8E1047451944441A88ABD85B6C95EF51">
    <w:name w:val="F8E1047451944441A88ABD85B6C95EF51"/>
    <w:rsid w:val="007B7697"/>
    <w:rPr>
      <w:rFonts w:eastAsiaTheme="minorHAnsi"/>
    </w:rPr>
  </w:style>
  <w:style w:type="paragraph" w:customStyle="1" w:styleId="3E7A4DF811C14257AE4FD1FBC49BEB6C1">
    <w:name w:val="3E7A4DF811C14257AE4FD1FBC49BEB6C1"/>
    <w:rsid w:val="007B7697"/>
    <w:rPr>
      <w:rFonts w:eastAsiaTheme="minorHAnsi"/>
    </w:rPr>
  </w:style>
  <w:style w:type="paragraph" w:customStyle="1" w:styleId="229DF2A636DE4D0F9222E6A1F146AFE62">
    <w:name w:val="229DF2A636DE4D0F9222E6A1F146AFE62"/>
    <w:rsid w:val="007B7697"/>
    <w:rPr>
      <w:rFonts w:eastAsiaTheme="minorHAnsi"/>
    </w:rPr>
  </w:style>
  <w:style w:type="paragraph" w:customStyle="1" w:styleId="FA739E41EE4F42C5B04A2E7E96D6022D1">
    <w:name w:val="FA739E41EE4F42C5B04A2E7E96D6022D1"/>
    <w:rsid w:val="007B7697"/>
    <w:rPr>
      <w:rFonts w:eastAsiaTheme="minorHAnsi"/>
    </w:rPr>
  </w:style>
  <w:style w:type="paragraph" w:customStyle="1" w:styleId="C0D1D78AA49C4ADFAE31DBCD88D4B6EB2">
    <w:name w:val="C0D1D78AA49C4ADFAE31DBCD88D4B6EB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B26D0D936943EF8627366508B11AA11">
    <w:name w:val="F4B26D0D936943EF8627366508B11AA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">
    <w:name w:val="C5B4BD8D29A1447B891ECEA6A92AD6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">
    <w:name w:val="BC2D42A687F846EB94C728C39DF650B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">
    <w:name w:val="701B5917D9384387B8B066832929080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">
    <w:name w:val="4BEFBFB7D403475EAD6237CDA5E90A6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">
    <w:name w:val="04E924CFA6A54BDDAFE03887841748F31"/>
    <w:rsid w:val="007B7697"/>
    <w:rPr>
      <w:rFonts w:eastAsiaTheme="minorHAnsi"/>
    </w:rPr>
  </w:style>
  <w:style w:type="paragraph" w:customStyle="1" w:styleId="AA8E719ABE8D4B43934F10CD1ABB64EB2">
    <w:name w:val="AA8E719ABE8D4B43934F10CD1ABB64EB2"/>
    <w:rsid w:val="007B7697"/>
    <w:rPr>
      <w:rFonts w:eastAsiaTheme="minorHAnsi"/>
    </w:rPr>
  </w:style>
  <w:style w:type="paragraph" w:customStyle="1" w:styleId="5F3AC1E655F149588806E5A51403D7D32">
    <w:name w:val="5F3AC1E655F149588806E5A51403D7D32"/>
    <w:rsid w:val="007B7697"/>
    <w:rPr>
      <w:rFonts w:eastAsiaTheme="minorHAnsi"/>
    </w:rPr>
  </w:style>
  <w:style w:type="paragraph" w:customStyle="1" w:styleId="7FD1983AD3144D8F9074A09FE2BEE1592">
    <w:name w:val="7FD1983AD3144D8F9074A09FE2BEE1592"/>
    <w:rsid w:val="007B7697"/>
    <w:rPr>
      <w:rFonts w:eastAsiaTheme="minorHAnsi"/>
    </w:rPr>
  </w:style>
  <w:style w:type="paragraph" w:customStyle="1" w:styleId="029C6982E6484E998C15FC2FFA8A7BFC2">
    <w:name w:val="029C6982E6484E998C15FC2FFA8A7BFC2"/>
    <w:rsid w:val="007B7697"/>
    <w:rPr>
      <w:rFonts w:eastAsiaTheme="minorHAnsi"/>
    </w:rPr>
  </w:style>
  <w:style w:type="paragraph" w:customStyle="1" w:styleId="C852B99C658F4CE6AD8E206079E3528A2">
    <w:name w:val="C852B99C658F4CE6AD8E206079E3528A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">
    <w:name w:val="80EB4002DDF543B8B7004C452EE7B9BC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">
    <w:name w:val="F9C6533C1E864A0BBD94C648065B684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">
    <w:name w:val="EA5B4C1510D548428F23E5DE410C91FF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">
    <w:name w:val="4AC15AD9E32B4F5AB87DB3A881AC141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">
    <w:name w:val="C7EC1365D76E4FBE97FE1B52A5582707"/>
    <w:rsid w:val="007B7697"/>
  </w:style>
  <w:style w:type="paragraph" w:customStyle="1" w:styleId="D0D9E3001A93444393ADA291EBD58543">
    <w:name w:val="D0D9E3001A93444393ADA291EBD58543"/>
    <w:rsid w:val="007B7697"/>
  </w:style>
  <w:style w:type="paragraph" w:customStyle="1" w:styleId="2DAC10B8BB23459A81D46E4C143C2BD0">
    <w:name w:val="2DAC10B8BB23459A81D46E4C143C2BD0"/>
    <w:rsid w:val="007B7697"/>
  </w:style>
  <w:style w:type="paragraph" w:customStyle="1" w:styleId="C323CC46A70648378356EC26E1D562B6">
    <w:name w:val="C323CC46A70648378356EC26E1D562B6"/>
    <w:rsid w:val="007B7697"/>
  </w:style>
  <w:style w:type="paragraph" w:customStyle="1" w:styleId="77588B905D0B4AE9B7C8CD5C40274F66">
    <w:name w:val="77588B905D0B4AE9B7C8CD5C40274F66"/>
    <w:rsid w:val="007B7697"/>
  </w:style>
  <w:style w:type="paragraph" w:customStyle="1" w:styleId="CB30427D8A294AA0A480965D16084A383">
    <w:name w:val="CB30427D8A294AA0A480965D16084A3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3">
    <w:name w:val="B1A877ABBF78477391393CC0712419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">
    <w:name w:val="30FA10E18AA546EE8082541ED94B85B9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">
    <w:name w:val="359543F408244E4C915219E2B65CF777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3">
    <w:name w:val="69C354DBE5AA4C778622C1EF7F77602F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">
    <w:name w:val="F3D9A3CD7C384B34BB7E9EA9ED049A2A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">
    <w:name w:val="CE2F75739CED4586BFE4380B66A8E9A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">
    <w:name w:val="D83B4EB1345346298D6AC04A1C2C68B3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3">
    <w:name w:val="6450A64838B749DE84719D768C626C2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3">
    <w:name w:val="29F724682B4547DB859AA6939F154C3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">
    <w:name w:val="2C3CBF37F6F74962A5515F410283C16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">
    <w:name w:val="5095598FE6E4414EB5CB162CD1286D12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2">
    <w:name w:val="E1EFD79757B043BEB39B4A5F5916D369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">
    <w:name w:val="4FA2336CB7374907ACBE7D4F816F22B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">
    <w:name w:val="3E2C18A5A3A74F8CA5761C75EE656E1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2">
    <w:name w:val="75D96BBB287D46BBB382751C0F56829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">
    <w:name w:val="E909D73B938C4AD9BCE412B6A43774BD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2">
    <w:name w:val="BA2F88FC8B644E09B7BB755432D6F623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">
    <w:name w:val="19206A32E438411FBC0E828E1AE61FD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3">
    <w:name w:val="A2FFB615A00E4CA8B2F5A67A41EDEC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2">
    <w:name w:val="C0B66E22D36740F3A3A8EC81E3E991E8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">
    <w:name w:val="53311A36E5E24080BAA86C99111FD9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">
    <w:name w:val="C323CC46A70648378356EC26E1D562B61"/>
    <w:rsid w:val="00E31F3C"/>
    <w:rPr>
      <w:rFonts w:eastAsiaTheme="minorHAnsi"/>
    </w:rPr>
  </w:style>
  <w:style w:type="paragraph" w:customStyle="1" w:styleId="77588B905D0B4AE9B7C8CD5C40274F661">
    <w:name w:val="77588B905D0B4AE9B7C8CD5C40274F661"/>
    <w:rsid w:val="00E31F3C"/>
    <w:rPr>
      <w:rFonts w:eastAsiaTheme="minorHAnsi"/>
    </w:rPr>
  </w:style>
  <w:style w:type="paragraph" w:customStyle="1" w:styleId="1D83BB36814C4F888E8AE76AB9357D578">
    <w:name w:val="1D83BB36814C4F888E8AE76AB9357D578"/>
    <w:rsid w:val="00E31F3C"/>
    <w:rPr>
      <w:rFonts w:eastAsiaTheme="minorHAnsi"/>
    </w:rPr>
  </w:style>
  <w:style w:type="paragraph" w:customStyle="1" w:styleId="0C671431A5DE4D62BAA70CC82DC51D278">
    <w:name w:val="0C671431A5DE4D62BAA70CC82DC51D278"/>
    <w:rsid w:val="00E31F3C"/>
    <w:rPr>
      <w:rFonts w:eastAsiaTheme="minorHAnsi"/>
    </w:rPr>
  </w:style>
  <w:style w:type="paragraph" w:customStyle="1" w:styleId="A906F06CC02849A38415AABC0E3A91DF8">
    <w:name w:val="A906F06CC02849A38415AABC0E3A91DF8"/>
    <w:rsid w:val="00E31F3C"/>
    <w:rPr>
      <w:rFonts w:eastAsiaTheme="minorHAnsi"/>
    </w:rPr>
  </w:style>
  <w:style w:type="paragraph" w:customStyle="1" w:styleId="D96231F7B4B54394A76C98C91B54A2BA3">
    <w:name w:val="D96231F7B4B54394A76C98C91B54A2BA3"/>
    <w:rsid w:val="00E31F3C"/>
    <w:rPr>
      <w:rFonts w:eastAsiaTheme="minorHAnsi"/>
    </w:rPr>
  </w:style>
  <w:style w:type="paragraph" w:customStyle="1" w:styleId="C184A1F3F64E49D19B486858F96F49013">
    <w:name w:val="C184A1F3F64E49D19B486858F96F4901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">
    <w:name w:val="C7EC1365D76E4FBE97FE1B52A55827071"/>
    <w:rsid w:val="00E31F3C"/>
    <w:rPr>
      <w:rFonts w:eastAsiaTheme="minorHAnsi"/>
    </w:rPr>
  </w:style>
  <w:style w:type="paragraph" w:customStyle="1" w:styleId="27D158F4A81F4B858317FA58B0281C953">
    <w:name w:val="27D158F4A81F4B858317FA58B0281C953"/>
    <w:rsid w:val="00E31F3C"/>
    <w:rPr>
      <w:rFonts w:eastAsiaTheme="minorHAnsi"/>
    </w:rPr>
  </w:style>
  <w:style w:type="paragraph" w:customStyle="1" w:styleId="D9E1C13FC0F9413D8A9255569D77D6823">
    <w:name w:val="D9E1C13FC0F9413D8A9255569D77D6823"/>
    <w:rsid w:val="00E31F3C"/>
    <w:rPr>
      <w:rFonts w:eastAsiaTheme="minorHAnsi"/>
    </w:rPr>
  </w:style>
  <w:style w:type="paragraph" w:customStyle="1" w:styleId="D0D9E3001A93444393ADA291EBD585431">
    <w:name w:val="D0D9E3001A93444393ADA291EBD585431"/>
    <w:rsid w:val="00E31F3C"/>
    <w:rPr>
      <w:rFonts w:eastAsiaTheme="minorHAnsi"/>
    </w:rPr>
  </w:style>
  <w:style w:type="paragraph" w:customStyle="1" w:styleId="D63F1DA4324A4ADEB7460D37054948633">
    <w:name w:val="D63F1DA4324A4ADEB7460D37054948633"/>
    <w:rsid w:val="00E31F3C"/>
    <w:rPr>
      <w:rFonts w:eastAsiaTheme="minorHAnsi"/>
    </w:rPr>
  </w:style>
  <w:style w:type="paragraph" w:customStyle="1" w:styleId="EAFD1B8491A94827B672C032C43BAC943">
    <w:name w:val="EAFD1B8491A94827B672C032C43BAC943"/>
    <w:rsid w:val="00E31F3C"/>
    <w:rPr>
      <w:rFonts w:eastAsiaTheme="minorHAnsi"/>
    </w:rPr>
  </w:style>
  <w:style w:type="paragraph" w:customStyle="1" w:styleId="2DAC10B8BB23459A81D46E4C143C2BD01">
    <w:name w:val="2DAC10B8BB23459A81D46E4C143C2BD01"/>
    <w:rsid w:val="00E31F3C"/>
    <w:rPr>
      <w:rFonts w:eastAsiaTheme="minorHAnsi"/>
    </w:rPr>
  </w:style>
  <w:style w:type="paragraph" w:customStyle="1" w:styleId="4303BD00D2E4428784F03A95DAE436C73">
    <w:name w:val="4303BD00D2E4428784F03A95DAE436C73"/>
    <w:rsid w:val="00E31F3C"/>
    <w:rPr>
      <w:rFonts w:eastAsiaTheme="minorHAnsi"/>
    </w:rPr>
  </w:style>
  <w:style w:type="paragraph" w:customStyle="1" w:styleId="A5FCE149CC5E4C0887C25E4F4ECBE3013">
    <w:name w:val="A5FCE149CC5E4C0887C25E4F4ECBE3013"/>
    <w:rsid w:val="00E31F3C"/>
    <w:rPr>
      <w:rFonts w:eastAsiaTheme="minorHAnsi"/>
    </w:rPr>
  </w:style>
  <w:style w:type="paragraph" w:customStyle="1" w:styleId="898353D1D3234AEFBDBCDE5DDE85B4793">
    <w:name w:val="898353D1D3234AEFBDBCDE5DDE85B4793"/>
    <w:rsid w:val="00E31F3C"/>
    <w:rPr>
      <w:rFonts w:eastAsiaTheme="minorHAnsi"/>
    </w:rPr>
  </w:style>
  <w:style w:type="paragraph" w:customStyle="1" w:styleId="44FD96B608CC4F9C9F323233CA0E2AC12">
    <w:name w:val="44FD96B608CC4F9C9F323233CA0E2AC12"/>
    <w:rsid w:val="00E31F3C"/>
    <w:rPr>
      <w:rFonts w:eastAsiaTheme="minorHAnsi"/>
    </w:rPr>
  </w:style>
  <w:style w:type="paragraph" w:customStyle="1" w:styleId="6E565223BA9D4E4EB39E72956562FFB13">
    <w:name w:val="6E565223BA9D4E4EB39E72956562FFB13"/>
    <w:rsid w:val="00E31F3C"/>
    <w:rPr>
      <w:rFonts w:eastAsiaTheme="minorHAnsi"/>
    </w:rPr>
  </w:style>
  <w:style w:type="paragraph" w:customStyle="1" w:styleId="8CD15BE22342406A809A8F077FA298263">
    <w:name w:val="8CD15BE22342406A809A8F077FA298263"/>
    <w:rsid w:val="00E31F3C"/>
    <w:rPr>
      <w:rFonts w:eastAsiaTheme="minorHAnsi"/>
    </w:rPr>
  </w:style>
  <w:style w:type="paragraph" w:customStyle="1" w:styleId="5A4ED76E717B45928798C23B55BDAE353">
    <w:name w:val="5A4ED76E717B45928798C23B55BDAE353"/>
    <w:rsid w:val="00E31F3C"/>
    <w:rPr>
      <w:rFonts w:eastAsiaTheme="minorHAnsi"/>
    </w:rPr>
  </w:style>
  <w:style w:type="paragraph" w:customStyle="1" w:styleId="C43736ABF11D46C4B911FAE0B56CEF283">
    <w:name w:val="C43736ABF11D46C4B911FAE0B56CEF283"/>
    <w:rsid w:val="00E31F3C"/>
    <w:rPr>
      <w:rFonts w:eastAsiaTheme="minorHAnsi"/>
    </w:rPr>
  </w:style>
  <w:style w:type="paragraph" w:customStyle="1" w:styleId="8FC354A4976B49E3B22E1A29C0F4DD4A3">
    <w:name w:val="8FC354A4976B49E3B22E1A29C0F4DD4A3"/>
    <w:rsid w:val="00E31F3C"/>
    <w:rPr>
      <w:rFonts w:eastAsiaTheme="minorHAnsi"/>
    </w:rPr>
  </w:style>
  <w:style w:type="paragraph" w:customStyle="1" w:styleId="0ADF65EB0BE645E7BD590251E8E5DB9C3">
    <w:name w:val="0ADF65EB0BE645E7BD590251E8E5DB9C3"/>
    <w:rsid w:val="00E31F3C"/>
    <w:rPr>
      <w:rFonts w:eastAsiaTheme="minorHAnsi"/>
    </w:rPr>
  </w:style>
  <w:style w:type="paragraph" w:customStyle="1" w:styleId="6D0EBA63F0C742468D8900840D084F823">
    <w:name w:val="6D0EBA63F0C742468D8900840D084F823"/>
    <w:rsid w:val="00E31F3C"/>
    <w:rPr>
      <w:rFonts w:eastAsiaTheme="minorHAnsi"/>
    </w:rPr>
  </w:style>
  <w:style w:type="paragraph" w:customStyle="1" w:styleId="B6B9F7CDE0534971BAE0FE4DDE262D233">
    <w:name w:val="B6B9F7CDE0534971BAE0FE4DDE262D233"/>
    <w:rsid w:val="00E31F3C"/>
    <w:rPr>
      <w:rFonts w:eastAsiaTheme="minorHAnsi"/>
    </w:rPr>
  </w:style>
  <w:style w:type="paragraph" w:customStyle="1" w:styleId="76C6EAFB2C0E43C78479016282DEDDC93">
    <w:name w:val="76C6EAFB2C0E43C78479016282DEDDC93"/>
    <w:rsid w:val="00E31F3C"/>
    <w:rPr>
      <w:rFonts w:eastAsiaTheme="minorHAnsi"/>
    </w:rPr>
  </w:style>
  <w:style w:type="paragraph" w:customStyle="1" w:styleId="61A183E563CA4B6FA0F1BC2642AE51231">
    <w:name w:val="61A183E563CA4B6FA0F1BC2642AE51231"/>
    <w:rsid w:val="00E31F3C"/>
    <w:rPr>
      <w:rFonts w:eastAsiaTheme="minorHAnsi"/>
    </w:rPr>
  </w:style>
  <w:style w:type="paragraph" w:customStyle="1" w:styleId="B9F2DC54978E4D64AF3B1D114C31C8A22">
    <w:name w:val="B9F2DC54978E4D64AF3B1D114C31C8A22"/>
    <w:rsid w:val="00E31F3C"/>
    <w:rPr>
      <w:rFonts w:eastAsiaTheme="minorHAnsi"/>
    </w:rPr>
  </w:style>
  <w:style w:type="paragraph" w:customStyle="1" w:styleId="4DB382F335E143D1A65AD12C653C5A193">
    <w:name w:val="4DB382F335E143D1A65AD12C653C5A193"/>
    <w:rsid w:val="00E31F3C"/>
    <w:rPr>
      <w:rFonts w:eastAsiaTheme="minorHAnsi"/>
    </w:rPr>
  </w:style>
  <w:style w:type="paragraph" w:customStyle="1" w:styleId="E8E8493026B74CC6ACAF73535FF7FE1C3">
    <w:name w:val="E8E8493026B74CC6ACAF73535FF7FE1C3"/>
    <w:rsid w:val="00E31F3C"/>
    <w:rPr>
      <w:rFonts w:eastAsiaTheme="minorHAnsi"/>
    </w:rPr>
  </w:style>
  <w:style w:type="paragraph" w:customStyle="1" w:styleId="C961296BEC294DB481D2D235202674652">
    <w:name w:val="C961296BEC294DB481D2D235202674652"/>
    <w:rsid w:val="00E31F3C"/>
    <w:rPr>
      <w:rFonts w:eastAsiaTheme="minorHAnsi"/>
    </w:rPr>
  </w:style>
  <w:style w:type="paragraph" w:customStyle="1" w:styleId="E65085FA4A8449E6ACA6F936D80037662">
    <w:name w:val="E65085FA4A8449E6ACA6F936D80037662"/>
    <w:rsid w:val="00E31F3C"/>
    <w:rPr>
      <w:rFonts w:eastAsiaTheme="minorHAnsi"/>
    </w:rPr>
  </w:style>
  <w:style w:type="paragraph" w:customStyle="1" w:styleId="5C44F96216F046C796BAC5F33B2E635E2">
    <w:name w:val="5C44F96216F046C796BAC5F33B2E635E2"/>
    <w:rsid w:val="00E31F3C"/>
    <w:rPr>
      <w:rFonts w:eastAsiaTheme="minorHAnsi"/>
    </w:rPr>
  </w:style>
  <w:style w:type="paragraph" w:customStyle="1" w:styleId="8267B38D2D6D461DA7DC68C112302B102">
    <w:name w:val="8267B38D2D6D461DA7DC68C112302B102"/>
    <w:rsid w:val="00E31F3C"/>
    <w:rPr>
      <w:rFonts w:eastAsiaTheme="minorHAnsi"/>
    </w:rPr>
  </w:style>
  <w:style w:type="paragraph" w:customStyle="1" w:styleId="1D0709AE76F64B018E2BD9D3DBFB66DF3">
    <w:name w:val="1D0709AE76F64B018E2BD9D3DBFB66DF3"/>
    <w:rsid w:val="00E31F3C"/>
    <w:rPr>
      <w:rFonts w:eastAsiaTheme="minorHAnsi"/>
    </w:rPr>
  </w:style>
  <w:style w:type="paragraph" w:customStyle="1" w:styleId="014F5C04BB22410C81F67729904375583">
    <w:name w:val="014F5C04BB22410C81F67729904375583"/>
    <w:rsid w:val="00E31F3C"/>
    <w:rPr>
      <w:rFonts w:eastAsiaTheme="minorHAnsi"/>
    </w:rPr>
  </w:style>
  <w:style w:type="paragraph" w:customStyle="1" w:styleId="B9A966E752EF41688ECB507D015082D93">
    <w:name w:val="B9A966E752EF41688ECB507D015082D93"/>
    <w:rsid w:val="00E31F3C"/>
    <w:rPr>
      <w:rFonts w:eastAsiaTheme="minorHAnsi"/>
    </w:rPr>
  </w:style>
  <w:style w:type="paragraph" w:customStyle="1" w:styleId="46A7D5AF3B744D088EEAE5CD6C10E70A3">
    <w:name w:val="46A7D5AF3B744D088EEAE5CD6C10E70A3"/>
    <w:rsid w:val="00E31F3C"/>
    <w:rPr>
      <w:rFonts w:eastAsiaTheme="minorHAnsi"/>
    </w:rPr>
  </w:style>
  <w:style w:type="paragraph" w:customStyle="1" w:styleId="BCB611364F9347DAA2812B71AE790C0A3">
    <w:name w:val="BCB611364F9347DAA2812B71AE790C0A3"/>
    <w:rsid w:val="00E31F3C"/>
    <w:rPr>
      <w:rFonts w:eastAsiaTheme="minorHAnsi"/>
    </w:rPr>
  </w:style>
  <w:style w:type="paragraph" w:customStyle="1" w:styleId="460FFF3674E14D72998229450119FCEB3">
    <w:name w:val="460FFF3674E14D72998229450119FCEB3"/>
    <w:rsid w:val="00E31F3C"/>
    <w:rPr>
      <w:rFonts w:eastAsiaTheme="minorHAnsi"/>
    </w:rPr>
  </w:style>
  <w:style w:type="paragraph" w:customStyle="1" w:styleId="264BAB5FDC0040D59FCD702B943351BC3">
    <w:name w:val="264BAB5FDC0040D59FCD702B943351BC3"/>
    <w:rsid w:val="00E31F3C"/>
    <w:rPr>
      <w:rFonts w:eastAsiaTheme="minorHAnsi"/>
    </w:rPr>
  </w:style>
  <w:style w:type="paragraph" w:customStyle="1" w:styleId="A1A5D004AC464522AE9740F47D4815E53">
    <w:name w:val="A1A5D004AC464522AE9740F47D4815E53"/>
    <w:rsid w:val="00E31F3C"/>
    <w:rPr>
      <w:rFonts w:eastAsiaTheme="minorHAnsi"/>
    </w:rPr>
  </w:style>
  <w:style w:type="paragraph" w:customStyle="1" w:styleId="228DFE730EE2445F88E4473929BCB0193">
    <w:name w:val="228DFE730EE2445F88E4473929BCB0193"/>
    <w:rsid w:val="00E31F3C"/>
    <w:rPr>
      <w:rFonts w:eastAsiaTheme="minorHAnsi"/>
    </w:rPr>
  </w:style>
  <w:style w:type="paragraph" w:customStyle="1" w:styleId="F78F108F90C34D70AE86C5A1043104063">
    <w:name w:val="F78F108F90C34D70AE86C5A1043104063"/>
    <w:rsid w:val="00E31F3C"/>
    <w:rPr>
      <w:rFonts w:eastAsiaTheme="minorHAnsi"/>
    </w:rPr>
  </w:style>
  <w:style w:type="paragraph" w:customStyle="1" w:styleId="EDC3D059C9B9474E9803BC0E7C2D08D63">
    <w:name w:val="EDC3D059C9B9474E9803BC0E7C2D08D63"/>
    <w:rsid w:val="00E31F3C"/>
    <w:rPr>
      <w:rFonts w:eastAsiaTheme="minorHAnsi"/>
    </w:rPr>
  </w:style>
  <w:style w:type="paragraph" w:customStyle="1" w:styleId="042546AAA6F04535AE13F68E252FBBAD3">
    <w:name w:val="042546AAA6F04535AE13F68E252FBBAD3"/>
    <w:rsid w:val="00E31F3C"/>
    <w:rPr>
      <w:rFonts w:eastAsiaTheme="minorHAnsi"/>
    </w:rPr>
  </w:style>
  <w:style w:type="paragraph" w:customStyle="1" w:styleId="F648E57EDDDA4103BEB6EB2027F886FE3">
    <w:name w:val="F648E57EDDDA4103BEB6EB2027F886FE3"/>
    <w:rsid w:val="00E31F3C"/>
    <w:rPr>
      <w:rFonts w:eastAsiaTheme="minorHAnsi"/>
    </w:rPr>
  </w:style>
  <w:style w:type="paragraph" w:customStyle="1" w:styleId="7A0E2DA54B564033AADF8E0A308E3BD63">
    <w:name w:val="7A0E2DA54B564033AADF8E0A308E3BD63"/>
    <w:rsid w:val="00E31F3C"/>
    <w:rPr>
      <w:rFonts w:eastAsiaTheme="minorHAnsi"/>
    </w:rPr>
  </w:style>
  <w:style w:type="paragraph" w:customStyle="1" w:styleId="BE297880B0664BCDAEF10213354D0B903">
    <w:name w:val="BE297880B0664BCDAEF10213354D0B903"/>
    <w:rsid w:val="00E31F3C"/>
    <w:rPr>
      <w:rFonts w:eastAsiaTheme="minorHAnsi"/>
    </w:rPr>
  </w:style>
  <w:style w:type="paragraph" w:customStyle="1" w:styleId="2D5EF8DC645D4489AE2CC323A682CD323">
    <w:name w:val="2D5EF8DC645D4489AE2CC323A682CD323"/>
    <w:rsid w:val="00E31F3C"/>
    <w:rPr>
      <w:rFonts w:eastAsiaTheme="minorHAnsi"/>
    </w:rPr>
  </w:style>
  <w:style w:type="paragraph" w:customStyle="1" w:styleId="2A162FDA4D8D460AB3656054947C08A82">
    <w:name w:val="2A162FDA4D8D460AB3656054947C08A82"/>
    <w:rsid w:val="00E31F3C"/>
    <w:rPr>
      <w:rFonts w:eastAsiaTheme="minorHAnsi"/>
    </w:rPr>
  </w:style>
  <w:style w:type="paragraph" w:customStyle="1" w:styleId="58FCA5FD42AC4D3C88A91BA7A499238C2">
    <w:name w:val="58FCA5FD42AC4D3C88A91BA7A499238C2"/>
    <w:rsid w:val="00E31F3C"/>
    <w:rPr>
      <w:rFonts w:eastAsiaTheme="minorHAnsi"/>
    </w:rPr>
  </w:style>
  <w:style w:type="paragraph" w:customStyle="1" w:styleId="4A6D7A85299643B5845B1F33D648F4083">
    <w:name w:val="4A6D7A85299643B5845B1F33D648F4083"/>
    <w:rsid w:val="00E31F3C"/>
    <w:rPr>
      <w:rFonts w:eastAsiaTheme="minorHAnsi"/>
    </w:rPr>
  </w:style>
  <w:style w:type="paragraph" w:customStyle="1" w:styleId="DA4CBAEC936B4A30A43F5E9602AAE0583">
    <w:name w:val="DA4CBAEC936B4A30A43F5E9602AAE0583"/>
    <w:rsid w:val="00E31F3C"/>
    <w:rPr>
      <w:rFonts w:eastAsiaTheme="minorHAnsi"/>
    </w:rPr>
  </w:style>
  <w:style w:type="paragraph" w:customStyle="1" w:styleId="08DB1DBF8085480A8A4FE5487F2740BE3">
    <w:name w:val="08DB1DBF8085480A8A4FE5487F2740BE3"/>
    <w:rsid w:val="00E31F3C"/>
    <w:rPr>
      <w:rFonts w:eastAsiaTheme="minorHAnsi"/>
    </w:rPr>
  </w:style>
  <w:style w:type="paragraph" w:customStyle="1" w:styleId="50B239A143F841C5A54A7D561728A5E23">
    <w:name w:val="50B239A143F841C5A54A7D561728A5E23"/>
    <w:rsid w:val="00E31F3C"/>
    <w:rPr>
      <w:rFonts w:eastAsiaTheme="minorHAnsi"/>
    </w:rPr>
  </w:style>
  <w:style w:type="paragraph" w:customStyle="1" w:styleId="2F95F946BDDD4275B5538079E51A54893">
    <w:name w:val="2F95F946BDDD4275B5538079E51A54893"/>
    <w:rsid w:val="00E31F3C"/>
    <w:rPr>
      <w:rFonts w:eastAsiaTheme="minorHAnsi"/>
    </w:rPr>
  </w:style>
  <w:style w:type="paragraph" w:customStyle="1" w:styleId="A744815489F4469184FE1F2F434D0CDF3">
    <w:name w:val="A744815489F4469184FE1F2F434D0CDF3"/>
    <w:rsid w:val="00E31F3C"/>
    <w:rPr>
      <w:rFonts w:eastAsiaTheme="minorHAnsi"/>
    </w:rPr>
  </w:style>
  <w:style w:type="paragraph" w:customStyle="1" w:styleId="0CFADBD0B7EA47C5AAD6D656A2CD2BA03">
    <w:name w:val="0CFADBD0B7EA47C5AAD6D656A2CD2BA03"/>
    <w:rsid w:val="00E31F3C"/>
    <w:rPr>
      <w:rFonts w:eastAsiaTheme="minorHAnsi"/>
    </w:rPr>
  </w:style>
  <w:style w:type="paragraph" w:customStyle="1" w:styleId="D4C16506615B4C5FB9DC4371BAF33E833">
    <w:name w:val="D4C16506615B4C5FB9DC4371BAF33E833"/>
    <w:rsid w:val="00E31F3C"/>
    <w:rPr>
      <w:rFonts w:eastAsiaTheme="minorHAnsi"/>
    </w:rPr>
  </w:style>
  <w:style w:type="paragraph" w:customStyle="1" w:styleId="801AA6F3FED54A57A0835768E8E19BD13">
    <w:name w:val="801AA6F3FED54A57A0835768E8E19BD13"/>
    <w:rsid w:val="00E31F3C"/>
    <w:rPr>
      <w:rFonts w:eastAsiaTheme="minorHAnsi"/>
    </w:rPr>
  </w:style>
  <w:style w:type="paragraph" w:customStyle="1" w:styleId="A468E7CBCB0740A3B521D29B91A551853">
    <w:name w:val="A468E7CBCB0740A3B521D29B91A551853"/>
    <w:rsid w:val="00E31F3C"/>
    <w:rPr>
      <w:rFonts w:eastAsiaTheme="minorHAnsi"/>
    </w:rPr>
  </w:style>
  <w:style w:type="paragraph" w:customStyle="1" w:styleId="63B152712FF64051A1A79836CF3F16492">
    <w:name w:val="63B152712FF64051A1A79836CF3F16492"/>
    <w:rsid w:val="00E31F3C"/>
    <w:rPr>
      <w:rFonts w:eastAsiaTheme="minorHAnsi"/>
    </w:rPr>
  </w:style>
  <w:style w:type="paragraph" w:customStyle="1" w:styleId="795E4F4036724693B46DA81E4E698DAE2">
    <w:name w:val="795E4F4036724693B46DA81E4E698DAE2"/>
    <w:rsid w:val="00E31F3C"/>
    <w:rPr>
      <w:rFonts w:eastAsiaTheme="minorHAnsi"/>
    </w:rPr>
  </w:style>
  <w:style w:type="paragraph" w:customStyle="1" w:styleId="B362D57E5FC842E0B111DEC39886325C2">
    <w:name w:val="B362D57E5FC842E0B111DEC39886325C2"/>
    <w:rsid w:val="00E31F3C"/>
    <w:rPr>
      <w:rFonts w:eastAsiaTheme="minorHAnsi"/>
    </w:rPr>
  </w:style>
  <w:style w:type="paragraph" w:customStyle="1" w:styleId="9A8A3CE1D6E046F8BB9739AE8D698AC62">
    <w:name w:val="9A8A3CE1D6E046F8BB9739AE8D698AC62"/>
    <w:rsid w:val="00E31F3C"/>
    <w:rPr>
      <w:rFonts w:eastAsiaTheme="minorHAnsi"/>
    </w:rPr>
  </w:style>
  <w:style w:type="paragraph" w:customStyle="1" w:styleId="AE382DAEE7DE4E5586CF3B988E9910302">
    <w:name w:val="AE382DAEE7DE4E5586CF3B988E9910302"/>
    <w:rsid w:val="00E31F3C"/>
    <w:rPr>
      <w:rFonts w:eastAsiaTheme="minorHAnsi"/>
    </w:rPr>
  </w:style>
  <w:style w:type="paragraph" w:customStyle="1" w:styleId="9AE6703245F1434089742FF04FC27BB42">
    <w:name w:val="9AE6703245F1434089742FF04FC27BB42"/>
    <w:rsid w:val="00E31F3C"/>
    <w:rPr>
      <w:rFonts w:eastAsiaTheme="minorHAnsi"/>
    </w:rPr>
  </w:style>
  <w:style w:type="paragraph" w:customStyle="1" w:styleId="8365CDB2A7674B318D64BCF0AB00F5B42">
    <w:name w:val="8365CDB2A7674B318D64BCF0AB00F5B42"/>
    <w:rsid w:val="00E31F3C"/>
    <w:rPr>
      <w:rFonts w:eastAsiaTheme="minorHAnsi"/>
    </w:rPr>
  </w:style>
  <w:style w:type="paragraph" w:customStyle="1" w:styleId="931734EB321F4496B412BD0508DEA7642">
    <w:name w:val="931734EB321F4496B412BD0508DEA7642"/>
    <w:rsid w:val="00E31F3C"/>
    <w:rPr>
      <w:rFonts w:eastAsiaTheme="minorHAnsi"/>
    </w:rPr>
  </w:style>
  <w:style w:type="paragraph" w:customStyle="1" w:styleId="C2CD03634207489DB1C3C387A8A896B12">
    <w:name w:val="C2CD03634207489DB1C3C387A8A896B12"/>
    <w:rsid w:val="00E31F3C"/>
    <w:rPr>
      <w:rFonts w:eastAsiaTheme="minorHAnsi"/>
    </w:rPr>
  </w:style>
  <w:style w:type="paragraph" w:customStyle="1" w:styleId="96916A38AF6841FD9DD9E55E7D34DC192">
    <w:name w:val="96916A38AF6841FD9DD9E55E7D34DC192"/>
    <w:rsid w:val="00E31F3C"/>
    <w:rPr>
      <w:rFonts w:eastAsiaTheme="minorHAnsi"/>
    </w:rPr>
  </w:style>
  <w:style w:type="paragraph" w:customStyle="1" w:styleId="A89B56BE3FA54F1EB0DF6C8E04726BD32">
    <w:name w:val="A89B56BE3FA54F1EB0DF6C8E04726BD32"/>
    <w:rsid w:val="00E31F3C"/>
    <w:rPr>
      <w:rFonts w:eastAsiaTheme="minorHAnsi"/>
    </w:rPr>
  </w:style>
  <w:style w:type="paragraph" w:customStyle="1" w:styleId="F8E1047451944441A88ABD85B6C95EF52">
    <w:name w:val="F8E1047451944441A88ABD85B6C95EF52"/>
    <w:rsid w:val="00E31F3C"/>
    <w:rPr>
      <w:rFonts w:eastAsiaTheme="minorHAnsi"/>
    </w:rPr>
  </w:style>
  <w:style w:type="paragraph" w:customStyle="1" w:styleId="3E7A4DF811C14257AE4FD1FBC49BEB6C2">
    <w:name w:val="3E7A4DF811C14257AE4FD1FBC49BEB6C2"/>
    <w:rsid w:val="00E31F3C"/>
    <w:rPr>
      <w:rFonts w:eastAsiaTheme="minorHAnsi"/>
    </w:rPr>
  </w:style>
  <w:style w:type="paragraph" w:customStyle="1" w:styleId="229DF2A636DE4D0F9222E6A1F146AFE63">
    <w:name w:val="229DF2A636DE4D0F9222E6A1F146AFE63"/>
    <w:rsid w:val="00E31F3C"/>
    <w:rPr>
      <w:rFonts w:eastAsiaTheme="minorHAnsi"/>
    </w:rPr>
  </w:style>
  <w:style w:type="paragraph" w:customStyle="1" w:styleId="FA739E41EE4F42C5B04A2E7E96D6022D2">
    <w:name w:val="FA739E41EE4F42C5B04A2E7E96D6022D2"/>
    <w:rsid w:val="00E31F3C"/>
    <w:rPr>
      <w:rFonts w:eastAsiaTheme="minorHAnsi"/>
    </w:rPr>
  </w:style>
  <w:style w:type="paragraph" w:customStyle="1" w:styleId="C0D1D78AA49C4ADFAE31DBCD88D4B6EB3">
    <w:name w:val="C0D1D78AA49C4ADFAE31DBCD88D4B6E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">
    <w:name w:val="C5B4BD8D29A1447B891ECEA6A92AD647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">
    <w:name w:val="BC2D42A687F846EB94C728C39DF650BB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">
    <w:name w:val="701B5917D9384387B8B0668329290800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">
    <w:name w:val="4BEFBFB7D403475EAD6237CDA5E90A68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">
    <w:name w:val="04E924CFA6A54BDDAFE03887841748F32"/>
    <w:rsid w:val="00E31F3C"/>
    <w:rPr>
      <w:rFonts w:eastAsiaTheme="minorHAnsi"/>
    </w:rPr>
  </w:style>
  <w:style w:type="paragraph" w:customStyle="1" w:styleId="AA8E719ABE8D4B43934F10CD1ABB64EB3">
    <w:name w:val="AA8E719ABE8D4B43934F10CD1ABB64EB3"/>
    <w:rsid w:val="00E31F3C"/>
    <w:rPr>
      <w:rFonts w:eastAsiaTheme="minorHAnsi"/>
    </w:rPr>
  </w:style>
  <w:style w:type="paragraph" w:customStyle="1" w:styleId="5F3AC1E655F149588806E5A51403D7D33">
    <w:name w:val="5F3AC1E655F149588806E5A51403D7D33"/>
    <w:rsid w:val="00E31F3C"/>
    <w:rPr>
      <w:rFonts w:eastAsiaTheme="minorHAnsi"/>
    </w:rPr>
  </w:style>
  <w:style w:type="paragraph" w:customStyle="1" w:styleId="7FD1983AD3144D8F9074A09FE2BEE1593">
    <w:name w:val="7FD1983AD3144D8F9074A09FE2BEE1593"/>
    <w:rsid w:val="00E31F3C"/>
    <w:rPr>
      <w:rFonts w:eastAsiaTheme="minorHAnsi"/>
    </w:rPr>
  </w:style>
  <w:style w:type="paragraph" w:customStyle="1" w:styleId="029C6982E6484E998C15FC2FFA8A7BFC3">
    <w:name w:val="029C6982E6484E998C15FC2FFA8A7BFC3"/>
    <w:rsid w:val="00E31F3C"/>
    <w:rPr>
      <w:rFonts w:eastAsiaTheme="minorHAnsi"/>
    </w:rPr>
  </w:style>
  <w:style w:type="paragraph" w:customStyle="1" w:styleId="C852B99C658F4CE6AD8E206079E3528A3">
    <w:name w:val="C852B99C658F4CE6AD8E206079E3528A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">
    <w:name w:val="80EB4002DDF543B8B7004C452EE7B9BC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">
    <w:name w:val="F9C6533C1E864A0BBD94C648065B684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">
    <w:name w:val="EA5B4C1510D548428F23E5DE410C91FF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">
    <w:name w:val="4AC15AD9E32B4F5AB87DB3A881AC141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4">
    <w:name w:val="CB30427D8A294AA0A480965D16084A3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4">
    <w:name w:val="B1A877ABBF78477391393CC0712419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3">
    <w:name w:val="30FA10E18AA546EE8082541ED94B85B9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3">
    <w:name w:val="359543F408244E4C915219E2B65CF77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4">
    <w:name w:val="69C354DBE5AA4C778622C1EF7F77602F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3">
    <w:name w:val="F3D9A3CD7C384B34BB7E9EA9ED049A2A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3">
    <w:name w:val="CE2F75739CED4586BFE4380B66A8E9A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3">
    <w:name w:val="D83B4EB1345346298D6AC04A1C2C68B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4">
    <w:name w:val="6450A64838B749DE84719D768C626C2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4">
    <w:name w:val="29F724682B4547DB859AA6939F154C3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3">
    <w:name w:val="2C3CBF37F6F74962A5515F410283C16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3">
    <w:name w:val="5095598FE6E4414EB5CB162CD1286D12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3">
    <w:name w:val="E1EFD79757B043BEB39B4A5F5916D369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3">
    <w:name w:val="4FA2336CB7374907ACBE7D4F816F22B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3">
    <w:name w:val="3E2C18A5A3A74F8CA5761C75EE656E1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1">
    <w:name w:val="E909D73B938C4AD9BCE412B6A43774BD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3">
    <w:name w:val="BA2F88FC8B644E09B7BB755432D6F623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3">
    <w:name w:val="19206A32E438411FBC0E828E1AE61FD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4">
    <w:name w:val="A2FFB615A00E4CA8B2F5A67A41EDEC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3">
    <w:name w:val="C0B66E22D36740F3A3A8EC81E3E991E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">
    <w:name w:val="53311A36E5E24080BAA86C99111FD9D4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2">
    <w:name w:val="C323CC46A70648378356EC26E1D562B62"/>
    <w:rsid w:val="00E31F3C"/>
    <w:rPr>
      <w:rFonts w:eastAsiaTheme="minorHAnsi"/>
    </w:rPr>
  </w:style>
  <w:style w:type="paragraph" w:customStyle="1" w:styleId="77588B905D0B4AE9B7C8CD5C40274F662">
    <w:name w:val="77588B905D0B4AE9B7C8CD5C40274F662"/>
    <w:rsid w:val="00E31F3C"/>
    <w:rPr>
      <w:rFonts w:eastAsiaTheme="minorHAnsi"/>
    </w:rPr>
  </w:style>
  <w:style w:type="paragraph" w:customStyle="1" w:styleId="1D83BB36814C4F888E8AE76AB9357D579">
    <w:name w:val="1D83BB36814C4F888E8AE76AB9357D579"/>
    <w:rsid w:val="00E31F3C"/>
    <w:rPr>
      <w:rFonts w:eastAsiaTheme="minorHAnsi"/>
    </w:rPr>
  </w:style>
  <w:style w:type="paragraph" w:customStyle="1" w:styleId="0C671431A5DE4D62BAA70CC82DC51D279">
    <w:name w:val="0C671431A5DE4D62BAA70CC82DC51D279"/>
    <w:rsid w:val="00E31F3C"/>
    <w:rPr>
      <w:rFonts w:eastAsiaTheme="minorHAnsi"/>
    </w:rPr>
  </w:style>
  <w:style w:type="paragraph" w:customStyle="1" w:styleId="A906F06CC02849A38415AABC0E3A91DF9">
    <w:name w:val="A906F06CC02849A38415AABC0E3A91DF9"/>
    <w:rsid w:val="00E31F3C"/>
    <w:rPr>
      <w:rFonts w:eastAsiaTheme="minorHAnsi"/>
    </w:rPr>
  </w:style>
  <w:style w:type="paragraph" w:customStyle="1" w:styleId="D96231F7B4B54394A76C98C91B54A2BA4">
    <w:name w:val="D96231F7B4B54394A76C98C91B54A2BA4"/>
    <w:rsid w:val="00E31F3C"/>
    <w:rPr>
      <w:rFonts w:eastAsiaTheme="minorHAnsi"/>
    </w:rPr>
  </w:style>
  <w:style w:type="paragraph" w:customStyle="1" w:styleId="C184A1F3F64E49D19B486858F96F49014">
    <w:name w:val="C184A1F3F64E49D19B486858F96F4901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2">
    <w:name w:val="C7EC1365D76E4FBE97FE1B52A55827072"/>
    <w:rsid w:val="00E31F3C"/>
    <w:rPr>
      <w:rFonts w:eastAsiaTheme="minorHAnsi"/>
    </w:rPr>
  </w:style>
  <w:style w:type="paragraph" w:customStyle="1" w:styleId="27D158F4A81F4B858317FA58B0281C954">
    <w:name w:val="27D158F4A81F4B858317FA58B0281C954"/>
    <w:rsid w:val="00E31F3C"/>
    <w:rPr>
      <w:rFonts w:eastAsiaTheme="minorHAnsi"/>
    </w:rPr>
  </w:style>
  <w:style w:type="paragraph" w:customStyle="1" w:styleId="D9E1C13FC0F9413D8A9255569D77D6824">
    <w:name w:val="D9E1C13FC0F9413D8A9255569D77D6824"/>
    <w:rsid w:val="00E31F3C"/>
    <w:rPr>
      <w:rFonts w:eastAsiaTheme="minorHAnsi"/>
    </w:rPr>
  </w:style>
  <w:style w:type="paragraph" w:customStyle="1" w:styleId="D0D9E3001A93444393ADA291EBD585432">
    <w:name w:val="D0D9E3001A93444393ADA291EBD585432"/>
    <w:rsid w:val="00E31F3C"/>
    <w:rPr>
      <w:rFonts w:eastAsiaTheme="minorHAnsi"/>
    </w:rPr>
  </w:style>
  <w:style w:type="paragraph" w:customStyle="1" w:styleId="D63F1DA4324A4ADEB7460D37054948634">
    <w:name w:val="D63F1DA4324A4ADEB7460D37054948634"/>
    <w:rsid w:val="00E31F3C"/>
    <w:rPr>
      <w:rFonts w:eastAsiaTheme="minorHAnsi"/>
    </w:rPr>
  </w:style>
  <w:style w:type="paragraph" w:customStyle="1" w:styleId="EAFD1B8491A94827B672C032C43BAC944">
    <w:name w:val="EAFD1B8491A94827B672C032C43BAC944"/>
    <w:rsid w:val="00E31F3C"/>
    <w:rPr>
      <w:rFonts w:eastAsiaTheme="minorHAnsi"/>
    </w:rPr>
  </w:style>
  <w:style w:type="paragraph" w:customStyle="1" w:styleId="2DAC10B8BB23459A81D46E4C143C2BD02">
    <w:name w:val="2DAC10B8BB23459A81D46E4C143C2BD02"/>
    <w:rsid w:val="00E31F3C"/>
    <w:rPr>
      <w:rFonts w:eastAsiaTheme="minorHAnsi"/>
    </w:rPr>
  </w:style>
  <w:style w:type="paragraph" w:customStyle="1" w:styleId="4303BD00D2E4428784F03A95DAE436C74">
    <w:name w:val="4303BD00D2E4428784F03A95DAE436C74"/>
    <w:rsid w:val="00E31F3C"/>
    <w:rPr>
      <w:rFonts w:eastAsiaTheme="minorHAnsi"/>
    </w:rPr>
  </w:style>
  <w:style w:type="paragraph" w:customStyle="1" w:styleId="A5FCE149CC5E4C0887C25E4F4ECBE3014">
    <w:name w:val="A5FCE149CC5E4C0887C25E4F4ECBE3014"/>
    <w:rsid w:val="00E31F3C"/>
    <w:rPr>
      <w:rFonts w:eastAsiaTheme="minorHAnsi"/>
    </w:rPr>
  </w:style>
  <w:style w:type="paragraph" w:customStyle="1" w:styleId="898353D1D3234AEFBDBCDE5DDE85B4794">
    <w:name w:val="898353D1D3234AEFBDBCDE5DDE85B4794"/>
    <w:rsid w:val="00E31F3C"/>
    <w:rPr>
      <w:rFonts w:eastAsiaTheme="minorHAnsi"/>
    </w:rPr>
  </w:style>
  <w:style w:type="paragraph" w:customStyle="1" w:styleId="44FD96B608CC4F9C9F323233CA0E2AC13">
    <w:name w:val="44FD96B608CC4F9C9F323233CA0E2AC13"/>
    <w:rsid w:val="00E31F3C"/>
    <w:rPr>
      <w:rFonts w:eastAsiaTheme="minorHAnsi"/>
    </w:rPr>
  </w:style>
  <w:style w:type="paragraph" w:customStyle="1" w:styleId="8CD15BE22342406A809A8F077FA298264">
    <w:name w:val="8CD15BE22342406A809A8F077FA298264"/>
    <w:rsid w:val="00E31F3C"/>
    <w:rPr>
      <w:rFonts w:eastAsiaTheme="minorHAnsi"/>
    </w:rPr>
  </w:style>
  <w:style w:type="paragraph" w:customStyle="1" w:styleId="5A4ED76E717B45928798C23B55BDAE354">
    <w:name w:val="5A4ED76E717B45928798C23B55BDAE354"/>
    <w:rsid w:val="00E31F3C"/>
    <w:rPr>
      <w:rFonts w:eastAsiaTheme="minorHAnsi"/>
    </w:rPr>
  </w:style>
  <w:style w:type="paragraph" w:customStyle="1" w:styleId="C43736ABF11D46C4B911FAE0B56CEF284">
    <w:name w:val="C43736ABF11D46C4B911FAE0B56CEF284"/>
    <w:rsid w:val="00E31F3C"/>
    <w:rPr>
      <w:rFonts w:eastAsiaTheme="minorHAnsi"/>
    </w:rPr>
  </w:style>
  <w:style w:type="paragraph" w:customStyle="1" w:styleId="8FC354A4976B49E3B22E1A29C0F4DD4A4">
    <w:name w:val="8FC354A4976B49E3B22E1A29C0F4DD4A4"/>
    <w:rsid w:val="00E31F3C"/>
    <w:rPr>
      <w:rFonts w:eastAsiaTheme="minorHAnsi"/>
    </w:rPr>
  </w:style>
  <w:style w:type="paragraph" w:customStyle="1" w:styleId="0ADF65EB0BE645E7BD590251E8E5DB9C4">
    <w:name w:val="0ADF65EB0BE645E7BD590251E8E5DB9C4"/>
    <w:rsid w:val="00E31F3C"/>
    <w:rPr>
      <w:rFonts w:eastAsiaTheme="minorHAnsi"/>
    </w:rPr>
  </w:style>
  <w:style w:type="paragraph" w:customStyle="1" w:styleId="6D0EBA63F0C742468D8900840D084F824">
    <w:name w:val="6D0EBA63F0C742468D8900840D084F824"/>
    <w:rsid w:val="00E31F3C"/>
    <w:rPr>
      <w:rFonts w:eastAsiaTheme="minorHAnsi"/>
    </w:rPr>
  </w:style>
  <w:style w:type="paragraph" w:customStyle="1" w:styleId="B6B9F7CDE0534971BAE0FE4DDE262D234">
    <w:name w:val="B6B9F7CDE0534971BAE0FE4DDE262D234"/>
    <w:rsid w:val="00E31F3C"/>
    <w:rPr>
      <w:rFonts w:eastAsiaTheme="minorHAnsi"/>
    </w:rPr>
  </w:style>
  <w:style w:type="paragraph" w:customStyle="1" w:styleId="76C6EAFB2C0E43C78479016282DEDDC94">
    <w:name w:val="76C6EAFB2C0E43C78479016282DEDDC94"/>
    <w:rsid w:val="00E31F3C"/>
    <w:rPr>
      <w:rFonts w:eastAsiaTheme="minorHAnsi"/>
    </w:rPr>
  </w:style>
  <w:style w:type="paragraph" w:customStyle="1" w:styleId="61A183E563CA4B6FA0F1BC2642AE51232">
    <w:name w:val="61A183E563CA4B6FA0F1BC2642AE51232"/>
    <w:rsid w:val="00E31F3C"/>
    <w:rPr>
      <w:rFonts w:eastAsiaTheme="minorHAnsi"/>
    </w:rPr>
  </w:style>
  <w:style w:type="paragraph" w:customStyle="1" w:styleId="B9F2DC54978E4D64AF3B1D114C31C8A23">
    <w:name w:val="B9F2DC54978E4D64AF3B1D114C31C8A23"/>
    <w:rsid w:val="00E31F3C"/>
    <w:rPr>
      <w:rFonts w:eastAsiaTheme="minorHAnsi"/>
    </w:rPr>
  </w:style>
  <w:style w:type="paragraph" w:customStyle="1" w:styleId="4DB382F335E143D1A65AD12C653C5A194">
    <w:name w:val="4DB382F335E143D1A65AD12C653C5A194"/>
    <w:rsid w:val="00E31F3C"/>
    <w:rPr>
      <w:rFonts w:eastAsiaTheme="minorHAnsi"/>
    </w:rPr>
  </w:style>
  <w:style w:type="paragraph" w:customStyle="1" w:styleId="E8E8493026B74CC6ACAF73535FF7FE1C4">
    <w:name w:val="E8E8493026B74CC6ACAF73535FF7FE1C4"/>
    <w:rsid w:val="00E31F3C"/>
    <w:rPr>
      <w:rFonts w:eastAsiaTheme="minorHAnsi"/>
    </w:rPr>
  </w:style>
  <w:style w:type="paragraph" w:customStyle="1" w:styleId="C961296BEC294DB481D2D235202674653">
    <w:name w:val="C961296BEC294DB481D2D235202674653"/>
    <w:rsid w:val="00E31F3C"/>
    <w:rPr>
      <w:rFonts w:eastAsiaTheme="minorHAnsi"/>
    </w:rPr>
  </w:style>
  <w:style w:type="paragraph" w:customStyle="1" w:styleId="E65085FA4A8449E6ACA6F936D80037663">
    <w:name w:val="E65085FA4A8449E6ACA6F936D80037663"/>
    <w:rsid w:val="00E31F3C"/>
    <w:rPr>
      <w:rFonts w:eastAsiaTheme="minorHAnsi"/>
    </w:rPr>
  </w:style>
  <w:style w:type="paragraph" w:customStyle="1" w:styleId="5C44F96216F046C796BAC5F33B2E635E3">
    <w:name w:val="5C44F96216F046C796BAC5F33B2E635E3"/>
    <w:rsid w:val="00E31F3C"/>
    <w:rPr>
      <w:rFonts w:eastAsiaTheme="minorHAnsi"/>
    </w:rPr>
  </w:style>
  <w:style w:type="paragraph" w:customStyle="1" w:styleId="8267B38D2D6D461DA7DC68C112302B103">
    <w:name w:val="8267B38D2D6D461DA7DC68C112302B103"/>
    <w:rsid w:val="00E31F3C"/>
    <w:rPr>
      <w:rFonts w:eastAsiaTheme="minorHAnsi"/>
    </w:rPr>
  </w:style>
  <w:style w:type="paragraph" w:customStyle="1" w:styleId="1D0709AE76F64B018E2BD9D3DBFB66DF4">
    <w:name w:val="1D0709AE76F64B018E2BD9D3DBFB66DF4"/>
    <w:rsid w:val="00E31F3C"/>
    <w:rPr>
      <w:rFonts w:eastAsiaTheme="minorHAnsi"/>
    </w:rPr>
  </w:style>
  <w:style w:type="paragraph" w:customStyle="1" w:styleId="014F5C04BB22410C81F67729904375584">
    <w:name w:val="014F5C04BB22410C81F67729904375584"/>
    <w:rsid w:val="00E31F3C"/>
    <w:rPr>
      <w:rFonts w:eastAsiaTheme="minorHAnsi"/>
    </w:rPr>
  </w:style>
  <w:style w:type="paragraph" w:customStyle="1" w:styleId="B9A966E752EF41688ECB507D015082D94">
    <w:name w:val="B9A966E752EF41688ECB507D015082D94"/>
    <w:rsid w:val="00E31F3C"/>
    <w:rPr>
      <w:rFonts w:eastAsiaTheme="minorHAnsi"/>
    </w:rPr>
  </w:style>
  <w:style w:type="paragraph" w:customStyle="1" w:styleId="46A7D5AF3B744D088EEAE5CD6C10E70A4">
    <w:name w:val="46A7D5AF3B744D088EEAE5CD6C10E70A4"/>
    <w:rsid w:val="00E31F3C"/>
    <w:rPr>
      <w:rFonts w:eastAsiaTheme="minorHAnsi"/>
    </w:rPr>
  </w:style>
  <w:style w:type="paragraph" w:customStyle="1" w:styleId="BCB611364F9347DAA2812B71AE790C0A4">
    <w:name w:val="BCB611364F9347DAA2812B71AE790C0A4"/>
    <w:rsid w:val="00E31F3C"/>
    <w:rPr>
      <w:rFonts w:eastAsiaTheme="minorHAnsi"/>
    </w:rPr>
  </w:style>
  <w:style w:type="paragraph" w:customStyle="1" w:styleId="460FFF3674E14D72998229450119FCEB4">
    <w:name w:val="460FFF3674E14D72998229450119FCEB4"/>
    <w:rsid w:val="00E31F3C"/>
    <w:rPr>
      <w:rFonts w:eastAsiaTheme="minorHAnsi"/>
    </w:rPr>
  </w:style>
  <w:style w:type="paragraph" w:customStyle="1" w:styleId="264BAB5FDC0040D59FCD702B943351BC4">
    <w:name w:val="264BAB5FDC0040D59FCD702B943351BC4"/>
    <w:rsid w:val="00E31F3C"/>
    <w:rPr>
      <w:rFonts w:eastAsiaTheme="minorHAnsi"/>
    </w:rPr>
  </w:style>
  <w:style w:type="paragraph" w:customStyle="1" w:styleId="A1A5D004AC464522AE9740F47D4815E54">
    <w:name w:val="A1A5D004AC464522AE9740F47D4815E54"/>
    <w:rsid w:val="00E31F3C"/>
    <w:rPr>
      <w:rFonts w:eastAsiaTheme="minorHAnsi"/>
    </w:rPr>
  </w:style>
  <w:style w:type="paragraph" w:customStyle="1" w:styleId="228DFE730EE2445F88E4473929BCB0194">
    <w:name w:val="228DFE730EE2445F88E4473929BCB0194"/>
    <w:rsid w:val="00E31F3C"/>
    <w:rPr>
      <w:rFonts w:eastAsiaTheme="minorHAnsi"/>
    </w:rPr>
  </w:style>
  <w:style w:type="paragraph" w:customStyle="1" w:styleId="F78F108F90C34D70AE86C5A1043104064">
    <w:name w:val="F78F108F90C34D70AE86C5A1043104064"/>
    <w:rsid w:val="00E31F3C"/>
    <w:rPr>
      <w:rFonts w:eastAsiaTheme="minorHAnsi"/>
    </w:rPr>
  </w:style>
  <w:style w:type="paragraph" w:customStyle="1" w:styleId="EDC3D059C9B9474E9803BC0E7C2D08D64">
    <w:name w:val="EDC3D059C9B9474E9803BC0E7C2D08D64"/>
    <w:rsid w:val="00E31F3C"/>
    <w:rPr>
      <w:rFonts w:eastAsiaTheme="minorHAnsi"/>
    </w:rPr>
  </w:style>
  <w:style w:type="paragraph" w:customStyle="1" w:styleId="042546AAA6F04535AE13F68E252FBBAD4">
    <w:name w:val="042546AAA6F04535AE13F68E252FBBAD4"/>
    <w:rsid w:val="00E31F3C"/>
    <w:rPr>
      <w:rFonts w:eastAsiaTheme="minorHAnsi"/>
    </w:rPr>
  </w:style>
  <w:style w:type="paragraph" w:customStyle="1" w:styleId="F648E57EDDDA4103BEB6EB2027F886FE4">
    <w:name w:val="F648E57EDDDA4103BEB6EB2027F886FE4"/>
    <w:rsid w:val="00E31F3C"/>
    <w:rPr>
      <w:rFonts w:eastAsiaTheme="minorHAnsi"/>
    </w:rPr>
  </w:style>
  <w:style w:type="paragraph" w:customStyle="1" w:styleId="7A0E2DA54B564033AADF8E0A308E3BD64">
    <w:name w:val="7A0E2DA54B564033AADF8E0A308E3BD64"/>
    <w:rsid w:val="00E31F3C"/>
    <w:rPr>
      <w:rFonts w:eastAsiaTheme="minorHAnsi"/>
    </w:rPr>
  </w:style>
  <w:style w:type="paragraph" w:customStyle="1" w:styleId="BE297880B0664BCDAEF10213354D0B904">
    <w:name w:val="BE297880B0664BCDAEF10213354D0B904"/>
    <w:rsid w:val="00E31F3C"/>
    <w:rPr>
      <w:rFonts w:eastAsiaTheme="minorHAnsi"/>
    </w:rPr>
  </w:style>
  <w:style w:type="paragraph" w:customStyle="1" w:styleId="2D5EF8DC645D4489AE2CC323A682CD324">
    <w:name w:val="2D5EF8DC645D4489AE2CC323A682CD324"/>
    <w:rsid w:val="00E31F3C"/>
    <w:rPr>
      <w:rFonts w:eastAsiaTheme="minorHAnsi"/>
    </w:rPr>
  </w:style>
  <w:style w:type="paragraph" w:customStyle="1" w:styleId="2A162FDA4D8D460AB3656054947C08A83">
    <w:name w:val="2A162FDA4D8D460AB3656054947C08A83"/>
    <w:rsid w:val="00E31F3C"/>
    <w:rPr>
      <w:rFonts w:eastAsiaTheme="minorHAnsi"/>
    </w:rPr>
  </w:style>
  <w:style w:type="paragraph" w:customStyle="1" w:styleId="58FCA5FD42AC4D3C88A91BA7A499238C3">
    <w:name w:val="58FCA5FD42AC4D3C88A91BA7A499238C3"/>
    <w:rsid w:val="00E31F3C"/>
    <w:rPr>
      <w:rFonts w:eastAsiaTheme="minorHAnsi"/>
    </w:rPr>
  </w:style>
  <w:style w:type="paragraph" w:customStyle="1" w:styleId="4A6D7A85299643B5845B1F33D648F4084">
    <w:name w:val="4A6D7A85299643B5845B1F33D648F4084"/>
    <w:rsid w:val="00E31F3C"/>
    <w:rPr>
      <w:rFonts w:eastAsiaTheme="minorHAnsi"/>
    </w:rPr>
  </w:style>
  <w:style w:type="paragraph" w:customStyle="1" w:styleId="DA4CBAEC936B4A30A43F5E9602AAE0584">
    <w:name w:val="DA4CBAEC936B4A30A43F5E9602AAE0584"/>
    <w:rsid w:val="00E31F3C"/>
    <w:rPr>
      <w:rFonts w:eastAsiaTheme="minorHAnsi"/>
    </w:rPr>
  </w:style>
  <w:style w:type="paragraph" w:customStyle="1" w:styleId="08DB1DBF8085480A8A4FE5487F2740BE4">
    <w:name w:val="08DB1DBF8085480A8A4FE5487F2740BE4"/>
    <w:rsid w:val="00E31F3C"/>
    <w:rPr>
      <w:rFonts w:eastAsiaTheme="minorHAnsi"/>
    </w:rPr>
  </w:style>
  <w:style w:type="paragraph" w:customStyle="1" w:styleId="50B239A143F841C5A54A7D561728A5E24">
    <w:name w:val="50B239A143F841C5A54A7D561728A5E24"/>
    <w:rsid w:val="00E31F3C"/>
    <w:rPr>
      <w:rFonts w:eastAsiaTheme="minorHAnsi"/>
    </w:rPr>
  </w:style>
  <w:style w:type="paragraph" w:customStyle="1" w:styleId="2F95F946BDDD4275B5538079E51A54894">
    <w:name w:val="2F95F946BDDD4275B5538079E51A54894"/>
    <w:rsid w:val="00E31F3C"/>
    <w:rPr>
      <w:rFonts w:eastAsiaTheme="minorHAnsi"/>
    </w:rPr>
  </w:style>
  <w:style w:type="paragraph" w:customStyle="1" w:styleId="A744815489F4469184FE1F2F434D0CDF4">
    <w:name w:val="A744815489F4469184FE1F2F434D0CDF4"/>
    <w:rsid w:val="00E31F3C"/>
    <w:rPr>
      <w:rFonts w:eastAsiaTheme="minorHAnsi"/>
    </w:rPr>
  </w:style>
  <w:style w:type="paragraph" w:customStyle="1" w:styleId="0CFADBD0B7EA47C5AAD6D656A2CD2BA04">
    <w:name w:val="0CFADBD0B7EA47C5AAD6D656A2CD2BA04"/>
    <w:rsid w:val="00E31F3C"/>
    <w:rPr>
      <w:rFonts w:eastAsiaTheme="minorHAnsi"/>
    </w:rPr>
  </w:style>
  <w:style w:type="paragraph" w:customStyle="1" w:styleId="D4C16506615B4C5FB9DC4371BAF33E834">
    <w:name w:val="D4C16506615B4C5FB9DC4371BAF33E834"/>
    <w:rsid w:val="00E31F3C"/>
    <w:rPr>
      <w:rFonts w:eastAsiaTheme="minorHAnsi"/>
    </w:rPr>
  </w:style>
  <w:style w:type="paragraph" w:customStyle="1" w:styleId="801AA6F3FED54A57A0835768E8E19BD14">
    <w:name w:val="801AA6F3FED54A57A0835768E8E19BD14"/>
    <w:rsid w:val="00E31F3C"/>
    <w:rPr>
      <w:rFonts w:eastAsiaTheme="minorHAnsi"/>
    </w:rPr>
  </w:style>
  <w:style w:type="paragraph" w:customStyle="1" w:styleId="A468E7CBCB0740A3B521D29B91A551854">
    <w:name w:val="A468E7CBCB0740A3B521D29B91A551854"/>
    <w:rsid w:val="00E31F3C"/>
    <w:rPr>
      <w:rFonts w:eastAsiaTheme="minorHAnsi"/>
    </w:rPr>
  </w:style>
  <w:style w:type="paragraph" w:customStyle="1" w:styleId="63B152712FF64051A1A79836CF3F16493">
    <w:name w:val="63B152712FF64051A1A79836CF3F16493"/>
    <w:rsid w:val="00E31F3C"/>
    <w:rPr>
      <w:rFonts w:eastAsiaTheme="minorHAnsi"/>
    </w:rPr>
  </w:style>
  <w:style w:type="paragraph" w:customStyle="1" w:styleId="795E4F4036724693B46DA81E4E698DAE3">
    <w:name w:val="795E4F4036724693B46DA81E4E698DAE3"/>
    <w:rsid w:val="00E31F3C"/>
    <w:rPr>
      <w:rFonts w:eastAsiaTheme="minorHAnsi"/>
    </w:rPr>
  </w:style>
  <w:style w:type="paragraph" w:customStyle="1" w:styleId="B362D57E5FC842E0B111DEC39886325C3">
    <w:name w:val="B362D57E5FC842E0B111DEC39886325C3"/>
    <w:rsid w:val="00E31F3C"/>
    <w:rPr>
      <w:rFonts w:eastAsiaTheme="minorHAnsi"/>
    </w:rPr>
  </w:style>
  <w:style w:type="paragraph" w:customStyle="1" w:styleId="9A8A3CE1D6E046F8BB9739AE8D698AC63">
    <w:name w:val="9A8A3CE1D6E046F8BB9739AE8D698AC63"/>
    <w:rsid w:val="00E31F3C"/>
    <w:rPr>
      <w:rFonts w:eastAsiaTheme="minorHAnsi"/>
    </w:rPr>
  </w:style>
  <w:style w:type="paragraph" w:customStyle="1" w:styleId="AE382DAEE7DE4E5586CF3B988E9910303">
    <w:name w:val="AE382DAEE7DE4E5586CF3B988E9910303"/>
    <w:rsid w:val="00E31F3C"/>
    <w:rPr>
      <w:rFonts w:eastAsiaTheme="minorHAnsi"/>
    </w:rPr>
  </w:style>
  <w:style w:type="paragraph" w:customStyle="1" w:styleId="9AE6703245F1434089742FF04FC27BB43">
    <w:name w:val="9AE6703245F1434089742FF04FC27BB43"/>
    <w:rsid w:val="00E31F3C"/>
    <w:rPr>
      <w:rFonts w:eastAsiaTheme="minorHAnsi"/>
    </w:rPr>
  </w:style>
  <w:style w:type="paragraph" w:customStyle="1" w:styleId="8365CDB2A7674B318D64BCF0AB00F5B43">
    <w:name w:val="8365CDB2A7674B318D64BCF0AB00F5B43"/>
    <w:rsid w:val="00E31F3C"/>
    <w:rPr>
      <w:rFonts w:eastAsiaTheme="minorHAnsi"/>
    </w:rPr>
  </w:style>
  <w:style w:type="paragraph" w:customStyle="1" w:styleId="931734EB321F4496B412BD0508DEA7643">
    <w:name w:val="931734EB321F4496B412BD0508DEA7643"/>
    <w:rsid w:val="00E31F3C"/>
    <w:rPr>
      <w:rFonts w:eastAsiaTheme="minorHAnsi"/>
    </w:rPr>
  </w:style>
  <w:style w:type="paragraph" w:customStyle="1" w:styleId="C2CD03634207489DB1C3C387A8A896B13">
    <w:name w:val="C2CD03634207489DB1C3C387A8A896B13"/>
    <w:rsid w:val="00E31F3C"/>
    <w:rPr>
      <w:rFonts w:eastAsiaTheme="minorHAnsi"/>
    </w:rPr>
  </w:style>
  <w:style w:type="paragraph" w:customStyle="1" w:styleId="96916A38AF6841FD9DD9E55E7D34DC193">
    <w:name w:val="96916A38AF6841FD9DD9E55E7D34DC193"/>
    <w:rsid w:val="00E31F3C"/>
    <w:rPr>
      <w:rFonts w:eastAsiaTheme="minorHAnsi"/>
    </w:rPr>
  </w:style>
  <w:style w:type="paragraph" w:customStyle="1" w:styleId="A89B56BE3FA54F1EB0DF6C8E04726BD33">
    <w:name w:val="A89B56BE3FA54F1EB0DF6C8E04726BD33"/>
    <w:rsid w:val="00E31F3C"/>
    <w:rPr>
      <w:rFonts w:eastAsiaTheme="minorHAnsi"/>
    </w:rPr>
  </w:style>
  <w:style w:type="paragraph" w:customStyle="1" w:styleId="F8E1047451944441A88ABD85B6C95EF53">
    <w:name w:val="F8E1047451944441A88ABD85B6C95EF53"/>
    <w:rsid w:val="00E31F3C"/>
    <w:rPr>
      <w:rFonts w:eastAsiaTheme="minorHAnsi"/>
    </w:rPr>
  </w:style>
  <w:style w:type="paragraph" w:customStyle="1" w:styleId="3E7A4DF811C14257AE4FD1FBC49BEB6C3">
    <w:name w:val="3E7A4DF811C14257AE4FD1FBC49BEB6C3"/>
    <w:rsid w:val="00E31F3C"/>
    <w:rPr>
      <w:rFonts w:eastAsiaTheme="minorHAnsi"/>
    </w:rPr>
  </w:style>
  <w:style w:type="paragraph" w:customStyle="1" w:styleId="229DF2A636DE4D0F9222E6A1F146AFE64">
    <w:name w:val="229DF2A636DE4D0F9222E6A1F146AFE64"/>
    <w:rsid w:val="00E31F3C"/>
    <w:rPr>
      <w:rFonts w:eastAsiaTheme="minorHAnsi"/>
    </w:rPr>
  </w:style>
  <w:style w:type="paragraph" w:customStyle="1" w:styleId="FA739E41EE4F42C5B04A2E7E96D6022D3">
    <w:name w:val="FA739E41EE4F42C5B04A2E7E96D6022D3"/>
    <w:rsid w:val="00E31F3C"/>
    <w:rPr>
      <w:rFonts w:eastAsiaTheme="minorHAnsi"/>
    </w:rPr>
  </w:style>
  <w:style w:type="paragraph" w:customStyle="1" w:styleId="C0D1D78AA49C4ADFAE31DBCD88D4B6EB4">
    <w:name w:val="C0D1D78AA49C4ADFAE31DBCD88D4B6E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3">
    <w:name w:val="C5B4BD8D29A1447B891ECEA6A92AD647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3">
    <w:name w:val="BC2D42A687F846EB94C728C39DF650BB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3">
    <w:name w:val="701B5917D9384387B8B0668329290800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3">
    <w:name w:val="4BEFBFB7D403475EAD6237CDA5E90A68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3">
    <w:name w:val="04E924CFA6A54BDDAFE03887841748F33"/>
    <w:rsid w:val="00E31F3C"/>
    <w:rPr>
      <w:rFonts w:eastAsiaTheme="minorHAnsi"/>
    </w:rPr>
  </w:style>
  <w:style w:type="paragraph" w:customStyle="1" w:styleId="AA8E719ABE8D4B43934F10CD1ABB64EB4">
    <w:name w:val="AA8E719ABE8D4B43934F10CD1ABB64EB4"/>
    <w:rsid w:val="00E31F3C"/>
    <w:rPr>
      <w:rFonts w:eastAsiaTheme="minorHAnsi"/>
    </w:rPr>
  </w:style>
  <w:style w:type="paragraph" w:customStyle="1" w:styleId="5F3AC1E655F149588806E5A51403D7D34">
    <w:name w:val="5F3AC1E655F149588806E5A51403D7D34"/>
    <w:rsid w:val="00E31F3C"/>
    <w:rPr>
      <w:rFonts w:eastAsiaTheme="minorHAnsi"/>
    </w:rPr>
  </w:style>
  <w:style w:type="paragraph" w:customStyle="1" w:styleId="7FD1983AD3144D8F9074A09FE2BEE1594">
    <w:name w:val="7FD1983AD3144D8F9074A09FE2BEE1594"/>
    <w:rsid w:val="00E31F3C"/>
    <w:rPr>
      <w:rFonts w:eastAsiaTheme="minorHAnsi"/>
    </w:rPr>
  </w:style>
  <w:style w:type="paragraph" w:customStyle="1" w:styleId="029C6982E6484E998C15FC2FFA8A7BFC4">
    <w:name w:val="029C6982E6484E998C15FC2FFA8A7BFC4"/>
    <w:rsid w:val="00E31F3C"/>
    <w:rPr>
      <w:rFonts w:eastAsiaTheme="minorHAnsi"/>
    </w:rPr>
  </w:style>
  <w:style w:type="paragraph" w:customStyle="1" w:styleId="C852B99C658F4CE6AD8E206079E3528A4">
    <w:name w:val="C852B99C658F4CE6AD8E206079E3528A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3">
    <w:name w:val="80EB4002DDF543B8B7004C452EE7B9BC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3">
    <w:name w:val="F9C6533C1E864A0BBD94C648065B6841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3">
    <w:name w:val="EA5B4C1510D548428F23E5DE410C91FF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3">
    <w:name w:val="4AC15AD9E32B4F5AB87DB3A881AC141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5">
    <w:name w:val="CB30427D8A294AA0A480965D16084A3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5">
    <w:name w:val="B1A877ABBF78477391393CC0712419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4">
    <w:name w:val="30FA10E18AA546EE8082541ED94B85B9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4">
    <w:name w:val="359543F408244E4C915219E2B65CF77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5">
    <w:name w:val="69C354DBE5AA4C778622C1EF7F77602F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4">
    <w:name w:val="F3D9A3CD7C384B34BB7E9EA9ED049A2A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4">
    <w:name w:val="CE2F75739CED4586BFE4380B66A8E9A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4">
    <w:name w:val="D83B4EB1345346298D6AC04A1C2C68B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5">
    <w:name w:val="6450A64838B749DE84719D768C626C2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5">
    <w:name w:val="29F724682B4547DB859AA6939F154C3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4">
    <w:name w:val="2C3CBF37F6F74962A5515F410283C16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4">
    <w:name w:val="5095598FE6E4414EB5CB162CD1286D12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4">
    <w:name w:val="4FA2336CB7374907ACBE7D4F816F22B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4">
    <w:name w:val="3E2C18A5A3A74F8CA5761C75EE656E1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2">
    <w:name w:val="E909D73B938C4AD9BCE412B6A43774BD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4">
    <w:name w:val="BA2F88FC8B644E09B7BB755432D6F623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4">
    <w:name w:val="19206A32E438411FBC0E828E1AE61FD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5">
    <w:name w:val="A2FFB615A00E4CA8B2F5A67A41EDEC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">
    <w:name w:val="53311A36E5E24080BAA86C99111FD9D4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3">
    <w:name w:val="C323CC46A70648378356EC26E1D562B63"/>
    <w:rsid w:val="00E31F3C"/>
    <w:rPr>
      <w:rFonts w:eastAsiaTheme="minorHAnsi"/>
    </w:rPr>
  </w:style>
  <w:style w:type="paragraph" w:customStyle="1" w:styleId="77588B905D0B4AE9B7C8CD5C40274F663">
    <w:name w:val="77588B905D0B4AE9B7C8CD5C40274F663"/>
    <w:rsid w:val="00E31F3C"/>
    <w:rPr>
      <w:rFonts w:eastAsiaTheme="minorHAnsi"/>
    </w:rPr>
  </w:style>
  <w:style w:type="paragraph" w:customStyle="1" w:styleId="1D83BB36814C4F888E8AE76AB9357D5710">
    <w:name w:val="1D83BB36814C4F888E8AE76AB9357D5710"/>
    <w:rsid w:val="00E31F3C"/>
    <w:rPr>
      <w:rFonts w:eastAsiaTheme="minorHAnsi"/>
    </w:rPr>
  </w:style>
  <w:style w:type="paragraph" w:customStyle="1" w:styleId="0C671431A5DE4D62BAA70CC82DC51D2710">
    <w:name w:val="0C671431A5DE4D62BAA70CC82DC51D2710"/>
    <w:rsid w:val="00E31F3C"/>
    <w:rPr>
      <w:rFonts w:eastAsiaTheme="minorHAnsi"/>
    </w:rPr>
  </w:style>
  <w:style w:type="paragraph" w:customStyle="1" w:styleId="A906F06CC02849A38415AABC0E3A91DF10">
    <w:name w:val="A906F06CC02849A38415AABC0E3A91DF10"/>
    <w:rsid w:val="00E31F3C"/>
    <w:rPr>
      <w:rFonts w:eastAsiaTheme="minorHAnsi"/>
    </w:rPr>
  </w:style>
  <w:style w:type="paragraph" w:customStyle="1" w:styleId="D96231F7B4B54394A76C98C91B54A2BA5">
    <w:name w:val="D96231F7B4B54394A76C98C91B54A2BA5"/>
    <w:rsid w:val="00E31F3C"/>
    <w:rPr>
      <w:rFonts w:eastAsiaTheme="minorHAnsi"/>
    </w:rPr>
  </w:style>
  <w:style w:type="paragraph" w:customStyle="1" w:styleId="C184A1F3F64E49D19B486858F96F49015">
    <w:name w:val="C184A1F3F64E49D19B486858F96F4901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3">
    <w:name w:val="C7EC1365D76E4FBE97FE1B52A55827073"/>
    <w:rsid w:val="00E31F3C"/>
    <w:rPr>
      <w:rFonts w:eastAsiaTheme="minorHAnsi"/>
    </w:rPr>
  </w:style>
  <w:style w:type="paragraph" w:customStyle="1" w:styleId="27D158F4A81F4B858317FA58B0281C955">
    <w:name w:val="27D158F4A81F4B858317FA58B0281C955"/>
    <w:rsid w:val="00E31F3C"/>
    <w:rPr>
      <w:rFonts w:eastAsiaTheme="minorHAnsi"/>
    </w:rPr>
  </w:style>
  <w:style w:type="paragraph" w:customStyle="1" w:styleId="D9E1C13FC0F9413D8A9255569D77D6825">
    <w:name w:val="D9E1C13FC0F9413D8A9255569D77D6825"/>
    <w:rsid w:val="00E31F3C"/>
    <w:rPr>
      <w:rFonts w:eastAsiaTheme="minorHAnsi"/>
    </w:rPr>
  </w:style>
  <w:style w:type="paragraph" w:customStyle="1" w:styleId="D0D9E3001A93444393ADA291EBD585433">
    <w:name w:val="D0D9E3001A93444393ADA291EBD585433"/>
    <w:rsid w:val="00E31F3C"/>
    <w:rPr>
      <w:rFonts w:eastAsiaTheme="minorHAnsi"/>
    </w:rPr>
  </w:style>
  <w:style w:type="paragraph" w:customStyle="1" w:styleId="D63F1DA4324A4ADEB7460D37054948635">
    <w:name w:val="D63F1DA4324A4ADEB7460D37054948635"/>
    <w:rsid w:val="00E31F3C"/>
    <w:rPr>
      <w:rFonts w:eastAsiaTheme="minorHAnsi"/>
    </w:rPr>
  </w:style>
  <w:style w:type="paragraph" w:customStyle="1" w:styleId="EAFD1B8491A94827B672C032C43BAC945">
    <w:name w:val="EAFD1B8491A94827B672C032C43BAC945"/>
    <w:rsid w:val="00E31F3C"/>
    <w:rPr>
      <w:rFonts w:eastAsiaTheme="minorHAnsi"/>
    </w:rPr>
  </w:style>
  <w:style w:type="paragraph" w:customStyle="1" w:styleId="2DAC10B8BB23459A81D46E4C143C2BD03">
    <w:name w:val="2DAC10B8BB23459A81D46E4C143C2BD03"/>
    <w:rsid w:val="00E31F3C"/>
    <w:rPr>
      <w:rFonts w:eastAsiaTheme="minorHAnsi"/>
    </w:rPr>
  </w:style>
  <w:style w:type="paragraph" w:customStyle="1" w:styleId="4303BD00D2E4428784F03A95DAE436C75">
    <w:name w:val="4303BD00D2E4428784F03A95DAE436C75"/>
    <w:rsid w:val="00E31F3C"/>
    <w:rPr>
      <w:rFonts w:eastAsiaTheme="minorHAnsi"/>
    </w:rPr>
  </w:style>
  <w:style w:type="paragraph" w:customStyle="1" w:styleId="A5FCE149CC5E4C0887C25E4F4ECBE3015">
    <w:name w:val="A5FCE149CC5E4C0887C25E4F4ECBE3015"/>
    <w:rsid w:val="00E31F3C"/>
    <w:rPr>
      <w:rFonts w:eastAsiaTheme="minorHAnsi"/>
    </w:rPr>
  </w:style>
  <w:style w:type="paragraph" w:customStyle="1" w:styleId="898353D1D3234AEFBDBCDE5DDE85B4795">
    <w:name w:val="898353D1D3234AEFBDBCDE5DDE85B4795"/>
    <w:rsid w:val="00E31F3C"/>
    <w:rPr>
      <w:rFonts w:eastAsiaTheme="minorHAnsi"/>
    </w:rPr>
  </w:style>
  <w:style w:type="paragraph" w:customStyle="1" w:styleId="44FD96B608CC4F9C9F323233CA0E2AC14">
    <w:name w:val="44FD96B608CC4F9C9F323233CA0E2AC14"/>
    <w:rsid w:val="00E31F3C"/>
    <w:rPr>
      <w:rFonts w:eastAsiaTheme="minorHAnsi"/>
    </w:rPr>
  </w:style>
  <w:style w:type="paragraph" w:customStyle="1" w:styleId="8CD15BE22342406A809A8F077FA298265">
    <w:name w:val="8CD15BE22342406A809A8F077FA298265"/>
    <w:rsid w:val="00E31F3C"/>
    <w:rPr>
      <w:rFonts w:eastAsiaTheme="minorHAnsi"/>
    </w:rPr>
  </w:style>
  <w:style w:type="paragraph" w:customStyle="1" w:styleId="5A4ED76E717B45928798C23B55BDAE355">
    <w:name w:val="5A4ED76E717B45928798C23B55BDAE355"/>
    <w:rsid w:val="00E31F3C"/>
    <w:rPr>
      <w:rFonts w:eastAsiaTheme="minorHAnsi"/>
    </w:rPr>
  </w:style>
  <w:style w:type="paragraph" w:customStyle="1" w:styleId="C43736ABF11D46C4B911FAE0B56CEF285">
    <w:name w:val="C43736ABF11D46C4B911FAE0B56CEF285"/>
    <w:rsid w:val="00E31F3C"/>
    <w:rPr>
      <w:rFonts w:eastAsiaTheme="minorHAnsi"/>
    </w:rPr>
  </w:style>
  <w:style w:type="paragraph" w:customStyle="1" w:styleId="8FC354A4976B49E3B22E1A29C0F4DD4A5">
    <w:name w:val="8FC354A4976B49E3B22E1A29C0F4DD4A5"/>
    <w:rsid w:val="00E31F3C"/>
    <w:rPr>
      <w:rFonts w:eastAsiaTheme="minorHAnsi"/>
    </w:rPr>
  </w:style>
  <w:style w:type="paragraph" w:customStyle="1" w:styleId="0ADF65EB0BE645E7BD590251E8E5DB9C5">
    <w:name w:val="0ADF65EB0BE645E7BD590251E8E5DB9C5"/>
    <w:rsid w:val="00E31F3C"/>
    <w:rPr>
      <w:rFonts w:eastAsiaTheme="minorHAnsi"/>
    </w:rPr>
  </w:style>
  <w:style w:type="paragraph" w:customStyle="1" w:styleId="6D0EBA63F0C742468D8900840D084F825">
    <w:name w:val="6D0EBA63F0C742468D8900840D084F825"/>
    <w:rsid w:val="00E31F3C"/>
    <w:rPr>
      <w:rFonts w:eastAsiaTheme="minorHAnsi"/>
    </w:rPr>
  </w:style>
  <w:style w:type="paragraph" w:customStyle="1" w:styleId="B6B9F7CDE0534971BAE0FE4DDE262D235">
    <w:name w:val="B6B9F7CDE0534971BAE0FE4DDE262D235"/>
    <w:rsid w:val="00E31F3C"/>
    <w:rPr>
      <w:rFonts w:eastAsiaTheme="minorHAnsi"/>
    </w:rPr>
  </w:style>
  <w:style w:type="paragraph" w:customStyle="1" w:styleId="76C6EAFB2C0E43C78479016282DEDDC95">
    <w:name w:val="76C6EAFB2C0E43C78479016282DEDDC95"/>
    <w:rsid w:val="00E31F3C"/>
    <w:rPr>
      <w:rFonts w:eastAsiaTheme="minorHAnsi"/>
    </w:rPr>
  </w:style>
  <w:style w:type="paragraph" w:customStyle="1" w:styleId="61A183E563CA4B6FA0F1BC2642AE51233">
    <w:name w:val="61A183E563CA4B6FA0F1BC2642AE51233"/>
    <w:rsid w:val="00E31F3C"/>
    <w:rPr>
      <w:rFonts w:eastAsiaTheme="minorHAnsi"/>
    </w:rPr>
  </w:style>
  <w:style w:type="paragraph" w:customStyle="1" w:styleId="B9F2DC54978E4D64AF3B1D114C31C8A24">
    <w:name w:val="B9F2DC54978E4D64AF3B1D114C31C8A24"/>
    <w:rsid w:val="00E31F3C"/>
    <w:rPr>
      <w:rFonts w:eastAsiaTheme="minorHAnsi"/>
    </w:rPr>
  </w:style>
  <w:style w:type="paragraph" w:customStyle="1" w:styleId="4DB382F335E143D1A65AD12C653C5A195">
    <w:name w:val="4DB382F335E143D1A65AD12C653C5A195"/>
    <w:rsid w:val="00E31F3C"/>
    <w:rPr>
      <w:rFonts w:eastAsiaTheme="minorHAnsi"/>
    </w:rPr>
  </w:style>
  <w:style w:type="paragraph" w:customStyle="1" w:styleId="E8E8493026B74CC6ACAF73535FF7FE1C5">
    <w:name w:val="E8E8493026B74CC6ACAF73535FF7FE1C5"/>
    <w:rsid w:val="00E31F3C"/>
    <w:rPr>
      <w:rFonts w:eastAsiaTheme="minorHAnsi"/>
    </w:rPr>
  </w:style>
  <w:style w:type="paragraph" w:customStyle="1" w:styleId="C961296BEC294DB481D2D235202674654">
    <w:name w:val="C961296BEC294DB481D2D235202674654"/>
    <w:rsid w:val="00E31F3C"/>
    <w:rPr>
      <w:rFonts w:eastAsiaTheme="minorHAnsi"/>
    </w:rPr>
  </w:style>
  <w:style w:type="paragraph" w:customStyle="1" w:styleId="E65085FA4A8449E6ACA6F936D80037664">
    <w:name w:val="E65085FA4A8449E6ACA6F936D80037664"/>
    <w:rsid w:val="00E31F3C"/>
    <w:rPr>
      <w:rFonts w:eastAsiaTheme="minorHAnsi"/>
    </w:rPr>
  </w:style>
  <w:style w:type="paragraph" w:customStyle="1" w:styleId="5C44F96216F046C796BAC5F33B2E635E4">
    <w:name w:val="5C44F96216F046C796BAC5F33B2E635E4"/>
    <w:rsid w:val="00E31F3C"/>
    <w:rPr>
      <w:rFonts w:eastAsiaTheme="minorHAnsi"/>
    </w:rPr>
  </w:style>
  <w:style w:type="paragraph" w:customStyle="1" w:styleId="8267B38D2D6D461DA7DC68C112302B104">
    <w:name w:val="8267B38D2D6D461DA7DC68C112302B104"/>
    <w:rsid w:val="00E31F3C"/>
    <w:rPr>
      <w:rFonts w:eastAsiaTheme="minorHAnsi"/>
    </w:rPr>
  </w:style>
  <w:style w:type="paragraph" w:customStyle="1" w:styleId="1D0709AE76F64B018E2BD9D3DBFB66DF5">
    <w:name w:val="1D0709AE76F64B018E2BD9D3DBFB66DF5"/>
    <w:rsid w:val="00E31F3C"/>
    <w:rPr>
      <w:rFonts w:eastAsiaTheme="minorHAnsi"/>
    </w:rPr>
  </w:style>
  <w:style w:type="paragraph" w:customStyle="1" w:styleId="014F5C04BB22410C81F67729904375585">
    <w:name w:val="014F5C04BB22410C81F67729904375585"/>
    <w:rsid w:val="00E31F3C"/>
    <w:rPr>
      <w:rFonts w:eastAsiaTheme="minorHAnsi"/>
    </w:rPr>
  </w:style>
  <w:style w:type="paragraph" w:customStyle="1" w:styleId="B9A966E752EF41688ECB507D015082D95">
    <w:name w:val="B9A966E752EF41688ECB507D015082D95"/>
    <w:rsid w:val="00E31F3C"/>
    <w:rPr>
      <w:rFonts w:eastAsiaTheme="minorHAnsi"/>
    </w:rPr>
  </w:style>
  <w:style w:type="paragraph" w:customStyle="1" w:styleId="46A7D5AF3B744D088EEAE5CD6C10E70A5">
    <w:name w:val="46A7D5AF3B744D088EEAE5CD6C10E70A5"/>
    <w:rsid w:val="00E31F3C"/>
    <w:rPr>
      <w:rFonts w:eastAsiaTheme="minorHAnsi"/>
    </w:rPr>
  </w:style>
  <w:style w:type="paragraph" w:customStyle="1" w:styleId="BCB611364F9347DAA2812B71AE790C0A5">
    <w:name w:val="BCB611364F9347DAA2812B71AE790C0A5"/>
    <w:rsid w:val="00E31F3C"/>
    <w:rPr>
      <w:rFonts w:eastAsiaTheme="minorHAnsi"/>
    </w:rPr>
  </w:style>
  <w:style w:type="paragraph" w:customStyle="1" w:styleId="460FFF3674E14D72998229450119FCEB5">
    <w:name w:val="460FFF3674E14D72998229450119FCEB5"/>
    <w:rsid w:val="00E31F3C"/>
    <w:rPr>
      <w:rFonts w:eastAsiaTheme="minorHAnsi"/>
    </w:rPr>
  </w:style>
  <w:style w:type="paragraph" w:customStyle="1" w:styleId="264BAB5FDC0040D59FCD702B943351BC5">
    <w:name w:val="264BAB5FDC0040D59FCD702B943351BC5"/>
    <w:rsid w:val="00E31F3C"/>
    <w:rPr>
      <w:rFonts w:eastAsiaTheme="minorHAnsi"/>
    </w:rPr>
  </w:style>
  <w:style w:type="paragraph" w:customStyle="1" w:styleId="A1A5D004AC464522AE9740F47D4815E55">
    <w:name w:val="A1A5D004AC464522AE9740F47D4815E55"/>
    <w:rsid w:val="00E31F3C"/>
    <w:rPr>
      <w:rFonts w:eastAsiaTheme="minorHAnsi"/>
    </w:rPr>
  </w:style>
  <w:style w:type="paragraph" w:customStyle="1" w:styleId="228DFE730EE2445F88E4473929BCB0195">
    <w:name w:val="228DFE730EE2445F88E4473929BCB0195"/>
    <w:rsid w:val="00E31F3C"/>
    <w:rPr>
      <w:rFonts w:eastAsiaTheme="minorHAnsi"/>
    </w:rPr>
  </w:style>
  <w:style w:type="paragraph" w:customStyle="1" w:styleId="F78F108F90C34D70AE86C5A1043104065">
    <w:name w:val="F78F108F90C34D70AE86C5A1043104065"/>
    <w:rsid w:val="00E31F3C"/>
    <w:rPr>
      <w:rFonts w:eastAsiaTheme="minorHAnsi"/>
    </w:rPr>
  </w:style>
  <w:style w:type="paragraph" w:customStyle="1" w:styleId="EDC3D059C9B9474E9803BC0E7C2D08D65">
    <w:name w:val="EDC3D059C9B9474E9803BC0E7C2D08D65"/>
    <w:rsid w:val="00E31F3C"/>
    <w:rPr>
      <w:rFonts w:eastAsiaTheme="minorHAnsi"/>
    </w:rPr>
  </w:style>
  <w:style w:type="paragraph" w:customStyle="1" w:styleId="042546AAA6F04535AE13F68E252FBBAD5">
    <w:name w:val="042546AAA6F04535AE13F68E252FBBAD5"/>
    <w:rsid w:val="00E31F3C"/>
    <w:rPr>
      <w:rFonts w:eastAsiaTheme="minorHAnsi"/>
    </w:rPr>
  </w:style>
  <w:style w:type="paragraph" w:customStyle="1" w:styleId="F648E57EDDDA4103BEB6EB2027F886FE5">
    <w:name w:val="F648E57EDDDA4103BEB6EB2027F886FE5"/>
    <w:rsid w:val="00E31F3C"/>
    <w:rPr>
      <w:rFonts w:eastAsiaTheme="minorHAnsi"/>
    </w:rPr>
  </w:style>
  <w:style w:type="paragraph" w:customStyle="1" w:styleId="7A0E2DA54B564033AADF8E0A308E3BD65">
    <w:name w:val="7A0E2DA54B564033AADF8E0A308E3BD65"/>
    <w:rsid w:val="00E31F3C"/>
    <w:rPr>
      <w:rFonts w:eastAsiaTheme="minorHAnsi"/>
    </w:rPr>
  </w:style>
  <w:style w:type="paragraph" w:customStyle="1" w:styleId="BE297880B0664BCDAEF10213354D0B905">
    <w:name w:val="BE297880B0664BCDAEF10213354D0B905"/>
    <w:rsid w:val="00E31F3C"/>
    <w:rPr>
      <w:rFonts w:eastAsiaTheme="minorHAnsi"/>
    </w:rPr>
  </w:style>
  <w:style w:type="paragraph" w:customStyle="1" w:styleId="2D5EF8DC645D4489AE2CC323A682CD325">
    <w:name w:val="2D5EF8DC645D4489AE2CC323A682CD325"/>
    <w:rsid w:val="00E31F3C"/>
    <w:rPr>
      <w:rFonts w:eastAsiaTheme="minorHAnsi"/>
    </w:rPr>
  </w:style>
  <w:style w:type="paragraph" w:customStyle="1" w:styleId="2A162FDA4D8D460AB3656054947C08A84">
    <w:name w:val="2A162FDA4D8D460AB3656054947C08A84"/>
    <w:rsid w:val="00E31F3C"/>
    <w:rPr>
      <w:rFonts w:eastAsiaTheme="minorHAnsi"/>
    </w:rPr>
  </w:style>
  <w:style w:type="paragraph" w:customStyle="1" w:styleId="58FCA5FD42AC4D3C88A91BA7A499238C4">
    <w:name w:val="58FCA5FD42AC4D3C88A91BA7A499238C4"/>
    <w:rsid w:val="00E31F3C"/>
    <w:rPr>
      <w:rFonts w:eastAsiaTheme="minorHAnsi"/>
    </w:rPr>
  </w:style>
  <w:style w:type="paragraph" w:customStyle="1" w:styleId="4A6D7A85299643B5845B1F33D648F4085">
    <w:name w:val="4A6D7A85299643B5845B1F33D648F4085"/>
    <w:rsid w:val="00E31F3C"/>
    <w:rPr>
      <w:rFonts w:eastAsiaTheme="minorHAnsi"/>
    </w:rPr>
  </w:style>
  <w:style w:type="paragraph" w:customStyle="1" w:styleId="DA4CBAEC936B4A30A43F5E9602AAE0585">
    <w:name w:val="DA4CBAEC936B4A30A43F5E9602AAE0585"/>
    <w:rsid w:val="00E31F3C"/>
    <w:rPr>
      <w:rFonts w:eastAsiaTheme="minorHAnsi"/>
    </w:rPr>
  </w:style>
  <w:style w:type="paragraph" w:customStyle="1" w:styleId="08DB1DBF8085480A8A4FE5487F2740BE5">
    <w:name w:val="08DB1DBF8085480A8A4FE5487F2740BE5"/>
    <w:rsid w:val="00E31F3C"/>
    <w:rPr>
      <w:rFonts w:eastAsiaTheme="minorHAnsi"/>
    </w:rPr>
  </w:style>
  <w:style w:type="paragraph" w:customStyle="1" w:styleId="50B239A143F841C5A54A7D561728A5E25">
    <w:name w:val="50B239A143F841C5A54A7D561728A5E25"/>
    <w:rsid w:val="00E31F3C"/>
    <w:rPr>
      <w:rFonts w:eastAsiaTheme="minorHAnsi"/>
    </w:rPr>
  </w:style>
  <w:style w:type="paragraph" w:customStyle="1" w:styleId="2F95F946BDDD4275B5538079E51A54895">
    <w:name w:val="2F95F946BDDD4275B5538079E51A54895"/>
    <w:rsid w:val="00E31F3C"/>
    <w:rPr>
      <w:rFonts w:eastAsiaTheme="minorHAnsi"/>
    </w:rPr>
  </w:style>
  <w:style w:type="paragraph" w:customStyle="1" w:styleId="A744815489F4469184FE1F2F434D0CDF5">
    <w:name w:val="A744815489F4469184FE1F2F434D0CDF5"/>
    <w:rsid w:val="00E31F3C"/>
    <w:rPr>
      <w:rFonts w:eastAsiaTheme="minorHAnsi"/>
    </w:rPr>
  </w:style>
  <w:style w:type="paragraph" w:customStyle="1" w:styleId="0CFADBD0B7EA47C5AAD6D656A2CD2BA05">
    <w:name w:val="0CFADBD0B7EA47C5AAD6D656A2CD2BA05"/>
    <w:rsid w:val="00E31F3C"/>
    <w:rPr>
      <w:rFonts w:eastAsiaTheme="minorHAnsi"/>
    </w:rPr>
  </w:style>
  <w:style w:type="paragraph" w:customStyle="1" w:styleId="D4C16506615B4C5FB9DC4371BAF33E835">
    <w:name w:val="D4C16506615B4C5FB9DC4371BAF33E835"/>
    <w:rsid w:val="00E31F3C"/>
    <w:rPr>
      <w:rFonts w:eastAsiaTheme="minorHAnsi"/>
    </w:rPr>
  </w:style>
  <w:style w:type="paragraph" w:customStyle="1" w:styleId="801AA6F3FED54A57A0835768E8E19BD15">
    <w:name w:val="801AA6F3FED54A57A0835768E8E19BD15"/>
    <w:rsid w:val="00E31F3C"/>
    <w:rPr>
      <w:rFonts w:eastAsiaTheme="minorHAnsi"/>
    </w:rPr>
  </w:style>
  <w:style w:type="paragraph" w:customStyle="1" w:styleId="A468E7CBCB0740A3B521D29B91A551855">
    <w:name w:val="A468E7CBCB0740A3B521D29B91A551855"/>
    <w:rsid w:val="00E31F3C"/>
    <w:rPr>
      <w:rFonts w:eastAsiaTheme="minorHAnsi"/>
    </w:rPr>
  </w:style>
  <w:style w:type="paragraph" w:customStyle="1" w:styleId="63B152712FF64051A1A79836CF3F16494">
    <w:name w:val="63B152712FF64051A1A79836CF3F16494"/>
    <w:rsid w:val="00E31F3C"/>
    <w:rPr>
      <w:rFonts w:eastAsiaTheme="minorHAnsi"/>
    </w:rPr>
  </w:style>
  <w:style w:type="paragraph" w:customStyle="1" w:styleId="795E4F4036724693B46DA81E4E698DAE4">
    <w:name w:val="795E4F4036724693B46DA81E4E698DAE4"/>
    <w:rsid w:val="00E31F3C"/>
    <w:rPr>
      <w:rFonts w:eastAsiaTheme="minorHAnsi"/>
    </w:rPr>
  </w:style>
  <w:style w:type="paragraph" w:customStyle="1" w:styleId="B362D57E5FC842E0B111DEC39886325C4">
    <w:name w:val="B362D57E5FC842E0B111DEC39886325C4"/>
    <w:rsid w:val="00E31F3C"/>
    <w:rPr>
      <w:rFonts w:eastAsiaTheme="minorHAnsi"/>
    </w:rPr>
  </w:style>
  <w:style w:type="paragraph" w:customStyle="1" w:styleId="9A8A3CE1D6E046F8BB9739AE8D698AC64">
    <w:name w:val="9A8A3CE1D6E046F8BB9739AE8D698AC64"/>
    <w:rsid w:val="00E31F3C"/>
    <w:rPr>
      <w:rFonts w:eastAsiaTheme="minorHAnsi"/>
    </w:rPr>
  </w:style>
  <w:style w:type="paragraph" w:customStyle="1" w:styleId="AE382DAEE7DE4E5586CF3B988E9910304">
    <w:name w:val="AE382DAEE7DE4E5586CF3B988E9910304"/>
    <w:rsid w:val="00E31F3C"/>
    <w:rPr>
      <w:rFonts w:eastAsiaTheme="minorHAnsi"/>
    </w:rPr>
  </w:style>
  <w:style w:type="paragraph" w:customStyle="1" w:styleId="9AE6703245F1434089742FF04FC27BB44">
    <w:name w:val="9AE6703245F1434089742FF04FC27BB44"/>
    <w:rsid w:val="00E31F3C"/>
    <w:rPr>
      <w:rFonts w:eastAsiaTheme="minorHAnsi"/>
    </w:rPr>
  </w:style>
  <w:style w:type="paragraph" w:customStyle="1" w:styleId="8365CDB2A7674B318D64BCF0AB00F5B44">
    <w:name w:val="8365CDB2A7674B318D64BCF0AB00F5B44"/>
    <w:rsid w:val="00E31F3C"/>
    <w:rPr>
      <w:rFonts w:eastAsiaTheme="minorHAnsi"/>
    </w:rPr>
  </w:style>
  <w:style w:type="paragraph" w:customStyle="1" w:styleId="931734EB321F4496B412BD0508DEA7644">
    <w:name w:val="931734EB321F4496B412BD0508DEA7644"/>
    <w:rsid w:val="00E31F3C"/>
    <w:rPr>
      <w:rFonts w:eastAsiaTheme="minorHAnsi"/>
    </w:rPr>
  </w:style>
  <w:style w:type="paragraph" w:customStyle="1" w:styleId="C2CD03634207489DB1C3C387A8A896B14">
    <w:name w:val="C2CD03634207489DB1C3C387A8A896B14"/>
    <w:rsid w:val="00E31F3C"/>
    <w:rPr>
      <w:rFonts w:eastAsiaTheme="minorHAnsi"/>
    </w:rPr>
  </w:style>
  <w:style w:type="paragraph" w:customStyle="1" w:styleId="96916A38AF6841FD9DD9E55E7D34DC194">
    <w:name w:val="96916A38AF6841FD9DD9E55E7D34DC194"/>
    <w:rsid w:val="00E31F3C"/>
    <w:rPr>
      <w:rFonts w:eastAsiaTheme="minorHAnsi"/>
    </w:rPr>
  </w:style>
  <w:style w:type="paragraph" w:customStyle="1" w:styleId="A89B56BE3FA54F1EB0DF6C8E04726BD34">
    <w:name w:val="A89B56BE3FA54F1EB0DF6C8E04726BD34"/>
    <w:rsid w:val="00E31F3C"/>
    <w:rPr>
      <w:rFonts w:eastAsiaTheme="minorHAnsi"/>
    </w:rPr>
  </w:style>
  <w:style w:type="paragraph" w:customStyle="1" w:styleId="F8E1047451944441A88ABD85B6C95EF54">
    <w:name w:val="F8E1047451944441A88ABD85B6C95EF54"/>
    <w:rsid w:val="00E31F3C"/>
    <w:rPr>
      <w:rFonts w:eastAsiaTheme="minorHAnsi"/>
    </w:rPr>
  </w:style>
  <w:style w:type="paragraph" w:customStyle="1" w:styleId="3E7A4DF811C14257AE4FD1FBC49BEB6C4">
    <w:name w:val="3E7A4DF811C14257AE4FD1FBC49BEB6C4"/>
    <w:rsid w:val="00E31F3C"/>
    <w:rPr>
      <w:rFonts w:eastAsiaTheme="minorHAnsi"/>
    </w:rPr>
  </w:style>
  <w:style w:type="paragraph" w:customStyle="1" w:styleId="229DF2A636DE4D0F9222E6A1F146AFE65">
    <w:name w:val="229DF2A636DE4D0F9222E6A1F146AFE65"/>
    <w:rsid w:val="00E31F3C"/>
    <w:rPr>
      <w:rFonts w:eastAsiaTheme="minorHAnsi"/>
    </w:rPr>
  </w:style>
  <w:style w:type="paragraph" w:customStyle="1" w:styleId="FA739E41EE4F42C5B04A2E7E96D6022D4">
    <w:name w:val="FA739E41EE4F42C5B04A2E7E96D6022D4"/>
    <w:rsid w:val="00E31F3C"/>
    <w:rPr>
      <w:rFonts w:eastAsiaTheme="minorHAnsi"/>
    </w:rPr>
  </w:style>
  <w:style w:type="paragraph" w:customStyle="1" w:styleId="C0D1D78AA49C4ADFAE31DBCD88D4B6EB5">
    <w:name w:val="C0D1D78AA49C4ADFAE31DBCD88D4B6E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4">
    <w:name w:val="C5B4BD8D29A1447B891ECEA6A92AD647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4">
    <w:name w:val="BC2D42A687F846EB94C728C39DF650BB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4">
    <w:name w:val="701B5917D9384387B8B0668329290800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4">
    <w:name w:val="4BEFBFB7D403475EAD6237CDA5E90A68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4">
    <w:name w:val="04E924CFA6A54BDDAFE03887841748F34"/>
    <w:rsid w:val="00E31F3C"/>
    <w:rPr>
      <w:rFonts w:eastAsiaTheme="minorHAnsi"/>
    </w:rPr>
  </w:style>
  <w:style w:type="paragraph" w:customStyle="1" w:styleId="AA8E719ABE8D4B43934F10CD1ABB64EB5">
    <w:name w:val="AA8E719ABE8D4B43934F10CD1ABB64EB5"/>
    <w:rsid w:val="00E31F3C"/>
    <w:rPr>
      <w:rFonts w:eastAsiaTheme="minorHAnsi"/>
    </w:rPr>
  </w:style>
  <w:style w:type="paragraph" w:customStyle="1" w:styleId="5F3AC1E655F149588806E5A51403D7D35">
    <w:name w:val="5F3AC1E655F149588806E5A51403D7D35"/>
    <w:rsid w:val="00E31F3C"/>
    <w:rPr>
      <w:rFonts w:eastAsiaTheme="minorHAnsi"/>
    </w:rPr>
  </w:style>
  <w:style w:type="paragraph" w:customStyle="1" w:styleId="7FD1983AD3144D8F9074A09FE2BEE1595">
    <w:name w:val="7FD1983AD3144D8F9074A09FE2BEE1595"/>
    <w:rsid w:val="00E31F3C"/>
    <w:rPr>
      <w:rFonts w:eastAsiaTheme="minorHAnsi"/>
    </w:rPr>
  </w:style>
  <w:style w:type="paragraph" w:customStyle="1" w:styleId="029C6982E6484E998C15FC2FFA8A7BFC5">
    <w:name w:val="029C6982E6484E998C15FC2FFA8A7BFC5"/>
    <w:rsid w:val="00E31F3C"/>
    <w:rPr>
      <w:rFonts w:eastAsiaTheme="minorHAnsi"/>
    </w:rPr>
  </w:style>
  <w:style w:type="paragraph" w:customStyle="1" w:styleId="C852B99C658F4CE6AD8E206079E3528A5">
    <w:name w:val="C852B99C658F4CE6AD8E206079E3528A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4">
    <w:name w:val="80EB4002DDF543B8B7004C452EE7B9BC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4">
    <w:name w:val="F9C6533C1E864A0BBD94C648065B6841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4">
    <w:name w:val="EA5B4C1510D548428F23E5DE410C91FF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4">
    <w:name w:val="4AC15AD9E32B4F5AB87DB3A881AC141D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6">
    <w:name w:val="CB30427D8A294AA0A480965D16084A3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6">
    <w:name w:val="B1A877ABBF78477391393CC0712419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5">
    <w:name w:val="30FA10E18AA546EE8082541ED94B85B9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5">
    <w:name w:val="359543F408244E4C915219E2B65CF77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6">
    <w:name w:val="69C354DBE5AA4C778622C1EF7F77602F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5">
    <w:name w:val="F3D9A3CD7C384B34BB7E9EA9ED049A2A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5">
    <w:name w:val="CE2F75739CED4586BFE4380B66A8E9A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5">
    <w:name w:val="D83B4EB1345346298D6AC04A1C2C68B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6">
    <w:name w:val="6450A64838B749DE84719D768C626C2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6">
    <w:name w:val="29F724682B4547DB859AA6939F154C3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5">
    <w:name w:val="2C3CBF37F6F74962A5515F410283C16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5">
    <w:name w:val="5095598FE6E4414EB5CB162CD1286D12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5">
    <w:name w:val="4FA2336CB7374907ACBE7D4F816F22B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5">
    <w:name w:val="3E2C18A5A3A74F8CA5761C75EE656E1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9D73B938C4AD9BCE412B6A43774BD3">
    <w:name w:val="E909D73B938C4AD9BCE412B6A43774BD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5">
    <w:name w:val="BA2F88FC8B644E09B7BB755432D6F623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5">
    <w:name w:val="19206A32E438411FBC0E828E1AE61FDD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6">
    <w:name w:val="A2FFB615A00E4CA8B2F5A67A41EDEC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3">
    <w:name w:val="53311A36E5E24080BAA86C99111FD9D43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4">
    <w:name w:val="C323CC46A70648378356EC26E1D562B64"/>
    <w:rsid w:val="00E31F3C"/>
    <w:rPr>
      <w:rFonts w:eastAsiaTheme="minorHAnsi"/>
    </w:rPr>
  </w:style>
  <w:style w:type="paragraph" w:customStyle="1" w:styleId="77588B905D0B4AE9B7C8CD5C40274F664">
    <w:name w:val="77588B905D0B4AE9B7C8CD5C40274F664"/>
    <w:rsid w:val="00E31F3C"/>
    <w:rPr>
      <w:rFonts w:eastAsiaTheme="minorHAnsi"/>
    </w:rPr>
  </w:style>
  <w:style w:type="paragraph" w:customStyle="1" w:styleId="1D83BB36814C4F888E8AE76AB9357D5711">
    <w:name w:val="1D83BB36814C4F888E8AE76AB9357D5711"/>
    <w:rsid w:val="00E31F3C"/>
    <w:rPr>
      <w:rFonts w:eastAsiaTheme="minorHAnsi"/>
    </w:rPr>
  </w:style>
  <w:style w:type="paragraph" w:customStyle="1" w:styleId="0C671431A5DE4D62BAA70CC82DC51D2711">
    <w:name w:val="0C671431A5DE4D62BAA70CC82DC51D2711"/>
    <w:rsid w:val="00E31F3C"/>
    <w:rPr>
      <w:rFonts w:eastAsiaTheme="minorHAnsi"/>
    </w:rPr>
  </w:style>
  <w:style w:type="paragraph" w:customStyle="1" w:styleId="A906F06CC02849A38415AABC0E3A91DF11">
    <w:name w:val="A906F06CC02849A38415AABC0E3A91DF11"/>
    <w:rsid w:val="00E31F3C"/>
    <w:rPr>
      <w:rFonts w:eastAsiaTheme="minorHAnsi"/>
    </w:rPr>
  </w:style>
  <w:style w:type="paragraph" w:customStyle="1" w:styleId="D96231F7B4B54394A76C98C91B54A2BA6">
    <w:name w:val="D96231F7B4B54394A76C98C91B54A2BA6"/>
    <w:rsid w:val="00E31F3C"/>
    <w:rPr>
      <w:rFonts w:eastAsiaTheme="minorHAnsi"/>
    </w:rPr>
  </w:style>
  <w:style w:type="paragraph" w:customStyle="1" w:styleId="C184A1F3F64E49D19B486858F96F49016">
    <w:name w:val="C184A1F3F64E49D19B486858F96F4901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4">
    <w:name w:val="C7EC1365D76E4FBE97FE1B52A55827074"/>
    <w:rsid w:val="00E31F3C"/>
    <w:rPr>
      <w:rFonts w:eastAsiaTheme="minorHAnsi"/>
    </w:rPr>
  </w:style>
  <w:style w:type="paragraph" w:customStyle="1" w:styleId="27D158F4A81F4B858317FA58B0281C956">
    <w:name w:val="27D158F4A81F4B858317FA58B0281C956"/>
    <w:rsid w:val="00E31F3C"/>
    <w:rPr>
      <w:rFonts w:eastAsiaTheme="minorHAnsi"/>
    </w:rPr>
  </w:style>
  <w:style w:type="paragraph" w:customStyle="1" w:styleId="D9E1C13FC0F9413D8A9255569D77D6826">
    <w:name w:val="D9E1C13FC0F9413D8A9255569D77D6826"/>
    <w:rsid w:val="00E31F3C"/>
    <w:rPr>
      <w:rFonts w:eastAsiaTheme="minorHAnsi"/>
    </w:rPr>
  </w:style>
  <w:style w:type="paragraph" w:customStyle="1" w:styleId="D0D9E3001A93444393ADA291EBD585434">
    <w:name w:val="D0D9E3001A93444393ADA291EBD585434"/>
    <w:rsid w:val="00E31F3C"/>
    <w:rPr>
      <w:rFonts w:eastAsiaTheme="minorHAnsi"/>
    </w:rPr>
  </w:style>
  <w:style w:type="paragraph" w:customStyle="1" w:styleId="D63F1DA4324A4ADEB7460D37054948636">
    <w:name w:val="D63F1DA4324A4ADEB7460D37054948636"/>
    <w:rsid w:val="00E31F3C"/>
    <w:rPr>
      <w:rFonts w:eastAsiaTheme="minorHAnsi"/>
    </w:rPr>
  </w:style>
  <w:style w:type="paragraph" w:customStyle="1" w:styleId="EAFD1B8491A94827B672C032C43BAC946">
    <w:name w:val="EAFD1B8491A94827B672C032C43BAC946"/>
    <w:rsid w:val="00E31F3C"/>
    <w:rPr>
      <w:rFonts w:eastAsiaTheme="minorHAnsi"/>
    </w:rPr>
  </w:style>
  <w:style w:type="paragraph" w:customStyle="1" w:styleId="2DAC10B8BB23459A81D46E4C143C2BD04">
    <w:name w:val="2DAC10B8BB23459A81D46E4C143C2BD04"/>
    <w:rsid w:val="00E31F3C"/>
    <w:rPr>
      <w:rFonts w:eastAsiaTheme="minorHAnsi"/>
    </w:rPr>
  </w:style>
  <w:style w:type="paragraph" w:customStyle="1" w:styleId="4303BD00D2E4428784F03A95DAE436C76">
    <w:name w:val="4303BD00D2E4428784F03A95DAE436C76"/>
    <w:rsid w:val="00E31F3C"/>
    <w:rPr>
      <w:rFonts w:eastAsiaTheme="minorHAnsi"/>
    </w:rPr>
  </w:style>
  <w:style w:type="paragraph" w:customStyle="1" w:styleId="A5FCE149CC5E4C0887C25E4F4ECBE3016">
    <w:name w:val="A5FCE149CC5E4C0887C25E4F4ECBE3016"/>
    <w:rsid w:val="00E31F3C"/>
    <w:rPr>
      <w:rFonts w:eastAsiaTheme="minorHAnsi"/>
    </w:rPr>
  </w:style>
  <w:style w:type="paragraph" w:customStyle="1" w:styleId="898353D1D3234AEFBDBCDE5DDE85B4796">
    <w:name w:val="898353D1D3234AEFBDBCDE5DDE85B4796"/>
    <w:rsid w:val="00E31F3C"/>
    <w:rPr>
      <w:rFonts w:eastAsiaTheme="minorHAnsi"/>
    </w:rPr>
  </w:style>
  <w:style w:type="paragraph" w:customStyle="1" w:styleId="44FD96B608CC4F9C9F323233CA0E2AC15">
    <w:name w:val="44FD96B608CC4F9C9F323233CA0E2AC15"/>
    <w:rsid w:val="00E31F3C"/>
    <w:rPr>
      <w:rFonts w:eastAsiaTheme="minorHAnsi"/>
    </w:rPr>
  </w:style>
  <w:style w:type="paragraph" w:customStyle="1" w:styleId="8CD15BE22342406A809A8F077FA298266">
    <w:name w:val="8CD15BE22342406A809A8F077FA298266"/>
    <w:rsid w:val="00E31F3C"/>
    <w:rPr>
      <w:rFonts w:eastAsiaTheme="minorHAnsi"/>
    </w:rPr>
  </w:style>
  <w:style w:type="paragraph" w:customStyle="1" w:styleId="5A4ED76E717B45928798C23B55BDAE356">
    <w:name w:val="5A4ED76E717B45928798C23B55BDAE356"/>
    <w:rsid w:val="00E31F3C"/>
    <w:rPr>
      <w:rFonts w:eastAsiaTheme="minorHAnsi"/>
    </w:rPr>
  </w:style>
  <w:style w:type="paragraph" w:customStyle="1" w:styleId="C43736ABF11D46C4B911FAE0B56CEF286">
    <w:name w:val="C43736ABF11D46C4B911FAE0B56CEF286"/>
    <w:rsid w:val="00E31F3C"/>
    <w:rPr>
      <w:rFonts w:eastAsiaTheme="minorHAnsi"/>
    </w:rPr>
  </w:style>
  <w:style w:type="paragraph" w:customStyle="1" w:styleId="8FC354A4976B49E3B22E1A29C0F4DD4A6">
    <w:name w:val="8FC354A4976B49E3B22E1A29C0F4DD4A6"/>
    <w:rsid w:val="00E31F3C"/>
    <w:rPr>
      <w:rFonts w:eastAsiaTheme="minorHAnsi"/>
    </w:rPr>
  </w:style>
  <w:style w:type="paragraph" w:customStyle="1" w:styleId="0ADF65EB0BE645E7BD590251E8E5DB9C6">
    <w:name w:val="0ADF65EB0BE645E7BD590251E8E5DB9C6"/>
    <w:rsid w:val="00E31F3C"/>
    <w:rPr>
      <w:rFonts w:eastAsiaTheme="minorHAnsi"/>
    </w:rPr>
  </w:style>
  <w:style w:type="paragraph" w:customStyle="1" w:styleId="6D0EBA63F0C742468D8900840D084F826">
    <w:name w:val="6D0EBA63F0C742468D8900840D084F826"/>
    <w:rsid w:val="00E31F3C"/>
    <w:rPr>
      <w:rFonts w:eastAsiaTheme="minorHAnsi"/>
    </w:rPr>
  </w:style>
  <w:style w:type="paragraph" w:customStyle="1" w:styleId="B6B9F7CDE0534971BAE0FE4DDE262D236">
    <w:name w:val="B6B9F7CDE0534971BAE0FE4DDE262D236"/>
    <w:rsid w:val="00E31F3C"/>
    <w:rPr>
      <w:rFonts w:eastAsiaTheme="minorHAnsi"/>
    </w:rPr>
  </w:style>
  <w:style w:type="paragraph" w:customStyle="1" w:styleId="76C6EAFB2C0E43C78479016282DEDDC96">
    <w:name w:val="76C6EAFB2C0E43C78479016282DEDDC96"/>
    <w:rsid w:val="00E31F3C"/>
    <w:rPr>
      <w:rFonts w:eastAsiaTheme="minorHAnsi"/>
    </w:rPr>
  </w:style>
  <w:style w:type="paragraph" w:customStyle="1" w:styleId="61A183E563CA4B6FA0F1BC2642AE51234">
    <w:name w:val="61A183E563CA4B6FA0F1BC2642AE51234"/>
    <w:rsid w:val="00E31F3C"/>
    <w:rPr>
      <w:rFonts w:eastAsiaTheme="minorHAnsi"/>
    </w:rPr>
  </w:style>
  <w:style w:type="paragraph" w:customStyle="1" w:styleId="B9F2DC54978E4D64AF3B1D114C31C8A25">
    <w:name w:val="B9F2DC54978E4D64AF3B1D114C31C8A25"/>
    <w:rsid w:val="00E31F3C"/>
    <w:rPr>
      <w:rFonts w:eastAsiaTheme="minorHAnsi"/>
    </w:rPr>
  </w:style>
  <w:style w:type="paragraph" w:customStyle="1" w:styleId="4DB382F335E143D1A65AD12C653C5A196">
    <w:name w:val="4DB382F335E143D1A65AD12C653C5A196"/>
    <w:rsid w:val="00E31F3C"/>
    <w:rPr>
      <w:rFonts w:eastAsiaTheme="minorHAnsi"/>
    </w:rPr>
  </w:style>
  <w:style w:type="paragraph" w:customStyle="1" w:styleId="E8E8493026B74CC6ACAF73535FF7FE1C6">
    <w:name w:val="E8E8493026B74CC6ACAF73535FF7FE1C6"/>
    <w:rsid w:val="00E31F3C"/>
    <w:rPr>
      <w:rFonts w:eastAsiaTheme="minorHAnsi"/>
    </w:rPr>
  </w:style>
  <w:style w:type="paragraph" w:customStyle="1" w:styleId="C961296BEC294DB481D2D235202674655">
    <w:name w:val="C961296BEC294DB481D2D235202674655"/>
    <w:rsid w:val="00E31F3C"/>
    <w:rPr>
      <w:rFonts w:eastAsiaTheme="minorHAnsi"/>
    </w:rPr>
  </w:style>
  <w:style w:type="paragraph" w:customStyle="1" w:styleId="E65085FA4A8449E6ACA6F936D80037665">
    <w:name w:val="E65085FA4A8449E6ACA6F936D80037665"/>
    <w:rsid w:val="00E31F3C"/>
    <w:rPr>
      <w:rFonts w:eastAsiaTheme="minorHAnsi"/>
    </w:rPr>
  </w:style>
  <w:style w:type="paragraph" w:customStyle="1" w:styleId="5C44F96216F046C796BAC5F33B2E635E5">
    <w:name w:val="5C44F96216F046C796BAC5F33B2E635E5"/>
    <w:rsid w:val="00E31F3C"/>
    <w:rPr>
      <w:rFonts w:eastAsiaTheme="minorHAnsi"/>
    </w:rPr>
  </w:style>
  <w:style w:type="paragraph" w:customStyle="1" w:styleId="8267B38D2D6D461DA7DC68C112302B105">
    <w:name w:val="8267B38D2D6D461DA7DC68C112302B105"/>
    <w:rsid w:val="00E31F3C"/>
    <w:rPr>
      <w:rFonts w:eastAsiaTheme="minorHAnsi"/>
    </w:rPr>
  </w:style>
  <w:style w:type="paragraph" w:customStyle="1" w:styleId="1D0709AE76F64B018E2BD9D3DBFB66DF6">
    <w:name w:val="1D0709AE76F64B018E2BD9D3DBFB66DF6"/>
    <w:rsid w:val="00E31F3C"/>
    <w:rPr>
      <w:rFonts w:eastAsiaTheme="minorHAnsi"/>
    </w:rPr>
  </w:style>
  <w:style w:type="paragraph" w:customStyle="1" w:styleId="014F5C04BB22410C81F67729904375586">
    <w:name w:val="014F5C04BB22410C81F67729904375586"/>
    <w:rsid w:val="00E31F3C"/>
    <w:rPr>
      <w:rFonts w:eastAsiaTheme="minorHAnsi"/>
    </w:rPr>
  </w:style>
  <w:style w:type="paragraph" w:customStyle="1" w:styleId="B9A966E752EF41688ECB507D015082D96">
    <w:name w:val="B9A966E752EF41688ECB507D015082D96"/>
    <w:rsid w:val="00E31F3C"/>
    <w:rPr>
      <w:rFonts w:eastAsiaTheme="minorHAnsi"/>
    </w:rPr>
  </w:style>
  <w:style w:type="paragraph" w:customStyle="1" w:styleId="46A7D5AF3B744D088EEAE5CD6C10E70A6">
    <w:name w:val="46A7D5AF3B744D088EEAE5CD6C10E70A6"/>
    <w:rsid w:val="00E31F3C"/>
    <w:rPr>
      <w:rFonts w:eastAsiaTheme="minorHAnsi"/>
    </w:rPr>
  </w:style>
  <w:style w:type="paragraph" w:customStyle="1" w:styleId="BCB611364F9347DAA2812B71AE790C0A6">
    <w:name w:val="BCB611364F9347DAA2812B71AE790C0A6"/>
    <w:rsid w:val="00E31F3C"/>
    <w:rPr>
      <w:rFonts w:eastAsiaTheme="minorHAnsi"/>
    </w:rPr>
  </w:style>
  <w:style w:type="paragraph" w:customStyle="1" w:styleId="460FFF3674E14D72998229450119FCEB6">
    <w:name w:val="460FFF3674E14D72998229450119FCEB6"/>
    <w:rsid w:val="00E31F3C"/>
    <w:rPr>
      <w:rFonts w:eastAsiaTheme="minorHAnsi"/>
    </w:rPr>
  </w:style>
  <w:style w:type="paragraph" w:customStyle="1" w:styleId="264BAB5FDC0040D59FCD702B943351BC6">
    <w:name w:val="264BAB5FDC0040D59FCD702B943351BC6"/>
    <w:rsid w:val="00E31F3C"/>
    <w:rPr>
      <w:rFonts w:eastAsiaTheme="minorHAnsi"/>
    </w:rPr>
  </w:style>
  <w:style w:type="paragraph" w:customStyle="1" w:styleId="A1A5D004AC464522AE9740F47D4815E56">
    <w:name w:val="A1A5D004AC464522AE9740F47D4815E56"/>
    <w:rsid w:val="00E31F3C"/>
    <w:rPr>
      <w:rFonts w:eastAsiaTheme="minorHAnsi"/>
    </w:rPr>
  </w:style>
  <w:style w:type="paragraph" w:customStyle="1" w:styleId="228DFE730EE2445F88E4473929BCB0196">
    <w:name w:val="228DFE730EE2445F88E4473929BCB0196"/>
    <w:rsid w:val="00E31F3C"/>
    <w:rPr>
      <w:rFonts w:eastAsiaTheme="minorHAnsi"/>
    </w:rPr>
  </w:style>
  <w:style w:type="paragraph" w:customStyle="1" w:styleId="F78F108F90C34D70AE86C5A1043104066">
    <w:name w:val="F78F108F90C34D70AE86C5A1043104066"/>
    <w:rsid w:val="00E31F3C"/>
    <w:rPr>
      <w:rFonts w:eastAsiaTheme="minorHAnsi"/>
    </w:rPr>
  </w:style>
  <w:style w:type="paragraph" w:customStyle="1" w:styleId="EDC3D059C9B9474E9803BC0E7C2D08D66">
    <w:name w:val="EDC3D059C9B9474E9803BC0E7C2D08D66"/>
    <w:rsid w:val="00E31F3C"/>
    <w:rPr>
      <w:rFonts w:eastAsiaTheme="minorHAnsi"/>
    </w:rPr>
  </w:style>
  <w:style w:type="paragraph" w:customStyle="1" w:styleId="042546AAA6F04535AE13F68E252FBBAD6">
    <w:name w:val="042546AAA6F04535AE13F68E252FBBAD6"/>
    <w:rsid w:val="00E31F3C"/>
    <w:rPr>
      <w:rFonts w:eastAsiaTheme="minorHAnsi"/>
    </w:rPr>
  </w:style>
  <w:style w:type="paragraph" w:customStyle="1" w:styleId="F648E57EDDDA4103BEB6EB2027F886FE6">
    <w:name w:val="F648E57EDDDA4103BEB6EB2027F886FE6"/>
    <w:rsid w:val="00E31F3C"/>
    <w:rPr>
      <w:rFonts w:eastAsiaTheme="minorHAnsi"/>
    </w:rPr>
  </w:style>
  <w:style w:type="paragraph" w:customStyle="1" w:styleId="7A0E2DA54B564033AADF8E0A308E3BD66">
    <w:name w:val="7A0E2DA54B564033AADF8E0A308E3BD66"/>
    <w:rsid w:val="00E31F3C"/>
    <w:rPr>
      <w:rFonts w:eastAsiaTheme="minorHAnsi"/>
    </w:rPr>
  </w:style>
  <w:style w:type="paragraph" w:customStyle="1" w:styleId="BE297880B0664BCDAEF10213354D0B906">
    <w:name w:val="BE297880B0664BCDAEF10213354D0B906"/>
    <w:rsid w:val="00E31F3C"/>
    <w:rPr>
      <w:rFonts w:eastAsiaTheme="minorHAnsi"/>
    </w:rPr>
  </w:style>
  <w:style w:type="paragraph" w:customStyle="1" w:styleId="2D5EF8DC645D4489AE2CC323A682CD326">
    <w:name w:val="2D5EF8DC645D4489AE2CC323A682CD326"/>
    <w:rsid w:val="00E31F3C"/>
    <w:rPr>
      <w:rFonts w:eastAsiaTheme="minorHAnsi"/>
    </w:rPr>
  </w:style>
  <w:style w:type="paragraph" w:customStyle="1" w:styleId="2A162FDA4D8D460AB3656054947C08A85">
    <w:name w:val="2A162FDA4D8D460AB3656054947C08A85"/>
    <w:rsid w:val="00E31F3C"/>
    <w:rPr>
      <w:rFonts w:eastAsiaTheme="minorHAnsi"/>
    </w:rPr>
  </w:style>
  <w:style w:type="paragraph" w:customStyle="1" w:styleId="58FCA5FD42AC4D3C88A91BA7A499238C5">
    <w:name w:val="58FCA5FD42AC4D3C88A91BA7A499238C5"/>
    <w:rsid w:val="00E31F3C"/>
    <w:rPr>
      <w:rFonts w:eastAsiaTheme="minorHAnsi"/>
    </w:rPr>
  </w:style>
  <w:style w:type="paragraph" w:customStyle="1" w:styleId="4A6D7A85299643B5845B1F33D648F4086">
    <w:name w:val="4A6D7A85299643B5845B1F33D648F4086"/>
    <w:rsid w:val="00E31F3C"/>
    <w:rPr>
      <w:rFonts w:eastAsiaTheme="minorHAnsi"/>
    </w:rPr>
  </w:style>
  <w:style w:type="paragraph" w:customStyle="1" w:styleId="DA4CBAEC936B4A30A43F5E9602AAE0586">
    <w:name w:val="DA4CBAEC936B4A30A43F5E9602AAE0586"/>
    <w:rsid w:val="00E31F3C"/>
    <w:rPr>
      <w:rFonts w:eastAsiaTheme="minorHAnsi"/>
    </w:rPr>
  </w:style>
  <w:style w:type="paragraph" w:customStyle="1" w:styleId="08DB1DBF8085480A8A4FE5487F2740BE6">
    <w:name w:val="08DB1DBF8085480A8A4FE5487F2740BE6"/>
    <w:rsid w:val="00E31F3C"/>
    <w:rPr>
      <w:rFonts w:eastAsiaTheme="minorHAnsi"/>
    </w:rPr>
  </w:style>
  <w:style w:type="paragraph" w:customStyle="1" w:styleId="50B239A143F841C5A54A7D561728A5E26">
    <w:name w:val="50B239A143F841C5A54A7D561728A5E26"/>
    <w:rsid w:val="00E31F3C"/>
    <w:rPr>
      <w:rFonts w:eastAsiaTheme="minorHAnsi"/>
    </w:rPr>
  </w:style>
  <w:style w:type="paragraph" w:customStyle="1" w:styleId="2F95F946BDDD4275B5538079E51A54896">
    <w:name w:val="2F95F946BDDD4275B5538079E51A54896"/>
    <w:rsid w:val="00E31F3C"/>
    <w:rPr>
      <w:rFonts w:eastAsiaTheme="minorHAnsi"/>
    </w:rPr>
  </w:style>
  <w:style w:type="paragraph" w:customStyle="1" w:styleId="A744815489F4469184FE1F2F434D0CDF6">
    <w:name w:val="A744815489F4469184FE1F2F434D0CDF6"/>
    <w:rsid w:val="00E31F3C"/>
    <w:rPr>
      <w:rFonts w:eastAsiaTheme="minorHAnsi"/>
    </w:rPr>
  </w:style>
  <w:style w:type="paragraph" w:customStyle="1" w:styleId="0CFADBD0B7EA47C5AAD6D656A2CD2BA06">
    <w:name w:val="0CFADBD0B7EA47C5AAD6D656A2CD2BA06"/>
    <w:rsid w:val="00E31F3C"/>
    <w:rPr>
      <w:rFonts w:eastAsiaTheme="minorHAnsi"/>
    </w:rPr>
  </w:style>
  <w:style w:type="paragraph" w:customStyle="1" w:styleId="D4C16506615B4C5FB9DC4371BAF33E836">
    <w:name w:val="D4C16506615B4C5FB9DC4371BAF33E836"/>
    <w:rsid w:val="00E31F3C"/>
    <w:rPr>
      <w:rFonts w:eastAsiaTheme="minorHAnsi"/>
    </w:rPr>
  </w:style>
  <w:style w:type="paragraph" w:customStyle="1" w:styleId="801AA6F3FED54A57A0835768E8E19BD16">
    <w:name w:val="801AA6F3FED54A57A0835768E8E19BD16"/>
    <w:rsid w:val="00E31F3C"/>
    <w:rPr>
      <w:rFonts w:eastAsiaTheme="minorHAnsi"/>
    </w:rPr>
  </w:style>
  <w:style w:type="paragraph" w:customStyle="1" w:styleId="A468E7CBCB0740A3B521D29B91A551856">
    <w:name w:val="A468E7CBCB0740A3B521D29B91A551856"/>
    <w:rsid w:val="00E31F3C"/>
    <w:rPr>
      <w:rFonts w:eastAsiaTheme="minorHAnsi"/>
    </w:rPr>
  </w:style>
  <w:style w:type="paragraph" w:customStyle="1" w:styleId="63B152712FF64051A1A79836CF3F16495">
    <w:name w:val="63B152712FF64051A1A79836CF3F16495"/>
    <w:rsid w:val="00E31F3C"/>
    <w:rPr>
      <w:rFonts w:eastAsiaTheme="minorHAnsi"/>
    </w:rPr>
  </w:style>
  <w:style w:type="paragraph" w:customStyle="1" w:styleId="795E4F4036724693B46DA81E4E698DAE5">
    <w:name w:val="795E4F4036724693B46DA81E4E698DAE5"/>
    <w:rsid w:val="00E31F3C"/>
    <w:rPr>
      <w:rFonts w:eastAsiaTheme="minorHAnsi"/>
    </w:rPr>
  </w:style>
  <w:style w:type="paragraph" w:customStyle="1" w:styleId="B362D57E5FC842E0B111DEC39886325C5">
    <w:name w:val="B362D57E5FC842E0B111DEC39886325C5"/>
    <w:rsid w:val="00E31F3C"/>
    <w:rPr>
      <w:rFonts w:eastAsiaTheme="minorHAnsi"/>
    </w:rPr>
  </w:style>
  <w:style w:type="paragraph" w:customStyle="1" w:styleId="9A8A3CE1D6E046F8BB9739AE8D698AC65">
    <w:name w:val="9A8A3CE1D6E046F8BB9739AE8D698AC65"/>
    <w:rsid w:val="00E31F3C"/>
    <w:rPr>
      <w:rFonts w:eastAsiaTheme="minorHAnsi"/>
    </w:rPr>
  </w:style>
  <w:style w:type="paragraph" w:customStyle="1" w:styleId="AE382DAEE7DE4E5586CF3B988E9910305">
    <w:name w:val="AE382DAEE7DE4E5586CF3B988E9910305"/>
    <w:rsid w:val="00E31F3C"/>
    <w:rPr>
      <w:rFonts w:eastAsiaTheme="minorHAnsi"/>
    </w:rPr>
  </w:style>
  <w:style w:type="paragraph" w:customStyle="1" w:styleId="9AE6703245F1434089742FF04FC27BB45">
    <w:name w:val="9AE6703245F1434089742FF04FC27BB45"/>
    <w:rsid w:val="00E31F3C"/>
    <w:rPr>
      <w:rFonts w:eastAsiaTheme="minorHAnsi"/>
    </w:rPr>
  </w:style>
  <w:style w:type="paragraph" w:customStyle="1" w:styleId="8365CDB2A7674B318D64BCF0AB00F5B45">
    <w:name w:val="8365CDB2A7674B318D64BCF0AB00F5B45"/>
    <w:rsid w:val="00E31F3C"/>
    <w:rPr>
      <w:rFonts w:eastAsiaTheme="minorHAnsi"/>
    </w:rPr>
  </w:style>
  <w:style w:type="paragraph" w:customStyle="1" w:styleId="931734EB321F4496B412BD0508DEA7645">
    <w:name w:val="931734EB321F4496B412BD0508DEA7645"/>
    <w:rsid w:val="00E31F3C"/>
    <w:rPr>
      <w:rFonts w:eastAsiaTheme="minorHAnsi"/>
    </w:rPr>
  </w:style>
  <w:style w:type="paragraph" w:customStyle="1" w:styleId="C2CD03634207489DB1C3C387A8A896B15">
    <w:name w:val="C2CD03634207489DB1C3C387A8A896B15"/>
    <w:rsid w:val="00E31F3C"/>
    <w:rPr>
      <w:rFonts w:eastAsiaTheme="minorHAnsi"/>
    </w:rPr>
  </w:style>
  <w:style w:type="paragraph" w:customStyle="1" w:styleId="96916A38AF6841FD9DD9E55E7D34DC195">
    <w:name w:val="96916A38AF6841FD9DD9E55E7D34DC195"/>
    <w:rsid w:val="00E31F3C"/>
    <w:rPr>
      <w:rFonts w:eastAsiaTheme="minorHAnsi"/>
    </w:rPr>
  </w:style>
  <w:style w:type="paragraph" w:customStyle="1" w:styleId="A89B56BE3FA54F1EB0DF6C8E04726BD35">
    <w:name w:val="A89B56BE3FA54F1EB0DF6C8E04726BD35"/>
    <w:rsid w:val="00E31F3C"/>
    <w:rPr>
      <w:rFonts w:eastAsiaTheme="minorHAnsi"/>
    </w:rPr>
  </w:style>
  <w:style w:type="paragraph" w:customStyle="1" w:styleId="F8E1047451944441A88ABD85B6C95EF55">
    <w:name w:val="F8E1047451944441A88ABD85B6C95EF55"/>
    <w:rsid w:val="00E31F3C"/>
    <w:rPr>
      <w:rFonts w:eastAsiaTheme="minorHAnsi"/>
    </w:rPr>
  </w:style>
  <w:style w:type="paragraph" w:customStyle="1" w:styleId="3E7A4DF811C14257AE4FD1FBC49BEB6C5">
    <w:name w:val="3E7A4DF811C14257AE4FD1FBC49BEB6C5"/>
    <w:rsid w:val="00E31F3C"/>
    <w:rPr>
      <w:rFonts w:eastAsiaTheme="minorHAnsi"/>
    </w:rPr>
  </w:style>
  <w:style w:type="paragraph" w:customStyle="1" w:styleId="229DF2A636DE4D0F9222E6A1F146AFE66">
    <w:name w:val="229DF2A636DE4D0F9222E6A1F146AFE66"/>
    <w:rsid w:val="00E31F3C"/>
    <w:rPr>
      <w:rFonts w:eastAsiaTheme="minorHAnsi"/>
    </w:rPr>
  </w:style>
  <w:style w:type="paragraph" w:customStyle="1" w:styleId="FA739E41EE4F42C5B04A2E7E96D6022D5">
    <w:name w:val="FA739E41EE4F42C5B04A2E7E96D6022D5"/>
    <w:rsid w:val="00E31F3C"/>
    <w:rPr>
      <w:rFonts w:eastAsiaTheme="minorHAnsi"/>
    </w:rPr>
  </w:style>
  <w:style w:type="paragraph" w:customStyle="1" w:styleId="C0D1D78AA49C4ADFAE31DBCD88D4B6EB6">
    <w:name w:val="C0D1D78AA49C4ADFAE31DBCD88D4B6E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5">
    <w:name w:val="C5B4BD8D29A1447B891ECEA6A92AD647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5">
    <w:name w:val="BC2D42A687F846EB94C728C39DF650BB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5">
    <w:name w:val="701B5917D9384387B8B0668329290800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5">
    <w:name w:val="4BEFBFB7D403475EAD6237CDA5E90A68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5">
    <w:name w:val="04E924CFA6A54BDDAFE03887841748F35"/>
    <w:rsid w:val="00E31F3C"/>
    <w:rPr>
      <w:rFonts w:eastAsiaTheme="minorHAnsi"/>
    </w:rPr>
  </w:style>
  <w:style w:type="paragraph" w:customStyle="1" w:styleId="AA8E719ABE8D4B43934F10CD1ABB64EB6">
    <w:name w:val="AA8E719ABE8D4B43934F10CD1ABB64EB6"/>
    <w:rsid w:val="00E31F3C"/>
    <w:rPr>
      <w:rFonts w:eastAsiaTheme="minorHAnsi"/>
    </w:rPr>
  </w:style>
  <w:style w:type="paragraph" w:customStyle="1" w:styleId="5F3AC1E655F149588806E5A51403D7D36">
    <w:name w:val="5F3AC1E655F149588806E5A51403D7D36"/>
    <w:rsid w:val="00E31F3C"/>
    <w:rPr>
      <w:rFonts w:eastAsiaTheme="minorHAnsi"/>
    </w:rPr>
  </w:style>
  <w:style w:type="paragraph" w:customStyle="1" w:styleId="7FD1983AD3144D8F9074A09FE2BEE1596">
    <w:name w:val="7FD1983AD3144D8F9074A09FE2BEE1596"/>
    <w:rsid w:val="00E31F3C"/>
    <w:rPr>
      <w:rFonts w:eastAsiaTheme="minorHAnsi"/>
    </w:rPr>
  </w:style>
  <w:style w:type="paragraph" w:customStyle="1" w:styleId="029C6982E6484E998C15FC2FFA8A7BFC6">
    <w:name w:val="029C6982E6484E998C15FC2FFA8A7BFC6"/>
    <w:rsid w:val="00E31F3C"/>
    <w:rPr>
      <w:rFonts w:eastAsiaTheme="minorHAnsi"/>
    </w:rPr>
  </w:style>
  <w:style w:type="paragraph" w:customStyle="1" w:styleId="C852B99C658F4CE6AD8E206079E3528A6">
    <w:name w:val="C852B99C658F4CE6AD8E206079E3528A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5">
    <w:name w:val="80EB4002DDF543B8B7004C452EE7B9BC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5">
    <w:name w:val="F9C6533C1E864A0BBD94C648065B6841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5">
    <w:name w:val="EA5B4C1510D548428F23E5DE410C91FF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5">
    <w:name w:val="4AC15AD9E32B4F5AB87DB3A881AC141D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7">
    <w:name w:val="CB30427D8A294AA0A480965D16084A3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7">
    <w:name w:val="B1A877ABBF78477391393CC0712419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6">
    <w:name w:val="30FA10E18AA546EE8082541ED94B85B9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6">
    <w:name w:val="359543F408244E4C915219E2B65CF77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7">
    <w:name w:val="69C354DBE5AA4C778622C1EF7F77602F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6">
    <w:name w:val="F3D9A3CD7C384B34BB7E9EA9ED049A2A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6">
    <w:name w:val="CE2F75739CED4586BFE4380B66A8E9A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6">
    <w:name w:val="D83B4EB1345346298D6AC04A1C2C68B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7">
    <w:name w:val="6450A64838B749DE84719D768C626C2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7">
    <w:name w:val="29F724682B4547DB859AA6939F154C3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6">
    <w:name w:val="2C3CBF37F6F74962A5515F410283C16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6">
    <w:name w:val="5095598FE6E4414EB5CB162CD1286D12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6">
    <w:name w:val="4FA2336CB7374907ACBE7D4F816F22B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6">
    <w:name w:val="3E2C18A5A3A74F8CA5761C75EE656E1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6">
    <w:name w:val="BA2F88FC8B644E09B7BB755432D6F623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6">
    <w:name w:val="19206A32E438411FBC0E828E1AE61FDD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7">
    <w:name w:val="A2FFB615A00E4CA8B2F5A67A41EDEC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4">
    <w:name w:val="53311A36E5E24080BAA86C99111FD9D44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5">
    <w:name w:val="C323CC46A70648378356EC26E1D562B65"/>
    <w:rsid w:val="00E31F3C"/>
    <w:rPr>
      <w:rFonts w:eastAsiaTheme="minorHAnsi"/>
    </w:rPr>
  </w:style>
  <w:style w:type="paragraph" w:customStyle="1" w:styleId="77588B905D0B4AE9B7C8CD5C40274F665">
    <w:name w:val="77588B905D0B4AE9B7C8CD5C40274F665"/>
    <w:rsid w:val="00E31F3C"/>
    <w:rPr>
      <w:rFonts w:eastAsiaTheme="minorHAnsi"/>
    </w:rPr>
  </w:style>
  <w:style w:type="paragraph" w:customStyle="1" w:styleId="1D83BB36814C4F888E8AE76AB9357D5712">
    <w:name w:val="1D83BB36814C4F888E8AE76AB9357D5712"/>
    <w:rsid w:val="00E31F3C"/>
    <w:rPr>
      <w:rFonts w:eastAsiaTheme="minorHAnsi"/>
    </w:rPr>
  </w:style>
  <w:style w:type="paragraph" w:customStyle="1" w:styleId="0C671431A5DE4D62BAA70CC82DC51D2712">
    <w:name w:val="0C671431A5DE4D62BAA70CC82DC51D2712"/>
    <w:rsid w:val="00E31F3C"/>
    <w:rPr>
      <w:rFonts w:eastAsiaTheme="minorHAnsi"/>
    </w:rPr>
  </w:style>
  <w:style w:type="paragraph" w:customStyle="1" w:styleId="A906F06CC02849A38415AABC0E3A91DF12">
    <w:name w:val="A906F06CC02849A38415AABC0E3A91DF12"/>
    <w:rsid w:val="00E31F3C"/>
    <w:rPr>
      <w:rFonts w:eastAsiaTheme="minorHAnsi"/>
    </w:rPr>
  </w:style>
  <w:style w:type="paragraph" w:customStyle="1" w:styleId="D96231F7B4B54394A76C98C91B54A2BA7">
    <w:name w:val="D96231F7B4B54394A76C98C91B54A2BA7"/>
    <w:rsid w:val="00E31F3C"/>
    <w:rPr>
      <w:rFonts w:eastAsiaTheme="minorHAnsi"/>
    </w:rPr>
  </w:style>
  <w:style w:type="paragraph" w:customStyle="1" w:styleId="C184A1F3F64E49D19B486858F96F49017">
    <w:name w:val="C184A1F3F64E49D19B486858F96F4901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5">
    <w:name w:val="C7EC1365D76E4FBE97FE1B52A55827075"/>
    <w:rsid w:val="00E31F3C"/>
    <w:rPr>
      <w:rFonts w:eastAsiaTheme="minorHAnsi"/>
    </w:rPr>
  </w:style>
  <w:style w:type="paragraph" w:customStyle="1" w:styleId="27D158F4A81F4B858317FA58B0281C957">
    <w:name w:val="27D158F4A81F4B858317FA58B0281C957"/>
    <w:rsid w:val="00E31F3C"/>
    <w:rPr>
      <w:rFonts w:eastAsiaTheme="minorHAnsi"/>
    </w:rPr>
  </w:style>
  <w:style w:type="paragraph" w:customStyle="1" w:styleId="D9E1C13FC0F9413D8A9255569D77D6827">
    <w:name w:val="D9E1C13FC0F9413D8A9255569D77D6827"/>
    <w:rsid w:val="00E31F3C"/>
    <w:rPr>
      <w:rFonts w:eastAsiaTheme="minorHAnsi"/>
    </w:rPr>
  </w:style>
  <w:style w:type="paragraph" w:customStyle="1" w:styleId="D0D9E3001A93444393ADA291EBD585435">
    <w:name w:val="D0D9E3001A93444393ADA291EBD585435"/>
    <w:rsid w:val="00E31F3C"/>
    <w:rPr>
      <w:rFonts w:eastAsiaTheme="minorHAnsi"/>
    </w:rPr>
  </w:style>
  <w:style w:type="paragraph" w:customStyle="1" w:styleId="D63F1DA4324A4ADEB7460D37054948637">
    <w:name w:val="D63F1DA4324A4ADEB7460D37054948637"/>
    <w:rsid w:val="00E31F3C"/>
    <w:rPr>
      <w:rFonts w:eastAsiaTheme="minorHAnsi"/>
    </w:rPr>
  </w:style>
  <w:style w:type="paragraph" w:customStyle="1" w:styleId="EAFD1B8491A94827B672C032C43BAC947">
    <w:name w:val="EAFD1B8491A94827B672C032C43BAC947"/>
    <w:rsid w:val="00E31F3C"/>
    <w:rPr>
      <w:rFonts w:eastAsiaTheme="minorHAnsi"/>
    </w:rPr>
  </w:style>
  <w:style w:type="paragraph" w:customStyle="1" w:styleId="2DAC10B8BB23459A81D46E4C143C2BD05">
    <w:name w:val="2DAC10B8BB23459A81D46E4C143C2BD05"/>
    <w:rsid w:val="00E31F3C"/>
    <w:rPr>
      <w:rFonts w:eastAsiaTheme="minorHAnsi"/>
    </w:rPr>
  </w:style>
  <w:style w:type="paragraph" w:customStyle="1" w:styleId="4303BD00D2E4428784F03A95DAE436C77">
    <w:name w:val="4303BD00D2E4428784F03A95DAE436C77"/>
    <w:rsid w:val="00E31F3C"/>
    <w:rPr>
      <w:rFonts w:eastAsiaTheme="minorHAnsi"/>
    </w:rPr>
  </w:style>
  <w:style w:type="paragraph" w:customStyle="1" w:styleId="A5FCE149CC5E4C0887C25E4F4ECBE3017">
    <w:name w:val="A5FCE149CC5E4C0887C25E4F4ECBE3017"/>
    <w:rsid w:val="00E31F3C"/>
    <w:rPr>
      <w:rFonts w:eastAsiaTheme="minorHAnsi"/>
    </w:rPr>
  </w:style>
  <w:style w:type="paragraph" w:customStyle="1" w:styleId="898353D1D3234AEFBDBCDE5DDE85B4797">
    <w:name w:val="898353D1D3234AEFBDBCDE5DDE85B4797"/>
    <w:rsid w:val="00E31F3C"/>
    <w:rPr>
      <w:rFonts w:eastAsiaTheme="minorHAnsi"/>
    </w:rPr>
  </w:style>
  <w:style w:type="paragraph" w:customStyle="1" w:styleId="44FD96B608CC4F9C9F323233CA0E2AC16">
    <w:name w:val="44FD96B608CC4F9C9F323233CA0E2AC16"/>
    <w:rsid w:val="00E31F3C"/>
    <w:rPr>
      <w:rFonts w:eastAsiaTheme="minorHAnsi"/>
    </w:rPr>
  </w:style>
  <w:style w:type="paragraph" w:customStyle="1" w:styleId="8CD15BE22342406A809A8F077FA298267">
    <w:name w:val="8CD15BE22342406A809A8F077FA298267"/>
    <w:rsid w:val="00E31F3C"/>
    <w:rPr>
      <w:rFonts w:eastAsiaTheme="minorHAnsi"/>
    </w:rPr>
  </w:style>
  <w:style w:type="paragraph" w:customStyle="1" w:styleId="5A4ED76E717B45928798C23B55BDAE357">
    <w:name w:val="5A4ED76E717B45928798C23B55BDAE357"/>
    <w:rsid w:val="00E31F3C"/>
    <w:rPr>
      <w:rFonts w:eastAsiaTheme="minorHAnsi"/>
    </w:rPr>
  </w:style>
  <w:style w:type="paragraph" w:customStyle="1" w:styleId="C43736ABF11D46C4B911FAE0B56CEF287">
    <w:name w:val="C43736ABF11D46C4B911FAE0B56CEF287"/>
    <w:rsid w:val="00E31F3C"/>
    <w:rPr>
      <w:rFonts w:eastAsiaTheme="minorHAnsi"/>
    </w:rPr>
  </w:style>
  <w:style w:type="paragraph" w:customStyle="1" w:styleId="8FC354A4976B49E3B22E1A29C0F4DD4A7">
    <w:name w:val="8FC354A4976B49E3B22E1A29C0F4DD4A7"/>
    <w:rsid w:val="00E31F3C"/>
    <w:rPr>
      <w:rFonts w:eastAsiaTheme="minorHAnsi"/>
    </w:rPr>
  </w:style>
  <w:style w:type="paragraph" w:customStyle="1" w:styleId="0ADF65EB0BE645E7BD590251E8E5DB9C7">
    <w:name w:val="0ADF65EB0BE645E7BD590251E8E5DB9C7"/>
    <w:rsid w:val="00E31F3C"/>
    <w:rPr>
      <w:rFonts w:eastAsiaTheme="minorHAnsi"/>
    </w:rPr>
  </w:style>
  <w:style w:type="paragraph" w:customStyle="1" w:styleId="6D0EBA63F0C742468D8900840D084F827">
    <w:name w:val="6D0EBA63F0C742468D8900840D084F827"/>
    <w:rsid w:val="00E31F3C"/>
    <w:rPr>
      <w:rFonts w:eastAsiaTheme="minorHAnsi"/>
    </w:rPr>
  </w:style>
  <w:style w:type="paragraph" w:customStyle="1" w:styleId="B6B9F7CDE0534971BAE0FE4DDE262D237">
    <w:name w:val="B6B9F7CDE0534971BAE0FE4DDE262D237"/>
    <w:rsid w:val="00E31F3C"/>
    <w:rPr>
      <w:rFonts w:eastAsiaTheme="minorHAnsi"/>
    </w:rPr>
  </w:style>
  <w:style w:type="paragraph" w:customStyle="1" w:styleId="76C6EAFB2C0E43C78479016282DEDDC97">
    <w:name w:val="76C6EAFB2C0E43C78479016282DEDDC97"/>
    <w:rsid w:val="00E31F3C"/>
    <w:rPr>
      <w:rFonts w:eastAsiaTheme="minorHAnsi"/>
    </w:rPr>
  </w:style>
  <w:style w:type="paragraph" w:customStyle="1" w:styleId="61A183E563CA4B6FA0F1BC2642AE51235">
    <w:name w:val="61A183E563CA4B6FA0F1BC2642AE51235"/>
    <w:rsid w:val="00E31F3C"/>
    <w:rPr>
      <w:rFonts w:eastAsiaTheme="minorHAnsi"/>
    </w:rPr>
  </w:style>
  <w:style w:type="paragraph" w:customStyle="1" w:styleId="B9F2DC54978E4D64AF3B1D114C31C8A26">
    <w:name w:val="B9F2DC54978E4D64AF3B1D114C31C8A26"/>
    <w:rsid w:val="00E31F3C"/>
    <w:rPr>
      <w:rFonts w:eastAsiaTheme="minorHAnsi"/>
    </w:rPr>
  </w:style>
  <w:style w:type="paragraph" w:customStyle="1" w:styleId="4DB382F335E143D1A65AD12C653C5A197">
    <w:name w:val="4DB382F335E143D1A65AD12C653C5A197"/>
    <w:rsid w:val="00E31F3C"/>
    <w:rPr>
      <w:rFonts w:eastAsiaTheme="minorHAnsi"/>
    </w:rPr>
  </w:style>
  <w:style w:type="paragraph" w:customStyle="1" w:styleId="E8E8493026B74CC6ACAF73535FF7FE1C7">
    <w:name w:val="E8E8493026B74CC6ACAF73535FF7FE1C7"/>
    <w:rsid w:val="00E31F3C"/>
    <w:rPr>
      <w:rFonts w:eastAsiaTheme="minorHAnsi"/>
    </w:rPr>
  </w:style>
  <w:style w:type="paragraph" w:customStyle="1" w:styleId="C961296BEC294DB481D2D235202674656">
    <w:name w:val="C961296BEC294DB481D2D235202674656"/>
    <w:rsid w:val="00E31F3C"/>
    <w:rPr>
      <w:rFonts w:eastAsiaTheme="minorHAnsi"/>
    </w:rPr>
  </w:style>
  <w:style w:type="paragraph" w:customStyle="1" w:styleId="E65085FA4A8449E6ACA6F936D80037666">
    <w:name w:val="E65085FA4A8449E6ACA6F936D80037666"/>
    <w:rsid w:val="00E31F3C"/>
    <w:rPr>
      <w:rFonts w:eastAsiaTheme="minorHAnsi"/>
    </w:rPr>
  </w:style>
  <w:style w:type="paragraph" w:customStyle="1" w:styleId="5C44F96216F046C796BAC5F33B2E635E6">
    <w:name w:val="5C44F96216F046C796BAC5F33B2E635E6"/>
    <w:rsid w:val="00E31F3C"/>
    <w:rPr>
      <w:rFonts w:eastAsiaTheme="minorHAnsi"/>
    </w:rPr>
  </w:style>
  <w:style w:type="paragraph" w:customStyle="1" w:styleId="8267B38D2D6D461DA7DC68C112302B106">
    <w:name w:val="8267B38D2D6D461DA7DC68C112302B106"/>
    <w:rsid w:val="00E31F3C"/>
    <w:rPr>
      <w:rFonts w:eastAsiaTheme="minorHAnsi"/>
    </w:rPr>
  </w:style>
  <w:style w:type="paragraph" w:customStyle="1" w:styleId="1D0709AE76F64B018E2BD9D3DBFB66DF7">
    <w:name w:val="1D0709AE76F64B018E2BD9D3DBFB66DF7"/>
    <w:rsid w:val="00E31F3C"/>
    <w:rPr>
      <w:rFonts w:eastAsiaTheme="minorHAnsi"/>
    </w:rPr>
  </w:style>
  <w:style w:type="paragraph" w:customStyle="1" w:styleId="014F5C04BB22410C81F67729904375587">
    <w:name w:val="014F5C04BB22410C81F67729904375587"/>
    <w:rsid w:val="00E31F3C"/>
    <w:rPr>
      <w:rFonts w:eastAsiaTheme="minorHAnsi"/>
    </w:rPr>
  </w:style>
  <w:style w:type="paragraph" w:customStyle="1" w:styleId="B9A966E752EF41688ECB507D015082D97">
    <w:name w:val="B9A966E752EF41688ECB507D015082D97"/>
    <w:rsid w:val="00E31F3C"/>
    <w:rPr>
      <w:rFonts w:eastAsiaTheme="minorHAnsi"/>
    </w:rPr>
  </w:style>
  <w:style w:type="paragraph" w:customStyle="1" w:styleId="46A7D5AF3B744D088EEAE5CD6C10E70A7">
    <w:name w:val="46A7D5AF3B744D088EEAE5CD6C10E70A7"/>
    <w:rsid w:val="00E31F3C"/>
    <w:rPr>
      <w:rFonts w:eastAsiaTheme="minorHAnsi"/>
    </w:rPr>
  </w:style>
  <w:style w:type="paragraph" w:customStyle="1" w:styleId="BCB611364F9347DAA2812B71AE790C0A7">
    <w:name w:val="BCB611364F9347DAA2812B71AE790C0A7"/>
    <w:rsid w:val="00E31F3C"/>
    <w:rPr>
      <w:rFonts w:eastAsiaTheme="minorHAnsi"/>
    </w:rPr>
  </w:style>
  <w:style w:type="paragraph" w:customStyle="1" w:styleId="460FFF3674E14D72998229450119FCEB7">
    <w:name w:val="460FFF3674E14D72998229450119FCEB7"/>
    <w:rsid w:val="00E31F3C"/>
    <w:rPr>
      <w:rFonts w:eastAsiaTheme="minorHAnsi"/>
    </w:rPr>
  </w:style>
  <w:style w:type="paragraph" w:customStyle="1" w:styleId="264BAB5FDC0040D59FCD702B943351BC7">
    <w:name w:val="264BAB5FDC0040D59FCD702B943351BC7"/>
    <w:rsid w:val="00E31F3C"/>
    <w:rPr>
      <w:rFonts w:eastAsiaTheme="minorHAnsi"/>
    </w:rPr>
  </w:style>
  <w:style w:type="paragraph" w:customStyle="1" w:styleId="A1A5D004AC464522AE9740F47D4815E57">
    <w:name w:val="A1A5D004AC464522AE9740F47D4815E57"/>
    <w:rsid w:val="00E31F3C"/>
    <w:rPr>
      <w:rFonts w:eastAsiaTheme="minorHAnsi"/>
    </w:rPr>
  </w:style>
  <w:style w:type="paragraph" w:customStyle="1" w:styleId="228DFE730EE2445F88E4473929BCB0197">
    <w:name w:val="228DFE730EE2445F88E4473929BCB0197"/>
    <w:rsid w:val="00E31F3C"/>
    <w:rPr>
      <w:rFonts w:eastAsiaTheme="minorHAnsi"/>
    </w:rPr>
  </w:style>
  <w:style w:type="paragraph" w:customStyle="1" w:styleId="F78F108F90C34D70AE86C5A1043104067">
    <w:name w:val="F78F108F90C34D70AE86C5A1043104067"/>
    <w:rsid w:val="00E31F3C"/>
    <w:rPr>
      <w:rFonts w:eastAsiaTheme="minorHAnsi"/>
    </w:rPr>
  </w:style>
  <w:style w:type="paragraph" w:customStyle="1" w:styleId="EDC3D059C9B9474E9803BC0E7C2D08D67">
    <w:name w:val="EDC3D059C9B9474E9803BC0E7C2D08D67"/>
    <w:rsid w:val="00E31F3C"/>
    <w:rPr>
      <w:rFonts w:eastAsiaTheme="minorHAnsi"/>
    </w:rPr>
  </w:style>
  <w:style w:type="paragraph" w:customStyle="1" w:styleId="042546AAA6F04535AE13F68E252FBBAD7">
    <w:name w:val="042546AAA6F04535AE13F68E252FBBAD7"/>
    <w:rsid w:val="00E31F3C"/>
    <w:rPr>
      <w:rFonts w:eastAsiaTheme="minorHAnsi"/>
    </w:rPr>
  </w:style>
  <w:style w:type="paragraph" w:customStyle="1" w:styleId="F648E57EDDDA4103BEB6EB2027F886FE7">
    <w:name w:val="F648E57EDDDA4103BEB6EB2027F886FE7"/>
    <w:rsid w:val="00E31F3C"/>
    <w:rPr>
      <w:rFonts w:eastAsiaTheme="minorHAnsi"/>
    </w:rPr>
  </w:style>
  <w:style w:type="paragraph" w:customStyle="1" w:styleId="7A0E2DA54B564033AADF8E0A308E3BD67">
    <w:name w:val="7A0E2DA54B564033AADF8E0A308E3BD67"/>
    <w:rsid w:val="00E31F3C"/>
    <w:rPr>
      <w:rFonts w:eastAsiaTheme="minorHAnsi"/>
    </w:rPr>
  </w:style>
  <w:style w:type="paragraph" w:customStyle="1" w:styleId="BE297880B0664BCDAEF10213354D0B907">
    <w:name w:val="BE297880B0664BCDAEF10213354D0B907"/>
    <w:rsid w:val="00E31F3C"/>
    <w:rPr>
      <w:rFonts w:eastAsiaTheme="minorHAnsi"/>
    </w:rPr>
  </w:style>
  <w:style w:type="paragraph" w:customStyle="1" w:styleId="2D5EF8DC645D4489AE2CC323A682CD327">
    <w:name w:val="2D5EF8DC645D4489AE2CC323A682CD327"/>
    <w:rsid w:val="00E31F3C"/>
    <w:rPr>
      <w:rFonts w:eastAsiaTheme="minorHAnsi"/>
    </w:rPr>
  </w:style>
  <w:style w:type="paragraph" w:customStyle="1" w:styleId="2A162FDA4D8D460AB3656054947C08A86">
    <w:name w:val="2A162FDA4D8D460AB3656054947C08A86"/>
    <w:rsid w:val="00E31F3C"/>
    <w:rPr>
      <w:rFonts w:eastAsiaTheme="minorHAnsi"/>
    </w:rPr>
  </w:style>
  <w:style w:type="paragraph" w:customStyle="1" w:styleId="58FCA5FD42AC4D3C88A91BA7A499238C6">
    <w:name w:val="58FCA5FD42AC4D3C88A91BA7A499238C6"/>
    <w:rsid w:val="00E31F3C"/>
    <w:rPr>
      <w:rFonts w:eastAsiaTheme="minorHAnsi"/>
    </w:rPr>
  </w:style>
  <w:style w:type="paragraph" w:customStyle="1" w:styleId="4A6D7A85299643B5845B1F33D648F4087">
    <w:name w:val="4A6D7A85299643B5845B1F33D648F4087"/>
    <w:rsid w:val="00E31F3C"/>
    <w:rPr>
      <w:rFonts w:eastAsiaTheme="minorHAnsi"/>
    </w:rPr>
  </w:style>
  <w:style w:type="paragraph" w:customStyle="1" w:styleId="DA4CBAEC936B4A30A43F5E9602AAE0587">
    <w:name w:val="DA4CBAEC936B4A30A43F5E9602AAE0587"/>
    <w:rsid w:val="00E31F3C"/>
    <w:rPr>
      <w:rFonts w:eastAsiaTheme="minorHAnsi"/>
    </w:rPr>
  </w:style>
  <w:style w:type="paragraph" w:customStyle="1" w:styleId="08DB1DBF8085480A8A4FE5487F2740BE7">
    <w:name w:val="08DB1DBF8085480A8A4FE5487F2740BE7"/>
    <w:rsid w:val="00E31F3C"/>
    <w:rPr>
      <w:rFonts w:eastAsiaTheme="minorHAnsi"/>
    </w:rPr>
  </w:style>
  <w:style w:type="paragraph" w:customStyle="1" w:styleId="50B239A143F841C5A54A7D561728A5E27">
    <w:name w:val="50B239A143F841C5A54A7D561728A5E27"/>
    <w:rsid w:val="00E31F3C"/>
    <w:rPr>
      <w:rFonts w:eastAsiaTheme="minorHAnsi"/>
    </w:rPr>
  </w:style>
  <w:style w:type="paragraph" w:customStyle="1" w:styleId="2F95F946BDDD4275B5538079E51A54897">
    <w:name w:val="2F95F946BDDD4275B5538079E51A54897"/>
    <w:rsid w:val="00E31F3C"/>
    <w:rPr>
      <w:rFonts w:eastAsiaTheme="minorHAnsi"/>
    </w:rPr>
  </w:style>
  <w:style w:type="paragraph" w:customStyle="1" w:styleId="A744815489F4469184FE1F2F434D0CDF7">
    <w:name w:val="A744815489F4469184FE1F2F434D0CDF7"/>
    <w:rsid w:val="00E31F3C"/>
    <w:rPr>
      <w:rFonts w:eastAsiaTheme="minorHAnsi"/>
    </w:rPr>
  </w:style>
  <w:style w:type="paragraph" w:customStyle="1" w:styleId="0CFADBD0B7EA47C5AAD6D656A2CD2BA07">
    <w:name w:val="0CFADBD0B7EA47C5AAD6D656A2CD2BA07"/>
    <w:rsid w:val="00E31F3C"/>
    <w:rPr>
      <w:rFonts w:eastAsiaTheme="minorHAnsi"/>
    </w:rPr>
  </w:style>
  <w:style w:type="paragraph" w:customStyle="1" w:styleId="D4C16506615B4C5FB9DC4371BAF33E837">
    <w:name w:val="D4C16506615B4C5FB9DC4371BAF33E837"/>
    <w:rsid w:val="00E31F3C"/>
    <w:rPr>
      <w:rFonts w:eastAsiaTheme="minorHAnsi"/>
    </w:rPr>
  </w:style>
  <w:style w:type="paragraph" w:customStyle="1" w:styleId="801AA6F3FED54A57A0835768E8E19BD17">
    <w:name w:val="801AA6F3FED54A57A0835768E8E19BD17"/>
    <w:rsid w:val="00E31F3C"/>
    <w:rPr>
      <w:rFonts w:eastAsiaTheme="minorHAnsi"/>
    </w:rPr>
  </w:style>
  <w:style w:type="paragraph" w:customStyle="1" w:styleId="A468E7CBCB0740A3B521D29B91A551857">
    <w:name w:val="A468E7CBCB0740A3B521D29B91A551857"/>
    <w:rsid w:val="00E31F3C"/>
    <w:rPr>
      <w:rFonts w:eastAsiaTheme="minorHAnsi"/>
    </w:rPr>
  </w:style>
  <w:style w:type="paragraph" w:customStyle="1" w:styleId="63B152712FF64051A1A79836CF3F16496">
    <w:name w:val="63B152712FF64051A1A79836CF3F16496"/>
    <w:rsid w:val="00E31F3C"/>
    <w:rPr>
      <w:rFonts w:eastAsiaTheme="minorHAnsi"/>
    </w:rPr>
  </w:style>
  <w:style w:type="paragraph" w:customStyle="1" w:styleId="795E4F4036724693B46DA81E4E698DAE6">
    <w:name w:val="795E4F4036724693B46DA81E4E698DAE6"/>
    <w:rsid w:val="00E31F3C"/>
    <w:rPr>
      <w:rFonts w:eastAsiaTheme="minorHAnsi"/>
    </w:rPr>
  </w:style>
  <w:style w:type="paragraph" w:customStyle="1" w:styleId="B362D57E5FC842E0B111DEC39886325C6">
    <w:name w:val="B362D57E5FC842E0B111DEC39886325C6"/>
    <w:rsid w:val="00E31F3C"/>
    <w:rPr>
      <w:rFonts w:eastAsiaTheme="minorHAnsi"/>
    </w:rPr>
  </w:style>
  <w:style w:type="paragraph" w:customStyle="1" w:styleId="9A8A3CE1D6E046F8BB9739AE8D698AC66">
    <w:name w:val="9A8A3CE1D6E046F8BB9739AE8D698AC66"/>
    <w:rsid w:val="00E31F3C"/>
    <w:rPr>
      <w:rFonts w:eastAsiaTheme="minorHAnsi"/>
    </w:rPr>
  </w:style>
  <w:style w:type="paragraph" w:customStyle="1" w:styleId="AE382DAEE7DE4E5586CF3B988E9910306">
    <w:name w:val="AE382DAEE7DE4E5586CF3B988E9910306"/>
    <w:rsid w:val="00E31F3C"/>
    <w:rPr>
      <w:rFonts w:eastAsiaTheme="minorHAnsi"/>
    </w:rPr>
  </w:style>
  <w:style w:type="paragraph" w:customStyle="1" w:styleId="9AE6703245F1434089742FF04FC27BB46">
    <w:name w:val="9AE6703245F1434089742FF04FC27BB46"/>
    <w:rsid w:val="00E31F3C"/>
    <w:rPr>
      <w:rFonts w:eastAsiaTheme="minorHAnsi"/>
    </w:rPr>
  </w:style>
  <w:style w:type="paragraph" w:customStyle="1" w:styleId="8365CDB2A7674B318D64BCF0AB00F5B46">
    <w:name w:val="8365CDB2A7674B318D64BCF0AB00F5B46"/>
    <w:rsid w:val="00E31F3C"/>
    <w:rPr>
      <w:rFonts w:eastAsiaTheme="minorHAnsi"/>
    </w:rPr>
  </w:style>
  <w:style w:type="paragraph" w:customStyle="1" w:styleId="931734EB321F4496B412BD0508DEA7646">
    <w:name w:val="931734EB321F4496B412BD0508DEA7646"/>
    <w:rsid w:val="00E31F3C"/>
    <w:rPr>
      <w:rFonts w:eastAsiaTheme="minorHAnsi"/>
    </w:rPr>
  </w:style>
  <w:style w:type="paragraph" w:customStyle="1" w:styleId="C2CD03634207489DB1C3C387A8A896B16">
    <w:name w:val="C2CD03634207489DB1C3C387A8A896B16"/>
    <w:rsid w:val="00E31F3C"/>
    <w:rPr>
      <w:rFonts w:eastAsiaTheme="minorHAnsi"/>
    </w:rPr>
  </w:style>
  <w:style w:type="paragraph" w:customStyle="1" w:styleId="96916A38AF6841FD9DD9E55E7D34DC196">
    <w:name w:val="96916A38AF6841FD9DD9E55E7D34DC196"/>
    <w:rsid w:val="00E31F3C"/>
    <w:rPr>
      <w:rFonts w:eastAsiaTheme="minorHAnsi"/>
    </w:rPr>
  </w:style>
  <w:style w:type="paragraph" w:customStyle="1" w:styleId="A89B56BE3FA54F1EB0DF6C8E04726BD36">
    <w:name w:val="A89B56BE3FA54F1EB0DF6C8E04726BD36"/>
    <w:rsid w:val="00E31F3C"/>
    <w:rPr>
      <w:rFonts w:eastAsiaTheme="minorHAnsi"/>
    </w:rPr>
  </w:style>
  <w:style w:type="paragraph" w:customStyle="1" w:styleId="F8E1047451944441A88ABD85B6C95EF56">
    <w:name w:val="F8E1047451944441A88ABD85B6C95EF56"/>
    <w:rsid w:val="00E31F3C"/>
    <w:rPr>
      <w:rFonts w:eastAsiaTheme="minorHAnsi"/>
    </w:rPr>
  </w:style>
  <w:style w:type="paragraph" w:customStyle="1" w:styleId="3E7A4DF811C14257AE4FD1FBC49BEB6C6">
    <w:name w:val="3E7A4DF811C14257AE4FD1FBC49BEB6C6"/>
    <w:rsid w:val="00E31F3C"/>
    <w:rPr>
      <w:rFonts w:eastAsiaTheme="minorHAnsi"/>
    </w:rPr>
  </w:style>
  <w:style w:type="paragraph" w:customStyle="1" w:styleId="229DF2A636DE4D0F9222E6A1F146AFE67">
    <w:name w:val="229DF2A636DE4D0F9222E6A1F146AFE67"/>
    <w:rsid w:val="00E31F3C"/>
    <w:rPr>
      <w:rFonts w:eastAsiaTheme="minorHAnsi"/>
    </w:rPr>
  </w:style>
  <w:style w:type="paragraph" w:customStyle="1" w:styleId="FA739E41EE4F42C5B04A2E7E96D6022D6">
    <w:name w:val="FA739E41EE4F42C5B04A2E7E96D6022D6"/>
    <w:rsid w:val="00E31F3C"/>
    <w:rPr>
      <w:rFonts w:eastAsiaTheme="minorHAnsi"/>
    </w:rPr>
  </w:style>
  <w:style w:type="paragraph" w:customStyle="1" w:styleId="C0D1D78AA49C4ADFAE31DBCD88D4B6EB7">
    <w:name w:val="C0D1D78AA49C4ADFAE31DBCD88D4B6E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6">
    <w:name w:val="C5B4BD8D29A1447B891ECEA6A92AD647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6">
    <w:name w:val="BC2D42A687F846EB94C728C39DF650BB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6">
    <w:name w:val="701B5917D9384387B8B0668329290800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6">
    <w:name w:val="4BEFBFB7D403475EAD6237CDA5E90A68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6">
    <w:name w:val="04E924CFA6A54BDDAFE03887841748F36"/>
    <w:rsid w:val="00E31F3C"/>
    <w:rPr>
      <w:rFonts w:eastAsiaTheme="minorHAnsi"/>
    </w:rPr>
  </w:style>
  <w:style w:type="paragraph" w:customStyle="1" w:styleId="AA8E719ABE8D4B43934F10CD1ABB64EB7">
    <w:name w:val="AA8E719ABE8D4B43934F10CD1ABB64EB7"/>
    <w:rsid w:val="00E31F3C"/>
    <w:rPr>
      <w:rFonts w:eastAsiaTheme="minorHAnsi"/>
    </w:rPr>
  </w:style>
  <w:style w:type="paragraph" w:customStyle="1" w:styleId="5F3AC1E655F149588806E5A51403D7D37">
    <w:name w:val="5F3AC1E655F149588806E5A51403D7D37"/>
    <w:rsid w:val="00E31F3C"/>
    <w:rPr>
      <w:rFonts w:eastAsiaTheme="minorHAnsi"/>
    </w:rPr>
  </w:style>
  <w:style w:type="paragraph" w:customStyle="1" w:styleId="7FD1983AD3144D8F9074A09FE2BEE1597">
    <w:name w:val="7FD1983AD3144D8F9074A09FE2BEE1597"/>
    <w:rsid w:val="00E31F3C"/>
    <w:rPr>
      <w:rFonts w:eastAsiaTheme="minorHAnsi"/>
    </w:rPr>
  </w:style>
  <w:style w:type="paragraph" w:customStyle="1" w:styleId="029C6982E6484E998C15FC2FFA8A7BFC7">
    <w:name w:val="029C6982E6484E998C15FC2FFA8A7BFC7"/>
    <w:rsid w:val="00E31F3C"/>
    <w:rPr>
      <w:rFonts w:eastAsiaTheme="minorHAnsi"/>
    </w:rPr>
  </w:style>
  <w:style w:type="paragraph" w:customStyle="1" w:styleId="C852B99C658F4CE6AD8E206079E3528A7">
    <w:name w:val="C852B99C658F4CE6AD8E206079E3528A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6">
    <w:name w:val="80EB4002DDF543B8B7004C452EE7B9BC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6">
    <w:name w:val="F9C6533C1E864A0BBD94C648065B6841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6">
    <w:name w:val="EA5B4C1510D548428F23E5DE410C91FF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6">
    <w:name w:val="4AC15AD9E32B4F5AB87DB3A881AC141D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8">
    <w:name w:val="CB30427D8A294AA0A480965D16084A3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8">
    <w:name w:val="B1A877ABBF78477391393CC07124194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7">
    <w:name w:val="30FA10E18AA546EE8082541ED94B85B9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7">
    <w:name w:val="359543F408244E4C915219E2B65CF77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8">
    <w:name w:val="69C354DBE5AA4C778622C1EF7F77602F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7">
    <w:name w:val="F3D9A3CD7C384B34BB7E9EA9ED049A2A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7">
    <w:name w:val="CE2F75739CED4586BFE4380B66A8E9A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7">
    <w:name w:val="D83B4EB1345346298D6AC04A1C2C68B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8">
    <w:name w:val="6450A64838B749DE84719D768C626C23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8">
    <w:name w:val="29F724682B4547DB859AA6939F154C3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7">
    <w:name w:val="2C3CBF37F6F74962A5515F410283C16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7">
    <w:name w:val="5095598FE6E4414EB5CB162CD1286D12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7">
    <w:name w:val="4FA2336CB7374907ACBE7D4F816F22B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7">
    <w:name w:val="3E2C18A5A3A74F8CA5761C75EE656E1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7">
    <w:name w:val="BA2F88FC8B644E09B7BB755432D6F623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7">
    <w:name w:val="19206A32E438411FBC0E828E1AE61FDD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5">
    <w:name w:val="53311A36E5E24080BAA86C99111FD9D45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6">
    <w:name w:val="C323CC46A70648378356EC26E1D562B66"/>
    <w:rsid w:val="00E31F3C"/>
    <w:rPr>
      <w:rFonts w:eastAsiaTheme="minorHAnsi"/>
    </w:rPr>
  </w:style>
  <w:style w:type="paragraph" w:customStyle="1" w:styleId="77588B905D0B4AE9B7C8CD5C40274F666">
    <w:name w:val="77588B905D0B4AE9B7C8CD5C40274F666"/>
    <w:rsid w:val="00E31F3C"/>
    <w:rPr>
      <w:rFonts w:eastAsiaTheme="minorHAnsi"/>
    </w:rPr>
  </w:style>
  <w:style w:type="paragraph" w:customStyle="1" w:styleId="1D83BB36814C4F888E8AE76AB9357D5713">
    <w:name w:val="1D83BB36814C4F888E8AE76AB9357D5713"/>
    <w:rsid w:val="00E31F3C"/>
    <w:rPr>
      <w:rFonts w:eastAsiaTheme="minorHAnsi"/>
    </w:rPr>
  </w:style>
  <w:style w:type="paragraph" w:customStyle="1" w:styleId="0C671431A5DE4D62BAA70CC82DC51D2713">
    <w:name w:val="0C671431A5DE4D62BAA70CC82DC51D2713"/>
    <w:rsid w:val="00E31F3C"/>
    <w:rPr>
      <w:rFonts w:eastAsiaTheme="minorHAnsi"/>
    </w:rPr>
  </w:style>
  <w:style w:type="paragraph" w:customStyle="1" w:styleId="A906F06CC02849A38415AABC0E3A91DF13">
    <w:name w:val="A906F06CC02849A38415AABC0E3A91DF13"/>
    <w:rsid w:val="00E31F3C"/>
    <w:rPr>
      <w:rFonts w:eastAsiaTheme="minorHAnsi"/>
    </w:rPr>
  </w:style>
  <w:style w:type="paragraph" w:customStyle="1" w:styleId="D96231F7B4B54394A76C98C91B54A2BA8">
    <w:name w:val="D96231F7B4B54394A76C98C91B54A2BA8"/>
    <w:rsid w:val="00E31F3C"/>
    <w:rPr>
      <w:rFonts w:eastAsiaTheme="minorHAnsi"/>
    </w:rPr>
  </w:style>
  <w:style w:type="paragraph" w:customStyle="1" w:styleId="C184A1F3F64E49D19B486858F96F49018">
    <w:name w:val="C184A1F3F64E49D19B486858F96F4901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6">
    <w:name w:val="C7EC1365D76E4FBE97FE1B52A55827076"/>
    <w:rsid w:val="00E31F3C"/>
    <w:rPr>
      <w:rFonts w:eastAsiaTheme="minorHAnsi"/>
    </w:rPr>
  </w:style>
  <w:style w:type="paragraph" w:customStyle="1" w:styleId="27D158F4A81F4B858317FA58B0281C958">
    <w:name w:val="27D158F4A81F4B858317FA58B0281C958"/>
    <w:rsid w:val="00E31F3C"/>
    <w:rPr>
      <w:rFonts w:eastAsiaTheme="minorHAnsi"/>
    </w:rPr>
  </w:style>
  <w:style w:type="paragraph" w:customStyle="1" w:styleId="D9E1C13FC0F9413D8A9255569D77D6828">
    <w:name w:val="D9E1C13FC0F9413D8A9255569D77D6828"/>
    <w:rsid w:val="00E31F3C"/>
    <w:rPr>
      <w:rFonts w:eastAsiaTheme="minorHAnsi"/>
    </w:rPr>
  </w:style>
  <w:style w:type="paragraph" w:customStyle="1" w:styleId="D0D9E3001A93444393ADA291EBD585436">
    <w:name w:val="D0D9E3001A93444393ADA291EBD585436"/>
    <w:rsid w:val="00E31F3C"/>
    <w:rPr>
      <w:rFonts w:eastAsiaTheme="minorHAnsi"/>
    </w:rPr>
  </w:style>
  <w:style w:type="paragraph" w:customStyle="1" w:styleId="D63F1DA4324A4ADEB7460D37054948638">
    <w:name w:val="D63F1DA4324A4ADEB7460D37054948638"/>
    <w:rsid w:val="00E31F3C"/>
    <w:rPr>
      <w:rFonts w:eastAsiaTheme="minorHAnsi"/>
    </w:rPr>
  </w:style>
  <w:style w:type="paragraph" w:customStyle="1" w:styleId="EAFD1B8491A94827B672C032C43BAC948">
    <w:name w:val="EAFD1B8491A94827B672C032C43BAC948"/>
    <w:rsid w:val="00E31F3C"/>
    <w:rPr>
      <w:rFonts w:eastAsiaTheme="minorHAnsi"/>
    </w:rPr>
  </w:style>
  <w:style w:type="paragraph" w:customStyle="1" w:styleId="2DAC10B8BB23459A81D46E4C143C2BD06">
    <w:name w:val="2DAC10B8BB23459A81D46E4C143C2BD06"/>
    <w:rsid w:val="00E31F3C"/>
    <w:rPr>
      <w:rFonts w:eastAsiaTheme="minorHAnsi"/>
    </w:rPr>
  </w:style>
  <w:style w:type="paragraph" w:customStyle="1" w:styleId="4303BD00D2E4428784F03A95DAE436C78">
    <w:name w:val="4303BD00D2E4428784F03A95DAE436C78"/>
    <w:rsid w:val="00E31F3C"/>
    <w:rPr>
      <w:rFonts w:eastAsiaTheme="minorHAnsi"/>
    </w:rPr>
  </w:style>
  <w:style w:type="paragraph" w:customStyle="1" w:styleId="A5FCE149CC5E4C0887C25E4F4ECBE3018">
    <w:name w:val="A5FCE149CC5E4C0887C25E4F4ECBE3018"/>
    <w:rsid w:val="00E31F3C"/>
    <w:rPr>
      <w:rFonts w:eastAsiaTheme="minorHAnsi"/>
    </w:rPr>
  </w:style>
  <w:style w:type="paragraph" w:customStyle="1" w:styleId="898353D1D3234AEFBDBCDE5DDE85B4798">
    <w:name w:val="898353D1D3234AEFBDBCDE5DDE85B4798"/>
    <w:rsid w:val="00E31F3C"/>
    <w:rPr>
      <w:rFonts w:eastAsiaTheme="minorHAnsi"/>
    </w:rPr>
  </w:style>
  <w:style w:type="paragraph" w:customStyle="1" w:styleId="44FD96B608CC4F9C9F323233CA0E2AC17">
    <w:name w:val="44FD96B608CC4F9C9F323233CA0E2AC17"/>
    <w:rsid w:val="00E31F3C"/>
    <w:rPr>
      <w:rFonts w:eastAsiaTheme="minorHAnsi"/>
    </w:rPr>
  </w:style>
  <w:style w:type="paragraph" w:customStyle="1" w:styleId="8CD15BE22342406A809A8F077FA298268">
    <w:name w:val="8CD15BE22342406A809A8F077FA298268"/>
    <w:rsid w:val="00E31F3C"/>
    <w:rPr>
      <w:rFonts w:eastAsiaTheme="minorHAnsi"/>
    </w:rPr>
  </w:style>
  <w:style w:type="paragraph" w:customStyle="1" w:styleId="5A4ED76E717B45928798C23B55BDAE358">
    <w:name w:val="5A4ED76E717B45928798C23B55BDAE358"/>
    <w:rsid w:val="00E31F3C"/>
    <w:rPr>
      <w:rFonts w:eastAsiaTheme="minorHAnsi"/>
    </w:rPr>
  </w:style>
  <w:style w:type="paragraph" w:customStyle="1" w:styleId="C43736ABF11D46C4B911FAE0B56CEF288">
    <w:name w:val="C43736ABF11D46C4B911FAE0B56CEF288"/>
    <w:rsid w:val="00E31F3C"/>
    <w:rPr>
      <w:rFonts w:eastAsiaTheme="minorHAnsi"/>
    </w:rPr>
  </w:style>
  <w:style w:type="paragraph" w:customStyle="1" w:styleId="8FC354A4976B49E3B22E1A29C0F4DD4A8">
    <w:name w:val="8FC354A4976B49E3B22E1A29C0F4DD4A8"/>
    <w:rsid w:val="00E31F3C"/>
    <w:rPr>
      <w:rFonts w:eastAsiaTheme="minorHAnsi"/>
    </w:rPr>
  </w:style>
  <w:style w:type="paragraph" w:customStyle="1" w:styleId="0ADF65EB0BE645E7BD590251E8E5DB9C8">
    <w:name w:val="0ADF65EB0BE645E7BD590251E8E5DB9C8"/>
    <w:rsid w:val="00E31F3C"/>
    <w:rPr>
      <w:rFonts w:eastAsiaTheme="minorHAnsi"/>
    </w:rPr>
  </w:style>
  <w:style w:type="paragraph" w:customStyle="1" w:styleId="6D0EBA63F0C742468D8900840D084F828">
    <w:name w:val="6D0EBA63F0C742468D8900840D084F828"/>
    <w:rsid w:val="00E31F3C"/>
    <w:rPr>
      <w:rFonts w:eastAsiaTheme="minorHAnsi"/>
    </w:rPr>
  </w:style>
  <w:style w:type="paragraph" w:customStyle="1" w:styleId="B6B9F7CDE0534971BAE0FE4DDE262D238">
    <w:name w:val="B6B9F7CDE0534971BAE0FE4DDE262D238"/>
    <w:rsid w:val="00E31F3C"/>
    <w:rPr>
      <w:rFonts w:eastAsiaTheme="minorHAnsi"/>
    </w:rPr>
  </w:style>
  <w:style w:type="paragraph" w:customStyle="1" w:styleId="76C6EAFB2C0E43C78479016282DEDDC98">
    <w:name w:val="76C6EAFB2C0E43C78479016282DEDDC98"/>
    <w:rsid w:val="00E31F3C"/>
    <w:rPr>
      <w:rFonts w:eastAsiaTheme="minorHAnsi"/>
    </w:rPr>
  </w:style>
  <w:style w:type="paragraph" w:customStyle="1" w:styleId="61A183E563CA4B6FA0F1BC2642AE51236">
    <w:name w:val="61A183E563CA4B6FA0F1BC2642AE51236"/>
    <w:rsid w:val="00E31F3C"/>
    <w:rPr>
      <w:rFonts w:eastAsiaTheme="minorHAnsi"/>
    </w:rPr>
  </w:style>
  <w:style w:type="paragraph" w:customStyle="1" w:styleId="B9F2DC54978E4D64AF3B1D114C31C8A27">
    <w:name w:val="B9F2DC54978E4D64AF3B1D114C31C8A27"/>
    <w:rsid w:val="00E31F3C"/>
    <w:rPr>
      <w:rFonts w:eastAsiaTheme="minorHAnsi"/>
    </w:rPr>
  </w:style>
  <w:style w:type="paragraph" w:customStyle="1" w:styleId="4DB382F335E143D1A65AD12C653C5A198">
    <w:name w:val="4DB382F335E143D1A65AD12C653C5A198"/>
    <w:rsid w:val="00E31F3C"/>
    <w:rPr>
      <w:rFonts w:eastAsiaTheme="minorHAnsi"/>
    </w:rPr>
  </w:style>
  <w:style w:type="paragraph" w:customStyle="1" w:styleId="E8E8493026B74CC6ACAF73535FF7FE1C8">
    <w:name w:val="E8E8493026B74CC6ACAF73535FF7FE1C8"/>
    <w:rsid w:val="00E31F3C"/>
    <w:rPr>
      <w:rFonts w:eastAsiaTheme="minorHAnsi"/>
    </w:rPr>
  </w:style>
  <w:style w:type="paragraph" w:customStyle="1" w:styleId="C961296BEC294DB481D2D235202674657">
    <w:name w:val="C961296BEC294DB481D2D235202674657"/>
    <w:rsid w:val="00E31F3C"/>
    <w:rPr>
      <w:rFonts w:eastAsiaTheme="minorHAnsi"/>
    </w:rPr>
  </w:style>
  <w:style w:type="paragraph" w:customStyle="1" w:styleId="E65085FA4A8449E6ACA6F936D80037667">
    <w:name w:val="E65085FA4A8449E6ACA6F936D80037667"/>
    <w:rsid w:val="00E31F3C"/>
    <w:rPr>
      <w:rFonts w:eastAsiaTheme="minorHAnsi"/>
    </w:rPr>
  </w:style>
  <w:style w:type="paragraph" w:customStyle="1" w:styleId="5C44F96216F046C796BAC5F33B2E635E7">
    <w:name w:val="5C44F96216F046C796BAC5F33B2E635E7"/>
    <w:rsid w:val="00E31F3C"/>
    <w:rPr>
      <w:rFonts w:eastAsiaTheme="minorHAnsi"/>
    </w:rPr>
  </w:style>
  <w:style w:type="paragraph" w:customStyle="1" w:styleId="8267B38D2D6D461DA7DC68C112302B107">
    <w:name w:val="8267B38D2D6D461DA7DC68C112302B107"/>
    <w:rsid w:val="00E31F3C"/>
    <w:rPr>
      <w:rFonts w:eastAsiaTheme="minorHAnsi"/>
    </w:rPr>
  </w:style>
  <w:style w:type="paragraph" w:customStyle="1" w:styleId="1D0709AE76F64B018E2BD9D3DBFB66DF8">
    <w:name w:val="1D0709AE76F64B018E2BD9D3DBFB66DF8"/>
    <w:rsid w:val="00E31F3C"/>
    <w:rPr>
      <w:rFonts w:eastAsiaTheme="minorHAnsi"/>
    </w:rPr>
  </w:style>
  <w:style w:type="paragraph" w:customStyle="1" w:styleId="014F5C04BB22410C81F67729904375588">
    <w:name w:val="014F5C04BB22410C81F67729904375588"/>
    <w:rsid w:val="00E31F3C"/>
    <w:rPr>
      <w:rFonts w:eastAsiaTheme="minorHAnsi"/>
    </w:rPr>
  </w:style>
  <w:style w:type="paragraph" w:customStyle="1" w:styleId="B9A966E752EF41688ECB507D015082D98">
    <w:name w:val="B9A966E752EF41688ECB507D015082D98"/>
    <w:rsid w:val="00E31F3C"/>
    <w:rPr>
      <w:rFonts w:eastAsiaTheme="minorHAnsi"/>
    </w:rPr>
  </w:style>
  <w:style w:type="paragraph" w:customStyle="1" w:styleId="46A7D5AF3B744D088EEAE5CD6C10E70A8">
    <w:name w:val="46A7D5AF3B744D088EEAE5CD6C10E70A8"/>
    <w:rsid w:val="00E31F3C"/>
    <w:rPr>
      <w:rFonts w:eastAsiaTheme="minorHAnsi"/>
    </w:rPr>
  </w:style>
  <w:style w:type="paragraph" w:customStyle="1" w:styleId="BCB611364F9347DAA2812B71AE790C0A8">
    <w:name w:val="BCB611364F9347DAA2812B71AE790C0A8"/>
    <w:rsid w:val="00E31F3C"/>
    <w:rPr>
      <w:rFonts w:eastAsiaTheme="minorHAnsi"/>
    </w:rPr>
  </w:style>
  <w:style w:type="paragraph" w:customStyle="1" w:styleId="460FFF3674E14D72998229450119FCEB8">
    <w:name w:val="460FFF3674E14D72998229450119FCEB8"/>
    <w:rsid w:val="00E31F3C"/>
    <w:rPr>
      <w:rFonts w:eastAsiaTheme="minorHAnsi"/>
    </w:rPr>
  </w:style>
  <w:style w:type="paragraph" w:customStyle="1" w:styleId="264BAB5FDC0040D59FCD702B943351BC8">
    <w:name w:val="264BAB5FDC0040D59FCD702B943351BC8"/>
    <w:rsid w:val="00E31F3C"/>
    <w:rPr>
      <w:rFonts w:eastAsiaTheme="minorHAnsi"/>
    </w:rPr>
  </w:style>
  <w:style w:type="paragraph" w:customStyle="1" w:styleId="A1A5D004AC464522AE9740F47D4815E58">
    <w:name w:val="A1A5D004AC464522AE9740F47D4815E58"/>
    <w:rsid w:val="00E31F3C"/>
    <w:rPr>
      <w:rFonts w:eastAsiaTheme="minorHAnsi"/>
    </w:rPr>
  </w:style>
  <w:style w:type="paragraph" w:customStyle="1" w:styleId="228DFE730EE2445F88E4473929BCB0198">
    <w:name w:val="228DFE730EE2445F88E4473929BCB0198"/>
    <w:rsid w:val="00E31F3C"/>
    <w:rPr>
      <w:rFonts w:eastAsiaTheme="minorHAnsi"/>
    </w:rPr>
  </w:style>
  <w:style w:type="paragraph" w:customStyle="1" w:styleId="F78F108F90C34D70AE86C5A1043104068">
    <w:name w:val="F78F108F90C34D70AE86C5A1043104068"/>
    <w:rsid w:val="00E31F3C"/>
    <w:rPr>
      <w:rFonts w:eastAsiaTheme="minorHAnsi"/>
    </w:rPr>
  </w:style>
  <w:style w:type="paragraph" w:customStyle="1" w:styleId="EDC3D059C9B9474E9803BC0E7C2D08D68">
    <w:name w:val="EDC3D059C9B9474E9803BC0E7C2D08D68"/>
    <w:rsid w:val="00E31F3C"/>
    <w:rPr>
      <w:rFonts w:eastAsiaTheme="minorHAnsi"/>
    </w:rPr>
  </w:style>
  <w:style w:type="paragraph" w:customStyle="1" w:styleId="042546AAA6F04535AE13F68E252FBBAD8">
    <w:name w:val="042546AAA6F04535AE13F68E252FBBAD8"/>
    <w:rsid w:val="00E31F3C"/>
    <w:rPr>
      <w:rFonts w:eastAsiaTheme="minorHAnsi"/>
    </w:rPr>
  </w:style>
  <w:style w:type="paragraph" w:customStyle="1" w:styleId="F648E57EDDDA4103BEB6EB2027F886FE8">
    <w:name w:val="F648E57EDDDA4103BEB6EB2027F886FE8"/>
    <w:rsid w:val="00E31F3C"/>
    <w:rPr>
      <w:rFonts w:eastAsiaTheme="minorHAnsi"/>
    </w:rPr>
  </w:style>
  <w:style w:type="paragraph" w:customStyle="1" w:styleId="7A0E2DA54B564033AADF8E0A308E3BD68">
    <w:name w:val="7A0E2DA54B564033AADF8E0A308E3BD68"/>
    <w:rsid w:val="00E31F3C"/>
    <w:rPr>
      <w:rFonts w:eastAsiaTheme="minorHAnsi"/>
    </w:rPr>
  </w:style>
  <w:style w:type="paragraph" w:customStyle="1" w:styleId="BE297880B0664BCDAEF10213354D0B908">
    <w:name w:val="BE297880B0664BCDAEF10213354D0B908"/>
    <w:rsid w:val="00E31F3C"/>
    <w:rPr>
      <w:rFonts w:eastAsiaTheme="minorHAnsi"/>
    </w:rPr>
  </w:style>
  <w:style w:type="paragraph" w:customStyle="1" w:styleId="2D5EF8DC645D4489AE2CC323A682CD328">
    <w:name w:val="2D5EF8DC645D4489AE2CC323A682CD328"/>
    <w:rsid w:val="00E31F3C"/>
    <w:rPr>
      <w:rFonts w:eastAsiaTheme="minorHAnsi"/>
    </w:rPr>
  </w:style>
  <w:style w:type="paragraph" w:customStyle="1" w:styleId="2A162FDA4D8D460AB3656054947C08A87">
    <w:name w:val="2A162FDA4D8D460AB3656054947C08A87"/>
    <w:rsid w:val="00E31F3C"/>
    <w:rPr>
      <w:rFonts w:eastAsiaTheme="minorHAnsi"/>
    </w:rPr>
  </w:style>
  <w:style w:type="paragraph" w:customStyle="1" w:styleId="58FCA5FD42AC4D3C88A91BA7A499238C7">
    <w:name w:val="58FCA5FD42AC4D3C88A91BA7A499238C7"/>
    <w:rsid w:val="00E31F3C"/>
    <w:rPr>
      <w:rFonts w:eastAsiaTheme="minorHAnsi"/>
    </w:rPr>
  </w:style>
  <w:style w:type="paragraph" w:customStyle="1" w:styleId="4A6D7A85299643B5845B1F33D648F4088">
    <w:name w:val="4A6D7A85299643B5845B1F33D648F4088"/>
    <w:rsid w:val="00E31F3C"/>
    <w:rPr>
      <w:rFonts w:eastAsiaTheme="minorHAnsi"/>
    </w:rPr>
  </w:style>
  <w:style w:type="paragraph" w:customStyle="1" w:styleId="DA4CBAEC936B4A30A43F5E9602AAE0588">
    <w:name w:val="DA4CBAEC936B4A30A43F5E9602AAE0588"/>
    <w:rsid w:val="00E31F3C"/>
    <w:rPr>
      <w:rFonts w:eastAsiaTheme="minorHAnsi"/>
    </w:rPr>
  </w:style>
  <w:style w:type="paragraph" w:customStyle="1" w:styleId="08DB1DBF8085480A8A4FE5487F2740BE8">
    <w:name w:val="08DB1DBF8085480A8A4FE5487F2740BE8"/>
    <w:rsid w:val="00E31F3C"/>
    <w:rPr>
      <w:rFonts w:eastAsiaTheme="minorHAnsi"/>
    </w:rPr>
  </w:style>
  <w:style w:type="paragraph" w:customStyle="1" w:styleId="50B239A143F841C5A54A7D561728A5E28">
    <w:name w:val="50B239A143F841C5A54A7D561728A5E28"/>
    <w:rsid w:val="00E31F3C"/>
    <w:rPr>
      <w:rFonts w:eastAsiaTheme="minorHAnsi"/>
    </w:rPr>
  </w:style>
  <w:style w:type="paragraph" w:customStyle="1" w:styleId="2F95F946BDDD4275B5538079E51A54898">
    <w:name w:val="2F95F946BDDD4275B5538079E51A54898"/>
    <w:rsid w:val="00E31F3C"/>
    <w:rPr>
      <w:rFonts w:eastAsiaTheme="minorHAnsi"/>
    </w:rPr>
  </w:style>
  <w:style w:type="paragraph" w:customStyle="1" w:styleId="A744815489F4469184FE1F2F434D0CDF8">
    <w:name w:val="A744815489F4469184FE1F2F434D0CDF8"/>
    <w:rsid w:val="00E31F3C"/>
    <w:rPr>
      <w:rFonts w:eastAsiaTheme="minorHAnsi"/>
    </w:rPr>
  </w:style>
  <w:style w:type="paragraph" w:customStyle="1" w:styleId="0CFADBD0B7EA47C5AAD6D656A2CD2BA08">
    <w:name w:val="0CFADBD0B7EA47C5AAD6D656A2CD2BA08"/>
    <w:rsid w:val="00E31F3C"/>
    <w:rPr>
      <w:rFonts w:eastAsiaTheme="minorHAnsi"/>
    </w:rPr>
  </w:style>
  <w:style w:type="paragraph" w:customStyle="1" w:styleId="D4C16506615B4C5FB9DC4371BAF33E838">
    <w:name w:val="D4C16506615B4C5FB9DC4371BAF33E838"/>
    <w:rsid w:val="00E31F3C"/>
    <w:rPr>
      <w:rFonts w:eastAsiaTheme="minorHAnsi"/>
    </w:rPr>
  </w:style>
  <w:style w:type="paragraph" w:customStyle="1" w:styleId="801AA6F3FED54A57A0835768E8E19BD18">
    <w:name w:val="801AA6F3FED54A57A0835768E8E19BD18"/>
    <w:rsid w:val="00E31F3C"/>
    <w:rPr>
      <w:rFonts w:eastAsiaTheme="minorHAnsi"/>
    </w:rPr>
  </w:style>
  <w:style w:type="paragraph" w:customStyle="1" w:styleId="A468E7CBCB0740A3B521D29B91A551858">
    <w:name w:val="A468E7CBCB0740A3B521D29B91A551858"/>
    <w:rsid w:val="00E31F3C"/>
    <w:rPr>
      <w:rFonts w:eastAsiaTheme="minorHAnsi"/>
    </w:rPr>
  </w:style>
  <w:style w:type="paragraph" w:customStyle="1" w:styleId="63B152712FF64051A1A79836CF3F16497">
    <w:name w:val="63B152712FF64051A1A79836CF3F16497"/>
    <w:rsid w:val="00E31F3C"/>
    <w:rPr>
      <w:rFonts w:eastAsiaTheme="minorHAnsi"/>
    </w:rPr>
  </w:style>
  <w:style w:type="paragraph" w:customStyle="1" w:styleId="795E4F4036724693B46DA81E4E698DAE7">
    <w:name w:val="795E4F4036724693B46DA81E4E698DAE7"/>
    <w:rsid w:val="00E31F3C"/>
    <w:rPr>
      <w:rFonts w:eastAsiaTheme="minorHAnsi"/>
    </w:rPr>
  </w:style>
  <w:style w:type="paragraph" w:customStyle="1" w:styleId="B362D57E5FC842E0B111DEC39886325C7">
    <w:name w:val="B362D57E5FC842E0B111DEC39886325C7"/>
    <w:rsid w:val="00E31F3C"/>
    <w:rPr>
      <w:rFonts w:eastAsiaTheme="minorHAnsi"/>
    </w:rPr>
  </w:style>
  <w:style w:type="paragraph" w:customStyle="1" w:styleId="9A8A3CE1D6E046F8BB9739AE8D698AC67">
    <w:name w:val="9A8A3CE1D6E046F8BB9739AE8D698AC67"/>
    <w:rsid w:val="00E31F3C"/>
    <w:rPr>
      <w:rFonts w:eastAsiaTheme="minorHAnsi"/>
    </w:rPr>
  </w:style>
  <w:style w:type="paragraph" w:customStyle="1" w:styleId="AE382DAEE7DE4E5586CF3B988E9910307">
    <w:name w:val="AE382DAEE7DE4E5586CF3B988E9910307"/>
    <w:rsid w:val="00E31F3C"/>
    <w:rPr>
      <w:rFonts w:eastAsiaTheme="minorHAnsi"/>
    </w:rPr>
  </w:style>
  <w:style w:type="paragraph" w:customStyle="1" w:styleId="9AE6703245F1434089742FF04FC27BB47">
    <w:name w:val="9AE6703245F1434089742FF04FC27BB47"/>
    <w:rsid w:val="00E31F3C"/>
    <w:rPr>
      <w:rFonts w:eastAsiaTheme="minorHAnsi"/>
    </w:rPr>
  </w:style>
  <w:style w:type="paragraph" w:customStyle="1" w:styleId="8365CDB2A7674B318D64BCF0AB00F5B47">
    <w:name w:val="8365CDB2A7674B318D64BCF0AB00F5B47"/>
    <w:rsid w:val="00E31F3C"/>
    <w:rPr>
      <w:rFonts w:eastAsiaTheme="minorHAnsi"/>
    </w:rPr>
  </w:style>
  <w:style w:type="paragraph" w:customStyle="1" w:styleId="931734EB321F4496B412BD0508DEA7647">
    <w:name w:val="931734EB321F4496B412BD0508DEA7647"/>
    <w:rsid w:val="00E31F3C"/>
    <w:rPr>
      <w:rFonts w:eastAsiaTheme="minorHAnsi"/>
    </w:rPr>
  </w:style>
  <w:style w:type="paragraph" w:customStyle="1" w:styleId="C2CD03634207489DB1C3C387A8A896B17">
    <w:name w:val="C2CD03634207489DB1C3C387A8A896B17"/>
    <w:rsid w:val="00E31F3C"/>
    <w:rPr>
      <w:rFonts w:eastAsiaTheme="minorHAnsi"/>
    </w:rPr>
  </w:style>
  <w:style w:type="paragraph" w:customStyle="1" w:styleId="96916A38AF6841FD9DD9E55E7D34DC197">
    <w:name w:val="96916A38AF6841FD9DD9E55E7D34DC197"/>
    <w:rsid w:val="00E31F3C"/>
    <w:rPr>
      <w:rFonts w:eastAsiaTheme="minorHAnsi"/>
    </w:rPr>
  </w:style>
  <w:style w:type="paragraph" w:customStyle="1" w:styleId="A89B56BE3FA54F1EB0DF6C8E04726BD37">
    <w:name w:val="A89B56BE3FA54F1EB0DF6C8E04726BD37"/>
    <w:rsid w:val="00E31F3C"/>
    <w:rPr>
      <w:rFonts w:eastAsiaTheme="minorHAnsi"/>
    </w:rPr>
  </w:style>
  <w:style w:type="paragraph" w:customStyle="1" w:styleId="F8E1047451944441A88ABD85B6C95EF57">
    <w:name w:val="F8E1047451944441A88ABD85B6C95EF57"/>
    <w:rsid w:val="00E31F3C"/>
    <w:rPr>
      <w:rFonts w:eastAsiaTheme="minorHAnsi"/>
    </w:rPr>
  </w:style>
  <w:style w:type="paragraph" w:customStyle="1" w:styleId="3E7A4DF811C14257AE4FD1FBC49BEB6C7">
    <w:name w:val="3E7A4DF811C14257AE4FD1FBC49BEB6C7"/>
    <w:rsid w:val="00E31F3C"/>
    <w:rPr>
      <w:rFonts w:eastAsiaTheme="minorHAnsi"/>
    </w:rPr>
  </w:style>
  <w:style w:type="paragraph" w:customStyle="1" w:styleId="229DF2A636DE4D0F9222E6A1F146AFE68">
    <w:name w:val="229DF2A636DE4D0F9222E6A1F146AFE68"/>
    <w:rsid w:val="00E31F3C"/>
    <w:rPr>
      <w:rFonts w:eastAsiaTheme="minorHAnsi"/>
    </w:rPr>
  </w:style>
  <w:style w:type="paragraph" w:customStyle="1" w:styleId="FA739E41EE4F42C5B04A2E7E96D6022D7">
    <w:name w:val="FA739E41EE4F42C5B04A2E7E96D6022D7"/>
    <w:rsid w:val="00E31F3C"/>
    <w:rPr>
      <w:rFonts w:eastAsiaTheme="minorHAnsi"/>
    </w:rPr>
  </w:style>
  <w:style w:type="paragraph" w:customStyle="1" w:styleId="C0D1D78AA49C4ADFAE31DBCD88D4B6EB8">
    <w:name w:val="C0D1D78AA49C4ADFAE31DBCD88D4B6E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7">
    <w:name w:val="C5B4BD8D29A1447B891ECEA6A92AD647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7">
    <w:name w:val="BC2D42A687F846EB94C728C39DF650BB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7">
    <w:name w:val="701B5917D9384387B8B0668329290800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7">
    <w:name w:val="4BEFBFB7D403475EAD6237CDA5E90A68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7">
    <w:name w:val="04E924CFA6A54BDDAFE03887841748F37"/>
    <w:rsid w:val="00E31F3C"/>
    <w:rPr>
      <w:rFonts w:eastAsiaTheme="minorHAnsi"/>
    </w:rPr>
  </w:style>
  <w:style w:type="paragraph" w:customStyle="1" w:styleId="AA8E719ABE8D4B43934F10CD1ABB64EB8">
    <w:name w:val="AA8E719ABE8D4B43934F10CD1ABB64EB8"/>
    <w:rsid w:val="00E31F3C"/>
    <w:rPr>
      <w:rFonts w:eastAsiaTheme="minorHAnsi"/>
    </w:rPr>
  </w:style>
  <w:style w:type="paragraph" w:customStyle="1" w:styleId="5F3AC1E655F149588806E5A51403D7D38">
    <w:name w:val="5F3AC1E655F149588806E5A51403D7D38"/>
    <w:rsid w:val="00E31F3C"/>
    <w:rPr>
      <w:rFonts w:eastAsiaTheme="minorHAnsi"/>
    </w:rPr>
  </w:style>
  <w:style w:type="paragraph" w:customStyle="1" w:styleId="7FD1983AD3144D8F9074A09FE2BEE1598">
    <w:name w:val="7FD1983AD3144D8F9074A09FE2BEE1598"/>
    <w:rsid w:val="00E31F3C"/>
    <w:rPr>
      <w:rFonts w:eastAsiaTheme="minorHAnsi"/>
    </w:rPr>
  </w:style>
  <w:style w:type="paragraph" w:customStyle="1" w:styleId="029C6982E6484E998C15FC2FFA8A7BFC8">
    <w:name w:val="029C6982E6484E998C15FC2FFA8A7BFC8"/>
    <w:rsid w:val="00E31F3C"/>
    <w:rPr>
      <w:rFonts w:eastAsiaTheme="minorHAnsi"/>
    </w:rPr>
  </w:style>
  <w:style w:type="paragraph" w:customStyle="1" w:styleId="C852B99C658F4CE6AD8E206079E3528A8">
    <w:name w:val="C852B99C658F4CE6AD8E206079E3528A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7">
    <w:name w:val="80EB4002DDF543B8B7004C452EE7B9BC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7">
    <w:name w:val="F9C6533C1E864A0BBD94C648065B6841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7">
    <w:name w:val="EA5B4C1510D548428F23E5DE410C91FF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7">
    <w:name w:val="4AC15AD9E32B4F5AB87DB3A881AC141D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9">
    <w:name w:val="CB30427D8A294AA0A480965D16084A3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9">
    <w:name w:val="B1A877ABBF78477391393CC07124194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8">
    <w:name w:val="30FA10E18AA546EE8082541ED94B85B9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8">
    <w:name w:val="359543F408244E4C915219E2B65CF77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9">
    <w:name w:val="69C354DBE5AA4C778622C1EF7F77602F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8">
    <w:name w:val="F3D9A3CD7C384B34BB7E9EA9ED049A2A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8">
    <w:name w:val="CE2F75739CED4586BFE4380B66A8E9A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8">
    <w:name w:val="D83B4EB1345346298D6AC04A1C2C68B3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9">
    <w:name w:val="6450A64838B749DE84719D768C626C23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9">
    <w:name w:val="29F724682B4547DB859AA6939F154C3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8">
    <w:name w:val="2C3CBF37F6F74962A5515F410283C16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8">
    <w:name w:val="5095598FE6E4414EB5CB162CD1286D12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8">
    <w:name w:val="4FA2336CB7374907ACBE7D4F816F22B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8">
    <w:name w:val="3E2C18A5A3A74F8CA5761C75EE656E1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8">
    <w:name w:val="19206A32E438411FBC0E828E1AE61FDD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6">
    <w:name w:val="53311A36E5E24080BAA86C99111FD9D46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7">
    <w:name w:val="C323CC46A70648378356EC26E1D562B67"/>
    <w:rsid w:val="00E31F3C"/>
    <w:rPr>
      <w:rFonts w:eastAsiaTheme="minorHAnsi"/>
    </w:rPr>
  </w:style>
  <w:style w:type="paragraph" w:customStyle="1" w:styleId="77588B905D0B4AE9B7C8CD5C40274F667">
    <w:name w:val="77588B905D0B4AE9B7C8CD5C40274F667"/>
    <w:rsid w:val="00E31F3C"/>
    <w:rPr>
      <w:rFonts w:eastAsiaTheme="minorHAnsi"/>
    </w:rPr>
  </w:style>
  <w:style w:type="paragraph" w:customStyle="1" w:styleId="1D83BB36814C4F888E8AE76AB9357D5714">
    <w:name w:val="1D83BB36814C4F888E8AE76AB9357D5714"/>
    <w:rsid w:val="00E31F3C"/>
    <w:rPr>
      <w:rFonts w:eastAsiaTheme="minorHAnsi"/>
    </w:rPr>
  </w:style>
  <w:style w:type="paragraph" w:customStyle="1" w:styleId="0C671431A5DE4D62BAA70CC82DC51D2714">
    <w:name w:val="0C671431A5DE4D62BAA70CC82DC51D2714"/>
    <w:rsid w:val="00E31F3C"/>
    <w:rPr>
      <w:rFonts w:eastAsiaTheme="minorHAnsi"/>
    </w:rPr>
  </w:style>
  <w:style w:type="paragraph" w:customStyle="1" w:styleId="A906F06CC02849A38415AABC0E3A91DF14">
    <w:name w:val="A906F06CC02849A38415AABC0E3A91DF14"/>
    <w:rsid w:val="00E31F3C"/>
    <w:rPr>
      <w:rFonts w:eastAsiaTheme="minorHAnsi"/>
    </w:rPr>
  </w:style>
  <w:style w:type="paragraph" w:customStyle="1" w:styleId="D96231F7B4B54394A76C98C91B54A2BA9">
    <w:name w:val="D96231F7B4B54394A76C98C91B54A2BA9"/>
    <w:rsid w:val="00E31F3C"/>
    <w:rPr>
      <w:rFonts w:eastAsiaTheme="minorHAnsi"/>
    </w:rPr>
  </w:style>
  <w:style w:type="paragraph" w:customStyle="1" w:styleId="C184A1F3F64E49D19B486858F96F49019">
    <w:name w:val="C184A1F3F64E49D19B486858F96F4901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7">
    <w:name w:val="C7EC1365D76E4FBE97FE1B52A55827077"/>
    <w:rsid w:val="00E31F3C"/>
    <w:rPr>
      <w:rFonts w:eastAsiaTheme="minorHAnsi"/>
    </w:rPr>
  </w:style>
  <w:style w:type="paragraph" w:customStyle="1" w:styleId="27D158F4A81F4B858317FA58B0281C959">
    <w:name w:val="27D158F4A81F4B858317FA58B0281C959"/>
    <w:rsid w:val="00E31F3C"/>
    <w:rPr>
      <w:rFonts w:eastAsiaTheme="minorHAnsi"/>
    </w:rPr>
  </w:style>
  <w:style w:type="paragraph" w:customStyle="1" w:styleId="D9E1C13FC0F9413D8A9255569D77D6829">
    <w:name w:val="D9E1C13FC0F9413D8A9255569D77D6829"/>
    <w:rsid w:val="00E31F3C"/>
    <w:rPr>
      <w:rFonts w:eastAsiaTheme="minorHAnsi"/>
    </w:rPr>
  </w:style>
  <w:style w:type="paragraph" w:customStyle="1" w:styleId="D0D9E3001A93444393ADA291EBD585437">
    <w:name w:val="D0D9E3001A93444393ADA291EBD585437"/>
    <w:rsid w:val="00E31F3C"/>
    <w:rPr>
      <w:rFonts w:eastAsiaTheme="minorHAnsi"/>
    </w:rPr>
  </w:style>
  <w:style w:type="paragraph" w:customStyle="1" w:styleId="D63F1DA4324A4ADEB7460D37054948639">
    <w:name w:val="D63F1DA4324A4ADEB7460D37054948639"/>
    <w:rsid w:val="00E31F3C"/>
    <w:rPr>
      <w:rFonts w:eastAsiaTheme="minorHAnsi"/>
    </w:rPr>
  </w:style>
  <w:style w:type="paragraph" w:customStyle="1" w:styleId="EAFD1B8491A94827B672C032C43BAC949">
    <w:name w:val="EAFD1B8491A94827B672C032C43BAC949"/>
    <w:rsid w:val="00E31F3C"/>
    <w:rPr>
      <w:rFonts w:eastAsiaTheme="minorHAnsi"/>
    </w:rPr>
  </w:style>
  <w:style w:type="paragraph" w:customStyle="1" w:styleId="2DAC10B8BB23459A81D46E4C143C2BD07">
    <w:name w:val="2DAC10B8BB23459A81D46E4C143C2BD07"/>
    <w:rsid w:val="00E31F3C"/>
    <w:rPr>
      <w:rFonts w:eastAsiaTheme="minorHAnsi"/>
    </w:rPr>
  </w:style>
  <w:style w:type="paragraph" w:customStyle="1" w:styleId="4303BD00D2E4428784F03A95DAE436C79">
    <w:name w:val="4303BD00D2E4428784F03A95DAE436C79"/>
    <w:rsid w:val="00E31F3C"/>
    <w:rPr>
      <w:rFonts w:eastAsiaTheme="minorHAnsi"/>
    </w:rPr>
  </w:style>
  <w:style w:type="paragraph" w:customStyle="1" w:styleId="A5FCE149CC5E4C0887C25E4F4ECBE3019">
    <w:name w:val="A5FCE149CC5E4C0887C25E4F4ECBE3019"/>
    <w:rsid w:val="00E31F3C"/>
    <w:rPr>
      <w:rFonts w:eastAsiaTheme="minorHAnsi"/>
    </w:rPr>
  </w:style>
  <w:style w:type="paragraph" w:customStyle="1" w:styleId="898353D1D3234AEFBDBCDE5DDE85B4799">
    <w:name w:val="898353D1D3234AEFBDBCDE5DDE85B4799"/>
    <w:rsid w:val="00E31F3C"/>
    <w:rPr>
      <w:rFonts w:eastAsiaTheme="minorHAnsi"/>
    </w:rPr>
  </w:style>
  <w:style w:type="paragraph" w:customStyle="1" w:styleId="44FD96B608CC4F9C9F323233CA0E2AC18">
    <w:name w:val="44FD96B608CC4F9C9F323233CA0E2AC18"/>
    <w:rsid w:val="00E31F3C"/>
    <w:rPr>
      <w:rFonts w:eastAsiaTheme="minorHAnsi"/>
    </w:rPr>
  </w:style>
  <w:style w:type="paragraph" w:customStyle="1" w:styleId="8CD15BE22342406A809A8F077FA298269">
    <w:name w:val="8CD15BE22342406A809A8F077FA298269"/>
    <w:rsid w:val="00E31F3C"/>
    <w:rPr>
      <w:rFonts w:eastAsiaTheme="minorHAnsi"/>
    </w:rPr>
  </w:style>
  <w:style w:type="paragraph" w:customStyle="1" w:styleId="5A4ED76E717B45928798C23B55BDAE359">
    <w:name w:val="5A4ED76E717B45928798C23B55BDAE359"/>
    <w:rsid w:val="00E31F3C"/>
    <w:rPr>
      <w:rFonts w:eastAsiaTheme="minorHAnsi"/>
    </w:rPr>
  </w:style>
  <w:style w:type="paragraph" w:customStyle="1" w:styleId="C43736ABF11D46C4B911FAE0B56CEF289">
    <w:name w:val="C43736ABF11D46C4B911FAE0B56CEF289"/>
    <w:rsid w:val="00E31F3C"/>
    <w:rPr>
      <w:rFonts w:eastAsiaTheme="minorHAnsi"/>
    </w:rPr>
  </w:style>
  <w:style w:type="paragraph" w:customStyle="1" w:styleId="8FC354A4976B49E3B22E1A29C0F4DD4A9">
    <w:name w:val="8FC354A4976B49E3B22E1A29C0F4DD4A9"/>
    <w:rsid w:val="00E31F3C"/>
    <w:rPr>
      <w:rFonts w:eastAsiaTheme="minorHAnsi"/>
    </w:rPr>
  </w:style>
  <w:style w:type="paragraph" w:customStyle="1" w:styleId="0ADF65EB0BE645E7BD590251E8E5DB9C9">
    <w:name w:val="0ADF65EB0BE645E7BD590251E8E5DB9C9"/>
    <w:rsid w:val="00E31F3C"/>
    <w:rPr>
      <w:rFonts w:eastAsiaTheme="minorHAnsi"/>
    </w:rPr>
  </w:style>
  <w:style w:type="paragraph" w:customStyle="1" w:styleId="6D0EBA63F0C742468D8900840D084F829">
    <w:name w:val="6D0EBA63F0C742468D8900840D084F829"/>
    <w:rsid w:val="00E31F3C"/>
    <w:rPr>
      <w:rFonts w:eastAsiaTheme="minorHAnsi"/>
    </w:rPr>
  </w:style>
  <w:style w:type="paragraph" w:customStyle="1" w:styleId="B6B9F7CDE0534971BAE0FE4DDE262D239">
    <w:name w:val="B6B9F7CDE0534971BAE0FE4DDE262D239"/>
    <w:rsid w:val="00E31F3C"/>
    <w:rPr>
      <w:rFonts w:eastAsiaTheme="minorHAnsi"/>
    </w:rPr>
  </w:style>
  <w:style w:type="paragraph" w:customStyle="1" w:styleId="76C6EAFB2C0E43C78479016282DEDDC99">
    <w:name w:val="76C6EAFB2C0E43C78479016282DEDDC99"/>
    <w:rsid w:val="00E31F3C"/>
    <w:rPr>
      <w:rFonts w:eastAsiaTheme="minorHAnsi"/>
    </w:rPr>
  </w:style>
  <w:style w:type="paragraph" w:customStyle="1" w:styleId="61A183E563CA4B6FA0F1BC2642AE51237">
    <w:name w:val="61A183E563CA4B6FA0F1BC2642AE51237"/>
    <w:rsid w:val="00E31F3C"/>
    <w:rPr>
      <w:rFonts w:eastAsiaTheme="minorHAnsi"/>
    </w:rPr>
  </w:style>
  <w:style w:type="paragraph" w:customStyle="1" w:styleId="B9F2DC54978E4D64AF3B1D114C31C8A28">
    <w:name w:val="B9F2DC54978E4D64AF3B1D114C31C8A28"/>
    <w:rsid w:val="00E31F3C"/>
    <w:rPr>
      <w:rFonts w:eastAsiaTheme="minorHAnsi"/>
    </w:rPr>
  </w:style>
  <w:style w:type="paragraph" w:customStyle="1" w:styleId="4DB382F335E143D1A65AD12C653C5A199">
    <w:name w:val="4DB382F335E143D1A65AD12C653C5A199"/>
    <w:rsid w:val="00E31F3C"/>
    <w:rPr>
      <w:rFonts w:eastAsiaTheme="minorHAnsi"/>
    </w:rPr>
  </w:style>
  <w:style w:type="paragraph" w:customStyle="1" w:styleId="E8E8493026B74CC6ACAF73535FF7FE1C9">
    <w:name w:val="E8E8493026B74CC6ACAF73535FF7FE1C9"/>
    <w:rsid w:val="00E31F3C"/>
    <w:rPr>
      <w:rFonts w:eastAsiaTheme="minorHAnsi"/>
    </w:rPr>
  </w:style>
  <w:style w:type="paragraph" w:customStyle="1" w:styleId="C961296BEC294DB481D2D235202674658">
    <w:name w:val="C961296BEC294DB481D2D235202674658"/>
    <w:rsid w:val="00E31F3C"/>
    <w:rPr>
      <w:rFonts w:eastAsiaTheme="minorHAnsi"/>
    </w:rPr>
  </w:style>
  <w:style w:type="paragraph" w:customStyle="1" w:styleId="E65085FA4A8449E6ACA6F936D80037668">
    <w:name w:val="E65085FA4A8449E6ACA6F936D80037668"/>
    <w:rsid w:val="00E31F3C"/>
    <w:rPr>
      <w:rFonts w:eastAsiaTheme="minorHAnsi"/>
    </w:rPr>
  </w:style>
  <w:style w:type="paragraph" w:customStyle="1" w:styleId="5C44F96216F046C796BAC5F33B2E635E8">
    <w:name w:val="5C44F96216F046C796BAC5F33B2E635E8"/>
    <w:rsid w:val="00E31F3C"/>
    <w:rPr>
      <w:rFonts w:eastAsiaTheme="minorHAnsi"/>
    </w:rPr>
  </w:style>
  <w:style w:type="paragraph" w:customStyle="1" w:styleId="8267B38D2D6D461DA7DC68C112302B108">
    <w:name w:val="8267B38D2D6D461DA7DC68C112302B108"/>
    <w:rsid w:val="00E31F3C"/>
    <w:rPr>
      <w:rFonts w:eastAsiaTheme="minorHAnsi"/>
    </w:rPr>
  </w:style>
  <w:style w:type="paragraph" w:customStyle="1" w:styleId="1D0709AE76F64B018E2BD9D3DBFB66DF9">
    <w:name w:val="1D0709AE76F64B018E2BD9D3DBFB66DF9"/>
    <w:rsid w:val="00E31F3C"/>
    <w:rPr>
      <w:rFonts w:eastAsiaTheme="minorHAnsi"/>
    </w:rPr>
  </w:style>
  <w:style w:type="paragraph" w:customStyle="1" w:styleId="014F5C04BB22410C81F67729904375589">
    <w:name w:val="014F5C04BB22410C81F67729904375589"/>
    <w:rsid w:val="00E31F3C"/>
    <w:rPr>
      <w:rFonts w:eastAsiaTheme="minorHAnsi"/>
    </w:rPr>
  </w:style>
  <w:style w:type="paragraph" w:customStyle="1" w:styleId="B9A966E752EF41688ECB507D015082D99">
    <w:name w:val="B9A966E752EF41688ECB507D015082D99"/>
    <w:rsid w:val="00E31F3C"/>
    <w:rPr>
      <w:rFonts w:eastAsiaTheme="minorHAnsi"/>
    </w:rPr>
  </w:style>
  <w:style w:type="paragraph" w:customStyle="1" w:styleId="46A7D5AF3B744D088EEAE5CD6C10E70A9">
    <w:name w:val="46A7D5AF3B744D088EEAE5CD6C10E70A9"/>
    <w:rsid w:val="00E31F3C"/>
    <w:rPr>
      <w:rFonts w:eastAsiaTheme="minorHAnsi"/>
    </w:rPr>
  </w:style>
  <w:style w:type="paragraph" w:customStyle="1" w:styleId="BCB611364F9347DAA2812B71AE790C0A9">
    <w:name w:val="BCB611364F9347DAA2812B71AE790C0A9"/>
    <w:rsid w:val="00E31F3C"/>
    <w:rPr>
      <w:rFonts w:eastAsiaTheme="minorHAnsi"/>
    </w:rPr>
  </w:style>
  <w:style w:type="paragraph" w:customStyle="1" w:styleId="460FFF3674E14D72998229450119FCEB9">
    <w:name w:val="460FFF3674E14D72998229450119FCEB9"/>
    <w:rsid w:val="00E31F3C"/>
    <w:rPr>
      <w:rFonts w:eastAsiaTheme="minorHAnsi"/>
    </w:rPr>
  </w:style>
  <w:style w:type="paragraph" w:customStyle="1" w:styleId="264BAB5FDC0040D59FCD702B943351BC9">
    <w:name w:val="264BAB5FDC0040D59FCD702B943351BC9"/>
    <w:rsid w:val="00E31F3C"/>
    <w:rPr>
      <w:rFonts w:eastAsiaTheme="minorHAnsi"/>
    </w:rPr>
  </w:style>
  <w:style w:type="paragraph" w:customStyle="1" w:styleId="A1A5D004AC464522AE9740F47D4815E59">
    <w:name w:val="A1A5D004AC464522AE9740F47D4815E59"/>
    <w:rsid w:val="00E31F3C"/>
    <w:rPr>
      <w:rFonts w:eastAsiaTheme="minorHAnsi"/>
    </w:rPr>
  </w:style>
  <w:style w:type="paragraph" w:customStyle="1" w:styleId="228DFE730EE2445F88E4473929BCB0199">
    <w:name w:val="228DFE730EE2445F88E4473929BCB0199"/>
    <w:rsid w:val="00E31F3C"/>
    <w:rPr>
      <w:rFonts w:eastAsiaTheme="minorHAnsi"/>
    </w:rPr>
  </w:style>
  <w:style w:type="paragraph" w:customStyle="1" w:styleId="F78F108F90C34D70AE86C5A1043104069">
    <w:name w:val="F78F108F90C34D70AE86C5A1043104069"/>
    <w:rsid w:val="00E31F3C"/>
    <w:rPr>
      <w:rFonts w:eastAsiaTheme="minorHAnsi"/>
    </w:rPr>
  </w:style>
  <w:style w:type="paragraph" w:customStyle="1" w:styleId="EDC3D059C9B9474E9803BC0E7C2D08D69">
    <w:name w:val="EDC3D059C9B9474E9803BC0E7C2D08D69"/>
    <w:rsid w:val="00E31F3C"/>
    <w:rPr>
      <w:rFonts w:eastAsiaTheme="minorHAnsi"/>
    </w:rPr>
  </w:style>
  <w:style w:type="paragraph" w:customStyle="1" w:styleId="042546AAA6F04535AE13F68E252FBBAD9">
    <w:name w:val="042546AAA6F04535AE13F68E252FBBAD9"/>
    <w:rsid w:val="00E31F3C"/>
    <w:rPr>
      <w:rFonts w:eastAsiaTheme="minorHAnsi"/>
    </w:rPr>
  </w:style>
  <w:style w:type="paragraph" w:customStyle="1" w:styleId="F648E57EDDDA4103BEB6EB2027F886FE9">
    <w:name w:val="F648E57EDDDA4103BEB6EB2027F886FE9"/>
    <w:rsid w:val="00E31F3C"/>
    <w:rPr>
      <w:rFonts w:eastAsiaTheme="minorHAnsi"/>
    </w:rPr>
  </w:style>
  <w:style w:type="paragraph" w:customStyle="1" w:styleId="7A0E2DA54B564033AADF8E0A308E3BD69">
    <w:name w:val="7A0E2DA54B564033AADF8E0A308E3BD69"/>
    <w:rsid w:val="00E31F3C"/>
    <w:rPr>
      <w:rFonts w:eastAsiaTheme="minorHAnsi"/>
    </w:rPr>
  </w:style>
  <w:style w:type="paragraph" w:customStyle="1" w:styleId="BE297880B0664BCDAEF10213354D0B909">
    <w:name w:val="BE297880B0664BCDAEF10213354D0B909"/>
    <w:rsid w:val="00E31F3C"/>
    <w:rPr>
      <w:rFonts w:eastAsiaTheme="minorHAnsi"/>
    </w:rPr>
  </w:style>
  <w:style w:type="paragraph" w:customStyle="1" w:styleId="2D5EF8DC645D4489AE2CC323A682CD329">
    <w:name w:val="2D5EF8DC645D4489AE2CC323A682CD329"/>
    <w:rsid w:val="00E31F3C"/>
    <w:rPr>
      <w:rFonts w:eastAsiaTheme="minorHAnsi"/>
    </w:rPr>
  </w:style>
  <w:style w:type="paragraph" w:customStyle="1" w:styleId="2A162FDA4D8D460AB3656054947C08A88">
    <w:name w:val="2A162FDA4D8D460AB3656054947C08A88"/>
    <w:rsid w:val="00E31F3C"/>
    <w:rPr>
      <w:rFonts w:eastAsiaTheme="minorHAnsi"/>
    </w:rPr>
  </w:style>
  <w:style w:type="paragraph" w:customStyle="1" w:styleId="58FCA5FD42AC4D3C88A91BA7A499238C8">
    <w:name w:val="58FCA5FD42AC4D3C88A91BA7A499238C8"/>
    <w:rsid w:val="00E31F3C"/>
    <w:rPr>
      <w:rFonts w:eastAsiaTheme="minorHAnsi"/>
    </w:rPr>
  </w:style>
  <w:style w:type="paragraph" w:customStyle="1" w:styleId="4A6D7A85299643B5845B1F33D648F4089">
    <w:name w:val="4A6D7A85299643B5845B1F33D648F4089"/>
    <w:rsid w:val="00E31F3C"/>
    <w:rPr>
      <w:rFonts w:eastAsiaTheme="minorHAnsi"/>
    </w:rPr>
  </w:style>
  <w:style w:type="paragraph" w:customStyle="1" w:styleId="DA4CBAEC936B4A30A43F5E9602AAE0589">
    <w:name w:val="DA4CBAEC936B4A30A43F5E9602AAE0589"/>
    <w:rsid w:val="00E31F3C"/>
    <w:rPr>
      <w:rFonts w:eastAsiaTheme="minorHAnsi"/>
    </w:rPr>
  </w:style>
  <w:style w:type="paragraph" w:customStyle="1" w:styleId="08DB1DBF8085480A8A4FE5487F2740BE9">
    <w:name w:val="08DB1DBF8085480A8A4FE5487F2740BE9"/>
    <w:rsid w:val="00E31F3C"/>
    <w:rPr>
      <w:rFonts w:eastAsiaTheme="minorHAnsi"/>
    </w:rPr>
  </w:style>
  <w:style w:type="paragraph" w:customStyle="1" w:styleId="50B239A143F841C5A54A7D561728A5E29">
    <w:name w:val="50B239A143F841C5A54A7D561728A5E29"/>
    <w:rsid w:val="00E31F3C"/>
    <w:rPr>
      <w:rFonts w:eastAsiaTheme="minorHAnsi"/>
    </w:rPr>
  </w:style>
  <w:style w:type="paragraph" w:customStyle="1" w:styleId="2F95F946BDDD4275B5538079E51A54899">
    <w:name w:val="2F95F946BDDD4275B5538079E51A54899"/>
    <w:rsid w:val="00E31F3C"/>
    <w:rPr>
      <w:rFonts w:eastAsiaTheme="minorHAnsi"/>
    </w:rPr>
  </w:style>
  <w:style w:type="paragraph" w:customStyle="1" w:styleId="A744815489F4469184FE1F2F434D0CDF9">
    <w:name w:val="A744815489F4469184FE1F2F434D0CDF9"/>
    <w:rsid w:val="00E31F3C"/>
    <w:rPr>
      <w:rFonts w:eastAsiaTheme="minorHAnsi"/>
    </w:rPr>
  </w:style>
  <w:style w:type="paragraph" w:customStyle="1" w:styleId="0CFADBD0B7EA47C5AAD6D656A2CD2BA09">
    <w:name w:val="0CFADBD0B7EA47C5AAD6D656A2CD2BA09"/>
    <w:rsid w:val="00E31F3C"/>
    <w:rPr>
      <w:rFonts w:eastAsiaTheme="minorHAnsi"/>
    </w:rPr>
  </w:style>
  <w:style w:type="paragraph" w:customStyle="1" w:styleId="D4C16506615B4C5FB9DC4371BAF33E839">
    <w:name w:val="D4C16506615B4C5FB9DC4371BAF33E839"/>
    <w:rsid w:val="00E31F3C"/>
    <w:rPr>
      <w:rFonts w:eastAsiaTheme="minorHAnsi"/>
    </w:rPr>
  </w:style>
  <w:style w:type="paragraph" w:customStyle="1" w:styleId="801AA6F3FED54A57A0835768E8E19BD19">
    <w:name w:val="801AA6F3FED54A57A0835768E8E19BD19"/>
    <w:rsid w:val="00E31F3C"/>
    <w:rPr>
      <w:rFonts w:eastAsiaTheme="minorHAnsi"/>
    </w:rPr>
  </w:style>
  <w:style w:type="paragraph" w:customStyle="1" w:styleId="A468E7CBCB0740A3B521D29B91A551859">
    <w:name w:val="A468E7CBCB0740A3B521D29B91A551859"/>
    <w:rsid w:val="00E31F3C"/>
    <w:rPr>
      <w:rFonts w:eastAsiaTheme="minorHAnsi"/>
    </w:rPr>
  </w:style>
  <w:style w:type="paragraph" w:customStyle="1" w:styleId="63B152712FF64051A1A79836CF3F16498">
    <w:name w:val="63B152712FF64051A1A79836CF3F16498"/>
    <w:rsid w:val="00E31F3C"/>
    <w:rPr>
      <w:rFonts w:eastAsiaTheme="minorHAnsi"/>
    </w:rPr>
  </w:style>
  <w:style w:type="paragraph" w:customStyle="1" w:styleId="795E4F4036724693B46DA81E4E698DAE8">
    <w:name w:val="795E4F4036724693B46DA81E4E698DAE8"/>
    <w:rsid w:val="00E31F3C"/>
    <w:rPr>
      <w:rFonts w:eastAsiaTheme="minorHAnsi"/>
    </w:rPr>
  </w:style>
  <w:style w:type="paragraph" w:customStyle="1" w:styleId="B362D57E5FC842E0B111DEC39886325C8">
    <w:name w:val="B362D57E5FC842E0B111DEC39886325C8"/>
    <w:rsid w:val="00E31F3C"/>
    <w:rPr>
      <w:rFonts w:eastAsiaTheme="minorHAnsi"/>
    </w:rPr>
  </w:style>
  <w:style w:type="paragraph" w:customStyle="1" w:styleId="9A8A3CE1D6E046F8BB9739AE8D698AC68">
    <w:name w:val="9A8A3CE1D6E046F8BB9739AE8D698AC68"/>
    <w:rsid w:val="00E31F3C"/>
    <w:rPr>
      <w:rFonts w:eastAsiaTheme="minorHAnsi"/>
    </w:rPr>
  </w:style>
  <w:style w:type="paragraph" w:customStyle="1" w:styleId="AE382DAEE7DE4E5586CF3B988E9910308">
    <w:name w:val="AE382DAEE7DE4E5586CF3B988E9910308"/>
    <w:rsid w:val="00E31F3C"/>
    <w:rPr>
      <w:rFonts w:eastAsiaTheme="minorHAnsi"/>
    </w:rPr>
  </w:style>
  <w:style w:type="paragraph" w:customStyle="1" w:styleId="9AE6703245F1434089742FF04FC27BB48">
    <w:name w:val="9AE6703245F1434089742FF04FC27BB48"/>
    <w:rsid w:val="00E31F3C"/>
    <w:rPr>
      <w:rFonts w:eastAsiaTheme="minorHAnsi"/>
    </w:rPr>
  </w:style>
  <w:style w:type="paragraph" w:customStyle="1" w:styleId="8365CDB2A7674B318D64BCF0AB00F5B48">
    <w:name w:val="8365CDB2A7674B318D64BCF0AB00F5B48"/>
    <w:rsid w:val="00E31F3C"/>
    <w:rPr>
      <w:rFonts w:eastAsiaTheme="minorHAnsi"/>
    </w:rPr>
  </w:style>
  <w:style w:type="paragraph" w:customStyle="1" w:styleId="931734EB321F4496B412BD0508DEA7648">
    <w:name w:val="931734EB321F4496B412BD0508DEA7648"/>
    <w:rsid w:val="00E31F3C"/>
    <w:rPr>
      <w:rFonts w:eastAsiaTheme="minorHAnsi"/>
    </w:rPr>
  </w:style>
  <w:style w:type="paragraph" w:customStyle="1" w:styleId="C2CD03634207489DB1C3C387A8A896B18">
    <w:name w:val="C2CD03634207489DB1C3C387A8A896B18"/>
    <w:rsid w:val="00E31F3C"/>
    <w:rPr>
      <w:rFonts w:eastAsiaTheme="minorHAnsi"/>
    </w:rPr>
  </w:style>
  <w:style w:type="paragraph" w:customStyle="1" w:styleId="96916A38AF6841FD9DD9E55E7D34DC198">
    <w:name w:val="96916A38AF6841FD9DD9E55E7D34DC198"/>
    <w:rsid w:val="00E31F3C"/>
    <w:rPr>
      <w:rFonts w:eastAsiaTheme="minorHAnsi"/>
    </w:rPr>
  </w:style>
  <w:style w:type="paragraph" w:customStyle="1" w:styleId="A89B56BE3FA54F1EB0DF6C8E04726BD38">
    <w:name w:val="A89B56BE3FA54F1EB0DF6C8E04726BD38"/>
    <w:rsid w:val="00E31F3C"/>
    <w:rPr>
      <w:rFonts w:eastAsiaTheme="minorHAnsi"/>
    </w:rPr>
  </w:style>
  <w:style w:type="paragraph" w:customStyle="1" w:styleId="F8E1047451944441A88ABD85B6C95EF58">
    <w:name w:val="F8E1047451944441A88ABD85B6C95EF58"/>
    <w:rsid w:val="00E31F3C"/>
    <w:rPr>
      <w:rFonts w:eastAsiaTheme="minorHAnsi"/>
    </w:rPr>
  </w:style>
  <w:style w:type="paragraph" w:customStyle="1" w:styleId="3E7A4DF811C14257AE4FD1FBC49BEB6C8">
    <w:name w:val="3E7A4DF811C14257AE4FD1FBC49BEB6C8"/>
    <w:rsid w:val="00E31F3C"/>
    <w:rPr>
      <w:rFonts w:eastAsiaTheme="minorHAnsi"/>
    </w:rPr>
  </w:style>
  <w:style w:type="paragraph" w:customStyle="1" w:styleId="229DF2A636DE4D0F9222E6A1F146AFE69">
    <w:name w:val="229DF2A636DE4D0F9222E6A1F146AFE69"/>
    <w:rsid w:val="00E31F3C"/>
    <w:rPr>
      <w:rFonts w:eastAsiaTheme="minorHAnsi"/>
    </w:rPr>
  </w:style>
  <w:style w:type="paragraph" w:customStyle="1" w:styleId="FA739E41EE4F42C5B04A2E7E96D6022D8">
    <w:name w:val="FA739E41EE4F42C5B04A2E7E96D6022D8"/>
    <w:rsid w:val="00E31F3C"/>
    <w:rPr>
      <w:rFonts w:eastAsiaTheme="minorHAnsi"/>
    </w:rPr>
  </w:style>
  <w:style w:type="paragraph" w:customStyle="1" w:styleId="C0D1D78AA49C4ADFAE31DBCD88D4B6EB9">
    <w:name w:val="C0D1D78AA49C4ADFAE31DBCD88D4B6E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8">
    <w:name w:val="C5B4BD8D29A1447B891ECEA6A92AD647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8">
    <w:name w:val="BC2D42A687F846EB94C728C39DF650BB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8">
    <w:name w:val="701B5917D9384387B8B0668329290800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8">
    <w:name w:val="4BEFBFB7D403475EAD6237CDA5E90A68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8">
    <w:name w:val="04E924CFA6A54BDDAFE03887841748F38"/>
    <w:rsid w:val="00E31F3C"/>
    <w:rPr>
      <w:rFonts w:eastAsiaTheme="minorHAnsi"/>
    </w:rPr>
  </w:style>
  <w:style w:type="paragraph" w:customStyle="1" w:styleId="AA8E719ABE8D4B43934F10CD1ABB64EB9">
    <w:name w:val="AA8E719ABE8D4B43934F10CD1ABB64EB9"/>
    <w:rsid w:val="00E31F3C"/>
    <w:rPr>
      <w:rFonts w:eastAsiaTheme="minorHAnsi"/>
    </w:rPr>
  </w:style>
  <w:style w:type="paragraph" w:customStyle="1" w:styleId="5F3AC1E655F149588806E5A51403D7D39">
    <w:name w:val="5F3AC1E655F149588806E5A51403D7D39"/>
    <w:rsid w:val="00E31F3C"/>
    <w:rPr>
      <w:rFonts w:eastAsiaTheme="minorHAnsi"/>
    </w:rPr>
  </w:style>
  <w:style w:type="paragraph" w:customStyle="1" w:styleId="7FD1983AD3144D8F9074A09FE2BEE1599">
    <w:name w:val="7FD1983AD3144D8F9074A09FE2BEE1599"/>
    <w:rsid w:val="00E31F3C"/>
    <w:rPr>
      <w:rFonts w:eastAsiaTheme="minorHAnsi"/>
    </w:rPr>
  </w:style>
  <w:style w:type="paragraph" w:customStyle="1" w:styleId="029C6982E6484E998C15FC2FFA8A7BFC9">
    <w:name w:val="029C6982E6484E998C15FC2FFA8A7BFC9"/>
    <w:rsid w:val="00E31F3C"/>
    <w:rPr>
      <w:rFonts w:eastAsiaTheme="minorHAnsi"/>
    </w:rPr>
  </w:style>
  <w:style w:type="paragraph" w:customStyle="1" w:styleId="C852B99C658F4CE6AD8E206079E3528A9">
    <w:name w:val="C852B99C658F4CE6AD8E206079E3528A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8">
    <w:name w:val="80EB4002DDF543B8B7004C452EE7B9BC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8">
    <w:name w:val="F9C6533C1E864A0BBD94C648065B6841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8">
    <w:name w:val="EA5B4C1510D548428F23E5DE410C91FF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8">
    <w:name w:val="4AC15AD9E32B4F5AB87DB3A881AC141D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0">
    <w:name w:val="CB30427D8A294AA0A480965D16084A3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0">
    <w:name w:val="B1A877ABBF78477391393CC07124194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9">
    <w:name w:val="30FA10E18AA546EE8082541ED94B85B9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9">
    <w:name w:val="359543F408244E4C915219E2B65CF77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0">
    <w:name w:val="69C354DBE5AA4C778622C1EF7F77602F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9">
    <w:name w:val="F3D9A3CD7C384B34BB7E9EA9ED049A2A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9">
    <w:name w:val="CE2F75739CED4586BFE4380B66A8E9A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9">
    <w:name w:val="D83B4EB1345346298D6AC04A1C2C68B3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0">
    <w:name w:val="6450A64838B749DE84719D768C626C23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0">
    <w:name w:val="29F724682B4547DB859AA6939F154C3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9">
    <w:name w:val="2C3CBF37F6F74962A5515F410283C16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9">
    <w:name w:val="5095598FE6E4414EB5CB162CD1286D12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9">
    <w:name w:val="4FA2336CB7374907ACBE7D4F816F22B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9">
    <w:name w:val="3E2C18A5A3A74F8CA5761C75EE656E1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9">
    <w:name w:val="19206A32E438411FBC0E828E1AE61FDD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7">
    <w:name w:val="53311A36E5E24080BAA86C99111FD9D47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8">
    <w:name w:val="C323CC46A70648378356EC26E1D562B68"/>
    <w:rsid w:val="00E31F3C"/>
    <w:rPr>
      <w:rFonts w:eastAsiaTheme="minorHAnsi"/>
    </w:rPr>
  </w:style>
  <w:style w:type="paragraph" w:customStyle="1" w:styleId="77588B905D0B4AE9B7C8CD5C40274F668">
    <w:name w:val="77588B905D0B4AE9B7C8CD5C40274F668"/>
    <w:rsid w:val="00E31F3C"/>
    <w:rPr>
      <w:rFonts w:eastAsiaTheme="minorHAnsi"/>
    </w:rPr>
  </w:style>
  <w:style w:type="paragraph" w:customStyle="1" w:styleId="1D83BB36814C4F888E8AE76AB9357D5715">
    <w:name w:val="1D83BB36814C4F888E8AE76AB9357D5715"/>
    <w:rsid w:val="00E31F3C"/>
    <w:rPr>
      <w:rFonts w:eastAsiaTheme="minorHAnsi"/>
    </w:rPr>
  </w:style>
  <w:style w:type="paragraph" w:customStyle="1" w:styleId="0C671431A5DE4D62BAA70CC82DC51D2715">
    <w:name w:val="0C671431A5DE4D62BAA70CC82DC51D2715"/>
    <w:rsid w:val="00E31F3C"/>
    <w:rPr>
      <w:rFonts w:eastAsiaTheme="minorHAnsi"/>
    </w:rPr>
  </w:style>
  <w:style w:type="paragraph" w:customStyle="1" w:styleId="A906F06CC02849A38415AABC0E3A91DF15">
    <w:name w:val="A906F06CC02849A38415AABC0E3A91DF15"/>
    <w:rsid w:val="00E31F3C"/>
    <w:rPr>
      <w:rFonts w:eastAsiaTheme="minorHAnsi"/>
    </w:rPr>
  </w:style>
  <w:style w:type="paragraph" w:customStyle="1" w:styleId="D96231F7B4B54394A76C98C91B54A2BA10">
    <w:name w:val="D96231F7B4B54394A76C98C91B54A2BA10"/>
    <w:rsid w:val="00E31F3C"/>
    <w:rPr>
      <w:rFonts w:eastAsiaTheme="minorHAnsi"/>
    </w:rPr>
  </w:style>
  <w:style w:type="paragraph" w:customStyle="1" w:styleId="C184A1F3F64E49D19B486858F96F490110">
    <w:name w:val="C184A1F3F64E49D19B486858F96F4901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8">
    <w:name w:val="C7EC1365D76E4FBE97FE1B52A55827078"/>
    <w:rsid w:val="00E31F3C"/>
    <w:rPr>
      <w:rFonts w:eastAsiaTheme="minorHAnsi"/>
    </w:rPr>
  </w:style>
  <w:style w:type="paragraph" w:customStyle="1" w:styleId="27D158F4A81F4B858317FA58B0281C9510">
    <w:name w:val="27D158F4A81F4B858317FA58B0281C9510"/>
    <w:rsid w:val="00E31F3C"/>
    <w:rPr>
      <w:rFonts w:eastAsiaTheme="minorHAnsi"/>
    </w:rPr>
  </w:style>
  <w:style w:type="paragraph" w:customStyle="1" w:styleId="D9E1C13FC0F9413D8A9255569D77D68210">
    <w:name w:val="D9E1C13FC0F9413D8A9255569D77D68210"/>
    <w:rsid w:val="00E31F3C"/>
    <w:rPr>
      <w:rFonts w:eastAsiaTheme="minorHAnsi"/>
    </w:rPr>
  </w:style>
  <w:style w:type="paragraph" w:customStyle="1" w:styleId="D0D9E3001A93444393ADA291EBD585438">
    <w:name w:val="D0D9E3001A93444393ADA291EBD585438"/>
    <w:rsid w:val="00E31F3C"/>
    <w:rPr>
      <w:rFonts w:eastAsiaTheme="minorHAnsi"/>
    </w:rPr>
  </w:style>
  <w:style w:type="paragraph" w:customStyle="1" w:styleId="D63F1DA4324A4ADEB7460D370549486310">
    <w:name w:val="D63F1DA4324A4ADEB7460D370549486310"/>
    <w:rsid w:val="00E31F3C"/>
    <w:rPr>
      <w:rFonts w:eastAsiaTheme="minorHAnsi"/>
    </w:rPr>
  </w:style>
  <w:style w:type="paragraph" w:customStyle="1" w:styleId="EAFD1B8491A94827B672C032C43BAC9410">
    <w:name w:val="EAFD1B8491A94827B672C032C43BAC9410"/>
    <w:rsid w:val="00E31F3C"/>
    <w:rPr>
      <w:rFonts w:eastAsiaTheme="minorHAnsi"/>
    </w:rPr>
  </w:style>
  <w:style w:type="paragraph" w:customStyle="1" w:styleId="2DAC10B8BB23459A81D46E4C143C2BD08">
    <w:name w:val="2DAC10B8BB23459A81D46E4C143C2BD08"/>
    <w:rsid w:val="00E31F3C"/>
    <w:rPr>
      <w:rFonts w:eastAsiaTheme="minorHAnsi"/>
    </w:rPr>
  </w:style>
  <w:style w:type="paragraph" w:customStyle="1" w:styleId="4303BD00D2E4428784F03A95DAE436C710">
    <w:name w:val="4303BD00D2E4428784F03A95DAE436C710"/>
    <w:rsid w:val="00E31F3C"/>
    <w:rPr>
      <w:rFonts w:eastAsiaTheme="minorHAnsi"/>
    </w:rPr>
  </w:style>
  <w:style w:type="paragraph" w:customStyle="1" w:styleId="A5FCE149CC5E4C0887C25E4F4ECBE30110">
    <w:name w:val="A5FCE149CC5E4C0887C25E4F4ECBE30110"/>
    <w:rsid w:val="00E31F3C"/>
    <w:rPr>
      <w:rFonts w:eastAsiaTheme="minorHAnsi"/>
    </w:rPr>
  </w:style>
  <w:style w:type="paragraph" w:customStyle="1" w:styleId="898353D1D3234AEFBDBCDE5DDE85B47910">
    <w:name w:val="898353D1D3234AEFBDBCDE5DDE85B47910"/>
    <w:rsid w:val="00E31F3C"/>
    <w:rPr>
      <w:rFonts w:eastAsiaTheme="minorHAnsi"/>
    </w:rPr>
  </w:style>
  <w:style w:type="paragraph" w:customStyle="1" w:styleId="44FD96B608CC4F9C9F323233CA0E2AC19">
    <w:name w:val="44FD96B608CC4F9C9F323233CA0E2AC19"/>
    <w:rsid w:val="00E31F3C"/>
    <w:rPr>
      <w:rFonts w:eastAsiaTheme="minorHAnsi"/>
    </w:rPr>
  </w:style>
  <w:style w:type="paragraph" w:customStyle="1" w:styleId="8CD15BE22342406A809A8F077FA2982610">
    <w:name w:val="8CD15BE22342406A809A8F077FA2982610"/>
    <w:rsid w:val="00E31F3C"/>
    <w:rPr>
      <w:rFonts w:eastAsiaTheme="minorHAnsi"/>
    </w:rPr>
  </w:style>
  <w:style w:type="paragraph" w:customStyle="1" w:styleId="5A4ED76E717B45928798C23B55BDAE3510">
    <w:name w:val="5A4ED76E717B45928798C23B55BDAE3510"/>
    <w:rsid w:val="00E31F3C"/>
    <w:rPr>
      <w:rFonts w:eastAsiaTheme="minorHAnsi"/>
    </w:rPr>
  </w:style>
  <w:style w:type="paragraph" w:customStyle="1" w:styleId="C43736ABF11D46C4B911FAE0B56CEF2810">
    <w:name w:val="C43736ABF11D46C4B911FAE0B56CEF2810"/>
    <w:rsid w:val="00E31F3C"/>
    <w:rPr>
      <w:rFonts w:eastAsiaTheme="minorHAnsi"/>
    </w:rPr>
  </w:style>
  <w:style w:type="paragraph" w:customStyle="1" w:styleId="8FC354A4976B49E3B22E1A29C0F4DD4A10">
    <w:name w:val="8FC354A4976B49E3B22E1A29C0F4DD4A10"/>
    <w:rsid w:val="00E31F3C"/>
    <w:rPr>
      <w:rFonts w:eastAsiaTheme="minorHAnsi"/>
    </w:rPr>
  </w:style>
  <w:style w:type="paragraph" w:customStyle="1" w:styleId="0ADF65EB0BE645E7BD590251E8E5DB9C10">
    <w:name w:val="0ADF65EB0BE645E7BD590251E8E5DB9C10"/>
    <w:rsid w:val="00E31F3C"/>
    <w:rPr>
      <w:rFonts w:eastAsiaTheme="minorHAnsi"/>
    </w:rPr>
  </w:style>
  <w:style w:type="paragraph" w:customStyle="1" w:styleId="6D0EBA63F0C742468D8900840D084F8210">
    <w:name w:val="6D0EBA63F0C742468D8900840D084F8210"/>
    <w:rsid w:val="00E31F3C"/>
    <w:rPr>
      <w:rFonts w:eastAsiaTheme="minorHAnsi"/>
    </w:rPr>
  </w:style>
  <w:style w:type="paragraph" w:customStyle="1" w:styleId="B6B9F7CDE0534971BAE0FE4DDE262D2310">
    <w:name w:val="B6B9F7CDE0534971BAE0FE4DDE262D2310"/>
    <w:rsid w:val="00E31F3C"/>
    <w:rPr>
      <w:rFonts w:eastAsiaTheme="minorHAnsi"/>
    </w:rPr>
  </w:style>
  <w:style w:type="paragraph" w:customStyle="1" w:styleId="76C6EAFB2C0E43C78479016282DEDDC910">
    <w:name w:val="76C6EAFB2C0E43C78479016282DEDDC910"/>
    <w:rsid w:val="00E31F3C"/>
    <w:rPr>
      <w:rFonts w:eastAsiaTheme="minorHAnsi"/>
    </w:rPr>
  </w:style>
  <w:style w:type="paragraph" w:customStyle="1" w:styleId="61A183E563CA4B6FA0F1BC2642AE51238">
    <w:name w:val="61A183E563CA4B6FA0F1BC2642AE51238"/>
    <w:rsid w:val="00E31F3C"/>
    <w:rPr>
      <w:rFonts w:eastAsiaTheme="minorHAnsi"/>
    </w:rPr>
  </w:style>
  <w:style w:type="paragraph" w:customStyle="1" w:styleId="E8E8493026B74CC6ACAF73535FF7FE1C10">
    <w:name w:val="E8E8493026B74CC6ACAF73535FF7FE1C10"/>
    <w:rsid w:val="00E31F3C"/>
    <w:rPr>
      <w:rFonts w:eastAsiaTheme="minorHAnsi"/>
    </w:rPr>
  </w:style>
  <w:style w:type="paragraph" w:customStyle="1" w:styleId="C961296BEC294DB481D2D235202674659">
    <w:name w:val="C961296BEC294DB481D2D235202674659"/>
    <w:rsid w:val="00E31F3C"/>
    <w:rPr>
      <w:rFonts w:eastAsiaTheme="minorHAnsi"/>
    </w:rPr>
  </w:style>
  <w:style w:type="paragraph" w:customStyle="1" w:styleId="E65085FA4A8449E6ACA6F936D80037669">
    <w:name w:val="E65085FA4A8449E6ACA6F936D80037669"/>
    <w:rsid w:val="00E31F3C"/>
    <w:rPr>
      <w:rFonts w:eastAsiaTheme="minorHAnsi"/>
    </w:rPr>
  </w:style>
  <w:style w:type="paragraph" w:customStyle="1" w:styleId="5C44F96216F046C796BAC5F33B2E635E9">
    <w:name w:val="5C44F96216F046C796BAC5F33B2E635E9"/>
    <w:rsid w:val="00E31F3C"/>
    <w:rPr>
      <w:rFonts w:eastAsiaTheme="minorHAnsi"/>
    </w:rPr>
  </w:style>
  <w:style w:type="paragraph" w:customStyle="1" w:styleId="8267B38D2D6D461DA7DC68C112302B109">
    <w:name w:val="8267B38D2D6D461DA7DC68C112302B109"/>
    <w:rsid w:val="00E31F3C"/>
    <w:rPr>
      <w:rFonts w:eastAsiaTheme="minorHAnsi"/>
    </w:rPr>
  </w:style>
  <w:style w:type="paragraph" w:customStyle="1" w:styleId="1D0709AE76F64B018E2BD9D3DBFB66DF10">
    <w:name w:val="1D0709AE76F64B018E2BD9D3DBFB66DF10"/>
    <w:rsid w:val="00E31F3C"/>
    <w:rPr>
      <w:rFonts w:eastAsiaTheme="minorHAnsi"/>
    </w:rPr>
  </w:style>
  <w:style w:type="paragraph" w:customStyle="1" w:styleId="014F5C04BB22410C81F677299043755810">
    <w:name w:val="014F5C04BB22410C81F677299043755810"/>
    <w:rsid w:val="00E31F3C"/>
    <w:rPr>
      <w:rFonts w:eastAsiaTheme="minorHAnsi"/>
    </w:rPr>
  </w:style>
  <w:style w:type="paragraph" w:customStyle="1" w:styleId="B9A966E752EF41688ECB507D015082D910">
    <w:name w:val="B9A966E752EF41688ECB507D015082D910"/>
    <w:rsid w:val="00E31F3C"/>
    <w:rPr>
      <w:rFonts w:eastAsiaTheme="minorHAnsi"/>
    </w:rPr>
  </w:style>
  <w:style w:type="paragraph" w:customStyle="1" w:styleId="46A7D5AF3B744D088EEAE5CD6C10E70A10">
    <w:name w:val="46A7D5AF3B744D088EEAE5CD6C10E70A10"/>
    <w:rsid w:val="00E31F3C"/>
    <w:rPr>
      <w:rFonts w:eastAsiaTheme="minorHAnsi"/>
    </w:rPr>
  </w:style>
  <w:style w:type="paragraph" w:customStyle="1" w:styleId="BCB611364F9347DAA2812B71AE790C0A10">
    <w:name w:val="BCB611364F9347DAA2812B71AE790C0A10"/>
    <w:rsid w:val="00E31F3C"/>
    <w:rPr>
      <w:rFonts w:eastAsiaTheme="minorHAnsi"/>
    </w:rPr>
  </w:style>
  <w:style w:type="paragraph" w:customStyle="1" w:styleId="460FFF3674E14D72998229450119FCEB10">
    <w:name w:val="460FFF3674E14D72998229450119FCEB10"/>
    <w:rsid w:val="00E31F3C"/>
    <w:rPr>
      <w:rFonts w:eastAsiaTheme="minorHAnsi"/>
    </w:rPr>
  </w:style>
  <w:style w:type="paragraph" w:customStyle="1" w:styleId="264BAB5FDC0040D59FCD702B943351BC10">
    <w:name w:val="264BAB5FDC0040D59FCD702B943351BC10"/>
    <w:rsid w:val="00E31F3C"/>
    <w:rPr>
      <w:rFonts w:eastAsiaTheme="minorHAnsi"/>
    </w:rPr>
  </w:style>
  <w:style w:type="paragraph" w:customStyle="1" w:styleId="A1A5D004AC464522AE9740F47D4815E510">
    <w:name w:val="A1A5D004AC464522AE9740F47D4815E510"/>
    <w:rsid w:val="00E31F3C"/>
    <w:rPr>
      <w:rFonts w:eastAsiaTheme="minorHAnsi"/>
    </w:rPr>
  </w:style>
  <w:style w:type="paragraph" w:customStyle="1" w:styleId="228DFE730EE2445F88E4473929BCB01910">
    <w:name w:val="228DFE730EE2445F88E4473929BCB01910"/>
    <w:rsid w:val="00E31F3C"/>
    <w:rPr>
      <w:rFonts w:eastAsiaTheme="minorHAnsi"/>
    </w:rPr>
  </w:style>
  <w:style w:type="paragraph" w:customStyle="1" w:styleId="F78F108F90C34D70AE86C5A10431040610">
    <w:name w:val="F78F108F90C34D70AE86C5A10431040610"/>
    <w:rsid w:val="00E31F3C"/>
    <w:rPr>
      <w:rFonts w:eastAsiaTheme="minorHAnsi"/>
    </w:rPr>
  </w:style>
  <w:style w:type="paragraph" w:customStyle="1" w:styleId="EDC3D059C9B9474E9803BC0E7C2D08D610">
    <w:name w:val="EDC3D059C9B9474E9803BC0E7C2D08D610"/>
    <w:rsid w:val="00E31F3C"/>
    <w:rPr>
      <w:rFonts w:eastAsiaTheme="minorHAnsi"/>
    </w:rPr>
  </w:style>
  <w:style w:type="paragraph" w:customStyle="1" w:styleId="042546AAA6F04535AE13F68E252FBBAD10">
    <w:name w:val="042546AAA6F04535AE13F68E252FBBAD10"/>
    <w:rsid w:val="00E31F3C"/>
    <w:rPr>
      <w:rFonts w:eastAsiaTheme="minorHAnsi"/>
    </w:rPr>
  </w:style>
  <w:style w:type="paragraph" w:customStyle="1" w:styleId="F648E57EDDDA4103BEB6EB2027F886FE10">
    <w:name w:val="F648E57EDDDA4103BEB6EB2027F886FE10"/>
    <w:rsid w:val="00E31F3C"/>
    <w:rPr>
      <w:rFonts w:eastAsiaTheme="minorHAnsi"/>
    </w:rPr>
  </w:style>
  <w:style w:type="paragraph" w:customStyle="1" w:styleId="7A0E2DA54B564033AADF8E0A308E3BD610">
    <w:name w:val="7A0E2DA54B564033AADF8E0A308E3BD610"/>
    <w:rsid w:val="00E31F3C"/>
    <w:rPr>
      <w:rFonts w:eastAsiaTheme="minorHAnsi"/>
    </w:rPr>
  </w:style>
  <w:style w:type="paragraph" w:customStyle="1" w:styleId="BE297880B0664BCDAEF10213354D0B9010">
    <w:name w:val="BE297880B0664BCDAEF10213354D0B9010"/>
    <w:rsid w:val="00E31F3C"/>
    <w:rPr>
      <w:rFonts w:eastAsiaTheme="minorHAnsi"/>
    </w:rPr>
  </w:style>
  <w:style w:type="paragraph" w:customStyle="1" w:styleId="2D5EF8DC645D4489AE2CC323A682CD3210">
    <w:name w:val="2D5EF8DC645D4489AE2CC323A682CD3210"/>
    <w:rsid w:val="00E31F3C"/>
    <w:rPr>
      <w:rFonts w:eastAsiaTheme="minorHAnsi"/>
    </w:rPr>
  </w:style>
  <w:style w:type="paragraph" w:customStyle="1" w:styleId="2A162FDA4D8D460AB3656054947C08A89">
    <w:name w:val="2A162FDA4D8D460AB3656054947C08A89"/>
    <w:rsid w:val="00E31F3C"/>
    <w:rPr>
      <w:rFonts w:eastAsiaTheme="minorHAnsi"/>
    </w:rPr>
  </w:style>
  <w:style w:type="paragraph" w:customStyle="1" w:styleId="58FCA5FD42AC4D3C88A91BA7A499238C9">
    <w:name w:val="58FCA5FD42AC4D3C88A91BA7A499238C9"/>
    <w:rsid w:val="00E31F3C"/>
    <w:rPr>
      <w:rFonts w:eastAsiaTheme="minorHAnsi"/>
    </w:rPr>
  </w:style>
  <w:style w:type="paragraph" w:customStyle="1" w:styleId="4A6D7A85299643B5845B1F33D648F40810">
    <w:name w:val="4A6D7A85299643B5845B1F33D648F40810"/>
    <w:rsid w:val="00E31F3C"/>
    <w:rPr>
      <w:rFonts w:eastAsiaTheme="minorHAnsi"/>
    </w:rPr>
  </w:style>
  <w:style w:type="paragraph" w:customStyle="1" w:styleId="DA4CBAEC936B4A30A43F5E9602AAE05810">
    <w:name w:val="DA4CBAEC936B4A30A43F5E9602AAE05810"/>
    <w:rsid w:val="00E31F3C"/>
    <w:rPr>
      <w:rFonts w:eastAsiaTheme="minorHAnsi"/>
    </w:rPr>
  </w:style>
  <w:style w:type="paragraph" w:customStyle="1" w:styleId="08DB1DBF8085480A8A4FE5487F2740BE10">
    <w:name w:val="08DB1DBF8085480A8A4FE5487F2740BE10"/>
    <w:rsid w:val="00E31F3C"/>
    <w:rPr>
      <w:rFonts w:eastAsiaTheme="minorHAnsi"/>
    </w:rPr>
  </w:style>
  <w:style w:type="paragraph" w:customStyle="1" w:styleId="50B239A143F841C5A54A7D561728A5E210">
    <w:name w:val="50B239A143F841C5A54A7D561728A5E210"/>
    <w:rsid w:val="00E31F3C"/>
    <w:rPr>
      <w:rFonts w:eastAsiaTheme="minorHAnsi"/>
    </w:rPr>
  </w:style>
  <w:style w:type="paragraph" w:customStyle="1" w:styleId="2F95F946BDDD4275B5538079E51A548910">
    <w:name w:val="2F95F946BDDD4275B5538079E51A548910"/>
    <w:rsid w:val="00E31F3C"/>
    <w:rPr>
      <w:rFonts w:eastAsiaTheme="minorHAnsi"/>
    </w:rPr>
  </w:style>
  <w:style w:type="paragraph" w:customStyle="1" w:styleId="A744815489F4469184FE1F2F434D0CDF10">
    <w:name w:val="A744815489F4469184FE1F2F434D0CDF10"/>
    <w:rsid w:val="00E31F3C"/>
    <w:rPr>
      <w:rFonts w:eastAsiaTheme="minorHAnsi"/>
    </w:rPr>
  </w:style>
  <w:style w:type="paragraph" w:customStyle="1" w:styleId="0CFADBD0B7EA47C5AAD6D656A2CD2BA010">
    <w:name w:val="0CFADBD0B7EA47C5AAD6D656A2CD2BA010"/>
    <w:rsid w:val="00E31F3C"/>
    <w:rPr>
      <w:rFonts w:eastAsiaTheme="minorHAnsi"/>
    </w:rPr>
  </w:style>
  <w:style w:type="paragraph" w:customStyle="1" w:styleId="D4C16506615B4C5FB9DC4371BAF33E8310">
    <w:name w:val="D4C16506615B4C5FB9DC4371BAF33E8310"/>
    <w:rsid w:val="00E31F3C"/>
    <w:rPr>
      <w:rFonts w:eastAsiaTheme="minorHAnsi"/>
    </w:rPr>
  </w:style>
  <w:style w:type="paragraph" w:customStyle="1" w:styleId="801AA6F3FED54A57A0835768E8E19BD110">
    <w:name w:val="801AA6F3FED54A57A0835768E8E19BD110"/>
    <w:rsid w:val="00E31F3C"/>
    <w:rPr>
      <w:rFonts w:eastAsiaTheme="minorHAnsi"/>
    </w:rPr>
  </w:style>
  <w:style w:type="paragraph" w:customStyle="1" w:styleId="A468E7CBCB0740A3B521D29B91A5518510">
    <w:name w:val="A468E7CBCB0740A3B521D29B91A5518510"/>
    <w:rsid w:val="00E31F3C"/>
    <w:rPr>
      <w:rFonts w:eastAsiaTheme="minorHAnsi"/>
    </w:rPr>
  </w:style>
  <w:style w:type="paragraph" w:customStyle="1" w:styleId="63B152712FF64051A1A79836CF3F16499">
    <w:name w:val="63B152712FF64051A1A79836CF3F16499"/>
    <w:rsid w:val="00E31F3C"/>
    <w:rPr>
      <w:rFonts w:eastAsiaTheme="minorHAnsi"/>
    </w:rPr>
  </w:style>
  <w:style w:type="paragraph" w:customStyle="1" w:styleId="795E4F4036724693B46DA81E4E698DAE9">
    <w:name w:val="795E4F4036724693B46DA81E4E698DAE9"/>
    <w:rsid w:val="00E31F3C"/>
    <w:rPr>
      <w:rFonts w:eastAsiaTheme="minorHAnsi"/>
    </w:rPr>
  </w:style>
  <w:style w:type="paragraph" w:customStyle="1" w:styleId="B362D57E5FC842E0B111DEC39886325C9">
    <w:name w:val="B362D57E5FC842E0B111DEC39886325C9"/>
    <w:rsid w:val="00E31F3C"/>
    <w:rPr>
      <w:rFonts w:eastAsiaTheme="minorHAnsi"/>
    </w:rPr>
  </w:style>
  <w:style w:type="paragraph" w:customStyle="1" w:styleId="9A8A3CE1D6E046F8BB9739AE8D698AC69">
    <w:name w:val="9A8A3CE1D6E046F8BB9739AE8D698AC69"/>
    <w:rsid w:val="00E31F3C"/>
    <w:rPr>
      <w:rFonts w:eastAsiaTheme="minorHAnsi"/>
    </w:rPr>
  </w:style>
  <w:style w:type="paragraph" w:customStyle="1" w:styleId="AE382DAEE7DE4E5586CF3B988E9910309">
    <w:name w:val="AE382DAEE7DE4E5586CF3B988E9910309"/>
    <w:rsid w:val="00E31F3C"/>
    <w:rPr>
      <w:rFonts w:eastAsiaTheme="minorHAnsi"/>
    </w:rPr>
  </w:style>
  <w:style w:type="paragraph" w:customStyle="1" w:styleId="9AE6703245F1434089742FF04FC27BB49">
    <w:name w:val="9AE6703245F1434089742FF04FC27BB49"/>
    <w:rsid w:val="00E31F3C"/>
    <w:rPr>
      <w:rFonts w:eastAsiaTheme="minorHAnsi"/>
    </w:rPr>
  </w:style>
  <w:style w:type="paragraph" w:customStyle="1" w:styleId="8365CDB2A7674B318D64BCF0AB00F5B49">
    <w:name w:val="8365CDB2A7674B318D64BCF0AB00F5B49"/>
    <w:rsid w:val="00E31F3C"/>
    <w:rPr>
      <w:rFonts w:eastAsiaTheme="minorHAnsi"/>
    </w:rPr>
  </w:style>
  <w:style w:type="paragraph" w:customStyle="1" w:styleId="931734EB321F4496B412BD0508DEA7649">
    <w:name w:val="931734EB321F4496B412BD0508DEA7649"/>
    <w:rsid w:val="00E31F3C"/>
    <w:rPr>
      <w:rFonts w:eastAsiaTheme="minorHAnsi"/>
    </w:rPr>
  </w:style>
  <w:style w:type="paragraph" w:customStyle="1" w:styleId="C2CD03634207489DB1C3C387A8A896B19">
    <w:name w:val="C2CD03634207489DB1C3C387A8A896B19"/>
    <w:rsid w:val="00E31F3C"/>
    <w:rPr>
      <w:rFonts w:eastAsiaTheme="minorHAnsi"/>
    </w:rPr>
  </w:style>
  <w:style w:type="paragraph" w:customStyle="1" w:styleId="96916A38AF6841FD9DD9E55E7D34DC199">
    <w:name w:val="96916A38AF6841FD9DD9E55E7D34DC199"/>
    <w:rsid w:val="00E31F3C"/>
    <w:rPr>
      <w:rFonts w:eastAsiaTheme="minorHAnsi"/>
    </w:rPr>
  </w:style>
  <w:style w:type="paragraph" w:customStyle="1" w:styleId="A89B56BE3FA54F1EB0DF6C8E04726BD39">
    <w:name w:val="A89B56BE3FA54F1EB0DF6C8E04726BD39"/>
    <w:rsid w:val="00E31F3C"/>
    <w:rPr>
      <w:rFonts w:eastAsiaTheme="minorHAnsi"/>
    </w:rPr>
  </w:style>
  <w:style w:type="paragraph" w:customStyle="1" w:styleId="F8E1047451944441A88ABD85B6C95EF59">
    <w:name w:val="F8E1047451944441A88ABD85B6C95EF59"/>
    <w:rsid w:val="00E31F3C"/>
    <w:rPr>
      <w:rFonts w:eastAsiaTheme="minorHAnsi"/>
    </w:rPr>
  </w:style>
  <w:style w:type="paragraph" w:customStyle="1" w:styleId="3E7A4DF811C14257AE4FD1FBC49BEB6C9">
    <w:name w:val="3E7A4DF811C14257AE4FD1FBC49BEB6C9"/>
    <w:rsid w:val="00E31F3C"/>
    <w:rPr>
      <w:rFonts w:eastAsiaTheme="minorHAnsi"/>
    </w:rPr>
  </w:style>
  <w:style w:type="paragraph" w:customStyle="1" w:styleId="229DF2A636DE4D0F9222E6A1F146AFE610">
    <w:name w:val="229DF2A636DE4D0F9222E6A1F146AFE610"/>
    <w:rsid w:val="00E31F3C"/>
    <w:rPr>
      <w:rFonts w:eastAsiaTheme="minorHAnsi"/>
    </w:rPr>
  </w:style>
  <w:style w:type="paragraph" w:customStyle="1" w:styleId="FA739E41EE4F42C5B04A2E7E96D6022D9">
    <w:name w:val="FA739E41EE4F42C5B04A2E7E96D6022D9"/>
    <w:rsid w:val="00E31F3C"/>
    <w:rPr>
      <w:rFonts w:eastAsiaTheme="minorHAnsi"/>
    </w:rPr>
  </w:style>
  <w:style w:type="paragraph" w:customStyle="1" w:styleId="C0D1D78AA49C4ADFAE31DBCD88D4B6EB10">
    <w:name w:val="C0D1D78AA49C4ADFAE31DBCD88D4B6E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9">
    <w:name w:val="C5B4BD8D29A1447B891ECEA6A92AD647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9">
    <w:name w:val="BC2D42A687F846EB94C728C39DF650BB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9">
    <w:name w:val="701B5917D9384387B8B0668329290800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9">
    <w:name w:val="4BEFBFB7D403475EAD6237CDA5E90A68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9">
    <w:name w:val="04E924CFA6A54BDDAFE03887841748F39"/>
    <w:rsid w:val="00E31F3C"/>
    <w:rPr>
      <w:rFonts w:eastAsiaTheme="minorHAnsi"/>
    </w:rPr>
  </w:style>
  <w:style w:type="paragraph" w:customStyle="1" w:styleId="AA8E719ABE8D4B43934F10CD1ABB64EB10">
    <w:name w:val="AA8E719ABE8D4B43934F10CD1ABB64EB10"/>
    <w:rsid w:val="00E31F3C"/>
    <w:rPr>
      <w:rFonts w:eastAsiaTheme="minorHAnsi"/>
    </w:rPr>
  </w:style>
  <w:style w:type="paragraph" w:customStyle="1" w:styleId="5F3AC1E655F149588806E5A51403D7D310">
    <w:name w:val="5F3AC1E655F149588806E5A51403D7D310"/>
    <w:rsid w:val="00E31F3C"/>
    <w:rPr>
      <w:rFonts w:eastAsiaTheme="minorHAnsi"/>
    </w:rPr>
  </w:style>
  <w:style w:type="paragraph" w:customStyle="1" w:styleId="7FD1983AD3144D8F9074A09FE2BEE15910">
    <w:name w:val="7FD1983AD3144D8F9074A09FE2BEE15910"/>
    <w:rsid w:val="00E31F3C"/>
    <w:rPr>
      <w:rFonts w:eastAsiaTheme="minorHAnsi"/>
    </w:rPr>
  </w:style>
  <w:style w:type="paragraph" w:customStyle="1" w:styleId="029C6982E6484E998C15FC2FFA8A7BFC10">
    <w:name w:val="029C6982E6484E998C15FC2FFA8A7BFC10"/>
    <w:rsid w:val="00E31F3C"/>
    <w:rPr>
      <w:rFonts w:eastAsiaTheme="minorHAnsi"/>
    </w:rPr>
  </w:style>
  <w:style w:type="paragraph" w:customStyle="1" w:styleId="C852B99C658F4CE6AD8E206079E3528A10">
    <w:name w:val="C852B99C658F4CE6AD8E206079E3528A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9">
    <w:name w:val="80EB4002DDF543B8B7004C452EE7B9BC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9">
    <w:name w:val="F9C6533C1E864A0BBD94C648065B6841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9">
    <w:name w:val="EA5B4C1510D548428F23E5DE410C91FF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9">
    <w:name w:val="4AC15AD9E32B4F5AB87DB3A881AC141D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1">
    <w:name w:val="CB30427D8A294AA0A480965D16084A3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1">
    <w:name w:val="B1A877ABBF78477391393CC07124194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0">
    <w:name w:val="30FA10E18AA546EE8082541ED94B85B9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0">
    <w:name w:val="359543F408244E4C915219E2B65CF77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1">
    <w:name w:val="69C354DBE5AA4C778622C1EF7F77602F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0">
    <w:name w:val="F3D9A3CD7C384B34BB7E9EA9ED049A2A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0">
    <w:name w:val="CE2F75739CED4586BFE4380B66A8E9A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0">
    <w:name w:val="D83B4EB1345346298D6AC04A1C2C68B3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1">
    <w:name w:val="6450A64838B749DE84719D768C626C23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1">
    <w:name w:val="29F724682B4547DB859AA6939F154C3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0">
    <w:name w:val="2C3CBF37F6F74962A5515F410283C16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0">
    <w:name w:val="5095598FE6E4414EB5CB162CD1286D12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0">
    <w:name w:val="4FA2336CB7374907ACBE7D4F816F22B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0">
    <w:name w:val="3E2C18A5A3A74F8CA5761C75EE656E1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0">
    <w:name w:val="19206A32E438411FBC0E828E1AE61FDD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8">
    <w:name w:val="53311A36E5E24080BAA86C99111FD9D48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9">
    <w:name w:val="C323CC46A70648378356EC26E1D562B69"/>
    <w:rsid w:val="00E31F3C"/>
    <w:rPr>
      <w:rFonts w:eastAsiaTheme="minorHAnsi"/>
    </w:rPr>
  </w:style>
  <w:style w:type="paragraph" w:customStyle="1" w:styleId="77588B905D0B4AE9B7C8CD5C40274F669">
    <w:name w:val="77588B905D0B4AE9B7C8CD5C40274F669"/>
    <w:rsid w:val="00E31F3C"/>
    <w:rPr>
      <w:rFonts w:eastAsiaTheme="minorHAnsi"/>
    </w:rPr>
  </w:style>
  <w:style w:type="paragraph" w:customStyle="1" w:styleId="1D83BB36814C4F888E8AE76AB9357D5716">
    <w:name w:val="1D83BB36814C4F888E8AE76AB9357D5716"/>
    <w:rsid w:val="00E31F3C"/>
    <w:rPr>
      <w:rFonts w:eastAsiaTheme="minorHAnsi"/>
    </w:rPr>
  </w:style>
  <w:style w:type="paragraph" w:customStyle="1" w:styleId="0C671431A5DE4D62BAA70CC82DC51D2716">
    <w:name w:val="0C671431A5DE4D62BAA70CC82DC51D2716"/>
    <w:rsid w:val="00E31F3C"/>
    <w:rPr>
      <w:rFonts w:eastAsiaTheme="minorHAnsi"/>
    </w:rPr>
  </w:style>
  <w:style w:type="paragraph" w:customStyle="1" w:styleId="A906F06CC02849A38415AABC0E3A91DF16">
    <w:name w:val="A906F06CC02849A38415AABC0E3A91DF16"/>
    <w:rsid w:val="00E31F3C"/>
    <w:rPr>
      <w:rFonts w:eastAsiaTheme="minorHAnsi"/>
    </w:rPr>
  </w:style>
  <w:style w:type="paragraph" w:customStyle="1" w:styleId="D96231F7B4B54394A76C98C91B54A2BA11">
    <w:name w:val="D96231F7B4B54394A76C98C91B54A2BA11"/>
    <w:rsid w:val="00E31F3C"/>
    <w:rPr>
      <w:rFonts w:eastAsiaTheme="minorHAnsi"/>
    </w:rPr>
  </w:style>
  <w:style w:type="paragraph" w:customStyle="1" w:styleId="C184A1F3F64E49D19B486858F96F490111">
    <w:name w:val="C184A1F3F64E49D19B486858F96F4901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9">
    <w:name w:val="C7EC1365D76E4FBE97FE1B52A55827079"/>
    <w:rsid w:val="00E31F3C"/>
    <w:rPr>
      <w:rFonts w:eastAsiaTheme="minorHAnsi"/>
    </w:rPr>
  </w:style>
  <w:style w:type="paragraph" w:customStyle="1" w:styleId="27D158F4A81F4B858317FA58B0281C9511">
    <w:name w:val="27D158F4A81F4B858317FA58B0281C9511"/>
    <w:rsid w:val="00E31F3C"/>
    <w:rPr>
      <w:rFonts w:eastAsiaTheme="minorHAnsi"/>
    </w:rPr>
  </w:style>
  <w:style w:type="paragraph" w:customStyle="1" w:styleId="D9E1C13FC0F9413D8A9255569D77D68211">
    <w:name w:val="D9E1C13FC0F9413D8A9255569D77D68211"/>
    <w:rsid w:val="00E31F3C"/>
    <w:rPr>
      <w:rFonts w:eastAsiaTheme="minorHAnsi"/>
    </w:rPr>
  </w:style>
  <w:style w:type="paragraph" w:customStyle="1" w:styleId="D0D9E3001A93444393ADA291EBD585439">
    <w:name w:val="D0D9E3001A93444393ADA291EBD585439"/>
    <w:rsid w:val="00E31F3C"/>
    <w:rPr>
      <w:rFonts w:eastAsiaTheme="minorHAnsi"/>
    </w:rPr>
  </w:style>
  <w:style w:type="paragraph" w:customStyle="1" w:styleId="D63F1DA4324A4ADEB7460D370549486311">
    <w:name w:val="D63F1DA4324A4ADEB7460D370549486311"/>
    <w:rsid w:val="00E31F3C"/>
    <w:rPr>
      <w:rFonts w:eastAsiaTheme="minorHAnsi"/>
    </w:rPr>
  </w:style>
  <w:style w:type="paragraph" w:customStyle="1" w:styleId="EAFD1B8491A94827B672C032C43BAC9411">
    <w:name w:val="EAFD1B8491A94827B672C032C43BAC9411"/>
    <w:rsid w:val="00E31F3C"/>
    <w:rPr>
      <w:rFonts w:eastAsiaTheme="minorHAnsi"/>
    </w:rPr>
  </w:style>
  <w:style w:type="paragraph" w:customStyle="1" w:styleId="2DAC10B8BB23459A81D46E4C143C2BD09">
    <w:name w:val="2DAC10B8BB23459A81D46E4C143C2BD09"/>
    <w:rsid w:val="00E31F3C"/>
    <w:rPr>
      <w:rFonts w:eastAsiaTheme="minorHAnsi"/>
    </w:rPr>
  </w:style>
  <w:style w:type="paragraph" w:customStyle="1" w:styleId="4303BD00D2E4428784F03A95DAE436C711">
    <w:name w:val="4303BD00D2E4428784F03A95DAE436C711"/>
    <w:rsid w:val="00E31F3C"/>
    <w:rPr>
      <w:rFonts w:eastAsiaTheme="minorHAnsi"/>
    </w:rPr>
  </w:style>
  <w:style w:type="paragraph" w:customStyle="1" w:styleId="A5FCE149CC5E4C0887C25E4F4ECBE30111">
    <w:name w:val="A5FCE149CC5E4C0887C25E4F4ECBE30111"/>
    <w:rsid w:val="00E31F3C"/>
    <w:rPr>
      <w:rFonts w:eastAsiaTheme="minorHAnsi"/>
    </w:rPr>
  </w:style>
  <w:style w:type="paragraph" w:customStyle="1" w:styleId="898353D1D3234AEFBDBCDE5DDE85B47911">
    <w:name w:val="898353D1D3234AEFBDBCDE5DDE85B47911"/>
    <w:rsid w:val="00E31F3C"/>
    <w:rPr>
      <w:rFonts w:eastAsiaTheme="minorHAnsi"/>
    </w:rPr>
  </w:style>
  <w:style w:type="paragraph" w:customStyle="1" w:styleId="44FD96B608CC4F9C9F323233CA0E2AC110">
    <w:name w:val="44FD96B608CC4F9C9F323233CA0E2AC110"/>
    <w:rsid w:val="00E31F3C"/>
    <w:rPr>
      <w:rFonts w:eastAsiaTheme="minorHAnsi"/>
    </w:rPr>
  </w:style>
  <w:style w:type="paragraph" w:customStyle="1" w:styleId="8CD15BE22342406A809A8F077FA2982611">
    <w:name w:val="8CD15BE22342406A809A8F077FA2982611"/>
    <w:rsid w:val="00E31F3C"/>
    <w:rPr>
      <w:rFonts w:eastAsiaTheme="minorHAnsi"/>
    </w:rPr>
  </w:style>
  <w:style w:type="paragraph" w:customStyle="1" w:styleId="5A4ED76E717B45928798C23B55BDAE3511">
    <w:name w:val="5A4ED76E717B45928798C23B55BDAE3511"/>
    <w:rsid w:val="00E31F3C"/>
    <w:rPr>
      <w:rFonts w:eastAsiaTheme="minorHAnsi"/>
    </w:rPr>
  </w:style>
  <w:style w:type="paragraph" w:customStyle="1" w:styleId="C43736ABF11D46C4B911FAE0B56CEF2811">
    <w:name w:val="C43736ABF11D46C4B911FAE0B56CEF2811"/>
    <w:rsid w:val="00E31F3C"/>
    <w:rPr>
      <w:rFonts w:eastAsiaTheme="minorHAnsi"/>
    </w:rPr>
  </w:style>
  <w:style w:type="paragraph" w:customStyle="1" w:styleId="8FC354A4976B49E3B22E1A29C0F4DD4A11">
    <w:name w:val="8FC354A4976B49E3B22E1A29C0F4DD4A11"/>
    <w:rsid w:val="00E31F3C"/>
    <w:rPr>
      <w:rFonts w:eastAsiaTheme="minorHAnsi"/>
    </w:rPr>
  </w:style>
  <w:style w:type="paragraph" w:customStyle="1" w:styleId="0ADF65EB0BE645E7BD590251E8E5DB9C11">
    <w:name w:val="0ADF65EB0BE645E7BD590251E8E5DB9C11"/>
    <w:rsid w:val="00E31F3C"/>
    <w:rPr>
      <w:rFonts w:eastAsiaTheme="minorHAnsi"/>
    </w:rPr>
  </w:style>
  <w:style w:type="paragraph" w:customStyle="1" w:styleId="6D0EBA63F0C742468D8900840D084F8211">
    <w:name w:val="6D0EBA63F0C742468D8900840D084F8211"/>
    <w:rsid w:val="00E31F3C"/>
    <w:rPr>
      <w:rFonts w:eastAsiaTheme="minorHAnsi"/>
    </w:rPr>
  </w:style>
  <w:style w:type="paragraph" w:customStyle="1" w:styleId="B6B9F7CDE0534971BAE0FE4DDE262D2311">
    <w:name w:val="B6B9F7CDE0534971BAE0FE4DDE262D2311"/>
    <w:rsid w:val="00E31F3C"/>
    <w:rPr>
      <w:rFonts w:eastAsiaTheme="minorHAnsi"/>
    </w:rPr>
  </w:style>
  <w:style w:type="paragraph" w:customStyle="1" w:styleId="76C6EAFB2C0E43C78479016282DEDDC911">
    <w:name w:val="76C6EAFB2C0E43C78479016282DEDDC911"/>
    <w:rsid w:val="00E31F3C"/>
    <w:rPr>
      <w:rFonts w:eastAsiaTheme="minorHAnsi"/>
    </w:rPr>
  </w:style>
  <w:style w:type="paragraph" w:customStyle="1" w:styleId="61A183E563CA4B6FA0F1BC2642AE51239">
    <w:name w:val="61A183E563CA4B6FA0F1BC2642AE51239"/>
    <w:rsid w:val="00E31F3C"/>
    <w:rPr>
      <w:rFonts w:eastAsiaTheme="minorHAnsi"/>
    </w:rPr>
  </w:style>
  <w:style w:type="paragraph" w:customStyle="1" w:styleId="E8E8493026B74CC6ACAF73535FF7FE1C11">
    <w:name w:val="E8E8493026B74CC6ACAF73535FF7FE1C11"/>
    <w:rsid w:val="00E31F3C"/>
    <w:rPr>
      <w:rFonts w:eastAsiaTheme="minorHAnsi"/>
    </w:rPr>
  </w:style>
  <w:style w:type="paragraph" w:customStyle="1" w:styleId="C961296BEC294DB481D2D2352026746510">
    <w:name w:val="C961296BEC294DB481D2D2352026746510"/>
    <w:rsid w:val="00E31F3C"/>
    <w:rPr>
      <w:rFonts w:eastAsiaTheme="minorHAnsi"/>
    </w:rPr>
  </w:style>
  <w:style w:type="paragraph" w:customStyle="1" w:styleId="E65085FA4A8449E6ACA6F936D800376610">
    <w:name w:val="E65085FA4A8449E6ACA6F936D800376610"/>
    <w:rsid w:val="00E31F3C"/>
    <w:rPr>
      <w:rFonts w:eastAsiaTheme="minorHAnsi"/>
    </w:rPr>
  </w:style>
  <w:style w:type="paragraph" w:customStyle="1" w:styleId="5C44F96216F046C796BAC5F33B2E635E10">
    <w:name w:val="5C44F96216F046C796BAC5F33B2E635E10"/>
    <w:rsid w:val="00E31F3C"/>
    <w:rPr>
      <w:rFonts w:eastAsiaTheme="minorHAnsi"/>
    </w:rPr>
  </w:style>
  <w:style w:type="paragraph" w:customStyle="1" w:styleId="8267B38D2D6D461DA7DC68C112302B1010">
    <w:name w:val="8267B38D2D6D461DA7DC68C112302B1010"/>
    <w:rsid w:val="00E31F3C"/>
    <w:rPr>
      <w:rFonts w:eastAsiaTheme="minorHAnsi"/>
    </w:rPr>
  </w:style>
  <w:style w:type="paragraph" w:customStyle="1" w:styleId="1D0709AE76F64B018E2BD9D3DBFB66DF11">
    <w:name w:val="1D0709AE76F64B018E2BD9D3DBFB66DF11"/>
    <w:rsid w:val="00E31F3C"/>
    <w:rPr>
      <w:rFonts w:eastAsiaTheme="minorHAnsi"/>
    </w:rPr>
  </w:style>
  <w:style w:type="paragraph" w:customStyle="1" w:styleId="014F5C04BB22410C81F677299043755811">
    <w:name w:val="014F5C04BB22410C81F677299043755811"/>
    <w:rsid w:val="00E31F3C"/>
    <w:rPr>
      <w:rFonts w:eastAsiaTheme="minorHAnsi"/>
    </w:rPr>
  </w:style>
  <w:style w:type="paragraph" w:customStyle="1" w:styleId="B9A966E752EF41688ECB507D015082D911">
    <w:name w:val="B9A966E752EF41688ECB507D015082D911"/>
    <w:rsid w:val="00E31F3C"/>
    <w:rPr>
      <w:rFonts w:eastAsiaTheme="minorHAnsi"/>
    </w:rPr>
  </w:style>
  <w:style w:type="paragraph" w:customStyle="1" w:styleId="46A7D5AF3B744D088EEAE5CD6C10E70A11">
    <w:name w:val="46A7D5AF3B744D088EEAE5CD6C10E70A11"/>
    <w:rsid w:val="00E31F3C"/>
    <w:rPr>
      <w:rFonts w:eastAsiaTheme="minorHAnsi"/>
    </w:rPr>
  </w:style>
  <w:style w:type="paragraph" w:customStyle="1" w:styleId="BCB611364F9347DAA2812B71AE790C0A11">
    <w:name w:val="BCB611364F9347DAA2812B71AE790C0A11"/>
    <w:rsid w:val="00E31F3C"/>
    <w:rPr>
      <w:rFonts w:eastAsiaTheme="minorHAnsi"/>
    </w:rPr>
  </w:style>
  <w:style w:type="paragraph" w:customStyle="1" w:styleId="460FFF3674E14D72998229450119FCEB11">
    <w:name w:val="460FFF3674E14D72998229450119FCEB11"/>
    <w:rsid w:val="00E31F3C"/>
    <w:rPr>
      <w:rFonts w:eastAsiaTheme="minorHAnsi"/>
    </w:rPr>
  </w:style>
  <w:style w:type="paragraph" w:customStyle="1" w:styleId="264BAB5FDC0040D59FCD702B943351BC11">
    <w:name w:val="264BAB5FDC0040D59FCD702B943351BC11"/>
    <w:rsid w:val="00E31F3C"/>
    <w:rPr>
      <w:rFonts w:eastAsiaTheme="minorHAnsi"/>
    </w:rPr>
  </w:style>
  <w:style w:type="paragraph" w:customStyle="1" w:styleId="A1A5D004AC464522AE9740F47D4815E511">
    <w:name w:val="A1A5D004AC464522AE9740F47D4815E511"/>
    <w:rsid w:val="00E31F3C"/>
    <w:rPr>
      <w:rFonts w:eastAsiaTheme="minorHAnsi"/>
    </w:rPr>
  </w:style>
  <w:style w:type="paragraph" w:customStyle="1" w:styleId="228DFE730EE2445F88E4473929BCB01911">
    <w:name w:val="228DFE730EE2445F88E4473929BCB01911"/>
    <w:rsid w:val="00E31F3C"/>
    <w:rPr>
      <w:rFonts w:eastAsiaTheme="minorHAnsi"/>
    </w:rPr>
  </w:style>
  <w:style w:type="paragraph" w:customStyle="1" w:styleId="F78F108F90C34D70AE86C5A10431040611">
    <w:name w:val="F78F108F90C34D70AE86C5A10431040611"/>
    <w:rsid w:val="00E31F3C"/>
    <w:rPr>
      <w:rFonts w:eastAsiaTheme="minorHAnsi"/>
    </w:rPr>
  </w:style>
  <w:style w:type="paragraph" w:customStyle="1" w:styleId="EDC3D059C9B9474E9803BC0E7C2D08D611">
    <w:name w:val="EDC3D059C9B9474E9803BC0E7C2D08D611"/>
    <w:rsid w:val="00E31F3C"/>
    <w:rPr>
      <w:rFonts w:eastAsiaTheme="minorHAnsi"/>
    </w:rPr>
  </w:style>
  <w:style w:type="paragraph" w:customStyle="1" w:styleId="042546AAA6F04535AE13F68E252FBBAD11">
    <w:name w:val="042546AAA6F04535AE13F68E252FBBAD11"/>
    <w:rsid w:val="00E31F3C"/>
    <w:rPr>
      <w:rFonts w:eastAsiaTheme="minorHAnsi"/>
    </w:rPr>
  </w:style>
  <w:style w:type="paragraph" w:customStyle="1" w:styleId="F648E57EDDDA4103BEB6EB2027F886FE11">
    <w:name w:val="F648E57EDDDA4103BEB6EB2027F886FE11"/>
    <w:rsid w:val="00E31F3C"/>
    <w:rPr>
      <w:rFonts w:eastAsiaTheme="minorHAnsi"/>
    </w:rPr>
  </w:style>
  <w:style w:type="paragraph" w:customStyle="1" w:styleId="7A0E2DA54B564033AADF8E0A308E3BD611">
    <w:name w:val="7A0E2DA54B564033AADF8E0A308E3BD611"/>
    <w:rsid w:val="00E31F3C"/>
    <w:rPr>
      <w:rFonts w:eastAsiaTheme="minorHAnsi"/>
    </w:rPr>
  </w:style>
  <w:style w:type="paragraph" w:customStyle="1" w:styleId="BE297880B0664BCDAEF10213354D0B9011">
    <w:name w:val="BE297880B0664BCDAEF10213354D0B9011"/>
    <w:rsid w:val="00E31F3C"/>
    <w:rPr>
      <w:rFonts w:eastAsiaTheme="minorHAnsi"/>
    </w:rPr>
  </w:style>
  <w:style w:type="paragraph" w:customStyle="1" w:styleId="2D5EF8DC645D4489AE2CC323A682CD3211">
    <w:name w:val="2D5EF8DC645D4489AE2CC323A682CD3211"/>
    <w:rsid w:val="00E31F3C"/>
    <w:rPr>
      <w:rFonts w:eastAsiaTheme="minorHAnsi"/>
    </w:rPr>
  </w:style>
  <w:style w:type="paragraph" w:customStyle="1" w:styleId="2A162FDA4D8D460AB3656054947C08A810">
    <w:name w:val="2A162FDA4D8D460AB3656054947C08A810"/>
    <w:rsid w:val="00E31F3C"/>
    <w:rPr>
      <w:rFonts w:eastAsiaTheme="minorHAnsi"/>
    </w:rPr>
  </w:style>
  <w:style w:type="paragraph" w:customStyle="1" w:styleId="58FCA5FD42AC4D3C88A91BA7A499238C10">
    <w:name w:val="58FCA5FD42AC4D3C88A91BA7A499238C10"/>
    <w:rsid w:val="00E31F3C"/>
    <w:rPr>
      <w:rFonts w:eastAsiaTheme="minorHAnsi"/>
    </w:rPr>
  </w:style>
  <w:style w:type="paragraph" w:customStyle="1" w:styleId="4A6D7A85299643B5845B1F33D648F40811">
    <w:name w:val="4A6D7A85299643B5845B1F33D648F40811"/>
    <w:rsid w:val="00E31F3C"/>
    <w:rPr>
      <w:rFonts w:eastAsiaTheme="minorHAnsi"/>
    </w:rPr>
  </w:style>
  <w:style w:type="paragraph" w:customStyle="1" w:styleId="DA4CBAEC936B4A30A43F5E9602AAE05811">
    <w:name w:val="DA4CBAEC936B4A30A43F5E9602AAE05811"/>
    <w:rsid w:val="00E31F3C"/>
    <w:rPr>
      <w:rFonts w:eastAsiaTheme="minorHAnsi"/>
    </w:rPr>
  </w:style>
  <w:style w:type="paragraph" w:customStyle="1" w:styleId="08DB1DBF8085480A8A4FE5487F2740BE11">
    <w:name w:val="08DB1DBF8085480A8A4FE5487F2740BE11"/>
    <w:rsid w:val="00E31F3C"/>
    <w:rPr>
      <w:rFonts w:eastAsiaTheme="minorHAnsi"/>
    </w:rPr>
  </w:style>
  <w:style w:type="paragraph" w:customStyle="1" w:styleId="50B239A143F841C5A54A7D561728A5E211">
    <w:name w:val="50B239A143F841C5A54A7D561728A5E211"/>
    <w:rsid w:val="00E31F3C"/>
    <w:rPr>
      <w:rFonts w:eastAsiaTheme="minorHAnsi"/>
    </w:rPr>
  </w:style>
  <w:style w:type="paragraph" w:customStyle="1" w:styleId="2F95F946BDDD4275B5538079E51A548911">
    <w:name w:val="2F95F946BDDD4275B5538079E51A548911"/>
    <w:rsid w:val="00E31F3C"/>
    <w:rPr>
      <w:rFonts w:eastAsiaTheme="minorHAnsi"/>
    </w:rPr>
  </w:style>
  <w:style w:type="paragraph" w:customStyle="1" w:styleId="A744815489F4469184FE1F2F434D0CDF11">
    <w:name w:val="A744815489F4469184FE1F2F434D0CDF11"/>
    <w:rsid w:val="00E31F3C"/>
    <w:rPr>
      <w:rFonts w:eastAsiaTheme="minorHAnsi"/>
    </w:rPr>
  </w:style>
  <w:style w:type="paragraph" w:customStyle="1" w:styleId="0CFADBD0B7EA47C5AAD6D656A2CD2BA011">
    <w:name w:val="0CFADBD0B7EA47C5AAD6D656A2CD2BA011"/>
    <w:rsid w:val="00E31F3C"/>
    <w:rPr>
      <w:rFonts w:eastAsiaTheme="minorHAnsi"/>
    </w:rPr>
  </w:style>
  <w:style w:type="paragraph" w:customStyle="1" w:styleId="D4C16506615B4C5FB9DC4371BAF33E8311">
    <w:name w:val="D4C16506615B4C5FB9DC4371BAF33E8311"/>
    <w:rsid w:val="00E31F3C"/>
    <w:rPr>
      <w:rFonts w:eastAsiaTheme="minorHAnsi"/>
    </w:rPr>
  </w:style>
  <w:style w:type="paragraph" w:customStyle="1" w:styleId="801AA6F3FED54A57A0835768E8E19BD111">
    <w:name w:val="801AA6F3FED54A57A0835768E8E19BD111"/>
    <w:rsid w:val="00E31F3C"/>
    <w:rPr>
      <w:rFonts w:eastAsiaTheme="minorHAnsi"/>
    </w:rPr>
  </w:style>
  <w:style w:type="paragraph" w:customStyle="1" w:styleId="A468E7CBCB0740A3B521D29B91A5518511">
    <w:name w:val="A468E7CBCB0740A3B521D29B91A5518511"/>
    <w:rsid w:val="00E31F3C"/>
    <w:rPr>
      <w:rFonts w:eastAsiaTheme="minorHAnsi"/>
    </w:rPr>
  </w:style>
  <w:style w:type="paragraph" w:customStyle="1" w:styleId="63B152712FF64051A1A79836CF3F164910">
    <w:name w:val="63B152712FF64051A1A79836CF3F164910"/>
    <w:rsid w:val="00E31F3C"/>
    <w:rPr>
      <w:rFonts w:eastAsiaTheme="minorHAnsi"/>
    </w:rPr>
  </w:style>
  <w:style w:type="paragraph" w:customStyle="1" w:styleId="795E4F4036724693B46DA81E4E698DAE10">
    <w:name w:val="795E4F4036724693B46DA81E4E698DAE10"/>
    <w:rsid w:val="00E31F3C"/>
    <w:rPr>
      <w:rFonts w:eastAsiaTheme="minorHAnsi"/>
    </w:rPr>
  </w:style>
  <w:style w:type="paragraph" w:customStyle="1" w:styleId="B362D57E5FC842E0B111DEC39886325C10">
    <w:name w:val="B362D57E5FC842E0B111DEC39886325C10"/>
    <w:rsid w:val="00E31F3C"/>
    <w:rPr>
      <w:rFonts w:eastAsiaTheme="minorHAnsi"/>
    </w:rPr>
  </w:style>
  <w:style w:type="paragraph" w:customStyle="1" w:styleId="9A8A3CE1D6E046F8BB9739AE8D698AC610">
    <w:name w:val="9A8A3CE1D6E046F8BB9739AE8D698AC610"/>
    <w:rsid w:val="00E31F3C"/>
    <w:rPr>
      <w:rFonts w:eastAsiaTheme="minorHAnsi"/>
    </w:rPr>
  </w:style>
  <w:style w:type="paragraph" w:customStyle="1" w:styleId="AE382DAEE7DE4E5586CF3B988E99103010">
    <w:name w:val="AE382DAEE7DE4E5586CF3B988E99103010"/>
    <w:rsid w:val="00E31F3C"/>
    <w:rPr>
      <w:rFonts w:eastAsiaTheme="minorHAnsi"/>
    </w:rPr>
  </w:style>
  <w:style w:type="paragraph" w:customStyle="1" w:styleId="9AE6703245F1434089742FF04FC27BB410">
    <w:name w:val="9AE6703245F1434089742FF04FC27BB410"/>
    <w:rsid w:val="00E31F3C"/>
    <w:rPr>
      <w:rFonts w:eastAsiaTheme="minorHAnsi"/>
    </w:rPr>
  </w:style>
  <w:style w:type="paragraph" w:customStyle="1" w:styleId="8365CDB2A7674B318D64BCF0AB00F5B410">
    <w:name w:val="8365CDB2A7674B318D64BCF0AB00F5B410"/>
    <w:rsid w:val="00E31F3C"/>
    <w:rPr>
      <w:rFonts w:eastAsiaTheme="minorHAnsi"/>
    </w:rPr>
  </w:style>
  <w:style w:type="paragraph" w:customStyle="1" w:styleId="931734EB321F4496B412BD0508DEA76410">
    <w:name w:val="931734EB321F4496B412BD0508DEA76410"/>
    <w:rsid w:val="00E31F3C"/>
    <w:rPr>
      <w:rFonts w:eastAsiaTheme="minorHAnsi"/>
    </w:rPr>
  </w:style>
  <w:style w:type="paragraph" w:customStyle="1" w:styleId="C2CD03634207489DB1C3C387A8A896B110">
    <w:name w:val="C2CD03634207489DB1C3C387A8A896B110"/>
    <w:rsid w:val="00E31F3C"/>
    <w:rPr>
      <w:rFonts w:eastAsiaTheme="minorHAnsi"/>
    </w:rPr>
  </w:style>
  <w:style w:type="paragraph" w:customStyle="1" w:styleId="96916A38AF6841FD9DD9E55E7D34DC1910">
    <w:name w:val="96916A38AF6841FD9DD9E55E7D34DC1910"/>
    <w:rsid w:val="00E31F3C"/>
    <w:rPr>
      <w:rFonts w:eastAsiaTheme="minorHAnsi"/>
    </w:rPr>
  </w:style>
  <w:style w:type="paragraph" w:customStyle="1" w:styleId="A89B56BE3FA54F1EB0DF6C8E04726BD310">
    <w:name w:val="A89B56BE3FA54F1EB0DF6C8E04726BD310"/>
    <w:rsid w:val="00E31F3C"/>
    <w:rPr>
      <w:rFonts w:eastAsiaTheme="minorHAnsi"/>
    </w:rPr>
  </w:style>
  <w:style w:type="paragraph" w:customStyle="1" w:styleId="F8E1047451944441A88ABD85B6C95EF510">
    <w:name w:val="F8E1047451944441A88ABD85B6C95EF510"/>
    <w:rsid w:val="00E31F3C"/>
    <w:rPr>
      <w:rFonts w:eastAsiaTheme="minorHAnsi"/>
    </w:rPr>
  </w:style>
  <w:style w:type="paragraph" w:customStyle="1" w:styleId="3E7A4DF811C14257AE4FD1FBC49BEB6C10">
    <w:name w:val="3E7A4DF811C14257AE4FD1FBC49BEB6C10"/>
    <w:rsid w:val="00E31F3C"/>
    <w:rPr>
      <w:rFonts w:eastAsiaTheme="minorHAnsi"/>
    </w:rPr>
  </w:style>
  <w:style w:type="paragraph" w:customStyle="1" w:styleId="229DF2A636DE4D0F9222E6A1F146AFE611">
    <w:name w:val="229DF2A636DE4D0F9222E6A1F146AFE611"/>
    <w:rsid w:val="00E31F3C"/>
    <w:rPr>
      <w:rFonts w:eastAsiaTheme="minorHAnsi"/>
    </w:rPr>
  </w:style>
  <w:style w:type="paragraph" w:customStyle="1" w:styleId="FA739E41EE4F42C5B04A2E7E96D6022D10">
    <w:name w:val="FA739E41EE4F42C5B04A2E7E96D6022D10"/>
    <w:rsid w:val="00E31F3C"/>
    <w:rPr>
      <w:rFonts w:eastAsiaTheme="minorHAnsi"/>
    </w:rPr>
  </w:style>
  <w:style w:type="paragraph" w:customStyle="1" w:styleId="C0D1D78AA49C4ADFAE31DBCD88D4B6EB11">
    <w:name w:val="C0D1D78AA49C4ADFAE31DBCD88D4B6E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0">
    <w:name w:val="C5B4BD8D29A1447B891ECEA6A92AD647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0">
    <w:name w:val="BC2D42A687F846EB94C728C39DF650BB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0">
    <w:name w:val="701B5917D9384387B8B0668329290800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0">
    <w:name w:val="4BEFBFB7D403475EAD6237CDA5E90A68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0">
    <w:name w:val="04E924CFA6A54BDDAFE03887841748F310"/>
    <w:rsid w:val="00E31F3C"/>
    <w:rPr>
      <w:rFonts w:eastAsiaTheme="minorHAnsi"/>
    </w:rPr>
  </w:style>
  <w:style w:type="paragraph" w:customStyle="1" w:styleId="AA8E719ABE8D4B43934F10CD1ABB64EB11">
    <w:name w:val="AA8E719ABE8D4B43934F10CD1ABB64EB11"/>
    <w:rsid w:val="00E31F3C"/>
    <w:rPr>
      <w:rFonts w:eastAsiaTheme="minorHAnsi"/>
    </w:rPr>
  </w:style>
  <w:style w:type="paragraph" w:customStyle="1" w:styleId="5F3AC1E655F149588806E5A51403D7D311">
    <w:name w:val="5F3AC1E655F149588806E5A51403D7D311"/>
    <w:rsid w:val="00E31F3C"/>
    <w:rPr>
      <w:rFonts w:eastAsiaTheme="minorHAnsi"/>
    </w:rPr>
  </w:style>
  <w:style w:type="paragraph" w:customStyle="1" w:styleId="7FD1983AD3144D8F9074A09FE2BEE15911">
    <w:name w:val="7FD1983AD3144D8F9074A09FE2BEE15911"/>
    <w:rsid w:val="00E31F3C"/>
    <w:rPr>
      <w:rFonts w:eastAsiaTheme="minorHAnsi"/>
    </w:rPr>
  </w:style>
  <w:style w:type="paragraph" w:customStyle="1" w:styleId="029C6982E6484E998C15FC2FFA8A7BFC11">
    <w:name w:val="029C6982E6484E998C15FC2FFA8A7BFC11"/>
    <w:rsid w:val="00E31F3C"/>
    <w:rPr>
      <w:rFonts w:eastAsiaTheme="minorHAnsi"/>
    </w:rPr>
  </w:style>
  <w:style w:type="paragraph" w:customStyle="1" w:styleId="C852B99C658F4CE6AD8E206079E3528A11">
    <w:name w:val="C852B99C658F4CE6AD8E206079E3528A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0">
    <w:name w:val="80EB4002DDF543B8B7004C452EE7B9BC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0">
    <w:name w:val="F9C6533C1E864A0BBD94C648065B6841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0">
    <w:name w:val="EA5B4C1510D548428F23E5DE410C91FF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0">
    <w:name w:val="4AC15AD9E32B4F5AB87DB3A881AC141D10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D9F046B41243F6B4D6EE84487A1A1D">
    <w:name w:val="D1D9F046B41243F6B4D6EE84487A1A1D"/>
    <w:rsid w:val="00E31F3C"/>
  </w:style>
  <w:style w:type="paragraph" w:customStyle="1" w:styleId="581F960461144CCFAA97AB4A41BF6906">
    <w:name w:val="581F960461144CCFAA97AB4A41BF6906"/>
    <w:rsid w:val="00E31F3C"/>
  </w:style>
  <w:style w:type="paragraph" w:customStyle="1" w:styleId="CB30427D8A294AA0A480965D16084A3812">
    <w:name w:val="CB30427D8A294AA0A480965D16084A38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2">
    <w:name w:val="B1A877ABBF78477391393CC071241947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1">
    <w:name w:val="30FA10E18AA546EE8082541ED94B85B9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1">
    <w:name w:val="359543F408244E4C915219E2B65CF77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2">
    <w:name w:val="69C354DBE5AA4C778622C1EF7F77602F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1">
    <w:name w:val="F3D9A3CD7C384B34BB7E9EA9ED049A2A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1">
    <w:name w:val="CE2F75739CED4586BFE4380B66A8E9A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1">
    <w:name w:val="D83B4EB1345346298D6AC04A1C2C68B3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2">
    <w:name w:val="6450A64838B749DE84719D768C626C23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2">
    <w:name w:val="29F724682B4547DB859AA6939F154C38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1">
    <w:name w:val="2C3CBF37F6F74962A5515F410283C16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1">
    <w:name w:val="5095598FE6E4414EB5CB162CD1286D12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1">
    <w:name w:val="4FA2336CB7374907ACBE7D4F816F22B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1">
    <w:name w:val="3E2C18A5A3A74F8CA5761C75EE656E1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1">
    <w:name w:val="19206A32E438411FBC0E828E1AE61FDD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9">
    <w:name w:val="53311A36E5E24080BAA86C99111FD9D49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0">
    <w:name w:val="C323CC46A70648378356EC26E1D562B610"/>
    <w:rsid w:val="00E31F3C"/>
    <w:rPr>
      <w:rFonts w:eastAsiaTheme="minorHAnsi"/>
    </w:rPr>
  </w:style>
  <w:style w:type="paragraph" w:customStyle="1" w:styleId="77588B905D0B4AE9B7C8CD5C40274F6610">
    <w:name w:val="77588B905D0B4AE9B7C8CD5C40274F6610"/>
    <w:rsid w:val="00E31F3C"/>
    <w:rPr>
      <w:rFonts w:eastAsiaTheme="minorHAnsi"/>
    </w:rPr>
  </w:style>
  <w:style w:type="paragraph" w:customStyle="1" w:styleId="1D83BB36814C4F888E8AE76AB9357D5717">
    <w:name w:val="1D83BB36814C4F888E8AE76AB9357D5717"/>
    <w:rsid w:val="00E31F3C"/>
    <w:rPr>
      <w:rFonts w:eastAsiaTheme="minorHAnsi"/>
    </w:rPr>
  </w:style>
  <w:style w:type="paragraph" w:customStyle="1" w:styleId="0C671431A5DE4D62BAA70CC82DC51D2717">
    <w:name w:val="0C671431A5DE4D62BAA70CC82DC51D2717"/>
    <w:rsid w:val="00E31F3C"/>
    <w:rPr>
      <w:rFonts w:eastAsiaTheme="minorHAnsi"/>
    </w:rPr>
  </w:style>
  <w:style w:type="paragraph" w:customStyle="1" w:styleId="A906F06CC02849A38415AABC0E3A91DF17">
    <w:name w:val="A906F06CC02849A38415AABC0E3A91DF17"/>
    <w:rsid w:val="00E31F3C"/>
    <w:rPr>
      <w:rFonts w:eastAsiaTheme="minorHAnsi"/>
    </w:rPr>
  </w:style>
  <w:style w:type="paragraph" w:customStyle="1" w:styleId="D96231F7B4B54394A76C98C91B54A2BA12">
    <w:name w:val="D96231F7B4B54394A76C98C91B54A2BA12"/>
    <w:rsid w:val="00E31F3C"/>
    <w:rPr>
      <w:rFonts w:eastAsiaTheme="minorHAnsi"/>
    </w:rPr>
  </w:style>
  <w:style w:type="paragraph" w:customStyle="1" w:styleId="C184A1F3F64E49D19B486858F96F490112">
    <w:name w:val="C184A1F3F64E49D19B486858F96F4901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0">
    <w:name w:val="C7EC1365D76E4FBE97FE1B52A558270710"/>
    <w:rsid w:val="00E31F3C"/>
    <w:rPr>
      <w:rFonts w:eastAsiaTheme="minorHAnsi"/>
    </w:rPr>
  </w:style>
  <w:style w:type="paragraph" w:customStyle="1" w:styleId="27D158F4A81F4B858317FA58B0281C9512">
    <w:name w:val="27D158F4A81F4B858317FA58B0281C9512"/>
    <w:rsid w:val="00E31F3C"/>
    <w:rPr>
      <w:rFonts w:eastAsiaTheme="minorHAnsi"/>
    </w:rPr>
  </w:style>
  <w:style w:type="paragraph" w:customStyle="1" w:styleId="D9E1C13FC0F9413D8A9255569D77D68212">
    <w:name w:val="D9E1C13FC0F9413D8A9255569D77D68212"/>
    <w:rsid w:val="00E31F3C"/>
    <w:rPr>
      <w:rFonts w:eastAsiaTheme="minorHAnsi"/>
    </w:rPr>
  </w:style>
  <w:style w:type="paragraph" w:customStyle="1" w:styleId="D0D9E3001A93444393ADA291EBD5854310">
    <w:name w:val="D0D9E3001A93444393ADA291EBD5854310"/>
    <w:rsid w:val="00E31F3C"/>
    <w:rPr>
      <w:rFonts w:eastAsiaTheme="minorHAnsi"/>
    </w:rPr>
  </w:style>
  <w:style w:type="paragraph" w:customStyle="1" w:styleId="D63F1DA4324A4ADEB7460D370549486312">
    <w:name w:val="D63F1DA4324A4ADEB7460D370549486312"/>
    <w:rsid w:val="00E31F3C"/>
    <w:rPr>
      <w:rFonts w:eastAsiaTheme="minorHAnsi"/>
    </w:rPr>
  </w:style>
  <w:style w:type="paragraph" w:customStyle="1" w:styleId="EAFD1B8491A94827B672C032C43BAC9412">
    <w:name w:val="EAFD1B8491A94827B672C032C43BAC9412"/>
    <w:rsid w:val="00E31F3C"/>
    <w:rPr>
      <w:rFonts w:eastAsiaTheme="minorHAnsi"/>
    </w:rPr>
  </w:style>
  <w:style w:type="paragraph" w:customStyle="1" w:styleId="2DAC10B8BB23459A81D46E4C143C2BD010">
    <w:name w:val="2DAC10B8BB23459A81D46E4C143C2BD010"/>
    <w:rsid w:val="00E31F3C"/>
    <w:rPr>
      <w:rFonts w:eastAsiaTheme="minorHAnsi"/>
    </w:rPr>
  </w:style>
  <w:style w:type="paragraph" w:customStyle="1" w:styleId="4303BD00D2E4428784F03A95DAE436C712">
    <w:name w:val="4303BD00D2E4428784F03A95DAE436C712"/>
    <w:rsid w:val="00E31F3C"/>
    <w:rPr>
      <w:rFonts w:eastAsiaTheme="minorHAnsi"/>
    </w:rPr>
  </w:style>
  <w:style w:type="paragraph" w:customStyle="1" w:styleId="A5FCE149CC5E4C0887C25E4F4ECBE30112">
    <w:name w:val="A5FCE149CC5E4C0887C25E4F4ECBE30112"/>
    <w:rsid w:val="00E31F3C"/>
    <w:rPr>
      <w:rFonts w:eastAsiaTheme="minorHAnsi"/>
    </w:rPr>
  </w:style>
  <w:style w:type="paragraph" w:customStyle="1" w:styleId="898353D1D3234AEFBDBCDE5DDE85B47912">
    <w:name w:val="898353D1D3234AEFBDBCDE5DDE85B47912"/>
    <w:rsid w:val="00E31F3C"/>
    <w:rPr>
      <w:rFonts w:eastAsiaTheme="minorHAnsi"/>
    </w:rPr>
  </w:style>
  <w:style w:type="paragraph" w:customStyle="1" w:styleId="44FD96B608CC4F9C9F323233CA0E2AC111">
    <w:name w:val="44FD96B608CC4F9C9F323233CA0E2AC111"/>
    <w:rsid w:val="00E31F3C"/>
    <w:rPr>
      <w:rFonts w:eastAsiaTheme="minorHAnsi"/>
    </w:rPr>
  </w:style>
  <w:style w:type="paragraph" w:customStyle="1" w:styleId="8CD15BE22342406A809A8F077FA2982612">
    <w:name w:val="8CD15BE22342406A809A8F077FA2982612"/>
    <w:rsid w:val="00E31F3C"/>
    <w:rPr>
      <w:rFonts w:eastAsiaTheme="minorHAnsi"/>
    </w:rPr>
  </w:style>
  <w:style w:type="paragraph" w:customStyle="1" w:styleId="5A4ED76E717B45928798C23B55BDAE3512">
    <w:name w:val="5A4ED76E717B45928798C23B55BDAE3512"/>
    <w:rsid w:val="00E31F3C"/>
    <w:rPr>
      <w:rFonts w:eastAsiaTheme="minorHAnsi"/>
    </w:rPr>
  </w:style>
  <w:style w:type="paragraph" w:customStyle="1" w:styleId="C43736ABF11D46C4B911FAE0B56CEF2812">
    <w:name w:val="C43736ABF11D46C4B911FAE0B56CEF2812"/>
    <w:rsid w:val="00E31F3C"/>
    <w:rPr>
      <w:rFonts w:eastAsiaTheme="minorHAnsi"/>
    </w:rPr>
  </w:style>
  <w:style w:type="paragraph" w:customStyle="1" w:styleId="8FC354A4976B49E3B22E1A29C0F4DD4A12">
    <w:name w:val="8FC354A4976B49E3B22E1A29C0F4DD4A12"/>
    <w:rsid w:val="00E31F3C"/>
    <w:rPr>
      <w:rFonts w:eastAsiaTheme="minorHAnsi"/>
    </w:rPr>
  </w:style>
  <w:style w:type="paragraph" w:customStyle="1" w:styleId="0ADF65EB0BE645E7BD590251E8E5DB9C12">
    <w:name w:val="0ADF65EB0BE645E7BD590251E8E5DB9C12"/>
    <w:rsid w:val="00E31F3C"/>
    <w:rPr>
      <w:rFonts w:eastAsiaTheme="minorHAnsi"/>
    </w:rPr>
  </w:style>
  <w:style w:type="paragraph" w:customStyle="1" w:styleId="6D0EBA63F0C742468D8900840D084F8212">
    <w:name w:val="6D0EBA63F0C742468D8900840D084F8212"/>
    <w:rsid w:val="00E31F3C"/>
    <w:rPr>
      <w:rFonts w:eastAsiaTheme="minorHAnsi"/>
    </w:rPr>
  </w:style>
  <w:style w:type="paragraph" w:customStyle="1" w:styleId="B6B9F7CDE0534971BAE0FE4DDE262D2312">
    <w:name w:val="B6B9F7CDE0534971BAE0FE4DDE262D2312"/>
    <w:rsid w:val="00E31F3C"/>
    <w:rPr>
      <w:rFonts w:eastAsiaTheme="minorHAnsi"/>
    </w:rPr>
  </w:style>
  <w:style w:type="paragraph" w:customStyle="1" w:styleId="76C6EAFB2C0E43C78479016282DEDDC912">
    <w:name w:val="76C6EAFB2C0E43C78479016282DEDDC912"/>
    <w:rsid w:val="00E31F3C"/>
    <w:rPr>
      <w:rFonts w:eastAsiaTheme="minorHAnsi"/>
    </w:rPr>
  </w:style>
  <w:style w:type="paragraph" w:customStyle="1" w:styleId="D1D9F046B41243F6B4D6EE84487A1A1D1">
    <w:name w:val="D1D9F046B41243F6B4D6EE84487A1A1D1"/>
    <w:rsid w:val="00E31F3C"/>
    <w:rPr>
      <w:rFonts w:eastAsiaTheme="minorHAnsi"/>
    </w:rPr>
  </w:style>
  <w:style w:type="paragraph" w:customStyle="1" w:styleId="E8E8493026B74CC6ACAF73535FF7FE1C12">
    <w:name w:val="E8E8493026B74CC6ACAF73535FF7FE1C12"/>
    <w:rsid w:val="00E31F3C"/>
    <w:rPr>
      <w:rFonts w:eastAsiaTheme="minorHAnsi"/>
    </w:rPr>
  </w:style>
  <w:style w:type="paragraph" w:customStyle="1" w:styleId="C961296BEC294DB481D2D2352026746511">
    <w:name w:val="C961296BEC294DB481D2D2352026746511"/>
    <w:rsid w:val="00E31F3C"/>
    <w:rPr>
      <w:rFonts w:eastAsiaTheme="minorHAnsi"/>
    </w:rPr>
  </w:style>
  <w:style w:type="paragraph" w:customStyle="1" w:styleId="E65085FA4A8449E6ACA6F936D800376611">
    <w:name w:val="E65085FA4A8449E6ACA6F936D800376611"/>
    <w:rsid w:val="00E31F3C"/>
    <w:rPr>
      <w:rFonts w:eastAsiaTheme="minorHAnsi"/>
    </w:rPr>
  </w:style>
  <w:style w:type="paragraph" w:customStyle="1" w:styleId="5C44F96216F046C796BAC5F33B2E635E11">
    <w:name w:val="5C44F96216F046C796BAC5F33B2E635E11"/>
    <w:rsid w:val="00E31F3C"/>
    <w:rPr>
      <w:rFonts w:eastAsiaTheme="minorHAnsi"/>
    </w:rPr>
  </w:style>
  <w:style w:type="paragraph" w:customStyle="1" w:styleId="8267B38D2D6D461DA7DC68C112302B1011">
    <w:name w:val="8267B38D2D6D461DA7DC68C112302B1011"/>
    <w:rsid w:val="00E31F3C"/>
    <w:rPr>
      <w:rFonts w:eastAsiaTheme="minorHAnsi"/>
    </w:rPr>
  </w:style>
  <w:style w:type="paragraph" w:customStyle="1" w:styleId="1D0709AE76F64B018E2BD9D3DBFB66DF12">
    <w:name w:val="1D0709AE76F64B018E2BD9D3DBFB66DF12"/>
    <w:rsid w:val="00E31F3C"/>
    <w:rPr>
      <w:rFonts w:eastAsiaTheme="minorHAnsi"/>
    </w:rPr>
  </w:style>
  <w:style w:type="paragraph" w:customStyle="1" w:styleId="014F5C04BB22410C81F677299043755812">
    <w:name w:val="014F5C04BB22410C81F677299043755812"/>
    <w:rsid w:val="00E31F3C"/>
    <w:rPr>
      <w:rFonts w:eastAsiaTheme="minorHAnsi"/>
    </w:rPr>
  </w:style>
  <w:style w:type="paragraph" w:customStyle="1" w:styleId="B9A966E752EF41688ECB507D015082D912">
    <w:name w:val="B9A966E752EF41688ECB507D015082D912"/>
    <w:rsid w:val="00E31F3C"/>
    <w:rPr>
      <w:rFonts w:eastAsiaTheme="minorHAnsi"/>
    </w:rPr>
  </w:style>
  <w:style w:type="paragraph" w:customStyle="1" w:styleId="46A7D5AF3B744D088EEAE5CD6C10E70A12">
    <w:name w:val="46A7D5AF3B744D088EEAE5CD6C10E70A12"/>
    <w:rsid w:val="00E31F3C"/>
    <w:rPr>
      <w:rFonts w:eastAsiaTheme="minorHAnsi"/>
    </w:rPr>
  </w:style>
  <w:style w:type="paragraph" w:customStyle="1" w:styleId="BCB611364F9347DAA2812B71AE790C0A12">
    <w:name w:val="BCB611364F9347DAA2812B71AE790C0A12"/>
    <w:rsid w:val="00E31F3C"/>
    <w:rPr>
      <w:rFonts w:eastAsiaTheme="minorHAnsi"/>
    </w:rPr>
  </w:style>
  <w:style w:type="paragraph" w:customStyle="1" w:styleId="460FFF3674E14D72998229450119FCEB12">
    <w:name w:val="460FFF3674E14D72998229450119FCEB12"/>
    <w:rsid w:val="00E31F3C"/>
    <w:rPr>
      <w:rFonts w:eastAsiaTheme="minorHAnsi"/>
    </w:rPr>
  </w:style>
  <w:style w:type="paragraph" w:customStyle="1" w:styleId="264BAB5FDC0040D59FCD702B943351BC12">
    <w:name w:val="264BAB5FDC0040D59FCD702B943351BC12"/>
    <w:rsid w:val="00E31F3C"/>
    <w:rPr>
      <w:rFonts w:eastAsiaTheme="minorHAnsi"/>
    </w:rPr>
  </w:style>
  <w:style w:type="paragraph" w:customStyle="1" w:styleId="A1A5D004AC464522AE9740F47D4815E512">
    <w:name w:val="A1A5D004AC464522AE9740F47D4815E512"/>
    <w:rsid w:val="00E31F3C"/>
    <w:rPr>
      <w:rFonts w:eastAsiaTheme="minorHAnsi"/>
    </w:rPr>
  </w:style>
  <w:style w:type="paragraph" w:customStyle="1" w:styleId="228DFE730EE2445F88E4473929BCB01912">
    <w:name w:val="228DFE730EE2445F88E4473929BCB01912"/>
    <w:rsid w:val="00E31F3C"/>
    <w:rPr>
      <w:rFonts w:eastAsiaTheme="minorHAnsi"/>
    </w:rPr>
  </w:style>
  <w:style w:type="paragraph" w:customStyle="1" w:styleId="F78F108F90C34D70AE86C5A10431040612">
    <w:name w:val="F78F108F90C34D70AE86C5A10431040612"/>
    <w:rsid w:val="00E31F3C"/>
    <w:rPr>
      <w:rFonts w:eastAsiaTheme="minorHAnsi"/>
    </w:rPr>
  </w:style>
  <w:style w:type="paragraph" w:customStyle="1" w:styleId="EDC3D059C9B9474E9803BC0E7C2D08D612">
    <w:name w:val="EDC3D059C9B9474E9803BC0E7C2D08D612"/>
    <w:rsid w:val="00E31F3C"/>
    <w:rPr>
      <w:rFonts w:eastAsiaTheme="minorHAnsi"/>
    </w:rPr>
  </w:style>
  <w:style w:type="paragraph" w:customStyle="1" w:styleId="042546AAA6F04535AE13F68E252FBBAD12">
    <w:name w:val="042546AAA6F04535AE13F68E252FBBAD12"/>
    <w:rsid w:val="00E31F3C"/>
    <w:rPr>
      <w:rFonts w:eastAsiaTheme="minorHAnsi"/>
    </w:rPr>
  </w:style>
  <w:style w:type="paragraph" w:customStyle="1" w:styleId="F648E57EDDDA4103BEB6EB2027F886FE12">
    <w:name w:val="F648E57EDDDA4103BEB6EB2027F886FE12"/>
    <w:rsid w:val="00E31F3C"/>
    <w:rPr>
      <w:rFonts w:eastAsiaTheme="minorHAnsi"/>
    </w:rPr>
  </w:style>
  <w:style w:type="paragraph" w:customStyle="1" w:styleId="7A0E2DA54B564033AADF8E0A308E3BD612">
    <w:name w:val="7A0E2DA54B564033AADF8E0A308E3BD612"/>
    <w:rsid w:val="00E31F3C"/>
    <w:rPr>
      <w:rFonts w:eastAsiaTheme="minorHAnsi"/>
    </w:rPr>
  </w:style>
  <w:style w:type="paragraph" w:customStyle="1" w:styleId="BE297880B0664BCDAEF10213354D0B9012">
    <w:name w:val="BE297880B0664BCDAEF10213354D0B9012"/>
    <w:rsid w:val="00E31F3C"/>
    <w:rPr>
      <w:rFonts w:eastAsiaTheme="minorHAnsi"/>
    </w:rPr>
  </w:style>
  <w:style w:type="paragraph" w:customStyle="1" w:styleId="2D5EF8DC645D4489AE2CC323A682CD3212">
    <w:name w:val="2D5EF8DC645D4489AE2CC323A682CD3212"/>
    <w:rsid w:val="00E31F3C"/>
    <w:rPr>
      <w:rFonts w:eastAsiaTheme="minorHAnsi"/>
    </w:rPr>
  </w:style>
  <w:style w:type="paragraph" w:customStyle="1" w:styleId="2A162FDA4D8D460AB3656054947C08A811">
    <w:name w:val="2A162FDA4D8D460AB3656054947C08A811"/>
    <w:rsid w:val="00E31F3C"/>
    <w:rPr>
      <w:rFonts w:eastAsiaTheme="minorHAnsi"/>
    </w:rPr>
  </w:style>
  <w:style w:type="paragraph" w:customStyle="1" w:styleId="58FCA5FD42AC4D3C88A91BA7A499238C11">
    <w:name w:val="58FCA5FD42AC4D3C88A91BA7A499238C11"/>
    <w:rsid w:val="00E31F3C"/>
    <w:rPr>
      <w:rFonts w:eastAsiaTheme="minorHAnsi"/>
    </w:rPr>
  </w:style>
  <w:style w:type="paragraph" w:customStyle="1" w:styleId="4A6D7A85299643B5845B1F33D648F40812">
    <w:name w:val="4A6D7A85299643B5845B1F33D648F40812"/>
    <w:rsid w:val="00E31F3C"/>
    <w:rPr>
      <w:rFonts w:eastAsiaTheme="minorHAnsi"/>
    </w:rPr>
  </w:style>
  <w:style w:type="paragraph" w:customStyle="1" w:styleId="DA4CBAEC936B4A30A43F5E9602AAE05812">
    <w:name w:val="DA4CBAEC936B4A30A43F5E9602AAE05812"/>
    <w:rsid w:val="00E31F3C"/>
    <w:rPr>
      <w:rFonts w:eastAsiaTheme="minorHAnsi"/>
    </w:rPr>
  </w:style>
  <w:style w:type="paragraph" w:customStyle="1" w:styleId="08DB1DBF8085480A8A4FE5487F2740BE12">
    <w:name w:val="08DB1DBF8085480A8A4FE5487F2740BE12"/>
    <w:rsid w:val="00E31F3C"/>
    <w:rPr>
      <w:rFonts w:eastAsiaTheme="minorHAnsi"/>
    </w:rPr>
  </w:style>
  <w:style w:type="paragraph" w:customStyle="1" w:styleId="50B239A143F841C5A54A7D561728A5E212">
    <w:name w:val="50B239A143F841C5A54A7D561728A5E212"/>
    <w:rsid w:val="00E31F3C"/>
    <w:rPr>
      <w:rFonts w:eastAsiaTheme="minorHAnsi"/>
    </w:rPr>
  </w:style>
  <w:style w:type="paragraph" w:customStyle="1" w:styleId="2F95F946BDDD4275B5538079E51A548912">
    <w:name w:val="2F95F946BDDD4275B5538079E51A548912"/>
    <w:rsid w:val="00E31F3C"/>
    <w:rPr>
      <w:rFonts w:eastAsiaTheme="minorHAnsi"/>
    </w:rPr>
  </w:style>
  <w:style w:type="paragraph" w:customStyle="1" w:styleId="A744815489F4469184FE1F2F434D0CDF12">
    <w:name w:val="A744815489F4469184FE1F2F434D0CDF12"/>
    <w:rsid w:val="00E31F3C"/>
    <w:rPr>
      <w:rFonts w:eastAsiaTheme="minorHAnsi"/>
    </w:rPr>
  </w:style>
  <w:style w:type="paragraph" w:customStyle="1" w:styleId="0CFADBD0B7EA47C5AAD6D656A2CD2BA012">
    <w:name w:val="0CFADBD0B7EA47C5AAD6D656A2CD2BA012"/>
    <w:rsid w:val="00E31F3C"/>
    <w:rPr>
      <w:rFonts w:eastAsiaTheme="minorHAnsi"/>
    </w:rPr>
  </w:style>
  <w:style w:type="paragraph" w:customStyle="1" w:styleId="D4C16506615B4C5FB9DC4371BAF33E8312">
    <w:name w:val="D4C16506615B4C5FB9DC4371BAF33E8312"/>
    <w:rsid w:val="00E31F3C"/>
    <w:rPr>
      <w:rFonts w:eastAsiaTheme="minorHAnsi"/>
    </w:rPr>
  </w:style>
  <w:style w:type="paragraph" w:customStyle="1" w:styleId="801AA6F3FED54A57A0835768E8E19BD112">
    <w:name w:val="801AA6F3FED54A57A0835768E8E19BD112"/>
    <w:rsid w:val="00E31F3C"/>
    <w:rPr>
      <w:rFonts w:eastAsiaTheme="minorHAnsi"/>
    </w:rPr>
  </w:style>
  <w:style w:type="paragraph" w:customStyle="1" w:styleId="A468E7CBCB0740A3B521D29B91A5518512">
    <w:name w:val="A468E7CBCB0740A3B521D29B91A5518512"/>
    <w:rsid w:val="00E31F3C"/>
    <w:rPr>
      <w:rFonts w:eastAsiaTheme="minorHAnsi"/>
    </w:rPr>
  </w:style>
  <w:style w:type="paragraph" w:customStyle="1" w:styleId="63B152712FF64051A1A79836CF3F164911">
    <w:name w:val="63B152712FF64051A1A79836CF3F164911"/>
    <w:rsid w:val="00E31F3C"/>
    <w:rPr>
      <w:rFonts w:eastAsiaTheme="minorHAnsi"/>
    </w:rPr>
  </w:style>
  <w:style w:type="paragraph" w:customStyle="1" w:styleId="795E4F4036724693B46DA81E4E698DAE11">
    <w:name w:val="795E4F4036724693B46DA81E4E698DAE11"/>
    <w:rsid w:val="00E31F3C"/>
    <w:rPr>
      <w:rFonts w:eastAsiaTheme="minorHAnsi"/>
    </w:rPr>
  </w:style>
  <w:style w:type="paragraph" w:customStyle="1" w:styleId="B362D57E5FC842E0B111DEC39886325C11">
    <w:name w:val="B362D57E5FC842E0B111DEC39886325C11"/>
    <w:rsid w:val="00E31F3C"/>
    <w:rPr>
      <w:rFonts w:eastAsiaTheme="minorHAnsi"/>
    </w:rPr>
  </w:style>
  <w:style w:type="paragraph" w:customStyle="1" w:styleId="9A8A3CE1D6E046F8BB9739AE8D698AC611">
    <w:name w:val="9A8A3CE1D6E046F8BB9739AE8D698AC611"/>
    <w:rsid w:val="00E31F3C"/>
    <w:rPr>
      <w:rFonts w:eastAsiaTheme="minorHAnsi"/>
    </w:rPr>
  </w:style>
  <w:style w:type="paragraph" w:customStyle="1" w:styleId="AE382DAEE7DE4E5586CF3B988E99103011">
    <w:name w:val="AE382DAEE7DE4E5586CF3B988E99103011"/>
    <w:rsid w:val="00E31F3C"/>
    <w:rPr>
      <w:rFonts w:eastAsiaTheme="minorHAnsi"/>
    </w:rPr>
  </w:style>
  <w:style w:type="paragraph" w:customStyle="1" w:styleId="9AE6703245F1434089742FF04FC27BB411">
    <w:name w:val="9AE6703245F1434089742FF04FC27BB411"/>
    <w:rsid w:val="00E31F3C"/>
    <w:rPr>
      <w:rFonts w:eastAsiaTheme="minorHAnsi"/>
    </w:rPr>
  </w:style>
  <w:style w:type="paragraph" w:customStyle="1" w:styleId="8365CDB2A7674B318D64BCF0AB00F5B411">
    <w:name w:val="8365CDB2A7674B318D64BCF0AB00F5B411"/>
    <w:rsid w:val="00E31F3C"/>
    <w:rPr>
      <w:rFonts w:eastAsiaTheme="minorHAnsi"/>
    </w:rPr>
  </w:style>
  <w:style w:type="paragraph" w:customStyle="1" w:styleId="931734EB321F4496B412BD0508DEA76411">
    <w:name w:val="931734EB321F4496B412BD0508DEA76411"/>
    <w:rsid w:val="00E31F3C"/>
    <w:rPr>
      <w:rFonts w:eastAsiaTheme="minorHAnsi"/>
    </w:rPr>
  </w:style>
  <w:style w:type="paragraph" w:customStyle="1" w:styleId="C2CD03634207489DB1C3C387A8A896B111">
    <w:name w:val="C2CD03634207489DB1C3C387A8A896B111"/>
    <w:rsid w:val="00E31F3C"/>
    <w:rPr>
      <w:rFonts w:eastAsiaTheme="minorHAnsi"/>
    </w:rPr>
  </w:style>
  <w:style w:type="paragraph" w:customStyle="1" w:styleId="96916A38AF6841FD9DD9E55E7D34DC1911">
    <w:name w:val="96916A38AF6841FD9DD9E55E7D34DC1911"/>
    <w:rsid w:val="00E31F3C"/>
    <w:rPr>
      <w:rFonts w:eastAsiaTheme="minorHAnsi"/>
    </w:rPr>
  </w:style>
  <w:style w:type="paragraph" w:customStyle="1" w:styleId="A89B56BE3FA54F1EB0DF6C8E04726BD311">
    <w:name w:val="A89B56BE3FA54F1EB0DF6C8E04726BD311"/>
    <w:rsid w:val="00E31F3C"/>
    <w:rPr>
      <w:rFonts w:eastAsiaTheme="minorHAnsi"/>
    </w:rPr>
  </w:style>
  <w:style w:type="paragraph" w:customStyle="1" w:styleId="F8E1047451944441A88ABD85B6C95EF511">
    <w:name w:val="F8E1047451944441A88ABD85B6C95EF511"/>
    <w:rsid w:val="00E31F3C"/>
    <w:rPr>
      <w:rFonts w:eastAsiaTheme="minorHAnsi"/>
    </w:rPr>
  </w:style>
  <w:style w:type="paragraph" w:customStyle="1" w:styleId="3E7A4DF811C14257AE4FD1FBC49BEB6C11">
    <w:name w:val="3E7A4DF811C14257AE4FD1FBC49BEB6C11"/>
    <w:rsid w:val="00E31F3C"/>
    <w:rPr>
      <w:rFonts w:eastAsiaTheme="minorHAnsi"/>
    </w:rPr>
  </w:style>
  <w:style w:type="paragraph" w:customStyle="1" w:styleId="229DF2A636DE4D0F9222E6A1F146AFE612">
    <w:name w:val="229DF2A636DE4D0F9222E6A1F146AFE612"/>
    <w:rsid w:val="00E31F3C"/>
    <w:rPr>
      <w:rFonts w:eastAsiaTheme="minorHAnsi"/>
    </w:rPr>
  </w:style>
  <w:style w:type="paragraph" w:customStyle="1" w:styleId="FA739E41EE4F42C5B04A2E7E96D6022D11">
    <w:name w:val="FA739E41EE4F42C5B04A2E7E96D6022D11"/>
    <w:rsid w:val="00E31F3C"/>
    <w:rPr>
      <w:rFonts w:eastAsiaTheme="minorHAnsi"/>
    </w:rPr>
  </w:style>
  <w:style w:type="paragraph" w:customStyle="1" w:styleId="C0D1D78AA49C4ADFAE31DBCD88D4B6EB12">
    <w:name w:val="C0D1D78AA49C4ADFAE31DBCD88D4B6EB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1">
    <w:name w:val="C5B4BD8D29A1447B891ECEA6A92AD647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1">
    <w:name w:val="BC2D42A687F846EB94C728C39DF650BB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1">
    <w:name w:val="701B5917D9384387B8B0668329290800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1">
    <w:name w:val="4BEFBFB7D403475EAD6237CDA5E90A68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1">
    <w:name w:val="04E924CFA6A54BDDAFE03887841748F311"/>
    <w:rsid w:val="00E31F3C"/>
    <w:rPr>
      <w:rFonts w:eastAsiaTheme="minorHAnsi"/>
    </w:rPr>
  </w:style>
  <w:style w:type="paragraph" w:customStyle="1" w:styleId="AA8E719ABE8D4B43934F10CD1ABB64EB12">
    <w:name w:val="AA8E719ABE8D4B43934F10CD1ABB64EB12"/>
    <w:rsid w:val="00E31F3C"/>
    <w:rPr>
      <w:rFonts w:eastAsiaTheme="minorHAnsi"/>
    </w:rPr>
  </w:style>
  <w:style w:type="paragraph" w:customStyle="1" w:styleId="5F3AC1E655F149588806E5A51403D7D312">
    <w:name w:val="5F3AC1E655F149588806E5A51403D7D312"/>
    <w:rsid w:val="00E31F3C"/>
    <w:rPr>
      <w:rFonts w:eastAsiaTheme="minorHAnsi"/>
    </w:rPr>
  </w:style>
  <w:style w:type="paragraph" w:customStyle="1" w:styleId="7FD1983AD3144D8F9074A09FE2BEE15912">
    <w:name w:val="7FD1983AD3144D8F9074A09FE2BEE15912"/>
    <w:rsid w:val="00E31F3C"/>
    <w:rPr>
      <w:rFonts w:eastAsiaTheme="minorHAnsi"/>
    </w:rPr>
  </w:style>
  <w:style w:type="paragraph" w:customStyle="1" w:styleId="029C6982E6484E998C15FC2FFA8A7BFC12">
    <w:name w:val="029C6982E6484E998C15FC2FFA8A7BFC12"/>
    <w:rsid w:val="00E31F3C"/>
    <w:rPr>
      <w:rFonts w:eastAsiaTheme="minorHAnsi"/>
    </w:rPr>
  </w:style>
  <w:style w:type="paragraph" w:customStyle="1" w:styleId="C852B99C658F4CE6AD8E206079E3528A12">
    <w:name w:val="C852B99C658F4CE6AD8E206079E3528A12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1">
    <w:name w:val="80EB4002DDF543B8B7004C452EE7B9BC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1">
    <w:name w:val="F9C6533C1E864A0BBD94C648065B6841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1">
    <w:name w:val="EA5B4C1510D548428F23E5DE410C91FF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1">
    <w:name w:val="4AC15AD9E32B4F5AB87DB3A881AC141D11"/>
    <w:rsid w:val="00E31F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3">
    <w:name w:val="CB30427D8A294AA0A480965D16084A38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3">
    <w:name w:val="B1A877ABBF78477391393CC071241947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2">
    <w:name w:val="30FA10E18AA546EE8082541ED94B85B9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2">
    <w:name w:val="359543F408244E4C915219E2B65CF777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3">
    <w:name w:val="69C354DBE5AA4C778622C1EF7F77602F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2">
    <w:name w:val="F3D9A3CD7C384B34BB7E9EA9ED049A2A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2">
    <w:name w:val="CE2F75739CED4586BFE4380B66A8E9A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2">
    <w:name w:val="D83B4EB1345346298D6AC04A1C2C68B3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3">
    <w:name w:val="6450A64838B749DE84719D768C626C23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3">
    <w:name w:val="29F724682B4547DB859AA6939F154C38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2">
    <w:name w:val="2C3CBF37F6F74962A5515F410283C16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2">
    <w:name w:val="5095598FE6E4414EB5CB162CD1286D12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2">
    <w:name w:val="4FA2336CB7374907ACBE7D4F816F22B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2">
    <w:name w:val="3E2C18A5A3A74F8CA5761C75EE656E1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2">
    <w:name w:val="19206A32E438411FBC0E828E1AE61FDD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0">
    <w:name w:val="53311A36E5E24080BAA86C99111FD9D410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1">
    <w:name w:val="C323CC46A70648378356EC26E1D562B611"/>
    <w:rsid w:val="00556A70"/>
    <w:rPr>
      <w:rFonts w:eastAsiaTheme="minorHAnsi"/>
    </w:rPr>
  </w:style>
  <w:style w:type="paragraph" w:customStyle="1" w:styleId="77588B905D0B4AE9B7C8CD5C40274F6611">
    <w:name w:val="77588B905D0B4AE9B7C8CD5C40274F6611"/>
    <w:rsid w:val="00556A70"/>
    <w:rPr>
      <w:rFonts w:eastAsiaTheme="minorHAnsi"/>
    </w:rPr>
  </w:style>
  <w:style w:type="paragraph" w:customStyle="1" w:styleId="1D83BB36814C4F888E8AE76AB9357D5718">
    <w:name w:val="1D83BB36814C4F888E8AE76AB9357D5718"/>
    <w:rsid w:val="00556A70"/>
    <w:rPr>
      <w:rFonts w:eastAsiaTheme="minorHAnsi"/>
    </w:rPr>
  </w:style>
  <w:style w:type="paragraph" w:customStyle="1" w:styleId="0C671431A5DE4D62BAA70CC82DC51D2718">
    <w:name w:val="0C671431A5DE4D62BAA70CC82DC51D2718"/>
    <w:rsid w:val="00556A70"/>
    <w:rPr>
      <w:rFonts w:eastAsiaTheme="minorHAnsi"/>
    </w:rPr>
  </w:style>
  <w:style w:type="paragraph" w:customStyle="1" w:styleId="A906F06CC02849A38415AABC0E3A91DF18">
    <w:name w:val="A906F06CC02849A38415AABC0E3A91DF18"/>
    <w:rsid w:val="00556A70"/>
    <w:rPr>
      <w:rFonts w:eastAsiaTheme="minorHAnsi"/>
    </w:rPr>
  </w:style>
  <w:style w:type="paragraph" w:customStyle="1" w:styleId="D96231F7B4B54394A76C98C91B54A2BA13">
    <w:name w:val="D96231F7B4B54394A76C98C91B54A2BA13"/>
    <w:rsid w:val="00556A70"/>
    <w:rPr>
      <w:rFonts w:eastAsiaTheme="minorHAnsi"/>
    </w:rPr>
  </w:style>
  <w:style w:type="paragraph" w:customStyle="1" w:styleId="C184A1F3F64E49D19B486858F96F490113">
    <w:name w:val="C184A1F3F64E49D19B486858F96F4901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1">
    <w:name w:val="C7EC1365D76E4FBE97FE1B52A558270711"/>
    <w:rsid w:val="00556A70"/>
    <w:rPr>
      <w:rFonts w:eastAsiaTheme="minorHAnsi"/>
    </w:rPr>
  </w:style>
  <w:style w:type="paragraph" w:customStyle="1" w:styleId="27D158F4A81F4B858317FA58B0281C9513">
    <w:name w:val="27D158F4A81F4B858317FA58B0281C9513"/>
    <w:rsid w:val="00556A70"/>
    <w:rPr>
      <w:rFonts w:eastAsiaTheme="minorHAnsi"/>
    </w:rPr>
  </w:style>
  <w:style w:type="paragraph" w:customStyle="1" w:styleId="D9E1C13FC0F9413D8A9255569D77D68213">
    <w:name w:val="D9E1C13FC0F9413D8A9255569D77D68213"/>
    <w:rsid w:val="00556A70"/>
    <w:rPr>
      <w:rFonts w:eastAsiaTheme="minorHAnsi"/>
    </w:rPr>
  </w:style>
  <w:style w:type="paragraph" w:customStyle="1" w:styleId="D0D9E3001A93444393ADA291EBD5854311">
    <w:name w:val="D0D9E3001A93444393ADA291EBD5854311"/>
    <w:rsid w:val="00556A70"/>
    <w:rPr>
      <w:rFonts w:eastAsiaTheme="minorHAnsi"/>
    </w:rPr>
  </w:style>
  <w:style w:type="paragraph" w:customStyle="1" w:styleId="D63F1DA4324A4ADEB7460D370549486313">
    <w:name w:val="D63F1DA4324A4ADEB7460D370549486313"/>
    <w:rsid w:val="00556A70"/>
    <w:rPr>
      <w:rFonts w:eastAsiaTheme="minorHAnsi"/>
    </w:rPr>
  </w:style>
  <w:style w:type="paragraph" w:customStyle="1" w:styleId="EAFD1B8491A94827B672C032C43BAC9413">
    <w:name w:val="EAFD1B8491A94827B672C032C43BAC9413"/>
    <w:rsid w:val="00556A70"/>
    <w:rPr>
      <w:rFonts w:eastAsiaTheme="minorHAnsi"/>
    </w:rPr>
  </w:style>
  <w:style w:type="paragraph" w:customStyle="1" w:styleId="2DAC10B8BB23459A81D46E4C143C2BD011">
    <w:name w:val="2DAC10B8BB23459A81D46E4C143C2BD011"/>
    <w:rsid w:val="00556A70"/>
    <w:rPr>
      <w:rFonts w:eastAsiaTheme="minorHAnsi"/>
    </w:rPr>
  </w:style>
  <w:style w:type="paragraph" w:customStyle="1" w:styleId="4303BD00D2E4428784F03A95DAE436C713">
    <w:name w:val="4303BD00D2E4428784F03A95DAE436C713"/>
    <w:rsid w:val="00556A70"/>
    <w:rPr>
      <w:rFonts w:eastAsiaTheme="minorHAnsi"/>
    </w:rPr>
  </w:style>
  <w:style w:type="paragraph" w:customStyle="1" w:styleId="A5FCE149CC5E4C0887C25E4F4ECBE30113">
    <w:name w:val="A5FCE149CC5E4C0887C25E4F4ECBE30113"/>
    <w:rsid w:val="00556A70"/>
    <w:rPr>
      <w:rFonts w:eastAsiaTheme="minorHAnsi"/>
    </w:rPr>
  </w:style>
  <w:style w:type="paragraph" w:customStyle="1" w:styleId="44FD96B608CC4F9C9F323233CA0E2AC112">
    <w:name w:val="44FD96B608CC4F9C9F323233CA0E2AC112"/>
    <w:rsid w:val="00556A70"/>
    <w:rPr>
      <w:rFonts w:eastAsiaTheme="minorHAnsi"/>
    </w:rPr>
  </w:style>
  <w:style w:type="paragraph" w:customStyle="1" w:styleId="8CD15BE22342406A809A8F077FA2982613">
    <w:name w:val="8CD15BE22342406A809A8F077FA2982613"/>
    <w:rsid w:val="00556A70"/>
    <w:rPr>
      <w:rFonts w:eastAsiaTheme="minorHAnsi"/>
    </w:rPr>
  </w:style>
  <w:style w:type="paragraph" w:customStyle="1" w:styleId="5A4ED76E717B45928798C23B55BDAE3513">
    <w:name w:val="5A4ED76E717B45928798C23B55BDAE3513"/>
    <w:rsid w:val="00556A70"/>
    <w:rPr>
      <w:rFonts w:eastAsiaTheme="minorHAnsi"/>
    </w:rPr>
  </w:style>
  <w:style w:type="paragraph" w:customStyle="1" w:styleId="C43736ABF11D46C4B911FAE0B56CEF2813">
    <w:name w:val="C43736ABF11D46C4B911FAE0B56CEF2813"/>
    <w:rsid w:val="00556A70"/>
    <w:rPr>
      <w:rFonts w:eastAsiaTheme="minorHAnsi"/>
    </w:rPr>
  </w:style>
  <w:style w:type="paragraph" w:customStyle="1" w:styleId="8FC354A4976B49E3B22E1A29C0F4DD4A13">
    <w:name w:val="8FC354A4976B49E3B22E1A29C0F4DD4A13"/>
    <w:rsid w:val="00556A70"/>
    <w:rPr>
      <w:rFonts w:eastAsiaTheme="minorHAnsi"/>
    </w:rPr>
  </w:style>
  <w:style w:type="paragraph" w:customStyle="1" w:styleId="0ADF65EB0BE645E7BD590251E8E5DB9C13">
    <w:name w:val="0ADF65EB0BE645E7BD590251E8E5DB9C13"/>
    <w:rsid w:val="00556A70"/>
    <w:rPr>
      <w:rFonts w:eastAsiaTheme="minorHAnsi"/>
    </w:rPr>
  </w:style>
  <w:style w:type="paragraph" w:customStyle="1" w:styleId="6D0EBA63F0C742468D8900840D084F8213">
    <w:name w:val="6D0EBA63F0C742468D8900840D084F8213"/>
    <w:rsid w:val="00556A70"/>
    <w:rPr>
      <w:rFonts w:eastAsiaTheme="minorHAnsi"/>
    </w:rPr>
  </w:style>
  <w:style w:type="paragraph" w:customStyle="1" w:styleId="B6B9F7CDE0534971BAE0FE4DDE262D2313">
    <w:name w:val="B6B9F7CDE0534971BAE0FE4DDE262D2313"/>
    <w:rsid w:val="00556A70"/>
    <w:rPr>
      <w:rFonts w:eastAsiaTheme="minorHAnsi"/>
    </w:rPr>
  </w:style>
  <w:style w:type="paragraph" w:customStyle="1" w:styleId="76C6EAFB2C0E43C78479016282DEDDC913">
    <w:name w:val="76C6EAFB2C0E43C78479016282DEDDC913"/>
    <w:rsid w:val="00556A70"/>
    <w:rPr>
      <w:rFonts w:eastAsiaTheme="minorHAnsi"/>
    </w:rPr>
  </w:style>
  <w:style w:type="paragraph" w:customStyle="1" w:styleId="D1D9F046B41243F6B4D6EE84487A1A1D2">
    <w:name w:val="D1D9F046B41243F6B4D6EE84487A1A1D2"/>
    <w:rsid w:val="00556A70"/>
    <w:rPr>
      <w:rFonts w:eastAsiaTheme="minorHAnsi"/>
    </w:rPr>
  </w:style>
  <w:style w:type="paragraph" w:customStyle="1" w:styleId="E8E8493026B74CC6ACAF73535FF7FE1C13">
    <w:name w:val="E8E8493026B74CC6ACAF73535FF7FE1C13"/>
    <w:rsid w:val="00556A70"/>
    <w:rPr>
      <w:rFonts w:eastAsiaTheme="minorHAnsi"/>
    </w:rPr>
  </w:style>
  <w:style w:type="paragraph" w:customStyle="1" w:styleId="E65085FA4A8449E6ACA6F936D800376612">
    <w:name w:val="E65085FA4A8449E6ACA6F936D800376612"/>
    <w:rsid w:val="00556A70"/>
    <w:rPr>
      <w:rFonts w:eastAsiaTheme="minorHAnsi"/>
    </w:rPr>
  </w:style>
  <w:style w:type="paragraph" w:customStyle="1" w:styleId="5C44F96216F046C796BAC5F33B2E635E12">
    <w:name w:val="5C44F96216F046C796BAC5F33B2E635E12"/>
    <w:rsid w:val="00556A70"/>
    <w:rPr>
      <w:rFonts w:eastAsiaTheme="minorHAnsi"/>
    </w:rPr>
  </w:style>
  <w:style w:type="paragraph" w:customStyle="1" w:styleId="8267B38D2D6D461DA7DC68C112302B1012">
    <w:name w:val="8267B38D2D6D461DA7DC68C112302B1012"/>
    <w:rsid w:val="00556A70"/>
    <w:rPr>
      <w:rFonts w:eastAsiaTheme="minorHAnsi"/>
    </w:rPr>
  </w:style>
  <w:style w:type="paragraph" w:customStyle="1" w:styleId="1D0709AE76F64B018E2BD9D3DBFB66DF13">
    <w:name w:val="1D0709AE76F64B018E2BD9D3DBFB66DF13"/>
    <w:rsid w:val="00556A70"/>
    <w:rPr>
      <w:rFonts w:eastAsiaTheme="minorHAnsi"/>
    </w:rPr>
  </w:style>
  <w:style w:type="paragraph" w:customStyle="1" w:styleId="014F5C04BB22410C81F677299043755813">
    <w:name w:val="014F5C04BB22410C81F677299043755813"/>
    <w:rsid w:val="00556A70"/>
    <w:rPr>
      <w:rFonts w:eastAsiaTheme="minorHAnsi"/>
    </w:rPr>
  </w:style>
  <w:style w:type="paragraph" w:customStyle="1" w:styleId="B9A966E752EF41688ECB507D015082D913">
    <w:name w:val="B9A966E752EF41688ECB507D015082D913"/>
    <w:rsid w:val="00556A70"/>
    <w:rPr>
      <w:rFonts w:eastAsiaTheme="minorHAnsi"/>
    </w:rPr>
  </w:style>
  <w:style w:type="paragraph" w:customStyle="1" w:styleId="46A7D5AF3B744D088EEAE5CD6C10E70A13">
    <w:name w:val="46A7D5AF3B744D088EEAE5CD6C10E70A13"/>
    <w:rsid w:val="00556A70"/>
    <w:rPr>
      <w:rFonts w:eastAsiaTheme="minorHAnsi"/>
    </w:rPr>
  </w:style>
  <w:style w:type="paragraph" w:customStyle="1" w:styleId="BCB611364F9347DAA2812B71AE790C0A13">
    <w:name w:val="BCB611364F9347DAA2812B71AE790C0A13"/>
    <w:rsid w:val="00556A70"/>
    <w:rPr>
      <w:rFonts w:eastAsiaTheme="minorHAnsi"/>
    </w:rPr>
  </w:style>
  <w:style w:type="paragraph" w:customStyle="1" w:styleId="460FFF3674E14D72998229450119FCEB13">
    <w:name w:val="460FFF3674E14D72998229450119FCEB13"/>
    <w:rsid w:val="00556A70"/>
    <w:rPr>
      <w:rFonts w:eastAsiaTheme="minorHAnsi"/>
    </w:rPr>
  </w:style>
  <w:style w:type="paragraph" w:customStyle="1" w:styleId="264BAB5FDC0040D59FCD702B943351BC13">
    <w:name w:val="264BAB5FDC0040D59FCD702B943351BC13"/>
    <w:rsid w:val="00556A70"/>
    <w:rPr>
      <w:rFonts w:eastAsiaTheme="minorHAnsi"/>
    </w:rPr>
  </w:style>
  <w:style w:type="paragraph" w:customStyle="1" w:styleId="A1A5D004AC464522AE9740F47D4815E513">
    <w:name w:val="A1A5D004AC464522AE9740F47D4815E513"/>
    <w:rsid w:val="00556A70"/>
    <w:rPr>
      <w:rFonts w:eastAsiaTheme="minorHAnsi"/>
    </w:rPr>
  </w:style>
  <w:style w:type="paragraph" w:customStyle="1" w:styleId="228DFE730EE2445F88E4473929BCB01913">
    <w:name w:val="228DFE730EE2445F88E4473929BCB01913"/>
    <w:rsid w:val="00556A70"/>
    <w:rPr>
      <w:rFonts w:eastAsiaTheme="minorHAnsi"/>
    </w:rPr>
  </w:style>
  <w:style w:type="paragraph" w:customStyle="1" w:styleId="F78F108F90C34D70AE86C5A10431040613">
    <w:name w:val="F78F108F90C34D70AE86C5A10431040613"/>
    <w:rsid w:val="00556A70"/>
    <w:rPr>
      <w:rFonts w:eastAsiaTheme="minorHAnsi"/>
    </w:rPr>
  </w:style>
  <w:style w:type="paragraph" w:customStyle="1" w:styleId="EDC3D059C9B9474E9803BC0E7C2D08D613">
    <w:name w:val="EDC3D059C9B9474E9803BC0E7C2D08D613"/>
    <w:rsid w:val="00556A70"/>
    <w:rPr>
      <w:rFonts w:eastAsiaTheme="minorHAnsi"/>
    </w:rPr>
  </w:style>
  <w:style w:type="paragraph" w:customStyle="1" w:styleId="042546AAA6F04535AE13F68E252FBBAD13">
    <w:name w:val="042546AAA6F04535AE13F68E252FBBAD13"/>
    <w:rsid w:val="00556A70"/>
    <w:rPr>
      <w:rFonts w:eastAsiaTheme="minorHAnsi"/>
    </w:rPr>
  </w:style>
  <w:style w:type="paragraph" w:customStyle="1" w:styleId="F648E57EDDDA4103BEB6EB2027F886FE13">
    <w:name w:val="F648E57EDDDA4103BEB6EB2027F886FE13"/>
    <w:rsid w:val="00556A70"/>
    <w:rPr>
      <w:rFonts w:eastAsiaTheme="minorHAnsi"/>
    </w:rPr>
  </w:style>
  <w:style w:type="paragraph" w:customStyle="1" w:styleId="7A0E2DA54B564033AADF8E0A308E3BD613">
    <w:name w:val="7A0E2DA54B564033AADF8E0A308E3BD613"/>
    <w:rsid w:val="00556A70"/>
    <w:rPr>
      <w:rFonts w:eastAsiaTheme="minorHAnsi"/>
    </w:rPr>
  </w:style>
  <w:style w:type="paragraph" w:customStyle="1" w:styleId="BE297880B0664BCDAEF10213354D0B9013">
    <w:name w:val="BE297880B0664BCDAEF10213354D0B9013"/>
    <w:rsid w:val="00556A70"/>
    <w:rPr>
      <w:rFonts w:eastAsiaTheme="minorHAnsi"/>
    </w:rPr>
  </w:style>
  <w:style w:type="paragraph" w:customStyle="1" w:styleId="2D5EF8DC645D4489AE2CC323A682CD3213">
    <w:name w:val="2D5EF8DC645D4489AE2CC323A682CD3213"/>
    <w:rsid w:val="00556A70"/>
    <w:rPr>
      <w:rFonts w:eastAsiaTheme="minorHAnsi"/>
    </w:rPr>
  </w:style>
  <w:style w:type="paragraph" w:customStyle="1" w:styleId="2A162FDA4D8D460AB3656054947C08A812">
    <w:name w:val="2A162FDA4D8D460AB3656054947C08A812"/>
    <w:rsid w:val="00556A70"/>
    <w:rPr>
      <w:rFonts w:eastAsiaTheme="minorHAnsi"/>
    </w:rPr>
  </w:style>
  <w:style w:type="paragraph" w:customStyle="1" w:styleId="58FCA5FD42AC4D3C88A91BA7A499238C12">
    <w:name w:val="58FCA5FD42AC4D3C88A91BA7A499238C12"/>
    <w:rsid w:val="00556A70"/>
    <w:rPr>
      <w:rFonts w:eastAsiaTheme="minorHAnsi"/>
    </w:rPr>
  </w:style>
  <w:style w:type="paragraph" w:customStyle="1" w:styleId="4A6D7A85299643B5845B1F33D648F40813">
    <w:name w:val="4A6D7A85299643B5845B1F33D648F40813"/>
    <w:rsid w:val="00556A70"/>
    <w:rPr>
      <w:rFonts w:eastAsiaTheme="minorHAnsi"/>
    </w:rPr>
  </w:style>
  <w:style w:type="paragraph" w:customStyle="1" w:styleId="DA4CBAEC936B4A30A43F5E9602AAE05813">
    <w:name w:val="DA4CBAEC936B4A30A43F5E9602AAE05813"/>
    <w:rsid w:val="00556A70"/>
    <w:rPr>
      <w:rFonts w:eastAsiaTheme="minorHAnsi"/>
    </w:rPr>
  </w:style>
  <w:style w:type="paragraph" w:customStyle="1" w:styleId="08DB1DBF8085480A8A4FE5487F2740BE13">
    <w:name w:val="08DB1DBF8085480A8A4FE5487F2740BE13"/>
    <w:rsid w:val="00556A70"/>
    <w:rPr>
      <w:rFonts w:eastAsiaTheme="minorHAnsi"/>
    </w:rPr>
  </w:style>
  <w:style w:type="paragraph" w:customStyle="1" w:styleId="50B239A143F841C5A54A7D561728A5E213">
    <w:name w:val="50B239A143F841C5A54A7D561728A5E213"/>
    <w:rsid w:val="00556A70"/>
    <w:rPr>
      <w:rFonts w:eastAsiaTheme="minorHAnsi"/>
    </w:rPr>
  </w:style>
  <w:style w:type="paragraph" w:customStyle="1" w:styleId="2F95F946BDDD4275B5538079E51A548913">
    <w:name w:val="2F95F946BDDD4275B5538079E51A548913"/>
    <w:rsid w:val="00556A70"/>
    <w:rPr>
      <w:rFonts w:eastAsiaTheme="minorHAnsi"/>
    </w:rPr>
  </w:style>
  <w:style w:type="paragraph" w:customStyle="1" w:styleId="A744815489F4469184FE1F2F434D0CDF13">
    <w:name w:val="A744815489F4469184FE1F2F434D0CDF13"/>
    <w:rsid w:val="00556A70"/>
    <w:rPr>
      <w:rFonts w:eastAsiaTheme="minorHAnsi"/>
    </w:rPr>
  </w:style>
  <w:style w:type="paragraph" w:customStyle="1" w:styleId="0CFADBD0B7EA47C5AAD6D656A2CD2BA013">
    <w:name w:val="0CFADBD0B7EA47C5AAD6D656A2CD2BA013"/>
    <w:rsid w:val="00556A70"/>
    <w:rPr>
      <w:rFonts w:eastAsiaTheme="minorHAnsi"/>
    </w:rPr>
  </w:style>
  <w:style w:type="paragraph" w:customStyle="1" w:styleId="D4C16506615B4C5FB9DC4371BAF33E8313">
    <w:name w:val="D4C16506615B4C5FB9DC4371BAF33E8313"/>
    <w:rsid w:val="00556A70"/>
    <w:rPr>
      <w:rFonts w:eastAsiaTheme="minorHAnsi"/>
    </w:rPr>
  </w:style>
  <w:style w:type="paragraph" w:customStyle="1" w:styleId="801AA6F3FED54A57A0835768E8E19BD113">
    <w:name w:val="801AA6F3FED54A57A0835768E8E19BD113"/>
    <w:rsid w:val="00556A70"/>
    <w:rPr>
      <w:rFonts w:eastAsiaTheme="minorHAnsi"/>
    </w:rPr>
  </w:style>
  <w:style w:type="paragraph" w:customStyle="1" w:styleId="A468E7CBCB0740A3B521D29B91A5518513">
    <w:name w:val="A468E7CBCB0740A3B521D29B91A5518513"/>
    <w:rsid w:val="00556A70"/>
    <w:rPr>
      <w:rFonts w:eastAsiaTheme="minorHAnsi"/>
    </w:rPr>
  </w:style>
  <w:style w:type="paragraph" w:customStyle="1" w:styleId="63B152712FF64051A1A79836CF3F164912">
    <w:name w:val="63B152712FF64051A1A79836CF3F164912"/>
    <w:rsid w:val="00556A70"/>
    <w:rPr>
      <w:rFonts w:eastAsiaTheme="minorHAnsi"/>
    </w:rPr>
  </w:style>
  <w:style w:type="paragraph" w:customStyle="1" w:styleId="795E4F4036724693B46DA81E4E698DAE12">
    <w:name w:val="795E4F4036724693B46DA81E4E698DAE12"/>
    <w:rsid w:val="00556A70"/>
    <w:rPr>
      <w:rFonts w:eastAsiaTheme="minorHAnsi"/>
    </w:rPr>
  </w:style>
  <w:style w:type="paragraph" w:customStyle="1" w:styleId="B362D57E5FC842E0B111DEC39886325C12">
    <w:name w:val="B362D57E5FC842E0B111DEC39886325C12"/>
    <w:rsid w:val="00556A70"/>
    <w:rPr>
      <w:rFonts w:eastAsiaTheme="minorHAnsi"/>
    </w:rPr>
  </w:style>
  <w:style w:type="paragraph" w:customStyle="1" w:styleId="9A8A3CE1D6E046F8BB9739AE8D698AC612">
    <w:name w:val="9A8A3CE1D6E046F8BB9739AE8D698AC612"/>
    <w:rsid w:val="00556A70"/>
    <w:rPr>
      <w:rFonts w:eastAsiaTheme="minorHAnsi"/>
    </w:rPr>
  </w:style>
  <w:style w:type="paragraph" w:customStyle="1" w:styleId="AE382DAEE7DE4E5586CF3B988E99103012">
    <w:name w:val="AE382DAEE7DE4E5586CF3B988E99103012"/>
    <w:rsid w:val="00556A70"/>
    <w:rPr>
      <w:rFonts w:eastAsiaTheme="minorHAnsi"/>
    </w:rPr>
  </w:style>
  <w:style w:type="paragraph" w:customStyle="1" w:styleId="9AE6703245F1434089742FF04FC27BB412">
    <w:name w:val="9AE6703245F1434089742FF04FC27BB412"/>
    <w:rsid w:val="00556A70"/>
    <w:rPr>
      <w:rFonts w:eastAsiaTheme="minorHAnsi"/>
    </w:rPr>
  </w:style>
  <w:style w:type="paragraph" w:customStyle="1" w:styleId="8365CDB2A7674B318D64BCF0AB00F5B412">
    <w:name w:val="8365CDB2A7674B318D64BCF0AB00F5B412"/>
    <w:rsid w:val="00556A70"/>
    <w:rPr>
      <w:rFonts w:eastAsiaTheme="minorHAnsi"/>
    </w:rPr>
  </w:style>
  <w:style w:type="paragraph" w:customStyle="1" w:styleId="931734EB321F4496B412BD0508DEA76412">
    <w:name w:val="931734EB321F4496B412BD0508DEA76412"/>
    <w:rsid w:val="00556A70"/>
    <w:rPr>
      <w:rFonts w:eastAsiaTheme="minorHAnsi"/>
    </w:rPr>
  </w:style>
  <w:style w:type="paragraph" w:customStyle="1" w:styleId="C2CD03634207489DB1C3C387A8A896B112">
    <w:name w:val="C2CD03634207489DB1C3C387A8A896B112"/>
    <w:rsid w:val="00556A70"/>
    <w:rPr>
      <w:rFonts w:eastAsiaTheme="minorHAnsi"/>
    </w:rPr>
  </w:style>
  <w:style w:type="paragraph" w:customStyle="1" w:styleId="96916A38AF6841FD9DD9E55E7D34DC1912">
    <w:name w:val="96916A38AF6841FD9DD9E55E7D34DC1912"/>
    <w:rsid w:val="00556A70"/>
    <w:rPr>
      <w:rFonts w:eastAsiaTheme="minorHAnsi"/>
    </w:rPr>
  </w:style>
  <w:style w:type="paragraph" w:customStyle="1" w:styleId="A89B56BE3FA54F1EB0DF6C8E04726BD312">
    <w:name w:val="A89B56BE3FA54F1EB0DF6C8E04726BD312"/>
    <w:rsid w:val="00556A70"/>
    <w:rPr>
      <w:rFonts w:eastAsiaTheme="minorHAnsi"/>
    </w:rPr>
  </w:style>
  <w:style w:type="paragraph" w:customStyle="1" w:styleId="F8E1047451944441A88ABD85B6C95EF512">
    <w:name w:val="F8E1047451944441A88ABD85B6C95EF512"/>
    <w:rsid w:val="00556A70"/>
    <w:rPr>
      <w:rFonts w:eastAsiaTheme="minorHAnsi"/>
    </w:rPr>
  </w:style>
  <w:style w:type="paragraph" w:customStyle="1" w:styleId="3E7A4DF811C14257AE4FD1FBC49BEB6C12">
    <w:name w:val="3E7A4DF811C14257AE4FD1FBC49BEB6C12"/>
    <w:rsid w:val="00556A70"/>
    <w:rPr>
      <w:rFonts w:eastAsiaTheme="minorHAnsi"/>
    </w:rPr>
  </w:style>
  <w:style w:type="paragraph" w:customStyle="1" w:styleId="229DF2A636DE4D0F9222E6A1F146AFE613">
    <w:name w:val="229DF2A636DE4D0F9222E6A1F146AFE613"/>
    <w:rsid w:val="00556A70"/>
    <w:rPr>
      <w:rFonts w:eastAsiaTheme="minorHAnsi"/>
    </w:rPr>
  </w:style>
  <w:style w:type="paragraph" w:customStyle="1" w:styleId="FA739E41EE4F42C5B04A2E7E96D6022D12">
    <w:name w:val="FA739E41EE4F42C5B04A2E7E96D6022D12"/>
    <w:rsid w:val="00556A70"/>
    <w:rPr>
      <w:rFonts w:eastAsiaTheme="minorHAnsi"/>
    </w:rPr>
  </w:style>
  <w:style w:type="paragraph" w:customStyle="1" w:styleId="C0D1D78AA49C4ADFAE31DBCD88D4B6EB13">
    <w:name w:val="C0D1D78AA49C4ADFAE31DBCD88D4B6EB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2">
    <w:name w:val="C5B4BD8D29A1447B891ECEA6A92AD647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2">
    <w:name w:val="BC2D42A687F846EB94C728C39DF650BB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2">
    <w:name w:val="701B5917D9384387B8B0668329290800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2">
    <w:name w:val="4BEFBFB7D403475EAD6237CDA5E90A68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2">
    <w:name w:val="04E924CFA6A54BDDAFE03887841748F312"/>
    <w:rsid w:val="00556A70"/>
    <w:rPr>
      <w:rFonts w:eastAsiaTheme="minorHAnsi"/>
    </w:rPr>
  </w:style>
  <w:style w:type="paragraph" w:customStyle="1" w:styleId="AA8E719ABE8D4B43934F10CD1ABB64EB13">
    <w:name w:val="AA8E719ABE8D4B43934F10CD1ABB64EB13"/>
    <w:rsid w:val="00556A70"/>
    <w:rPr>
      <w:rFonts w:eastAsiaTheme="minorHAnsi"/>
    </w:rPr>
  </w:style>
  <w:style w:type="paragraph" w:customStyle="1" w:styleId="5F3AC1E655F149588806E5A51403D7D313">
    <w:name w:val="5F3AC1E655F149588806E5A51403D7D313"/>
    <w:rsid w:val="00556A70"/>
    <w:rPr>
      <w:rFonts w:eastAsiaTheme="minorHAnsi"/>
    </w:rPr>
  </w:style>
  <w:style w:type="paragraph" w:customStyle="1" w:styleId="7FD1983AD3144D8F9074A09FE2BEE15913">
    <w:name w:val="7FD1983AD3144D8F9074A09FE2BEE15913"/>
    <w:rsid w:val="00556A70"/>
    <w:rPr>
      <w:rFonts w:eastAsiaTheme="minorHAnsi"/>
    </w:rPr>
  </w:style>
  <w:style w:type="paragraph" w:customStyle="1" w:styleId="029C6982E6484E998C15FC2FFA8A7BFC13">
    <w:name w:val="029C6982E6484E998C15FC2FFA8A7BFC13"/>
    <w:rsid w:val="00556A70"/>
    <w:rPr>
      <w:rFonts w:eastAsiaTheme="minorHAnsi"/>
    </w:rPr>
  </w:style>
  <w:style w:type="paragraph" w:customStyle="1" w:styleId="C852B99C658F4CE6AD8E206079E3528A13">
    <w:name w:val="C852B99C658F4CE6AD8E206079E3528A13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2">
    <w:name w:val="80EB4002DDF543B8B7004C452EE7B9BC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2">
    <w:name w:val="F9C6533C1E864A0BBD94C648065B6841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2">
    <w:name w:val="EA5B4C1510D548428F23E5DE410C91FF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2">
    <w:name w:val="4AC15AD9E32B4F5AB87DB3A881AC141D12"/>
    <w:rsid w:val="00556A7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4">
    <w:name w:val="CB30427D8A294AA0A480965D16084A3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4">
    <w:name w:val="B1A877ABBF78477391393CC07124194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3">
    <w:name w:val="30FA10E18AA546EE8082541ED94B85B9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3">
    <w:name w:val="359543F408244E4C915219E2B65CF777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4">
    <w:name w:val="69C354DBE5AA4C778622C1EF7F77602F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3">
    <w:name w:val="F3D9A3CD7C384B34BB7E9EA9ED049A2A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3">
    <w:name w:val="CE2F75739CED4586BFE4380B66A8E9A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3">
    <w:name w:val="D83B4EB1345346298D6AC04A1C2C68B3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4">
    <w:name w:val="6450A64838B749DE84719D768C626C23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4">
    <w:name w:val="29F724682B4547DB859AA6939F154C3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3">
    <w:name w:val="2C3CBF37F6F74962A5515F410283C16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3">
    <w:name w:val="5095598FE6E4414EB5CB162CD1286D12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3">
    <w:name w:val="4FA2336CB7374907ACBE7D4F816F22B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3">
    <w:name w:val="3E2C18A5A3A74F8CA5761C75EE656E1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3">
    <w:name w:val="19206A32E438411FBC0E828E1AE61FDD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1">
    <w:name w:val="53311A36E5E24080BAA86C99111FD9D411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2">
    <w:name w:val="C323CC46A70648378356EC26E1D562B612"/>
    <w:rsid w:val="003B6DCB"/>
    <w:rPr>
      <w:rFonts w:eastAsiaTheme="minorHAnsi"/>
    </w:rPr>
  </w:style>
  <w:style w:type="paragraph" w:customStyle="1" w:styleId="77588B905D0B4AE9B7C8CD5C40274F6612">
    <w:name w:val="77588B905D0B4AE9B7C8CD5C40274F6612"/>
    <w:rsid w:val="003B6DCB"/>
    <w:rPr>
      <w:rFonts w:eastAsiaTheme="minorHAnsi"/>
    </w:rPr>
  </w:style>
  <w:style w:type="paragraph" w:customStyle="1" w:styleId="1D83BB36814C4F888E8AE76AB9357D5719">
    <w:name w:val="1D83BB36814C4F888E8AE76AB9357D5719"/>
    <w:rsid w:val="003B6DCB"/>
    <w:rPr>
      <w:rFonts w:eastAsiaTheme="minorHAnsi"/>
    </w:rPr>
  </w:style>
  <w:style w:type="paragraph" w:customStyle="1" w:styleId="0C671431A5DE4D62BAA70CC82DC51D2719">
    <w:name w:val="0C671431A5DE4D62BAA70CC82DC51D2719"/>
    <w:rsid w:val="003B6DCB"/>
    <w:rPr>
      <w:rFonts w:eastAsiaTheme="minorHAnsi"/>
    </w:rPr>
  </w:style>
  <w:style w:type="paragraph" w:customStyle="1" w:styleId="A906F06CC02849A38415AABC0E3A91DF19">
    <w:name w:val="A906F06CC02849A38415AABC0E3A91DF19"/>
    <w:rsid w:val="003B6DCB"/>
    <w:rPr>
      <w:rFonts w:eastAsiaTheme="minorHAnsi"/>
    </w:rPr>
  </w:style>
  <w:style w:type="paragraph" w:customStyle="1" w:styleId="D96231F7B4B54394A76C98C91B54A2BA14">
    <w:name w:val="D96231F7B4B54394A76C98C91B54A2BA14"/>
    <w:rsid w:val="003B6DCB"/>
    <w:rPr>
      <w:rFonts w:eastAsiaTheme="minorHAnsi"/>
    </w:rPr>
  </w:style>
  <w:style w:type="paragraph" w:customStyle="1" w:styleId="C184A1F3F64E49D19B486858F96F490114">
    <w:name w:val="C184A1F3F64E49D19B486858F96F4901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2">
    <w:name w:val="C7EC1365D76E4FBE97FE1B52A558270712"/>
    <w:rsid w:val="003B6DCB"/>
    <w:rPr>
      <w:rFonts w:eastAsiaTheme="minorHAnsi"/>
    </w:rPr>
  </w:style>
  <w:style w:type="paragraph" w:customStyle="1" w:styleId="27D158F4A81F4B858317FA58B0281C9514">
    <w:name w:val="27D158F4A81F4B858317FA58B0281C9514"/>
    <w:rsid w:val="003B6DCB"/>
    <w:rPr>
      <w:rFonts w:eastAsiaTheme="minorHAnsi"/>
    </w:rPr>
  </w:style>
  <w:style w:type="paragraph" w:customStyle="1" w:styleId="D9E1C13FC0F9413D8A9255569D77D68214">
    <w:name w:val="D9E1C13FC0F9413D8A9255569D77D68214"/>
    <w:rsid w:val="003B6DCB"/>
    <w:rPr>
      <w:rFonts w:eastAsiaTheme="minorHAnsi"/>
    </w:rPr>
  </w:style>
  <w:style w:type="paragraph" w:customStyle="1" w:styleId="D0D9E3001A93444393ADA291EBD5854312">
    <w:name w:val="D0D9E3001A93444393ADA291EBD5854312"/>
    <w:rsid w:val="003B6DCB"/>
    <w:rPr>
      <w:rFonts w:eastAsiaTheme="minorHAnsi"/>
    </w:rPr>
  </w:style>
  <w:style w:type="paragraph" w:customStyle="1" w:styleId="D63F1DA4324A4ADEB7460D370549486314">
    <w:name w:val="D63F1DA4324A4ADEB7460D370549486314"/>
    <w:rsid w:val="003B6DCB"/>
    <w:rPr>
      <w:rFonts w:eastAsiaTheme="minorHAnsi"/>
    </w:rPr>
  </w:style>
  <w:style w:type="paragraph" w:customStyle="1" w:styleId="EAFD1B8491A94827B672C032C43BAC9414">
    <w:name w:val="EAFD1B8491A94827B672C032C43BAC9414"/>
    <w:rsid w:val="003B6DCB"/>
    <w:rPr>
      <w:rFonts w:eastAsiaTheme="minorHAnsi"/>
    </w:rPr>
  </w:style>
  <w:style w:type="paragraph" w:customStyle="1" w:styleId="2DAC10B8BB23459A81D46E4C143C2BD012">
    <w:name w:val="2DAC10B8BB23459A81D46E4C143C2BD012"/>
    <w:rsid w:val="003B6DCB"/>
    <w:rPr>
      <w:rFonts w:eastAsiaTheme="minorHAnsi"/>
    </w:rPr>
  </w:style>
  <w:style w:type="paragraph" w:customStyle="1" w:styleId="4303BD00D2E4428784F03A95DAE436C714">
    <w:name w:val="4303BD00D2E4428784F03A95DAE436C714"/>
    <w:rsid w:val="003B6DCB"/>
    <w:rPr>
      <w:rFonts w:eastAsiaTheme="minorHAnsi"/>
    </w:rPr>
  </w:style>
  <w:style w:type="paragraph" w:customStyle="1" w:styleId="A5FCE149CC5E4C0887C25E4F4ECBE30114">
    <w:name w:val="A5FCE149CC5E4C0887C25E4F4ECBE30114"/>
    <w:rsid w:val="003B6DCB"/>
    <w:rPr>
      <w:rFonts w:eastAsiaTheme="minorHAnsi"/>
    </w:rPr>
  </w:style>
  <w:style w:type="paragraph" w:customStyle="1" w:styleId="44FD96B608CC4F9C9F323233CA0E2AC113">
    <w:name w:val="44FD96B608CC4F9C9F323233CA0E2AC113"/>
    <w:rsid w:val="003B6DCB"/>
    <w:rPr>
      <w:rFonts w:eastAsiaTheme="minorHAnsi"/>
    </w:rPr>
  </w:style>
  <w:style w:type="paragraph" w:customStyle="1" w:styleId="8CD15BE22342406A809A8F077FA2982614">
    <w:name w:val="8CD15BE22342406A809A8F077FA2982614"/>
    <w:rsid w:val="003B6DCB"/>
    <w:rPr>
      <w:rFonts w:eastAsiaTheme="minorHAnsi"/>
    </w:rPr>
  </w:style>
  <w:style w:type="paragraph" w:customStyle="1" w:styleId="5A4ED76E717B45928798C23B55BDAE3514">
    <w:name w:val="5A4ED76E717B45928798C23B55BDAE3514"/>
    <w:rsid w:val="003B6DCB"/>
    <w:rPr>
      <w:rFonts w:eastAsiaTheme="minorHAnsi"/>
    </w:rPr>
  </w:style>
  <w:style w:type="paragraph" w:customStyle="1" w:styleId="C43736ABF11D46C4B911FAE0B56CEF2814">
    <w:name w:val="C43736ABF11D46C4B911FAE0B56CEF2814"/>
    <w:rsid w:val="003B6DCB"/>
    <w:rPr>
      <w:rFonts w:eastAsiaTheme="minorHAnsi"/>
    </w:rPr>
  </w:style>
  <w:style w:type="paragraph" w:customStyle="1" w:styleId="8FC354A4976B49E3B22E1A29C0F4DD4A14">
    <w:name w:val="8FC354A4976B49E3B22E1A29C0F4DD4A14"/>
    <w:rsid w:val="003B6DCB"/>
    <w:rPr>
      <w:rFonts w:eastAsiaTheme="minorHAnsi"/>
    </w:rPr>
  </w:style>
  <w:style w:type="paragraph" w:customStyle="1" w:styleId="0ADF65EB0BE645E7BD590251E8E5DB9C14">
    <w:name w:val="0ADF65EB0BE645E7BD590251E8E5DB9C14"/>
    <w:rsid w:val="003B6DCB"/>
    <w:rPr>
      <w:rFonts w:eastAsiaTheme="minorHAnsi"/>
    </w:rPr>
  </w:style>
  <w:style w:type="paragraph" w:customStyle="1" w:styleId="6D0EBA63F0C742468D8900840D084F8214">
    <w:name w:val="6D0EBA63F0C742468D8900840D084F8214"/>
    <w:rsid w:val="003B6DCB"/>
    <w:rPr>
      <w:rFonts w:eastAsiaTheme="minorHAnsi"/>
    </w:rPr>
  </w:style>
  <w:style w:type="paragraph" w:customStyle="1" w:styleId="B6B9F7CDE0534971BAE0FE4DDE262D2314">
    <w:name w:val="B6B9F7CDE0534971BAE0FE4DDE262D2314"/>
    <w:rsid w:val="003B6DCB"/>
    <w:rPr>
      <w:rFonts w:eastAsiaTheme="minorHAnsi"/>
    </w:rPr>
  </w:style>
  <w:style w:type="paragraph" w:customStyle="1" w:styleId="76C6EAFB2C0E43C78479016282DEDDC914">
    <w:name w:val="76C6EAFB2C0E43C78479016282DEDDC914"/>
    <w:rsid w:val="003B6DCB"/>
    <w:rPr>
      <w:rFonts w:eastAsiaTheme="minorHAnsi"/>
    </w:rPr>
  </w:style>
  <w:style w:type="paragraph" w:customStyle="1" w:styleId="D1D9F046B41243F6B4D6EE84487A1A1D3">
    <w:name w:val="D1D9F046B41243F6B4D6EE84487A1A1D3"/>
    <w:rsid w:val="003B6DCB"/>
    <w:rPr>
      <w:rFonts w:eastAsiaTheme="minorHAnsi"/>
    </w:rPr>
  </w:style>
  <w:style w:type="paragraph" w:customStyle="1" w:styleId="E8E8493026B74CC6ACAF73535FF7FE1C14">
    <w:name w:val="E8E8493026B74CC6ACAF73535FF7FE1C14"/>
    <w:rsid w:val="003B6DCB"/>
    <w:rPr>
      <w:rFonts w:eastAsiaTheme="minorHAnsi"/>
    </w:rPr>
  </w:style>
  <w:style w:type="paragraph" w:customStyle="1" w:styleId="E65085FA4A8449E6ACA6F936D800376613">
    <w:name w:val="E65085FA4A8449E6ACA6F936D800376613"/>
    <w:rsid w:val="003B6DCB"/>
    <w:rPr>
      <w:rFonts w:eastAsiaTheme="minorHAnsi"/>
    </w:rPr>
  </w:style>
  <w:style w:type="paragraph" w:customStyle="1" w:styleId="5C44F96216F046C796BAC5F33B2E635E13">
    <w:name w:val="5C44F96216F046C796BAC5F33B2E635E13"/>
    <w:rsid w:val="003B6DCB"/>
    <w:rPr>
      <w:rFonts w:eastAsiaTheme="minorHAnsi"/>
    </w:rPr>
  </w:style>
  <w:style w:type="paragraph" w:customStyle="1" w:styleId="8267B38D2D6D461DA7DC68C112302B1013">
    <w:name w:val="8267B38D2D6D461DA7DC68C112302B1013"/>
    <w:rsid w:val="003B6DCB"/>
    <w:rPr>
      <w:rFonts w:eastAsiaTheme="minorHAnsi"/>
    </w:rPr>
  </w:style>
  <w:style w:type="paragraph" w:customStyle="1" w:styleId="1D0709AE76F64B018E2BD9D3DBFB66DF14">
    <w:name w:val="1D0709AE76F64B018E2BD9D3DBFB66DF14"/>
    <w:rsid w:val="003B6DCB"/>
    <w:rPr>
      <w:rFonts w:eastAsiaTheme="minorHAnsi"/>
    </w:rPr>
  </w:style>
  <w:style w:type="paragraph" w:customStyle="1" w:styleId="014F5C04BB22410C81F677299043755814">
    <w:name w:val="014F5C04BB22410C81F677299043755814"/>
    <w:rsid w:val="003B6DCB"/>
    <w:rPr>
      <w:rFonts w:eastAsiaTheme="minorHAnsi"/>
    </w:rPr>
  </w:style>
  <w:style w:type="paragraph" w:customStyle="1" w:styleId="B9A966E752EF41688ECB507D015082D914">
    <w:name w:val="B9A966E752EF41688ECB507D015082D914"/>
    <w:rsid w:val="003B6DCB"/>
    <w:rPr>
      <w:rFonts w:eastAsiaTheme="minorHAnsi"/>
    </w:rPr>
  </w:style>
  <w:style w:type="paragraph" w:customStyle="1" w:styleId="46A7D5AF3B744D088EEAE5CD6C10E70A14">
    <w:name w:val="46A7D5AF3B744D088EEAE5CD6C10E70A14"/>
    <w:rsid w:val="003B6DCB"/>
    <w:rPr>
      <w:rFonts w:eastAsiaTheme="minorHAnsi"/>
    </w:rPr>
  </w:style>
  <w:style w:type="paragraph" w:customStyle="1" w:styleId="BCB611364F9347DAA2812B71AE790C0A14">
    <w:name w:val="BCB611364F9347DAA2812B71AE790C0A14"/>
    <w:rsid w:val="003B6DCB"/>
    <w:rPr>
      <w:rFonts w:eastAsiaTheme="minorHAnsi"/>
    </w:rPr>
  </w:style>
  <w:style w:type="paragraph" w:customStyle="1" w:styleId="460FFF3674E14D72998229450119FCEB14">
    <w:name w:val="460FFF3674E14D72998229450119FCEB14"/>
    <w:rsid w:val="003B6DCB"/>
    <w:rPr>
      <w:rFonts w:eastAsiaTheme="minorHAnsi"/>
    </w:rPr>
  </w:style>
  <w:style w:type="paragraph" w:customStyle="1" w:styleId="264BAB5FDC0040D59FCD702B943351BC14">
    <w:name w:val="264BAB5FDC0040D59FCD702B943351BC14"/>
    <w:rsid w:val="003B6DCB"/>
    <w:rPr>
      <w:rFonts w:eastAsiaTheme="minorHAnsi"/>
    </w:rPr>
  </w:style>
  <w:style w:type="paragraph" w:customStyle="1" w:styleId="A1A5D004AC464522AE9740F47D4815E514">
    <w:name w:val="A1A5D004AC464522AE9740F47D4815E514"/>
    <w:rsid w:val="003B6DCB"/>
    <w:rPr>
      <w:rFonts w:eastAsiaTheme="minorHAnsi"/>
    </w:rPr>
  </w:style>
  <w:style w:type="paragraph" w:customStyle="1" w:styleId="228DFE730EE2445F88E4473929BCB01914">
    <w:name w:val="228DFE730EE2445F88E4473929BCB01914"/>
    <w:rsid w:val="003B6DCB"/>
    <w:rPr>
      <w:rFonts w:eastAsiaTheme="minorHAnsi"/>
    </w:rPr>
  </w:style>
  <w:style w:type="paragraph" w:customStyle="1" w:styleId="F78F108F90C34D70AE86C5A10431040614">
    <w:name w:val="F78F108F90C34D70AE86C5A10431040614"/>
    <w:rsid w:val="003B6DCB"/>
    <w:rPr>
      <w:rFonts w:eastAsiaTheme="minorHAnsi"/>
    </w:rPr>
  </w:style>
  <w:style w:type="paragraph" w:customStyle="1" w:styleId="EDC3D059C9B9474E9803BC0E7C2D08D614">
    <w:name w:val="EDC3D059C9B9474E9803BC0E7C2D08D614"/>
    <w:rsid w:val="003B6DCB"/>
    <w:rPr>
      <w:rFonts w:eastAsiaTheme="minorHAnsi"/>
    </w:rPr>
  </w:style>
  <w:style w:type="paragraph" w:customStyle="1" w:styleId="042546AAA6F04535AE13F68E252FBBAD14">
    <w:name w:val="042546AAA6F04535AE13F68E252FBBAD14"/>
    <w:rsid w:val="003B6DCB"/>
    <w:rPr>
      <w:rFonts w:eastAsiaTheme="minorHAnsi"/>
    </w:rPr>
  </w:style>
  <w:style w:type="paragraph" w:customStyle="1" w:styleId="F648E57EDDDA4103BEB6EB2027F886FE14">
    <w:name w:val="F648E57EDDDA4103BEB6EB2027F886FE14"/>
    <w:rsid w:val="003B6DCB"/>
    <w:rPr>
      <w:rFonts w:eastAsiaTheme="minorHAnsi"/>
    </w:rPr>
  </w:style>
  <w:style w:type="paragraph" w:customStyle="1" w:styleId="7A0E2DA54B564033AADF8E0A308E3BD614">
    <w:name w:val="7A0E2DA54B564033AADF8E0A308E3BD614"/>
    <w:rsid w:val="003B6DCB"/>
    <w:rPr>
      <w:rFonts w:eastAsiaTheme="minorHAnsi"/>
    </w:rPr>
  </w:style>
  <w:style w:type="paragraph" w:customStyle="1" w:styleId="BE297880B0664BCDAEF10213354D0B9014">
    <w:name w:val="BE297880B0664BCDAEF10213354D0B9014"/>
    <w:rsid w:val="003B6DCB"/>
    <w:rPr>
      <w:rFonts w:eastAsiaTheme="minorHAnsi"/>
    </w:rPr>
  </w:style>
  <w:style w:type="paragraph" w:customStyle="1" w:styleId="2D5EF8DC645D4489AE2CC323A682CD3214">
    <w:name w:val="2D5EF8DC645D4489AE2CC323A682CD3214"/>
    <w:rsid w:val="003B6DCB"/>
    <w:rPr>
      <w:rFonts w:eastAsiaTheme="minorHAnsi"/>
    </w:rPr>
  </w:style>
  <w:style w:type="paragraph" w:customStyle="1" w:styleId="2A162FDA4D8D460AB3656054947C08A813">
    <w:name w:val="2A162FDA4D8D460AB3656054947C08A813"/>
    <w:rsid w:val="003B6DCB"/>
    <w:rPr>
      <w:rFonts w:eastAsiaTheme="minorHAnsi"/>
    </w:rPr>
  </w:style>
  <w:style w:type="paragraph" w:customStyle="1" w:styleId="58FCA5FD42AC4D3C88A91BA7A499238C13">
    <w:name w:val="58FCA5FD42AC4D3C88A91BA7A499238C13"/>
    <w:rsid w:val="003B6DCB"/>
    <w:rPr>
      <w:rFonts w:eastAsiaTheme="minorHAnsi"/>
    </w:rPr>
  </w:style>
  <w:style w:type="paragraph" w:customStyle="1" w:styleId="4A6D7A85299643B5845B1F33D648F40814">
    <w:name w:val="4A6D7A85299643B5845B1F33D648F40814"/>
    <w:rsid w:val="003B6DCB"/>
    <w:rPr>
      <w:rFonts w:eastAsiaTheme="minorHAnsi"/>
    </w:rPr>
  </w:style>
  <w:style w:type="paragraph" w:customStyle="1" w:styleId="DA4CBAEC936B4A30A43F5E9602AAE05814">
    <w:name w:val="DA4CBAEC936B4A30A43F5E9602AAE05814"/>
    <w:rsid w:val="003B6DCB"/>
    <w:rPr>
      <w:rFonts w:eastAsiaTheme="minorHAnsi"/>
    </w:rPr>
  </w:style>
  <w:style w:type="paragraph" w:customStyle="1" w:styleId="08DB1DBF8085480A8A4FE5487F2740BE14">
    <w:name w:val="08DB1DBF8085480A8A4FE5487F2740BE14"/>
    <w:rsid w:val="003B6DCB"/>
    <w:rPr>
      <w:rFonts w:eastAsiaTheme="minorHAnsi"/>
    </w:rPr>
  </w:style>
  <w:style w:type="paragraph" w:customStyle="1" w:styleId="50B239A143F841C5A54A7D561728A5E214">
    <w:name w:val="50B239A143F841C5A54A7D561728A5E214"/>
    <w:rsid w:val="003B6DCB"/>
    <w:rPr>
      <w:rFonts w:eastAsiaTheme="minorHAnsi"/>
    </w:rPr>
  </w:style>
  <w:style w:type="paragraph" w:customStyle="1" w:styleId="2F95F946BDDD4275B5538079E51A548914">
    <w:name w:val="2F95F946BDDD4275B5538079E51A548914"/>
    <w:rsid w:val="003B6DCB"/>
    <w:rPr>
      <w:rFonts w:eastAsiaTheme="minorHAnsi"/>
    </w:rPr>
  </w:style>
  <w:style w:type="paragraph" w:customStyle="1" w:styleId="A744815489F4469184FE1F2F434D0CDF14">
    <w:name w:val="A744815489F4469184FE1F2F434D0CDF14"/>
    <w:rsid w:val="003B6DCB"/>
    <w:rPr>
      <w:rFonts w:eastAsiaTheme="minorHAnsi"/>
    </w:rPr>
  </w:style>
  <w:style w:type="paragraph" w:customStyle="1" w:styleId="0CFADBD0B7EA47C5AAD6D656A2CD2BA014">
    <w:name w:val="0CFADBD0B7EA47C5AAD6D656A2CD2BA014"/>
    <w:rsid w:val="003B6DCB"/>
    <w:rPr>
      <w:rFonts w:eastAsiaTheme="minorHAnsi"/>
    </w:rPr>
  </w:style>
  <w:style w:type="paragraph" w:customStyle="1" w:styleId="D4C16506615B4C5FB9DC4371BAF33E8314">
    <w:name w:val="D4C16506615B4C5FB9DC4371BAF33E8314"/>
    <w:rsid w:val="003B6DCB"/>
    <w:rPr>
      <w:rFonts w:eastAsiaTheme="minorHAnsi"/>
    </w:rPr>
  </w:style>
  <w:style w:type="paragraph" w:customStyle="1" w:styleId="801AA6F3FED54A57A0835768E8E19BD114">
    <w:name w:val="801AA6F3FED54A57A0835768E8E19BD114"/>
    <w:rsid w:val="003B6DCB"/>
    <w:rPr>
      <w:rFonts w:eastAsiaTheme="minorHAnsi"/>
    </w:rPr>
  </w:style>
  <w:style w:type="paragraph" w:customStyle="1" w:styleId="A468E7CBCB0740A3B521D29B91A5518514">
    <w:name w:val="A468E7CBCB0740A3B521D29B91A5518514"/>
    <w:rsid w:val="003B6DCB"/>
    <w:rPr>
      <w:rFonts w:eastAsiaTheme="minorHAnsi"/>
    </w:rPr>
  </w:style>
  <w:style w:type="paragraph" w:customStyle="1" w:styleId="63B152712FF64051A1A79836CF3F164913">
    <w:name w:val="63B152712FF64051A1A79836CF3F164913"/>
    <w:rsid w:val="003B6DCB"/>
    <w:rPr>
      <w:rFonts w:eastAsiaTheme="minorHAnsi"/>
    </w:rPr>
  </w:style>
  <w:style w:type="paragraph" w:customStyle="1" w:styleId="795E4F4036724693B46DA81E4E698DAE13">
    <w:name w:val="795E4F4036724693B46DA81E4E698DAE13"/>
    <w:rsid w:val="003B6DCB"/>
    <w:rPr>
      <w:rFonts w:eastAsiaTheme="minorHAnsi"/>
    </w:rPr>
  </w:style>
  <w:style w:type="paragraph" w:customStyle="1" w:styleId="B362D57E5FC842E0B111DEC39886325C13">
    <w:name w:val="B362D57E5FC842E0B111DEC39886325C13"/>
    <w:rsid w:val="003B6DCB"/>
    <w:rPr>
      <w:rFonts w:eastAsiaTheme="minorHAnsi"/>
    </w:rPr>
  </w:style>
  <w:style w:type="paragraph" w:customStyle="1" w:styleId="9A8A3CE1D6E046F8BB9739AE8D698AC613">
    <w:name w:val="9A8A3CE1D6E046F8BB9739AE8D698AC613"/>
    <w:rsid w:val="003B6DCB"/>
    <w:rPr>
      <w:rFonts w:eastAsiaTheme="minorHAnsi"/>
    </w:rPr>
  </w:style>
  <w:style w:type="paragraph" w:customStyle="1" w:styleId="AE382DAEE7DE4E5586CF3B988E99103013">
    <w:name w:val="AE382DAEE7DE4E5586CF3B988E99103013"/>
    <w:rsid w:val="003B6DCB"/>
    <w:rPr>
      <w:rFonts w:eastAsiaTheme="minorHAnsi"/>
    </w:rPr>
  </w:style>
  <w:style w:type="paragraph" w:customStyle="1" w:styleId="9AE6703245F1434089742FF04FC27BB413">
    <w:name w:val="9AE6703245F1434089742FF04FC27BB413"/>
    <w:rsid w:val="003B6DCB"/>
    <w:rPr>
      <w:rFonts w:eastAsiaTheme="minorHAnsi"/>
    </w:rPr>
  </w:style>
  <w:style w:type="paragraph" w:customStyle="1" w:styleId="8365CDB2A7674B318D64BCF0AB00F5B413">
    <w:name w:val="8365CDB2A7674B318D64BCF0AB00F5B413"/>
    <w:rsid w:val="003B6DCB"/>
    <w:rPr>
      <w:rFonts w:eastAsiaTheme="minorHAnsi"/>
    </w:rPr>
  </w:style>
  <w:style w:type="paragraph" w:customStyle="1" w:styleId="931734EB321F4496B412BD0508DEA76413">
    <w:name w:val="931734EB321F4496B412BD0508DEA76413"/>
    <w:rsid w:val="003B6DCB"/>
    <w:rPr>
      <w:rFonts w:eastAsiaTheme="minorHAnsi"/>
    </w:rPr>
  </w:style>
  <w:style w:type="paragraph" w:customStyle="1" w:styleId="C2CD03634207489DB1C3C387A8A896B113">
    <w:name w:val="C2CD03634207489DB1C3C387A8A896B113"/>
    <w:rsid w:val="003B6DCB"/>
    <w:rPr>
      <w:rFonts w:eastAsiaTheme="minorHAnsi"/>
    </w:rPr>
  </w:style>
  <w:style w:type="paragraph" w:customStyle="1" w:styleId="96916A38AF6841FD9DD9E55E7D34DC1913">
    <w:name w:val="96916A38AF6841FD9DD9E55E7D34DC1913"/>
    <w:rsid w:val="003B6DCB"/>
    <w:rPr>
      <w:rFonts w:eastAsiaTheme="minorHAnsi"/>
    </w:rPr>
  </w:style>
  <w:style w:type="paragraph" w:customStyle="1" w:styleId="A89B56BE3FA54F1EB0DF6C8E04726BD313">
    <w:name w:val="A89B56BE3FA54F1EB0DF6C8E04726BD313"/>
    <w:rsid w:val="003B6DCB"/>
    <w:rPr>
      <w:rFonts w:eastAsiaTheme="minorHAnsi"/>
    </w:rPr>
  </w:style>
  <w:style w:type="paragraph" w:customStyle="1" w:styleId="F8E1047451944441A88ABD85B6C95EF513">
    <w:name w:val="F8E1047451944441A88ABD85B6C95EF513"/>
    <w:rsid w:val="003B6DCB"/>
    <w:rPr>
      <w:rFonts w:eastAsiaTheme="minorHAnsi"/>
    </w:rPr>
  </w:style>
  <w:style w:type="paragraph" w:customStyle="1" w:styleId="3E7A4DF811C14257AE4FD1FBC49BEB6C13">
    <w:name w:val="3E7A4DF811C14257AE4FD1FBC49BEB6C13"/>
    <w:rsid w:val="003B6DCB"/>
    <w:rPr>
      <w:rFonts w:eastAsiaTheme="minorHAnsi"/>
    </w:rPr>
  </w:style>
  <w:style w:type="paragraph" w:customStyle="1" w:styleId="229DF2A636DE4D0F9222E6A1F146AFE614">
    <w:name w:val="229DF2A636DE4D0F9222E6A1F146AFE614"/>
    <w:rsid w:val="003B6DCB"/>
    <w:rPr>
      <w:rFonts w:eastAsiaTheme="minorHAnsi"/>
    </w:rPr>
  </w:style>
  <w:style w:type="paragraph" w:customStyle="1" w:styleId="FA739E41EE4F42C5B04A2E7E96D6022D13">
    <w:name w:val="FA739E41EE4F42C5B04A2E7E96D6022D13"/>
    <w:rsid w:val="003B6DCB"/>
    <w:rPr>
      <w:rFonts w:eastAsiaTheme="minorHAnsi"/>
    </w:rPr>
  </w:style>
  <w:style w:type="paragraph" w:customStyle="1" w:styleId="C0D1D78AA49C4ADFAE31DBCD88D4B6EB14">
    <w:name w:val="C0D1D78AA49C4ADFAE31DBCD88D4B6E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3">
    <w:name w:val="C5B4BD8D29A1447B891ECEA6A92AD647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3">
    <w:name w:val="BC2D42A687F846EB94C728C39DF650BB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3">
    <w:name w:val="701B5917D9384387B8B0668329290800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3">
    <w:name w:val="4BEFBFB7D403475EAD6237CDA5E90A68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3">
    <w:name w:val="04E924CFA6A54BDDAFE03887841748F313"/>
    <w:rsid w:val="003B6DCB"/>
    <w:rPr>
      <w:rFonts w:eastAsiaTheme="minorHAnsi"/>
    </w:rPr>
  </w:style>
  <w:style w:type="paragraph" w:customStyle="1" w:styleId="AA8E719ABE8D4B43934F10CD1ABB64EB14">
    <w:name w:val="AA8E719ABE8D4B43934F10CD1ABB64EB14"/>
    <w:rsid w:val="003B6DCB"/>
    <w:rPr>
      <w:rFonts w:eastAsiaTheme="minorHAnsi"/>
    </w:rPr>
  </w:style>
  <w:style w:type="paragraph" w:customStyle="1" w:styleId="5F3AC1E655F149588806E5A51403D7D314">
    <w:name w:val="5F3AC1E655F149588806E5A51403D7D314"/>
    <w:rsid w:val="003B6DCB"/>
    <w:rPr>
      <w:rFonts w:eastAsiaTheme="minorHAnsi"/>
    </w:rPr>
  </w:style>
  <w:style w:type="paragraph" w:customStyle="1" w:styleId="7FD1983AD3144D8F9074A09FE2BEE15914">
    <w:name w:val="7FD1983AD3144D8F9074A09FE2BEE15914"/>
    <w:rsid w:val="003B6DCB"/>
    <w:rPr>
      <w:rFonts w:eastAsiaTheme="minorHAnsi"/>
    </w:rPr>
  </w:style>
  <w:style w:type="paragraph" w:customStyle="1" w:styleId="029C6982E6484E998C15FC2FFA8A7BFC14">
    <w:name w:val="029C6982E6484E998C15FC2FFA8A7BFC14"/>
    <w:rsid w:val="003B6DCB"/>
    <w:rPr>
      <w:rFonts w:eastAsiaTheme="minorHAnsi"/>
    </w:rPr>
  </w:style>
  <w:style w:type="paragraph" w:customStyle="1" w:styleId="C852B99C658F4CE6AD8E206079E3528A14">
    <w:name w:val="C852B99C658F4CE6AD8E206079E3528A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3">
    <w:name w:val="80EB4002DDF543B8B7004C452EE7B9BC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3">
    <w:name w:val="F9C6533C1E864A0BBD94C648065B6841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3">
    <w:name w:val="EA5B4C1510D548428F23E5DE410C91FF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3">
    <w:name w:val="4AC15AD9E32B4F5AB87DB3A881AC141D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5">
    <w:name w:val="CB30427D8A294AA0A480965D16084A3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5">
    <w:name w:val="B1A877ABBF78477391393CC07124194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4">
    <w:name w:val="30FA10E18AA546EE8082541ED94B85B9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4">
    <w:name w:val="359543F408244E4C915219E2B65CF77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5">
    <w:name w:val="69C354DBE5AA4C778622C1EF7F77602F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4">
    <w:name w:val="F3D9A3CD7C384B34BB7E9EA9ED049A2A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4">
    <w:name w:val="CE2F75739CED4586BFE4380B66A8E9A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4">
    <w:name w:val="D83B4EB1345346298D6AC04A1C2C68B3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5">
    <w:name w:val="6450A64838B749DE84719D768C626C23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5">
    <w:name w:val="29F724682B4547DB859AA6939F154C3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4">
    <w:name w:val="2C3CBF37F6F74962A5515F410283C16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4">
    <w:name w:val="5095598FE6E4414EB5CB162CD1286D12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4">
    <w:name w:val="4FA2336CB7374907ACBE7D4F816F22B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4">
    <w:name w:val="3E2C18A5A3A74F8CA5761C75EE656E1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4">
    <w:name w:val="19206A32E438411FBC0E828E1AE61FDD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2">
    <w:name w:val="53311A36E5E24080BAA86C99111FD9D412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23CC46A70648378356EC26E1D562B613">
    <w:name w:val="C323CC46A70648378356EC26E1D562B613"/>
    <w:rsid w:val="003B6DCB"/>
    <w:rPr>
      <w:rFonts w:eastAsiaTheme="minorHAnsi"/>
    </w:rPr>
  </w:style>
  <w:style w:type="paragraph" w:customStyle="1" w:styleId="77588B905D0B4AE9B7C8CD5C40274F6613">
    <w:name w:val="77588B905D0B4AE9B7C8CD5C40274F6613"/>
    <w:rsid w:val="003B6DCB"/>
    <w:rPr>
      <w:rFonts w:eastAsiaTheme="minorHAnsi"/>
    </w:rPr>
  </w:style>
  <w:style w:type="paragraph" w:customStyle="1" w:styleId="1D83BB36814C4F888E8AE76AB9357D5720">
    <w:name w:val="1D83BB36814C4F888E8AE76AB9357D5720"/>
    <w:rsid w:val="003B6DCB"/>
    <w:rPr>
      <w:rFonts w:eastAsiaTheme="minorHAnsi"/>
    </w:rPr>
  </w:style>
  <w:style w:type="paragraph" w:customStyle="1" w:styleId="0C671431A5DE4D62BAA70CC82DC51D2720">
    <w:name w:val="0C671431A5DE4D62BAA70CC82DC51D2720"/>
    <w:rsid w:val="003B6DCB"/>
    <w:rPr>
      <w:rFonts w:eastAsiaTheme="minorHAnsi"/>
    </w:rPr>
  </w:style>
  <w:style w:type="paragraph" w:customStyle="1" w:styleId="A906F06CC02849A38415AABC0E3A91DF20">
    <w:name w:val="A906F06CC02849A38415AABC0E3A91DF20"/>
    <w:rsid w:val="003B6DCB"/>
    <w:rPr>
      <w:rFonts w:eastAsiaTheme="minorHAnsi"/>
    </w:rPr>
  </w:style>
  <w:style w:type="paragraph" w:customStyle="1" w:styleId="D96231F7B4B54394A76C98C91B54A2BA15">
    <w:name w:val="D96231F7B4B54394A76C98C91B54A2BA15"/>
    <w:rsid w:val="003B6DCB"/>
    <w:rPr>
      <w:rFonts w:eastAsiaTheme="minorHAnsi"/>
    </w:rPr>
  </w:style>
  <w:style w:type="paragraph" w:customStyle="1" w:styleId="C184A1F3F64E49D19B486858F96F490115">
    <w:name w:val="C184A1F3F64E49D19B486858F96F4901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3">
    <w:name w:val="C7EC1365D76E4FBE97FE1B52A558270713"/>
    <w:rsid w:val="003B6DCB"/>
    <w:rPr>
      <w:rFonts w:eastAsiaTheme="minorHAnsi"/>
    </w:rPr>
  </w:style>
  <w:style w:type="paragraph" w:customStyle="1" w:styleId="27D158F4A81F4B858317FA58B0281C9515">
    <w:name w:val="27D158F4A81F4B858317FA58B0281C9515"/>
    <w:rsid w:val="003B6DCB"/>
    <w:rPr>
      <w:rFonts w:eastAsiaTheme="minorHAnsi"/>
    </w:rPr>
  </w:style>
  <w:style w:type="paragraph" w:customStyle="1" w:styleId="D9E1C13FC0F9413D8A9255569D77D68215">
    <w:name w:val="D9E1C13FC0F9413D8A9255569D77D68215"/>
    <w:rsid w:val="003B6DCB"/>
    <w:rPr>
      <w:rFonts w:eastAsiaTheme="minorHAnsi"/>
    </w:rPr>
  </w:style>
  <w:style w:type="paragraph" w:customStyle="1" w:styleId="D0D9E3001A93444393ADA291EBD5854313">
    <w:name w:val="D0D9E3001A93444393ADA291EBD5854313"/>
    <w:rsid w:val="003B6DCB"/>
    <w:rPr>
      <w:rFonts w:eastAsiaTheme="minorHAnsi"/>
    </w:rPr>
  </w:style>
  <w:style w:type="paragraph" w:customStyle="1" w:styleId="D63F1DA4324A4ADEB7460D370549486315">
    <w:name w:val="D63F1DA4324A4ADEB7460D370549486315"/>
    <w:rsid w:val="003B6DCB"/>
    <w:rPr>
      <w:rFonts w:eastAsiaTheme="minorHAnsi"/>
    </w:rPr>
  </w:style>
  <w:style w:type="paragraph" w:customStyle="1" w:styleId="EAFD1B8491A94827B672C032C43BAC9415">
    <w:name w:val="EAFD1B8491A94827B672C032C43BAC9415"/>
    <w:rsid w:val="003B6DCB"/>
    <w:rPr>
      <w:rFonts w:eastAsiaTheme="minorHAnsi"/>
    </w:rPr>
  </w:style>
  <w:style w:type="paragraph" w:customStyle="1" w:styleId="2DAC10B8BB23459A81D46E4C143C2BD013">
    <w:name w:val="2DAC10B8BB23459A81D46E4C143C2BD013"/>
    <w:rsid w:val="003B6DCB"/>
    <w:rPr>
      <w:rFonts w:eastAsiaTheme="minorHAnsi"/>
    </w:rPr>
  </w:style>
  <w:style w:type="paragraph" w:customStyle="1" w:styleId="4303BD00D2E4428784F03A95DAE436C715">
    <w:name w:val="4303BD00D2E4428784F03A95DAE436C715"/>
    <w:rsid w:val="003B6DCB"/>
    <w:rPr>
      <w:rFonts w:eastAsiaTheme="minorHAnsi"/>
    </w:rPr>
  </w:style>
  <w:style w:type="paragraph" w:customStyle="1" w:styleId="A5FCE149CC5E4C0887C25E4F4ECBE30115">
    <w:name w:val="A5FCE149CC5E4C0887C25E4F4ECBE30115"/>
    <w:rsid w:val="003B6DCB"/>
    <w:rPr>
      <w:rFonts w:eastAsiaTheme="minorHAnsi"/>
    </w:rPr>
  </w:style>
  <w:style w:type="paragraph" w:customStyle="1" w:styleId="44FD96B608CC4F9C9F323233CA0E2AC114">
    <w:name w:val="44FD96B608CC4F9C9F323233CA0E2AC114"/>
    <w:rsid w:val="003B6DCB"/>
    <w:rPr>
      <w:rFonts w:eastAsiaTheme="minorHAnsi"/>
    </w:rPr>
  </w:style>
  <w:style w:type="paragraph" w:customStyle="1" w:styleId="8CD15BE22342406A809A8F077FA2982615">
    <w:name w:val="8CD15BE22342406A809A8F077FA2982615"/>
    <w:rsid w:val="003B6DCB"/>
    <w:rPr>
      <w:rFonts w:eastAsiaTheme="minorHAnsi"/>
    </w:rPr>
  </w:style>
  <w:style w:type="paragraph" w:customStyle="1" w:styleId="5A4ED76E717B45928798C23B55BDAE3515">
    <w:name w:val="5A4ED76E717B45928798C23B55BDAE3515"/>
    <w:rsid w:val="003B6DCB"/>
    <w:rPr>
      <w:rFonts w:eastAsiaTheme="minorHAnsi"/>
    </w:rPr>
  </w:style>
  <w:style w:type="paragraph" w:customStyle="1" w:styleId="C43736ABF11D46C4B911FAE0B56CEF2815">
    <w:name w:val="C43736ABF11D46C4B911FAE0B56CEF2815"/>
    <w:rsid w:val="003B6DCB"/>
    <w:rPr>
      <w:rFonts w:eastAsiaTheme="minorHAnsi"/>
    </w:rPr>
  </w:style>
  <w:style w:type="paragraph" w:customStyle="1" w:styleId="8FC354A4976B49E3B22E1A29C0F4DD4A15">
    <w:name w:val="8FC354A4976B49E3B22E1A29C0F4DD4A15"/>
    <w:rsid w:val="003B6DCB"/>
    <w:rPr>
      <w:rFonts w:eastAsiaTheme="minorHAnsi"/>
    </w:rPr>
  </w:style>
  <w:style w:type="paragraph" w:customStyle="1" w:styleId="0ADF65EB0BE645E7BD590251E8E5DB9C15">
    <w:name w:val="0ADF65EB0BE645E7BD590251E8E5DB9C15"/>
    <w:rsid w:val="003B6DCB"/>
    <w:rPr>
      <w:rFonts w:eastAsiaTheme="minorHAnsi"/>
    </w:rPr>
  </w:style>
  <w:style w:type="paragraph" w:customStyle="1" w:styleId="6D0EBA63F0C742468D8900840D084F8215">
    <w:name w:val="6D0EBA63F0C742468D8900840D084F8215"/>
    <w:rsid w:val="003B6DCB"/>
    <w:rPr>
      <w:rFonts w:eastAsiaTheme="minorHAnsi"/>
    </w:rPr>
  </w:style>
  <w:style w:type="paragraph" w:customStyle="1" w:styleId="B6B9F7CDE0534971BAE0FE4DDE262D2315">
    <w:name w:val="B6B9F7CDE0534971BAE0FE4DDE262D2315"/>
    <w:rsid w:val="003B6DCB"/>
    <w:rPr>
      <w:rFonts w:eastAsiaTheme="minorHAnsi"/>
    </w:rPr>
  </w:style>
  <w:style w:type="paragraph" w:customStyle="1" w:styleId="76C6EAFB2C0E43C78479016282DEDDC915">
    <w:name w:val="76C6EAFB2C0E43C78479016282DEDDC915"/>
    <w:rsid w:val="003B6DCB"/>
    <w:rPr>
      <w:rFonts w:eastAsiaTheme="minorHAnsi"/>
    </w:rPr>
  </w:style>
  <w:style w:type="paragraph" w:customStyle="1" w:styleId="D1D9F046B41243F6B4D6EE84487A1A1D4">
    <w:name w:val="D1D9F046B41243F6B4D6EE84487A1A1D4"/>
    <w:rsid w:val="003B6DCB"/>
    <w:rPr>
      <w:rFonts w:eastAsiaTheme="minorHAnsi"/>
    </w:rPr>
  </w:style>
  <w:style w:type="paragraph" w:customStyle="1" w:styleId="E8E8493026B74CC6ACAF73535FF7FE1C15">
    <w:name w:val="E8E8493026B74CC6ACAF73535FF7FE1C15"/>
    <w:rsid w:val="003B6DCB"/>
    <w:rPr>
      <w:rFonts w:eastAsiaTheme="minorHAnsi"/>
    </w:rPr>
  </w:style>
  <w:style w:type="paragraph" w:customStyle="1" w:styleId="E65085FA4A8449E6ACA6F936D800376614">
    <w:name w:val="E65085FA4A8449E6ACA6F936D800376614"/>
    <w:rsid w:val="003B6DCB"/>
    <w:rPr>
      <w:rFonts w:eastAsiaTheme="minorHAnsi"/>
    </w:rPr>
  </w:style>
  <w:style w:type="paragraph" w:customStyle="1" w:styleId="5C44F96216F046C796BAC5F33B2E635E14">
    <w:name w:val="5C44F96216F046C796BAC5F33B2E635E14"/>
    <w:rsid w:val="003B6DCB"/>
    <w:rPr>
      <w:rFonts w:eastAsiaTheme="minorHAnsi"/>
    </w:rPr>
  </w:style>
  <w:style w:type="paragraph" w:customStyle="1" w:styleId="8267B38D2D6D461DA7DC68C112302B1014">
    <w:name w:val="8267B38D2D6D461DA7DC68C112302B1014"/>
    <w:rsid w:val="003B6DCB"/>
    <w:rPr>
      <w:rFonts w:eastAsiaTheme="minorHAnsi"/>
    </w:rPr>
  </w:style>
  <w:style w:type="paragraph" w:customStyle="1" w:styleId="1D0709AE76F64B018E2BD9D3DBFB66DF15">
    <w:name w:val="1D0709AE76F64B018E2BD9D3DBFB66DF15"/>
    <w:rsid w:val="003B6DCB"/>
    <w:rPr>
      <w:rFonts w:eastAsiaTheme="minorHAnsi"/>
    </w:rPr>
  </w:style>
  <w:style w:type="paragraph" w:customStyle="1" w:styleId="014F5C04BB22410C81F677299043755815">
    <w:name w:val="014F5C04BB22410C81F677299043755815"/>
    <w:rsid w:val="003B6DCB"/>
    <w:rPr>
      <w:rFonts w:eastAsiaTheme="minorHAnsi"/>
    </w:rPr>
  </w:style>
  <w:style w:type="paragraph" w:customStyle="1" w:styleId="B9A966E752EF41688ECB507D015082D915">
    <w:name w:val="B9A966E752EF41688ECB507D015082D915"/>
    <w:rsid w:val="003B6DCB"/>
    <w:rPr>
      <w:rFonts w:eastAsiaTheme="minorHAnsi"/>
    </w:rPr>
  </w:style>
  <w:style w:type="paragraph" w:customStyle="1" w:styleId="46A7D5AF3B744D088EEAE5CD6C10E70A15">
    <w:name w:val="46A7D5AF3B744D088EEAE5CD6C10E70A15"/>
    <w:rsid w:val="003B6DCB"/>
    <w:rPr>
      <w:rFonts w:eastAsiaTheme="minorHAnsi"/>
    </w:rPr>
  </w:style>
  <w:style w:type="paragraph" w:customStyle="1" w:styleId="BCB611364F9347DAA2812B71AE790C0A15">
    <w:name w:val="BCB611364F9347DAA2812B71AE790C0A15"/>
    <w:rsid w:val="003B6DCB"/>
    <w:rPr>
      <w:rFonts w:eastAsiaTheme="minorHAnsi"/>
    </w:rPr>
  </w:style>
  <w:style w:type="paragraph" w:customStyle="1" w:styleId="460FFF3674E14D72998229450119FCEB15">
    <w:name w:val="460FFF3674E14D72998229450119FCEB15"/>
    <w:rsid w:val="003B6DCB"/>
    <w:rPr>
      <w:rFonts w:eastAsiaTheme="minorHAnsi"/>
    </w:rPr>
  </w:style>
  <w:style w:type="paragraph" w:customStyle="1" w:styleId="264BAB5FDC0040D59FCD702B943351BC15">
    <w:name w:val="264BAB5FDC0040D59FCD702B943351BC15"/>
    <w:rsid w:val="003B6DCB"/>
    <w:rPr>
      <w:rFonts w:eastAsiaTheme="minorHAnsi"/>
    </w:rPr>
  </w:style>
  <w:style w:type="paragraph" w:customStyle="1" w:styleId="A1A5D004AC464522AE9740F47D4815E515">
    <w:name w:val="A1A5D004AC464522AE9740F47D4815E515"/>
    <w:rsid w:val="003B6DCB"/>
    <w:rPr>
      <w:rFonts w:eastAsiaTheme="minorHAnsi"/>
    </w:rPr>
  </w:style>
  <w:style w:type="paragraph" w:customStyle="1" w:styleId="228DFE730EE2445F88E4473929BCB01915">
    <w:name w:val="228DFE730EE2445F88E4473929BCB01915"/>
    <w:rsid w:val="003B6DCB"/>
    <w:rPr>
      <w:rFonts w:eastAsiaTheme="minorHAnsi"/>
    </w:rPr>
  </w:style>
  <w:style w:type="paragraph" w:customStyle="1" w:styleId="F78F108F90C34D70AE86C5A10431040615">
    <w:name w:val="F78F108F90C34D70AE86C5A10431040615"/>
    <w:rsid w:val="003B6DCB"/>
    <w:rPr>
      <w:rFonts w:eastAsiaTheme="minorHAnsi"/>
    </w:rPr>
  </w:style>
  <w:style w:type="paragraph" w:customStyle="1" w:styleId="EDC3D059C9B9474E9803BC0E7C2D08D615">
    <w:name w:val="EDC3D059C9B9474E9803BC0E7C2D08D615"/>
    <w:rsid w:val="003B6DCB"/>
    <w:rPr>
      <w:rFonts w:eastAsiaTheme="minorHAnsi"/>
    </w:rPr>
  </w:style>
  <w:style w:type="paragraph" w:customStyle="1" w:styleId="042546AAA6F04535AE13F68E252FBBAD15">
    <w:name w:val="042546AAA6F04535AE13F68E252FBBAD15"/>
    <w:rsid w:val="003B6DCB"/>
    <w:rPr>
      <w:rFonts w:eastAsiaTheme="minorHAnsi"/>
    </w:rPr>
  </w:style>
  <w:style w:type="paragraph" w:customStyle="1" w:styleId="F648E57EDDDA4103BEB6EB2027F886FE15">
    <w:name w:val="F648E57EDDDA4103BEB6EB2027F886FE15"/>
    <w:rsid w:val="003B6DCB"/>
    <w:rPr>
      <w:rFonts w:eastAsiaTheme="minorHAnsi"/>
    </w:rPr>
  </w:style>
  <w:style w:type="paragraph" w:customStyle="1" w:styleId="7A0E2DA54B564033AADF8E0A308E3BD615">
    <w:name w:val="7A0E2DA54B564033AADF8E0A308E3BD615"/>
    <w:rsid w:val="003B6DCB"/>
    <w:rPr>
      <w:rFonts w:eastAsiaTheme="minorHAnsi"/>
    </w:rPr>
  </w:style>
  <w:style w:type="paragraph" w:customStyle="1" w:styleId="BE297880B0664BCDAEF10213354D0B9015">
    <w:name w:val="BE297880B0664BCDAEF10213354D0B9015"/>
    <w:rsid w:val="003B6DCB"/>
    <w:rPr>
      <w:rFonts w:eastAsiaTheme="minorHAnsi"/>
    </w:rPr>
  </w:style>
  <w:style w:type="paragraph" w:customStyle="1" w:styleId="2D5EF8DC645D4489AE2CC323A682CD3215">
    <w:name w:val="2D5EF8DC645D4489AE2CC323A682CD3215"/>
    <w:rsid w:val="003B6DCB"/>
    <w:rPr>
      <w:rFonts w:eastAsiaTheme="minorHAnsi"/>
    </w:rPr>
  </w:style>
  <w:style w:type="paragraph" w:customStyle="1" w:styleId="2A162FDA4D8D460AB3656054947C08A814">
    <w:name w:val="2A162FDA4D8D460AB3656054947C08A814"/>
    <w:rsid w:val="003B6DCB"/>
    <w:rPr>
      <w:rFonts w:eastAsiaTheme="minorHAnsi"/>
    </w:rPr>
  </w:style>
  <w:style w:type="paragraph" w:customStyle="1" w:styleId="58FCA5FD42AC4D3C88A91BA7A499238C14">
    <w:name w:val="58FCA5FD42AC4D3C88A91BA7A499238C14"/>
    <w:rsid w:val="003B6DCB"/>
    <w:rPr>
      <w:rFonts w:eastAsiaTheme="minorHAnsi"/>
    </w:rPr>
  </w:style>
  <w:style w:type="paragraph" w:customStyle="1" w:styleId="4A6D7A85299643B5845B1F33D648F40815">
    <w:name w:val="4A6D7A85299643B5845B1F33D648F40815"/>
    <w:rsid w:val="003B6DCB"/>
    <w:rPr>
      <w:rFonts w:eastAsiaTheme="minorHAnsi"/>
    </w:rPr>
  </w:style>
  <w:style w:type="paragraph" w:customStyle="1" w:styleId="DA4CBAEC936B4A30A43F5E9602AAE05815">
    <w:name w:val="DA4CBAEC936B4A30A43F5E9602AAE05815"/>
    <w:rsid w:val="003B6DCB"/>
    <w:rPr>
      <w:rFonts w:eastAsiaTheme="minorHAnsi"/>
    </w:rPr>
  </w:style>
  <w:style w:type="paragraph" w:customStyle="1" w:styleId="08DB1DBF8085480A8A4FE5487F2740BE15">
    <w:name w:val="08DB1DBF8085480A8A4FE5487F2740BE15"/>
    <w:rsid w:val="003B6DCB"/>
    <w:rPr>
      <w:rFonts w:eastAsiaTheme="minorHAnsi"/>
    </w:rPr>
  </w:style>
  <w:style w:type="paragraph" w:customStyle="1" w:styleId="50B239A143F841C5A54A7D561728A5E215">
    <w:name w:val="50B239A143F841C5A54A7D561728A5E215"/>
    <w:rsid w:val="003B6DCB"/>
    <w:rPr>
      <w:rFonts w:eastAsiaTheme="minorHAnsi"/>
    </w:rPr>
  </w:style>
  <w:style w:type="paragraph" w:customStyle="1" w:styleId="2F95F946BDDD4275B5538079E51A548915">
    <w:name w:val="2F95F946BDDD4275B5538079E51A548915"/>
    <w:rsid w:val="003B6DCB"/>
    <w:rPr>
      <w:rFonts w:eastAsiaTheme="minorHAnsi"/>
    </w:rPr>
  </w:style>
  <w:style w:type="paragraph" w:customStyle="1" w:styleId="A744815489F4469184FE1F2F434D0CDF15">
    <w:name w:val="A744815489F4469184FE1F2F434D0CDF15"/>
    <w:rsid w:val="003B6DCB"/>
    <w:rPr>
      <w:rFonts w:eastAsiaTheme="minorHAnsi"/>
    </w:rPr>
  </w:style>
  <w:style w:type="paragraph" w:customStyle="1" w:styleId="0CFADBD0B7EA47C5AAD6D656A2CD2BA015">
    <w:name w:val="0CFADBD0B7EA47C5AAD6D656A2CD2BA015"/>
    <w:rsid w:val="003B6DCB"/>
    <w:rPr>
      <w:rFonts w:eastAsiaTheme="minorHAnsi"/>
    </w:rPr>
  </w:style>
  <w:style w:type="paragraph" w:customStyle="1" w:styleId="D4C16506615B4C5FB9DC4371BAF33E8315">
    <w:name w:val="D4C16506615B4C5FB9DC4371BAF33E8315"/>
    <w:rsid w:val="003B6DCB"/>
    <w:rPr>
      <w:rFonts w:eastAsiaTheme="minorHAnsi"/>
    </w:rPr>
  </w:style>
  <w:style w:type="paragraph" w:customStyle="1" w:styleId="801AA6F3FED54A57A0835768E8E19BD115">
    <w:name w:val="801AA6F3FED54A57A0835768E8E19BD115"/>
    <w:rsid w:val="003B6DCB"/>
    <w:rPr>
      <w:rFonts w:eastAsiaTheme="minorHAnsi"/>
    </w:rPr>
  </w:style>
  <w:style w:type="paragraph" w:customStyle="1" w:styleId="A468E7CBCB0740A3B521D29B91A5518515">
    <w:name w:val="A468E7CBCB0740A3B521D29B91A5518515"/>
    <w:rsid w:val="003B6DCB"/>
    <w:rPr>
      <w:rFonts w:eastAsiaTheme="minorHAnsi"/>
    </w:rPr>
  </w:style>
  <w:style w:type="paragraph" w:customStyle="1" w:styleId="63B152712FF64051A1A79836CF3F164914">
    <w:name w:val="63B152712FF64051A1A79836CF3F164914"/>
    <w:rsid w:val="003B6DCB"/>
    <w:rPr>
      <w:rFonts w:eastAsiaTheme="minorHAnsi"/>
    </w:rPr>
  </w:style>
  <w:style w:type="paragraph" w:customStyle="1" w:styleId="795E4F4036724693B46DA81E4E698DAE14">
    <w:name w:val="795E4F4036724693B46DA81E4E698DAE14"/>
    <w:rsid w:val="003B6DCB"/>
    <w:rPr>
      <w:rFonts w:eastAsiaTheme="minorHAnsi"/>
    </w:rPr>
  </w:style>
  <w:style w:type="paragraph" w:customStyle="1" w:styleId="B362D57E5FC842E0B111DEC39886325C14">
    <w:name w:val="B362D57E5FC842E0B111DEC39886325C14"/>
    <w:rsid w:val="003B6DCB"/>
    <w:rPr>
      <w:rFonts w:eastAsiaTheme="minorHAnsi"/>
    </w:rPr>
  </w:style>
  <w:style w:type="paragraph" w:customStyle="1" w:styleId="9A8A3CE1D6E046F8BB9739AE8D698AC614">
    <w:name w:val="9A8A3CE1D6E046F8BB9739AE8D698AC614"/>
    <w:rsid w:val="003B6DCB"/>
    <w:rPr>
      <w:rFonts w:eastAsiaTheme="minorHAnsi"/>
    </w:rPr>
  </w:style>
  <w:style w:type="paragraph" w:customStyle="1" w:styleId="AE382DAEE7DE4E5586CF3B988E99103014">
    <w:name w:val="AE382DAEE7DE4E5586CF3B988E99103014"/>
    <w:rsid w:val="003B6DCB"/>
    <w:rPr>
      <w:rFonts w:eastAsiaTheme="minorHAnsi"/>
    </w:rPr>
  </w:style>
  <w:style w:type="paragraph" w:customStyle="1" w:styleId="9AE6703245F1434089742FF04FC27BB414">
    <w:name w:val="9AE6703245F1434089742FF04FC27BB414"/>
    <w:rsid w:val="003B6DCB"/>
    <w:rPr>
      <w:rFonts w:eastAsiaTheme="minorHAnsi"/>
    </w:rPr>
  </w:style>
  <w:style w:type="paragraph" w:customStyle="1" w:styleId="8365CDB2A7674B318D64BCF0AB00F5B414">
    <w:name w:val="8365CDB2A7674B318D64BCF0AB00F5B414"/>
    <w:rsid w:val="003B6DCB"/>
    <w:rPr>
      <w:rFonts w:eastAsiaTheme="minorHAnsi"/>
    </w:rPr>
  </w:style>
  <w:style w:type="paragraph" w:customStyle="1" w:styleId="931734EB321F4496B412BD0508DEA76414">
    <w:name w:val="931734EB321F4496B412BD0508DEA76414"/>
    <w:rsid w:val="003B6DCB"/>
    <w:rPr>
      <w:rFonts w:eastAsiaTheme="minorHAnsi"/>
    </w:rPr>
  </w:style>
  <w:style w:type="paragraph" w:customStyle="1" w:styleId="C2CD03634207489DB1C3C387A8A896B114">
    <w:name w:val="C2CD03634207489DB1C3C387A8A896B114"/>
    <w:rsid w:val="003B6DCB"/>
    <w:rPr>
      <w:rFonts w:eastAsiaTheme="minorHAnsi"/>
    </w:rPr>
  </w:style>
  <w:style w:type="paragraph" w:customStyle="1" w:styleId="96916A38AF6841FD9DD9E55E7D34DC1914">
    <w:name w:val="96916A38AF6841FD9DD9E55E7D34DC1914"/>
    <w:rsid w:val="003B6DCB"/>
    <w:rPr>
      <w:rFonts w:eastAsiaTheme="minorHAnsi"/>
    </w:rPr>
  </w:style>
  <w:style w:type="paragraph" w:customStyle="1" w:styleId="A89B56BE3FA54F1EB0DF6C8E04726BD314">
    <w:name w:val="A89B56BE3FA54F1EB0DF6C8E04726BD314"/>
    <w:rsid w:val="003B6DCB"/>
    <w:rPr>
      <w:rFonts w:eastAsiaTheme="minorHAnsi"/>
    </w:rPr>
  </w:style>
  <w:style w:type="paragraph" w:customStyle="1" w:styleId="F8E1047451944441A88ABD85B6C95EF514">
    <w:name w:val="F8E1047451944441A88ABD85B6C95EF514"/>
    <w:rsid w:val="003B6DCB"/>
    <w:rPr>
      <w:rFonts w:eastAsiaTheme="minorHAnsi"/>
    </w:rPr>
  </w:style>
  <w:style w:type="paragraph" w:customStyle="1" w:styleId="3E7A4DF811C14257AE4FD1FBC49BEB6C14">
    <w:name w:val="3E7A4DF811C14257AE4FD1FBC49BEB6C14"/>
    <w:rsid w:val="003B6DCB"/>
    <w:rPr>
      <w:rFonts w:eastAsiaTheme="minorHAnsi"/>
    </w:rPr>
  </w:style>
  <w:style w:type="paragraph" w:customStyle="1" w:styleId="229DF2A636DE4D0F9222E6A1F146AFE615">
    <w:name w:val="229DF2A636DE4D0F9222E6A1F146AFE615"/>
    <w:rsid w:val="003B6DCB"/>
    <w:rPr>
      <w:rFonts w:eastAsiaTheme="minorHAnsi"/>
    </w:rPr>
  </w:style>
  <w:style w:type="paragraph" w:customStyle="1" w:styleId="FA739E41EE4F42C5B04A2E7E96D6022D14">
    <w:name w:val="FA739E41EE4F42C5B04A2E7E96D6022D14"/>
    <w:rsid w:val="003B6DCB"/>
    <w:rPr>
      <w:rFonts w:eastAsiaTheme="minorHAnsi"/>
    </w:rPr>
  </w:style>
  <w:style w:type="paragraph" w:customStyle="1" w:styleId="C0D1D78AA49C4ADFAE31DBCD88D4B6EB15">
    <w:name w:val="C0D1D78AA49C4ADFAE31DBCD88D4B6E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4">
    <w:name w:val="C5B4BD8D29A1447B891ECEA6A92AD647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4">
    <w:name w:val="BC2D42A687F846EB94C728C39DF650BB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4">
    <w:name w:val="701B5917D9384387B8B0668329290800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4">
    <w:name w:val="4BEFBFB7D403475EAD6237CDA5E90A68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4">
    <w:name w:val="04E924CFA6A54BDDAFE03887841748F314"/>
    <w:rsid w:val="003B6DCB"/>
    <w:rPr>
      <w:rFonts w:eastAsiaTheme="minorHAnsi"/>
    </w:rPr>
  </w:style>
  <w:style w:type="paragraph" w:customStyle="1" w:styleId="AA8E719ABE8D4B43934F10CD1ABB64EB15">
    <w:name w:val="AA8E719ABE8D4B43934F10CD1ABB64EB15"/>
    <w:rsid w:val="003B6DCB"/>
    <w:rPr>
      <w:rFonts w:eastAsiaTheme="minorHAnsi"/>
    </w:rPr>
  </w:style>
  <w:style w:type="paragraph" w:customStyle="1" w:styleId="5F3AC1E655F149588806E5A51403D7D315">
    <w:name w:val="5F3AC1E655F149588806E5A51403D7D315"/>
    <w:rsid w:val="003B6DCB"/>
    <w:rPr>
      <w:rFonts w:eastAsiaTheme="minorHAnsi"/>
    </w:rPr>
  </w:style>
  <w:style w:type="paragraph" w:customStyle="1" w:styleId="7FD1983AD3144D8F9074A09FE2BEE15915">
    <w:name w:val="7FD1983AD3144D8F9074A09FE2BEE15915"/>
    <w:rsid w:val="003B6DCB"/>
    <w:rPr>
      <w:rFonts w:eastAsiaTheme="minorHAnsi"/>
    </w:rPr>
  </w:style>
  <w:style w:type="paragraph" w:customStyle="1" w:styleId="029C6982E6484E998C15FC2FFA8A7BFC15">
    <w:name w:val="029C6982E6484E998C15FC2FFA8A7BFC15"/>
    <w:rsid w:val="003B6DCB"/>
    <w:rPr>
      <w:rFonts w:eastAsiaTheme="minorHAnsi"/>
    </w:rPr>
  </w:style>
  <w:style w:type="paragraph" w:customStyle="1" w:styleId="C852B99C658F4CE6AD8E206079E3528A15">
    <w:name w:val="C852B99C658F4CE6AD8E206079E3528A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4">
    <w:name w:val="80EB4002DDF543B8B7004C452EE7B9BC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4">
    <w:name w:val="F9C6533C1E864A0BBD94C648065B6841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4">
    <w:name w:val="EA5B4C1510D548428F23E5DE410C91FF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4">
    <w:name w:val="4AC15AD9E32B4F5AB87DB3A881AC141D14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6">
    <w:name w:val="CB30427D8A294AA0A480965D16084A38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6">
    <w:name w:val="B1A877ABBF78477391393CC071241947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5">
    <w:name w:val="30FA10E18AA546EE8082541ED94B85B9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5">
    <w:name w:val="359543F408244E4C915219E2B65CF77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6">
    <w:name w:val="69C354DBE5AA4C778622C1EF7F77602F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5">
    <w:name w:val="F3D9A3CD7C384B34BB7E9EA9ED049A2A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5">
    <w:name w:val="CE2F75739CED4586BFE4380B66A8E9A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5">
    <w:name w:val="D83B4EB1345346298D6AC04A1C2C68B3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6">
    <w:name w:val="6450A64838B749DE84719D768C626C23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6">
    <w:name w:val="29F724682B4547DB859AA6939F154C38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5">
    <w:name w:val="2C3CBF37F6F74962A5515F410283C16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5">
    <w:name w:val="5095598FE6E4414EB5CB162CD1286D12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5">
    <w:name w:val="4FA2336CB7374907ACBE7D4F816F22B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5">
    <w:name w:val="3E2C18A5A3A74F8CA5761C75EE656E1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5">
    <w:name w:val="19206A32E438411FBC0E828E1AE61FDD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3">
    <w:name w:val="53311A36E5E24080BAA86C99111FD9D413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">
    <w:name w:val="58D2FCB95647468A9C28713DD241D3A0"/>
    <w:rsid w:val="003B6DCB"/>
    <w:rPr>
      <w:rFonts w:eastAsiaTheme="minorHAnsi"/>
    </w:rPr>
  </w:style>
  <w:style w:type="paragraph" w:customStyle="1" w:styleId="C323CC46A70648378356EC26E1D562B614">
    <w:name w:val="C323CC46A70648378356EC26E1D562B614"/>
    <w:rsid w:val="003B6DCB"/>
    <w:rPr>
      <w:rFonts w:eastAsiaTheme="minorHAnsi"/>
    </w:rPr>
  </w:style>
  <w:style w:type="paragraph" w:customStyle="1" w:styleId="77588B905D0B4AE9B7C8CD5C40274F6614">
    <w:name w:val="77588B905D0B4AE9B7C8CD5C40274F6614"/>
    <w:rsid w:val="003B6DCB"/>
    <w:rPr>
      <w:rFonts w:eastAsiaTheme="minorHAnsi"/>
    </w:rPr>
  </w:style>
  <w:style w:type="paragraph" w:customStyle="1" w:styleId="1D83BB36814C4F888E8AE76AB9357D5721">
    <w:name w:val="1D83BB36814C4F888E8AE76AB9357D5721"/>
    <w:rsid w:val="003B6DCB"/>
    <w:rPr>
      <w:rFonts w:eastAsiaTheme="minorHAnsi"/>
    </w:rPr>
  </w:style>
  <w:style w:type="paragraph" w:customStyle="1" w:styleId="0C671431A5DE4D62BAA70CC82DC51D2721">
    <w:name w:val="0C671431A5DE4D62BAA70CC82DC51D2721"/>
    <w:rsid w:val="003B6DCB"/>
    <w:rPr>
      <w:rFonts w:eastAsiaTheme="minorHAnsi"/>
    </w:rPr>
  </w:style>
  <w:style w:type="paragraph" w:customStyle="1" w:styleId="A906F06CC02849A38415AABC0E3A91DF21">
    <w:name w:val="A906F06CC02849A38415AABC0E3A91DF21"/>
    <w:rsid w:val="003B6DCB"/>
    <w:rPr>
      <w:rFonts w:eastAsiaTheme="minorHAnsi"/>
    </w:rPr>
  </w:style>
  <w:style w:type="paragraph" w:customStyle="1" w:styleId="D96231F7B4B54394A76C98C91B54A2BA16">
    <w:name w:val="D96231F7B4B54394A76C98C91B54A2BA16"/>
    <w:rsid w:val="003B6DCB"/>
    <w:rPr>
      <w:rFonts w:eastAsiaTheme="minorHAnsi"/>
    </w:rPr>
  </w:style>
  <w:style w:type="paragraph" w:customStyle="1" w:styleId="C184A1F3F64E49D19B486858F96F490116">
    <w:name w:val="C184A1F3F64E49D19B486858F96F4901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4">
    <w:name w:val="C7EC1365D76E4FBE97FE1B52A558270714"/>
    <w:rsid w:val="003B6DCB"/>
    <w:rPr>
      <w:rFonts w:eastAsiaTheme="minorHAnsi"/>
    </w:rPr>
  </w:style>
  <w:style w:type="paragraph" w:customStyle="1" w:styleId="27D158F4A81F4B858317FA58B0281C9516">
    <w:name w:val="27D158F4A81F4B858317FA58B0281C9516"/>
    <w:rsid w:val="003B6DCB"/>
    <w:rPr>
      <w:rFonts w:eastAsiaTheme="minorHAnsi"/>
    </w:rPr>
  </w:style>
  <w:style w:type="paragraph" w:customStyle="1" w:styleId="D9E1C13FC0F9413D8A9255569D77D68216">
    <w:name w:val="D9E1C13FC0F9413D8A9255569D77D68216"/>
    <w:rsid w:val="003B6DCB"/>
    <w:rPr>
      <w:rFonts w:eastAsiaTheme="minorHAnsi"/>
    </w:rPr>
  </w:style>
  <w:style w:type="paragraph" w:customStyle="1" w:styleId="D0D9E3001A93444393ADA291EBD5854314">
    <w:name w:val="D0D9E3001A93444393ADA291EBD5854314"/>
    <w:rsid w:val="003B6DCB"/>
    <w:rPr>
      <w:rFonts w:eastAsiaTheme="minorHAnsi"/>
    </w:rPr>
  </w:style>
  <w:style w:type="paragraph" w:customStyle="1" w:styleId="D63F1DA4324A4ADEB7460D370549486316">
    <w:name w:val="D63F1DA4324A4ADEB7460D370549486316"/>
    <w:rsid w:val="003B6DCB"/>
    <w:rPr>
      <w:rFonts w:eastAsiaTheme="minorHAnsi"/>
    </w:rPr>
  </w:style>
  <w:style w:type="paragraph" w:customStyle="1" w:styleId="EAFD1B8491A94827B672C032C43BAC9416">
    <w:name w:val="EAFD1B8491A94827B672C032C43BAC9416"/>
    <w:rsid w:val="003B6DCB"/>
    <w:rPr>
      <w:rFonts w:eastAsiaTheme="minorHAnsi"/>
    </w:rPr>
  </w:style>
  <w:style w:type="paragraph" w:customStyle="1" w:styleId="2DAC10B8BB23459A81D46E4C143C2BD014">
    <w:name w:val="2DAC10B8BB23459A81D46E4C143C2BD014"/>
    <w:rsid w:val="003B6DCB"/>
    <w:rPr>
      <w:rFonts w:eastAsiaTheme="minorHAnsi"/>
    </w:rPr>
  </w:style>
  <w:style w:type="paragraph" w:customStyle="1" w:styleId="4303BD00D2E4428784F03A95DAE436C716">
    <w:name w:val="4303BD00D2E4428784F03A95DAE436C716"/>
    <w:rsid w:val="003B6DCB"/>
    <w:rPr>
      <w:rFonts w:eastAsiaTheme="minorHAnsi"/>
    </w:rPr>
  </w:style>
  <w:style w:type="paragraph" w:customStyle="1" w:styleId="A5FCE149CC5E4C0887C25E4F4ECBE30116">
    <w:name w:val="A5FCE149CC5E4C0887C25E4F4ECBE30116"/>
    <w:rsid w:val="003B6DCB"/>
    <w:rPr>
      <w:rFonts w:eastAsiaTheme="minorHAnsi"/>
    </w:rPr>
  </w:style>
  <w:style w:type="paragraph" w:customStyle="1" w:styleId="44FD96B608CC4F9C9F323233CA0E2AC115">
    <w:name w:val="44FD96B608CC4F9C9F323233CA0E2AC115"/>
    <w:rsid w:val="003B6DCB"/>
    <w:rPr>
      <w:rFonts w:eastAsiaTheme="minorHAnsi"/>
    </w:rPr>
  </w:style>
  <w:style w:type="paragraph" w:customStyle="1" w:styleId="8CD15BE22342406A809A8F077FA2982616">
    <w:name w:val="8CD15BE22342406A809A8F077FA2982616"/>
    <w:rsid w:val="003B6DCB"/>
    <w:rPr>
      <w:rFonts w:eastAsiaTheme="minorHAnsi"/>
    </w:rPr>
  </w:style>
  <w:style w:type="paragraph" w:customStyle="1" w:styleId="5A4ED76E717B45928798C23B55BDAE3516">
    <w:name w:val="5A4ED76E717B45928798C23B55BDAE3516"/>
    <w:rsid w:val="003B6DCB"/>
    <w:rPr>
      <w:rFonts w:eastAsiaTheme="minorHAnsi"/>
    </w:rPr>
  </w:style>
  <w:style w:type="paragraph" w:customStyle="1" w:styleId="C43736ABF11D46C4B911FAE0B56CEF2816">
    <w:name w:val="C43736ABF11D46C4B911FAE0B56CEF2816"/>
    <w:rsid w:val="003B6DCB"/>
    <w:rPr>
      <w:rFonts w:eastAsiaTheme="minorHAnsi"/>
    </w:rPr>
  </w:style>
  <w:style w:type="paragraph" w:customStyle="1" w:styleId="8FC354A4976B49E3B22E1A29C0F4DD4A16">
    <w:name w:val="8FC354A4976B49E3B22E1A29C0F4DD4A16"/>
    <w:rsid w:val="003B6DCB"/>
    <w:rPr>
      <w:rFonts w:eastAsiaTheme="minorHAnsi"/>
    </w:rPr>
  </w:style>
  <w:style w:type="paragraph" w:customStyle="1" w:styleId="0ADF65EB0BE645E7BD590251E8E5DB9C16">
    <w:name w:val="0ADF65EB0BE645E7BD590251E8E5DB9C16"/>
    <w:rsid w:val="003B6DCB"/>
    <w:rPr>
      <w:rFonts w:eastAsiaTheme="minorHAnsi"/>
    </w:rPr>
  </w:style>
  <w:style w:type="paragraph" w:customStyle="1" w:styleId="6D0EBA63F0C742468D8900840D084F8216">
    <w:name w:val="6D0EBA63F0C742468D8900840D084F8216"/>
    <w:rsid w:val="003B6DCB"/>
    <w:rPr>
      <w:rFonts w:eastAsiaTheme="minorHAnsi"/>
    </w:rPr>
  </w:style>
  <w:style w:type="paragraph" w:customStyle="1" w:styleId="B6B9F7CDE0534971BAE0FE4DDE262D2316">
    <w:name w:val="B6B9F7CDE0534971BAE0FE4DDE262D2316"/>
    <w:rsid w:val="003B6DCB"/>
    <w:rPr>
      <w:rFonts w:eastAsiaTheme="minorHAnsi"/>
    </w:rPr>
  </w:style>
  <w:style w:type="paragraph" w:customStyle="1" w:styleId="76C6EAFB2C0E43C78479016282DEDDC916">
    <w:name w:val="76C6EAFB2C0E43C78479016282DEDDC916"/>
    <w:rsid w:val="003B6DCB"/>
    <w:rPr>
      <w:rFonts w:eastAsiaTheme="minorHAnsi"/>
    </w:rPr>
  </w:style>
  <w:style w:type="paragraph" w:customStyle="1" w:styleId="D1D9F046B41243F6B4D6EE84487A1A1D5">
    <w:name w:val="D1D9F046B41243F6B4D6EE84487A1A1D5"/>
    <w:rsid w:val="003B6DCB"/>
    <w:rPr>
      <w:rFonts w:eastAsiaTheme="minorHAnsi"/>
    </w:rPr>
  </w:style>
  <w:style w:type="paragraph" w:customStyle="1" w:styleId="E8E8493026B74CC6ACAF73535FF7FE1C16">
    <w:name w:val="E8E8493026B74CC6ACAF73535FF7FE1C16"/>
    <w:rsid w:val="003B6DCB"/>
    <w:rPr>
      <w:rFonts w:eastAsiaTheme="minorHAnsi"/>
    </w:rPr>
  </w:style>
  <w:style w:type="paragraph" w:customStyle="1" w:styleId="E65085FA4A8449E6ACA6F936D800376615">
    <w:name w:val="E65085FA4A8449E6ACA6F936D800376615"/>
    <w:rsid w:val="003B6DCB"/>
    <w:rPr>
      <w:rFonts w:eastAsiaTheme="minorHAnsi"/>
    </w:rPr>
  </w:style>
  <w:style w:type="paragraph" w:customStyle="1" w:styleId="5C44F96216F046C796BAC5F33B2E635E15">
    <w:name w:val="5C44F96216F046C796BAC5F33B2E635E15"/>
    <w:rsid w:val="003B6DCB"/>
    <w:rPr>
      <w:rFonts w:eastAsiaTheme="minorHAnsi"/>
    </w:rPr>
  </w:style>
  <w:style w:type="paragraph" w:customStyle="1" w:styleId="8267B38D2D6D461DA7DC68C112302B1015">
    <w:name w:val="8267B38D2D6D461DA7DC68C112302B1015"/>
    <w:rsid w:val="003B6DCB"/>
    <w:rPr>
      <w:rFonts w:eastAsiaTheme="minorHAnsi"/>
    </w:rPr>
  </w:style>
  <w:style w:type="paragraph" w:customStyle="1" w:styleId="1D0709AE76F64B018E2BD9D3DBFB66DF16">
    <w:name w:val="1D0709AE76F64B018E2BD9D3DBFB66DF16"/>
    <w:rsid w:val="003B6DCB"/>
    <w:rPr>
      <w:rFonts w:eastAsiaTheme="minorHAnsi"/>
    </w:rPr>
  </w:style>
  <w:style w:type="paragraph" w:customStyle="1" w:styleId="014F5C04BB22410C81F677299043755816">
    <w:name w:val="014F5C04BB22410C81F677299043755816"/>
    <w:rsid w:val="003B6DCB"/>
    <w:rPr>
      <w:rFonts w:eastAsiaTheme="minorHAnsi"/>
    </w:rPr>
  </w:style>
  <w:style w:type="paragraph" w:customStyle="1" w:styleId="B9A966E752EF41688ECB507D015082D916">
    <w:name w:val="B9A966E752EF41688ECB507D015082D916"/>
    <w:rsid w:val="003B6DCB"/>
    <w:rPr>
      <w:rFonts w:eastAsiaTheme="minorHAnsi"/>
    </w:rPr>
  </w:style>
  <w:style w:type="paragraph" w:customStyle="1" w:styleId="46A7D5AF3B744D088EEAE5CD6C10E70A16">
    <w:name w:val="46A7D5AF3B744D088EEAE5CD6C10E70A16"/>
    <w:rsid w:val="003B6DCB"/>
    <w:rPr>
      <w:rFonts w:eastAsiaTheme="minorHAnsi"/>
    </w:rPr>
  </w:style>
  <w:style w:type="paragraph" w:customStyle="1" w:styleId="BCB611364F9347DAA2812B71AE790C0A16">
    <w:name w:val="BCB611364F9347DAA2812B71AE790C0A16"/>
    <w:rsid w:val="003B6DCB"/>
    <w:rPr>
      <w:rFonts w:eastAsiaTheme="minorHAnsi"/>
    </w:rPr>
  </w:style>
  <w:style w:type="paragraph" w:customStyle="1" w:styleId="460FFF3674E14D72998229450119FCEB16">
    <w:name w:val="460FFF3674E14D72998229450119FCEB16"/>
    <w:rsid w:val="003B6DCB"/>
    <w:rPr>
      <w:rFonts w:eastAsiaTheme="minorHAnsi"/>
    </w:rPr>
  </w:style>
  <w:style w:type="paragraph" w:customStyle="1" w:styleId="264BAB5FDC0040D59FCD702B943351BC16">
    <w:name w:val="264BAB5FDC0040D59FCD702B943351BC16"/>
    <w:rsid w:val="003B6DCB"/>
    <w:rPr>
      <w:rFonts w:eastAsiaTheme="minorHAnsi"/>
    </w:rPr>
  </w:style>
  <w:style w:type="paragraph" w:customStyle="1" w:styleId="A1A5D004AC464522AE9740F47D4815E516">
    <w:name w:val="A1A5D004AC464522AE9740F47D4815E516"/>
    <w:rsid w:val="003B6DCB"/>
    <w:rPr>
      <w:rFonts w:eastAsiaTheme="minorHAnsi"/>
    </w:rPr>
  </w:style>
  <w:style w:type="paragraph" w:customStyle="1" w:styleId="228DFE730EE2445F88E4473929BCB01916">
    <w:name w:val="228DFE730EE2445F88E4473929BCB01916"/>
    <w:rsid w:val="003B6DCB"/>
    <w:rPr>
      <w:rFonts w:eastAsiaTheme="minorHAnsi"/>
    </w:rPr>
  </w:style>
  <w:style w:type="paragraph" w:customStyle="1" w:styleId="F78F108F90C34D70AE86C5A10431040616">
    <w:name w:val="F78F108F90C34D70AE86C5A10431040616"/>
    <w:rsid w:val="003B6DCB"/>
    <w:rPr>
      <w:rFonts w:eastAsiaTheme="minorHAnsi"/>
    </w:rPr>
  </w:style>
  <w:style w:type="paragraph" w:customStyle="1" w:styleId="EDC3D059C9B9474E9803BC0E7C2D08D616">
    <w:name w:val="EDC3D059C9B9474E9803BC0E7C2D08D616"/>
    <w:rsid w:val="003B6DCB"/>
    <w:rPr>
      <w:rFonts w:eastAsiaTheme="minorHAnsi"/>
    </w:rPr>
  </w:style>
  <w:style w:type="paragraph" w:customStyle="1" w:styleId="042546AAA6F04535AE13F68E252FBBAD16">
    <w:name w:val="042546AAA6F04535AE13F68E252FBBAD16"/>
    <w:rsid w:val="003B6DCB"/>
    <w:rPr>
      <w:rFonts w:eastAsiaTheme="minorHAnsi"/>
    </w:rPr>
  </w:style>
  <w:style w:type="paragraph" w:customStyle="1" w:styleId="F648E57EDDDA4103BEB6EB2027F886FE16">
    <w:name w:val="F648E57EDDDA4103BEB6EB2027F886FE16"/>
    <w:rsid w:val="003B6DCB"/>
    <w:rPr>
      <w:rFonts w:eastAsiaTheme="minorHAnsi"/>
    </w:rPr>
  </w:style>
  <w:style w:type="paragraph" w:customStyle="1" w:styleId="7A0E2DA54B564033AADF8E0A308E3BD616">
    <w:name w:val="7A0E2DA54B564033AADF8E0A308E3BD616"/>
    <w:rsid w:val="003B6DCB"/>
    <w:rPr>
      <w:rFonts w:eastAsiaTheme="minorHAnsi"/>
    </w:rPr>
  </w:style>
  <w:style w:type="paragraph" w:customStyle="1" w:styleId="BE297880B0664BCDAEF10213354D0B9016">
    <w:name w:val="BE297880B0664BCDAEF10213354D0B9016"/>
    <w:rsid w:val="003B6DCB"/>
    <w:rPr>
      <w:rFonts w:eastAsiaTheme="minorHAnsi"/>
    </w:rPr>
  </w:style>
  <w:style w:type="paragraph" w:customStyle="1" w:styleId="2D5EF8DC645D4489AE2CC323A682CD3216">
    <w:name w:val="2D5EF8DC645D4489AE2CC323A682CD3216"/>
    <w:rsid w:val="003B6DCB"/>
    <w:rPr>
      <w:rFonts w:eastAsiaTheme="minorHAnsi"/>
    </w:rPr>
  </w:style>
  <w:style w:type="paragraph" w:customStyle="1" w:styleId="2A162FDA4D8D460AB3656054947C08A815">
    <w:name w:val="2A162FDA4D8D460AB3656054947C08A815"/>
    <w:rsid w:val="003B6DCB"/>
    <w:rPr>
      <w:rFonts w:eastAsiaTheme="minorHAnsi"/>
    </w:rPr>
  </w:style>
  <w:style w:type="paragraph" w:customStyle="1" w:styleId="58FCA5FD42AC4D3C88A91BA7A499238C15">
    <w:name w:val="58FCA5FD42AC4D3C88A91BA7A499238C15"/>
    <w:rsid w:val="003B6DCB"/>
    <w:rPr>
      <w:rFonts w:eastAsiaTheme="minorHAnsi"/>
    </w:rPr>
  </w:style>
  <w:style w:type="paragraph" w:customStyle="1" w:styleId="4A6D7A85299643B5845B1F33D648F40816">
    <w:name w:val="4A6D7A85299643B5845B1F33D648F40816"/>
    <w:rsid w:val="003B6DCB"/>
    <w:rPr>
      <w:rFonts w:eastAsiaTheme="minorHAnsi"/>
    </w:rPr>
  </w:style>
  <w:style w:type="paragraph" w:customStyle="1" w:styleId="DA4CBAEC936B4A30A43F5E9602AAE05816">
    <w:name w:val="DA4CBAEC936B4A30A43F5E9602AAE05816"/>
    <w:rsid w:val="003B6DCB"/>
    <w:rPr>
      <w:rFonts w:eastAsiaTheme="minorHAnsi"/>
    </w:rPr>
  </w:style>
  <w:style w:type="paragraph" w:customStyle="1" w:styleId="08DB1DBF8085480A8A4FE5487F2740BE16">
    <w:name w:val="08DB1DBF8085480A8A4FE5487F2740BE16"/>
    <w:rsid w:val="003B6DCB"/>
    <w:rPr>
      <w:rFonts w:eastAsiaTheme="minorHAnsi"/>
    </w:rPr>
  </w:style>
  <w:style w:type="paragraph" w:customStyle="1" w:styleId="50B239A143F841C5A54A7D561728A5E216">
    <w:name w:val="50B239A143F841C5A54A7D561728A5E216"/>
    <w:rsid w:val="003B6DCB"/>
    <w:rPr>
      <w:rFonts w:eastAsiaTheme="minorHAnsi"/>
    </w:rPr>
  </w:style>
  <w:style w:type="paragraph" w:customStyle="1" w:styleId="2F95F946BDDD4275B5538079E51A548916">
    <w:name w:val="2F95F946BDDD4275B5538079E51A548916"/>
    <w:rsid w:val="003B6DCB"/>
    <w:rPr>
      <w:rFonts w:eastAsiaTheme="minorHAnsi"/>
    </w:rPr>
  </w:style>
  <w:style w:type="paragraph" w:customStyle="1" w:styleId="A744815489F4469184FE1F2F434D0CDF16">
    <w:name w:val="A744815489F4469184FE1F2F434D0CDF16"/>
    <w:rsid w:val="003B6DCB"/>
    <w:rPr>
      <w:rFonts w:eastAsiaTheme="minorHAnsi"/>
    </w:rPr>
  </w:style>
  <w:style w:type="paragraph" w:customStyle="1" w:styleId="0CFADBD0B7EA47C5AAD6D656A2CD2BA016">
    <w:name w:val="0CFADBD0B7EA47C5AAD6D656A2CD2BA016"/>
    <w:rsid w:val="003B6DCB"/>
    <w:rPr>
      <w:rFonts w:eastAsiaTheme="minorHAnsi"/>
    </w:rPr>
  </w:style>
  <w:style w:type="paragraph" w:customStyle="1" w:styleId="D4C16506615B4C5FB9DC4371BAF33E8316">
    <w:name w:val="D4C16506615B4C5FB9DC4371BAF33E8316"/>
    <w:rsid w:val="003B6DCB"/>
    <w:rPr>
      <w:rFonts w:eastAsiaTheme="minorHAnsi"/>
    </w:rPr>
  </w:style>
  <w:style w:type="paragraph" w:customStyle="1" w:styleId="801AA6F3FED54A57A0835768E8E19BD116">
    <w:name w:val="801AA6F3FED54A57A0835768E8E19BD116"/>
    <w:rsid w:val="003B6DCB"/>
    <w:rPr>
      <w:rFonts w:eastAsiaTheme="minorHAnsi"/>
    </w:rPr>
  </w:style>
  <w:style w:type="paragraph" w:customStyle="1" w:styleId="A468E7CBCB0740A3B521D29B91A5518516">
    <w:name w:val="A468E7CBCB0740A3B521D29B91A5518516"/>
    <w:rsid w:val="003B6DCB"/>
    <w:rPr>
      <w:rFonts w:eastAsiaTheme="minorHAnsi"/>
    </w:rPr>
  </w:style>
  <w:style w:type="paragraph" w:customStyle="1" w:styleId="63B152712FF64051A1A79836CF3F164915">
    <w:name w:val="63B152712FF64051A1A79836CF3F164915"/>
    <w:rsid w:val="003B6DCB"/>
    <w:rPr>
      <w:rFonts w:eastAsiaTheme="minorHAnsi"/>
    </w:rPr>
  </w:style>
  <w:style w:type="paragraph" w:customStyle="1" w:styleId="795E4F4036724693B46DA81E4E698DAE15">
    <w:name w:val="795E4F4036724693B46DA81E4E698DAE15"/>
    <w:rsid w:val="003B6DCB"/>
    <w:rPr>
      <w:rFonts w:eastAsiaTheme="minorHAnsi"/>
    </w:rPr>
  </w:style>
  <w:style w:type="paragraph" w:customStyle="1" w:styleId="B362D57E5FC842E0B111DEC39886325C15">
    <w:name w:val="B362D57E5FC842E0B111DEC39886325C15"/>
    <w:rsid w:val="003B6DCB"/>
    <w:rPr>
      <w:rFonts w:eastAsiaTheme="minorHAnsi"/>
    </w:rPr>
  </w:style>
  <w:style w:type="paragraph" w:customStyle="1" w:styleId="9A8A3CE1D6E046F8BB9739AE8D698AC615">
    <w:name w:val="9A8A3CE1D6E046F8BB9739AE8D698AC615"/>
    <w:rsid w:val="003B6DCB"/>
    <w:rPr>
      <w:rFonts w:eastAsiaTheme="minorHAnsi"/>
    </w:rPr>
  </w:style>
  <w:style w:type="paragraph" w:customStyle="1" w:styleId="AE382DAEE7DE4E5586CF3B988E99103015">
    <w:name w:val="AE382DAEE7DE4E5586CF3B988E99103015"/>
    <w:rsid w:val="003B6DCB"/>
    <w:rPr>
      <w:rFonts w:eastAsiaTheme="minorHAnsi"/>
    </w:rPr>
  </w:style>
  <w:style w:type="paragraph" w:customStyle="1" w:styleId="9AE6703245F1434089742FF04FC27BB415">
    <w:name w:val="9AE6703245F1434089742FF04FC27BB415"/>
    <w:rsid w:val="003B6DCB"/>
    <w:rPr>
      <w:rFonts w:eastAsiaTheme="minorHAnsi"/>
    </w:rPr>
  </w:style>
  <w:style w:type="paragraph" w:customStyle="1" w:styleId="8365CDB2A7674B318D64BCF0AB00F5B415">
    <w:name w:val="8365CDB2A7674B318D64BCF0AB00F5B415"/>
    <w:rsid w:val="003B6DCB"/>
    <w:rPr>
      <w:rFonts w:eastAsiaTheme="minorHAnsi"/>
    </w:rPr>
  </w:style>
  <w:style w:type="paragraph" w:customStyle="1" w:styleId="931734EB321F4496B412BD0508DEA76415">
    <w:name w:val="931734EB321F4496B412BD0508DEA76415"/>
    <w:rsid w:val="003B6DCB"/>
    <w:rPr>
      <w:rFonts w:eastAsiaTheme="minorHAnsi"/>
    </w:rPr>
  </w:style>
  <w:style w:type="paragraph" w:customStyle="1" w:styleId="C2CD03634207489DB1C3C387A8A896B115">
    <w:name w:val="C2CD03634207489DB1C3C387A8A896B115"/>
    <w:rsid w:val="003B6DCB"/>
    <w:rPr>
      <w:rFonts w:eastAsiaTheme="minorHAnsi"/>
    </w:rPr>
  </w:style>
  <w:style w:type="paragraph" w:customStyle="1" w:styleId="96916A38AF6841FD9DD9E55E7D34DC1915">
    <w:name w:val="96916A38AF6841FD9DD9E55E7D34DC1915"/>
    <w:rsid w:val="003B6DCB"/>
    <w:rPr>
      <w:rFonts w:eastAsiaTheme="minorHAnsi"/>
    </w:rPr>
  </w:style>
  <w:style w:type="paragraph" w:customStyle="1" w:styleId="A89B56BE3FA54F1EB0DF6C8E04726BD315">
    <w:name w:val="A89B56BE3FA54F1EB0DF6C8E04726BD315"/>
    <w:rsid w:val="003B6DCB"/>
    <w:rPr>
      <w:rFonts w:eastAsiaTheme="minorHAnsi"/>
    </w:rPr>
  </w:style>
  <w:style w:type="paragraph" w:customStyle="1" w:styleId="F8E1047451944441A88ABD85B6C95EF515">
    <w:name w:val="F8E1047451944441A88ABD85B6C95EF515"/>
    <w:rsid w:val="003B6DCB"/>
    <w:rPr>
      <w:rFonts w:eastAsiaTheme="minorHAnsi"/>
    </w:rPr>
  </w:style>
  <w:style w:type="paragraph" w:customStyle="1" w:styleId="3E7A4DF811C14257AE4FD1FBC49BEB6C15">
    <w:name w:val="3E7A4DF811C14257AE4FD1FBC49BEB6C15"/>
    <w:rsid w:val="003B6DCB"/>
    <w:rPr>
      <w:rFonts w:eastAsiaTheme="minorHAnsi"/>
    </w:rPr>
  </w:style>
  <w:style w:type="paragraph" w:customStyle="1" w:styleId="229DF2A636DE4D0F9222E6A1F146AFE616">
    <w:name w:val="229DF2A636DE4D0F9222E6A1F146AFE616"/>
    <w:rsid w:val="003B6DCB"/>
    <w:rPr>
      <w:rFonts w:eastAsiaTheme="minorHAnsi"/>
    </w:rPr>
  </w:style>
  <w:style w:type="paragraph" w:customStyle="1" w:styleId="FA739E41EE4F42C5B04A2E7E96D6022D15">
    <w:name w:val="FA739E41EE4F42C5B04A2E7E96D6022D15"/>
    <w:rsid w:val="003B6DCB"/>
    <w:rPr>
      <w:rFonts w:eastAsiaTheme="minorHAnsi"/>
    </w:rPr>
  </w:style>
  <w:style w:type="paragraph" w:customStyle="1" w:styleId="C0D1D78AA49C4ADFAE31DBCD88D4B6EB16">
    <w:name w:val="C0D1D78AA49C4ADFAE31DBCD88D4B6EB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5">
    <w:name w:val="C5B4BD8D29A1447B891ECEA6A92AD647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5">
    <w:name w:val="BC2D42A687F846EB94C728C39DF650BB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5">
    <w:name w:val="701B5917D9384387B8B0668329290800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5">
    <w:name w:val="4BEFBFB7D403475EAD6237CDA5E90A68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5">
    <w:name w:val="04E924CFA6A54BDDAFE03887841748F315"/>
    <w:rsid w:val="003B6DCB"/>
    <w:rPr>
      <w:rFonts w:eastAsiaTheme="minorHAnsi"/>
    </w:rPr>
  </w:style>
  <w:style w:type="paragraph" w:customStyle="1" w:styleId="AA8E719ABE8D4B43934F10CD1ABB64EB16">
    <w:name w:val="AA8E719ABE8D4B43934F10CD1ABB64EB16"/>
    <w:rsid w:val="003B6DCB"/>
    <w:rPr>
      <w:rFonts w:eastAsiaTheme="minorHAnsi"/>
    </w:rPr>
  </w:style>
  <w:style w:type="paragraph" w:customStyle="1" w:styleId="5F3AC1E655F149588806E5A51403D7D316">
    <w:name w:val="5F3AC1E655F149588806E5A51403D7D316"/>
    <w:rsid w:val="003B6DCB"/>
    <w:rPr>
      <w:rFonts w:eastAsiaTheme="minorHAnsi"/>
    </w:rPr>
  </w:style>
  <w:style w:type="paragraph" w:customStyle="1" w:styleId="7FD1983AD3144D8F9074A09FE2BEE15916">
    <w:name w:val="7FD1983AD3144D8F9074A09FE2BEE15916"/>
    <w:rsid w:val="003B6DCB"/>
    <w:rPr>
      <w:rFonts w:eastAsiaTheme="minorHAnsi"/>
    </w:rPr>
  </w:style>
  <w:style w:type="paragraph" w:customStyle="1" w:styleId="029C6982E6484E998C15FC2FFA8A7BFC16">
    <w:name w:val="029C6982E6484E998C15FC2FFA8A7BFC16"/>
    <w:rsid w:val="003B6DCB"/>
    <w:rPr>
      <w:rFonts w:eastAsiaTheme="minorHAnsi"/>
    </w:rPr>
  </w:style>
  <w:style w:type="paragraph" w:customStyle="1" w:styleId="C852B99C658F4CE6AD8E206079E3528A16">
    <w:name w:val="C852B99C658F4CE6AD8E206079E3528A16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5">
    <w:name w:val="80EB4002DDF543B8B7004C452EE7B9BC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5">
    <w:name w:val="F9C6533C1E864A0BBD94C648065B6841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5">
    <w:name w:val="EA5B4C1510D548428F23E5DE410C91FF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5">
    <w:name w:val="4AC15AD9E32B4F5AB87DB3A881AC141D15"/>
    <w:rsid w:val="003B6D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7">
    <w:name w:val="CB30427D8A294AA0A480965D16084A3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7">
    <w:name w:val="B1A877ABBF78477391393CC07124194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6">
    <w:name w:val="30FA10E18AA546EE8082541ED94B85B9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6">
    <w:name w:val="359543F408244E4C915219E2B65CF777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7">
    <w:name w:val="69C354DBE5AA4C778622C1EF7F77602F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6">
    <w:name w:val="F3D9A3CD7C384B34BB7E9EA9ED049A2A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6">
    <w:name w:val="CE2F75739CED4586BFE4380B66A8E9A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6">
    <w:name w:val="D83B4EB1345346298D6AC04A1C2C68B3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7">
    <w:name w:val="6450A64838B749DE84719D768C626C23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7">
    <w:name w:val="29F724682B4547DB859AA6939F154C3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6">
    <w:name w:val="2C3CBF37F6F74962A5515F410283C16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6">
    <w:name w:val="5095598FE6E4414EB5CB162CD1286D12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6">
    <w:name w:val="4FA2336CB7374907ACBE7D4F816F22B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6">
    <w:name w:val="3E2C18A5A3A74F8CA5761C75EE656E1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6">
    <w:name w:val="19206A32E438411FBC0E828E1AE61FDD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4">
    <w:name w:val="53311A36E5E24080BAA86C99111FD9D41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1">
    <w:name w:val="58D2FCB95647468A9C28713DD241D3A01"/>
    <w:rsid w:val="008E3497"/>
    <w:rPr>
      <w:rFonts w:eastAsiaTheme="minorHAnsi"/>
    </w:rPr>
  </w:style>
  <w:style w:type="paragraph" w:customStyle="1" w:styleId="C323CC46A70648378356EC26E1D562B615">
    <w:name w:val="C323CC46A70648378356EC26E1D562B615"/>
    <w:rsid w:val="008E3497"/>
    <w:rPr>
      <w:rFonts w:eastAsiaTheme="minorHAnsi"/>
    </w:rPr>
  </w:style>
  <w:style w:type="paragraph" w:customStyle="1" w:styleId="77588B905D0B4AE9B7C8CD5C40274F6615">
    <w:name w:val="77588B905D0B4AE9B7C8CD5C40274F6615"/>
    <w:rsid w:val="008E3497"/>
    <w:rPr>
      <w:rFonts w:eastAsiaTheme="minorHAnsi"/>
    </w:rPr>
  </w:style>
  <w:style w:type="paragraph" w:customStyle="1" w:styleId="1D83BB36814C4F888E8AE76AB9357D5722">
    <w:name w:val="1D83BB36814C4F888E8AE76AB9357D5722"/>
    <w:rsid w:val="008E3497"/>
    <w:rPr>
      <w:rFonts w:eastAsiaTheme="minorHAnsi"/>
    </w:rPr>
  </w:style>
  <w:style w:type="paragraph" w:customStyle="1" w:styleId="0C671431A5DE4D62BAA70CC82DC51D2722">
    <w:name w:val="0C671431A5DE4D62BAA70CC82DC51D2722"/>
    <w:rsid w:val="008E3497"/>
    <w:rPr>
      <w:rFonts w:eastAsiaTheme="minorHAnsi"/>
    </w:rPr>
  </w:style>
  <w:style w:type="paragraph" w:customStyle="1" w:styleId="A906F06CC02849A38415AABC0E3A91DF22">
    <w:name w:val="A906F06CC02849A38415AABC0E3A91DF22"/>
    <w:rsid w:val="008E3497"/>
    <w:rPr>
      <w:rFonts w:eastAsiaTheme="minorHAnsi"/>
    </w:rPr>
  </w:style>
  <w:style w:type="paragraph" w:customStyle="1" w:styleId="D96231F7B4B54394A76C98C91B54A2BA17">
    <w:name w:val="D96231F7B4B54394A76C98C91B54A2BA17"/>
    <w:rsid w:val="008E3497"/>
    <w:rPr>
      <w:rFonts w:eastAsiaTheme="minorHAnsi"/>
    </w:rPr>
  </w:style>
  <w:style w:type="paragraph" w:customStyle="1" w:styleId="C184A1F3F64E49D19B486858F96F490117">
    <w:name w:val="C184A1F3F64E49D19B486858F96F4901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15">
    <w:name w:val="C7EC1365D76E4FBE97FE1B52A558270715"/>
    <w:rsid w:val="008E3497"/>
    <w:rPr>
      <w:rFonts w:eastAsiaTheme="minorHAnsi"/>
    </w:rPr>
  </w:style>
  <w:style w:type="paragraph" w:customStyle="1" w:styleId="27D158F4A81F4B858317FA58B0281C9517">
    <w:name w:val="27D158F4A81F4B858317FA58B0281C9517"/>
    <w:rsid w:val="008E3497"/>
    <w:rPr>
      <w:rFonts w:eastAsiaTheme="minorHAnsi"/>
    </w:rPr>
  </w:style>
  <w:style w:type="paragraph" w:customStyle="1" w:styleId="D9E1C13FC0F9413D8A9255569D77D68217">
    <w:name w:val="D9E1C13FC0F9413D8A9255569D77D68217"/>
    <w:rsid w:val="008E3497"/>
    <w:rPr>
      <w:rFonts w:eastAsiaTheme="minorHAnsi"/>
    </w:rPr>
  </w:style>
  <w:style w:type="paragraph" w:customStyle="1" w:styleId="D0D9E3001A93444393ADA291EBD5854315">
    <w:name w:val="D0D9E3001A93444393ADA291EBD5854315"/>
    <w:rsid w:val="008E3497"/>
    <w:rPr>
      <w:rFonts w:eastAsiaTheme="minorHAnsi"/>
    </w:rPr>
  </w:style>
  <w:style w:type="paragraph" w:customStyle="1" w:styleId="D63F1DA4324A4ADEB7460D370549486317">
    <w:name w:val="D63F1DA4324A4ADEB7460D370549486317"/>
    <w:rsid w:val="008E3497"/>
    <w:rPr>
      <w:rFonts w:eastAsiaTheme="minorHAnsi"/>
    </w:rPr>
  </w:style>
  <w:style w:type="paragraph" w:customStyle="1" w:styleId="EAFD1B8491A94827B672C032C43BAC9417">
    <w:name w:val="EAFD1B8491A94827B672C032C43BAC9417"/>
    <w:rsid w:val="008E3497"/>
    <w:rPr>
      <w:rFonts w:eastAsiaTheme="minorHAnsi"/>
    </w:rPr>
  </w:style>
  <w:style w:type="paragraph" w:customStyle="1" w:styleId="2DAC10B8BB23459A81D46E4C143C2BD015">
    <w:name w:val="2DAC10B8BB23459A81D46E4C143C2BD015"/>
    <w:rsid w:val="008E3497"/>
    <w:rPr>
      <w:rFonts w:eastAsiaTheme="minorHAnsi"/>
    </w:rPr>
  </w:style>
  <w:style w:type="paragraph" w:customStyle="1" w:styleId="4303BD00D2E4428784F03A95DAE436C717">
    <w:name w:val="4303BD00D2E4428784F03A95DAE436C717"/>
    <w:rsid w:val="008E3497"/>
    <w:rPr>
      <w:rFonts w:eastAsiaTheme="minorHAnsi"/>
    </w:rPr>
  </w:style>
  <w:style w:type="paragraph" w:customStyle="1" w:styleId="A5FCE149CC5E4C0887C25E4F4ECBE30117">
    <w:name w:val="A5FCE149CC5E4C0887C25E4F4ECBE30117"/>
    <w:rsid w:val="008E3497"/>
    <w:rPr>
      <w:rFonts w:eastAsiaTheme="minorHAnsi"/>
    </w:rPr>
  </w:style>
  <w:style w:type="paragraph" w:customStyle="1" w:styleId="44FD96B608CC4F9C9F323233CA0E2AC116">
    <w:name w:val="44FD96B608CC4F9C9F323233CA0E2AC116"/>
    <w:rsid w:val="008E3497"/>
    <w:rPr>
      <w:rFonts w:eastAsiaTheme="minorHAnsi"/>
    </w:rPr>
  </w:style>
  <w:style w:type="paragraph" w:customStyle="1" w:styleId="8CD15BE22342406A809A8F077FA2982617">
    <w:name w:val="8CD15BE22342406A809A8F077FA2982617"/>
    <w:rsid w:val="008E3497"/>
    <w:rPr>
      <w:rFonts w:eastAsiaTheme="minorHAnsi"/>
    </w:rPr>
  </w:style>
  <w:style w:type="paragraph" w:customStyle="1" w:styleId="5A4ED76E717B45928798C23B55BDAE3517">
    <w:name w:val="5A4ED76E717B45928798C23B55BDAE3517"/>
    <w:rsid w:val="008E3497"/>
    <w:rPr>
      <w:rFonts w:eastAsiaTheme="minorHAnsi"/>
    </w:rPr>
  </w:style>
  <w:style w:type="paragraph" w:customStyle="1" w:styleId="C43736ABF11D46C4B911FAE0B56CEF2817">
    <w:name w:val="C43736ABF11D46C4B911FAE0B56CEF2817"/>
    <w:rsid w:val="008E3497"/>
    <w:rPr>
      <w:rFonts w:eastAsiaTheme="minorHAnsi"/>
    </w:rPr>
  </w:style>
  <w:style w:type="paragraph" w:customStyle="1" w:styleId="8FC354A4976B49E3B22E1A29C0F4DD4A17">
    <w:name w:val="8FC354A4976B49E3B22E1A29C0F4DD4A17"/>
    <w:rsid w:val="008E3497"/>
    <w:rPr>
      <w:rFonts w:eastAsiaTheme="minorHAnsi"/>
    </w:rPr>
  </w:style>
  <w:style w:type="paragraph" w:customStyle="1" w:styleId="0ADF65EB0BE645E7BD590251E8E5DB9C17">
    <w:name w:val="0ADF65EB0BE645E7BD590251E8E5DB9C17"/>
    <w:rsid w:val="008E3497"/>
    <w:rPr>
      <w:rFonts w:eastAsiaTheme="minorHAnsi"/>
    </w:rPr>
  </w:style>
  <w:style w:type="paragraph" w:customStyle="1" w:styleId="6D0EBA63F0C742468D8900840D084F8217">
    <w:name w:val="6D0EBA63F0C742468D8900840D084F8217"/>
    <w:rsid w:val="008E3497"/>
    <w:rPr>
      <w:rFonts w:eastAsiaTheme="minorHAnsi"/>
    </w:rPr>
  </w:style>
  <w:style w:type="paragraph" w:customStyle="1" w:styleId="B6B9F7CDE0534971BAE0FE4DDE262D2317">
    <w:name w:val="B6B9F7CDE0534971BAE0FE4DDE262D2317"/>
    <w:rsid w:val="008E3497"/>
    <w:rPr>
      <w:rFonts w:eastAsiaTheme="minorHAnsi"/>
    </w:rPr>
  </w:style>
  <w:style w:type="paragraph" w:customStyle="1" w:styleId="76C6EAFB2C0E43C78479016282DEDDC917">
    <w:name w:val="76C6EAFB2C0E43C78479016282DEDDC917"/>
    <w:rsid w:val="008E3497"/>
    <w:rPr>
      <w:rFonts w:eastAsiaTheme="minorHAnsi"/>
    </w:rPr>
  </w:style>
  <w:style w:type="paragraph" w:customStyle="1" w:styleId="D1D9F046B41243F6B4D6EE84487A1A1D6">
    <w:name w:val="D1D9F046B41243F6B4D6EE84487A1A1D6"/>
    <w:rsid w:val="008E3497"/>
    <w:rPr>
      <w:rFonts w:eastAsiaTheme="minorHAnsi"/>
    </w:rPr>
  </w:style>
  <w:style w:type="paragraph" w:customStyle="1" w:styleId="E8E8493026B74CC6ACAF73535FF7FE1C17">
    <w:name w:val="E8E8493026B74CC6ACAF73535FF7FE1C17"/>
    <w:rsid w:val="008E3497"/>
    <w:rPr>
      <w:rFonts w:eastAsiaTheme="minorHAnsi"/>
    </w:rPr>
  </w:style>
  <w:style w:type="paragraph" w:customStyle="1" w:styleId="E65085FA4A8449E6ACA6F936D800376616">
    <w:name w:val="E65085FA4A8449E6ACA6F936D800376616"/>
    <w:rsid w:val="008E3497"/>
    <w:rPr>
      <w:rFonts w:eastAsiaTheme="minorHAnsi"/>
    </w:rPr>
  </w:style>
  <w:style w:type="paragraph" w:customStyle="1" w:styleId="5C44F96216F046C796BAC5F33B2E635E16">
    <w:name w:val="5C44F96216F046C796BAC5F33B2E635E16"/>
    <w:rsid w:val="008E3497"/>
    <w:rPr>
      <w:rFonts w:eastAsiaTheme="minorHAnsi"/>
    </w:rPr>
  </w:style>
  <w:style w:type="paragraph" w:customStyle="1" w:styleId="8267B38D2D6D461DA7DC68C112302B1016">
    <w:name w:val="8267B38D2D6D461DA7DC68C112302B1016"/>
    <w:rsid w:val="008E3497"/>
    <w:rPr>
      <w:rFonts w:eastAsiaTheme="minorHAnsi"/>
    </w:rPr>
  </w:style>
  <w:style w:type="paragraph" w:customStyle="1" w:styleId="1D0709AE76F64B018E2BD9D3DBFB66DF17">
    <w:name w:val="1D0709AE76F64B018E2BD9D3DBFB66DF17"/>
    <w:rsid w:val="008E3497"/>
    <w:rPr>
      <w:rFonts w:eastAsiaTheme="minorHAnsi"/>
    </w:rPr>
  </w:style>
  <w:style w:type="paragraph" w:customStyle="1" w:styleId="014F5C04BB22410C81F677299043755817">
    <w:name w:val="014F5C04BB22410C81F677299043755817"/>
    <w:rsid w:val="008E3497"/>
    <w:rPr>
      <w:rFonts w:eastAsiaTheme="minorHAnsi"/>
    </w:rPr>
  </w:style>
  <w:style w:type="paragraph" w:customStyle="1" w:styleId="B9A966E752EF41688ECB507D015082D917">
    <w:name w:val="B9A966E752EF41688ECB507D015082D917"/>
    <w:rsid w:val="008E3497"/>
    <w:rPr>
      <w:rFonts w:eastAsiaTheme="minorHAnsi"/>
    </w:rPr>
  </w:style>
  <w:style w:type="paragraph" w:customStyle="1" w:styleId="46A7D5AF3B744D088EEAE5CD6C10E70A17">
    <w:name w:val="46A7D5AF3B744D088EEAE5CD6C10E70A17"/>
    <w:rsid w:val="008E3497"/>
    <w:rPr>
      <w:rFonts w:eastAsiaTheme="minorHAnsi"/>
    </w:rPr>
  </w:style>
  <w:style w:type="paragraph" w:customStyle="1" w:styleId="BCB611364F9347DAA2812B71AE790C0A17">
    <w:name w:val="BCB611364F9347DAA2812B71AE790C0A17"/>
    <w:rsid w:val="008E3497"/>
    <w:rPr>
      <w:rFonts w:eastAsiaTheme="minorHAnsi"/>
    </w:rPr>
  </w:style>
  <w:style w:type="paragraph" w:customStyle="1" w:styleId="460FFF3674E14D72998229450119FCEB17">
    <w:name w:val="460FFF3674E14D72998229450119FCEB17"/>
    <w:rsid w:val="008E3497"/>
    <w:rPr>
      <w:rFonts w:eastAsiaTheme="minorHAnsi"/>
    </w:rPr>
  </w:style>
  <w:style w:type="paragraph" w:customStyle="1" w:styleId="264BAB5FDC0040D59FCD702B943351BC17">
    <w:name w:val="264BAB5FDC0040D59FCD702B943351BC17"/>
    <w:rsid w:val="008E3497"/>
    <w:rPr>
      <w:rFonts w:eastAsiaTheme="minorHAnsi"/>
    </w:rPr>
  </w:style>
  <w:style w:type="paragraph" w:customStyle="1" w:styleId="A1A5D004AC464522AE9740F47D4815E517">
    <w:name w:val="A1A5D004AC464522AE9740F47D4815E517"/>
    <w:rsid w:val="008E3497"/>
    <w:rPr>
      <w:rFonts w:eastAsiaTheme="minorHAnsi"/>
    </w:rPr>
  </w:style>
  <w:style w:type="paragraph" w:customStyle="1" w:styleId="228DFE730EE2445F88E4473929BCB01917">
    <w:name w:val="228DFE730EE2445F88E4473929BCB01917"/>
    <w:rsid w:val="008E3497"/>
    <w:rPr>
      <w:rFonts w:eastAsiaTheme="minorHAnsi"/>
    </w:rPr>
  </w:style>
  <w:style w:type="paragraph" w:customStyle="1" w:styleId="F78F108F90C34D70AE86C5A10431040617">
    <w:name w:val="F78F108F90C34D70AE86C5A10431040617"/>
    <w:rsid w:val="008E3497"/>
    <w:rPr>
      <w:rFonts w:eastAsiaTheme="minorHAnsi"/>
    </w:rPr>
  </w:style>
  <w:style w:type="paragraph" w:customStyle="1" w:styleId="EDC3D059C9B9474E9803BC0E7C2D08D617">
    <w:name w:val="EDC3D059C9B9474E9803BC0E7C2D08D617"/>
    <w:rsid w:val="008E3497"/>
    <w:rPr>
      <w:rFonts w:eastAsiaTheme="minorHAnsi"/>
    </w:rPr>
  </w:style>
  <w:style w:type="paragraph" w:customStyle="1" w:styleId="042546AAA6F04535AE13F68E252FBBAD17">
    <w:name w:val="042546AAA6F04535AE13F68E252FBBAD17"/>
    <w:rsid w:val="008E3497"/>
    <w:rPr>
      <w:rFonts w:eastAsiaTheme="minorHAnsi"/>
    </w:rPr>
  </w:style>
  <w:style w:type="paragraph" w:customStyle="1" w:styleId="F648E57EDDDA4103BEB6EB2027F886FE17">
    <w:name w:val="F648E57EDDDA4103BEB6EB2027F886FE17"/>
    <w:rsid w:val="008E3497"/>
    <w:rPr>
      <w:rFonts w:eastAsiaTheme="minorHAnsi"/>
    </w:rPr>
  </w:style>
  <w:style w:type="paragraph" w:customStyle="1" w:styleId="7A0E2DA54B564033AADF8E0A308E3BD617">
    <w:name w:val="7A0E2DA54B564033AADF8E0A308E3BD617"/>
    <w:rsid w:val="008E3497"/>
    <w:rPr>
      <w:rFonts w:eastAsiaTheme="minorHAnsi"/>
    </w:rPr>
  </w:style>
  <w:style w:type="paragraph" w:customStyle="1" w:styleId="BE297880B0664BCDAEF10213354D0B9017">
    <w:name w:val="BE297880B0664BCDAEF10213354D0B9017"/>
    <w:rsid w:val="008E3497"/>
    <w:rPr>
      <w:rFonts w:eastAsiaTheme="minorHAnsi"/>
    </w:rPr>
  </w:style>
  <w:style w:type="paragraph" w:customStyle="1" w:styleId="2D5EF8DC645D4489AE2CC323A682CD3217">
    <w:name w:val="2D5EF8DC645D4489AE2CC323A682CD3217"/>
    <w:rsid w:val="008E3497"/>
    <w:rPr>
      <w:rFonts w:eastAsiaTheme="minorHAnsi"/>
    </w:rPr>
  </w:style>
  <w:style w:type="paragraph" w:customStyle="1" w:styleId="2A162FDA4D8D460AB3656054947C08A816">
    <w:name w:val="2A162FDA4D8D460AB3656054947C08A816"/>
    <w:rsid w:val="008E3497"/>
    <w:rPr>
      <w:rFonts w:eastAsiaTheme="minorHAnsi"/>
    </w:rPr>
  </w:style>
  <w:style w:type="paragraph" w:customStyle="1" w:styleId="58FCA5FD42AC4D3C88A91BA7A499238C16">
    <w:name w:val="58FCA5FD42AC4D3C88A91BA7A499238C16"/>
    <w:rsid w:val="008E3497"/>
    <w:rPr>
      <w:rFonts w:eastAsiaTheme="minorHAnsi"/>
    </w:rPr>
  </w:style>
  <w:style w:type="paragraph" w:customStyle="1" w:styleId="4A6D7A85299643B5845B1F33D648F40817">
    <w:name w:val="4A6D7A85299643B5845B1F33D648F40817"/>
    <w:rsid w:val="008E3497"/>
    <w:rPr>
      <w:rFonts w:eastAsiaTheme="minorHAnsi"/>
    </w:rPr>
  </w:style>
  <w:style w:type="paragraph" w:customStyle="1" w:styleId="DA4CBAEC936B4A30A43F5E9602AAE05817">
    <w:name w:val="DA4CBAEC936B4A30A43F5E9602AAE05817"/>
    <w:rsid w:val="008E3497"/>
    <w:rPr>
      <w:rFonts w:eastAsiaTheme="minorHAnsi"/>
    </w:rPr>
  </w:style>
  <w:style w:type="paragraph" w:customStyle="1" w:styleId="08DB1DBF8085480A8A4FE5487F2740BE17">
    <w:name w:val="08DB1DBF8085480A8A4FE5487F2740BE17"/>
    <w:rsid w:val="008E3497"/>
    <w:rPr>
      <w:rFonts w:eastAsiaTheme="minorHAnsi"/>
    </w:rPr>
  </w:style>
  <w:style w:type="paragraph" w:customStyle="1" w:styleId="50B239A143F841C5A54A7D561728A5E217">
    <w:name w:val="50B239A143F841C5A54A7D561728A5E217"/>
    <w:rsid w:val="008E3497"/>
    <w:rPr>
      <w:rFonts w:eastAsiaTheme="minorHAnsi"/>
    </w:rPr>
  </w:style>
  <w:style w:type="paragraph" w:customStyle="1" w:styleId="2F95F946BDDD4275B5538079E51A548917">
    <w:name w:val="2F95F946BDDD4275B5538079E51A548917"/>
    <w:rsid w:val="008E3497"/>
    <w:rPr>
      <w:rFonts w:eastAsiaTheme="minorHAnsi"/>
    </w:rPr>
  </w:style>
  <w:style w:type="paragraph" w:customStyle="1" w:styleId="A744815489F4469184FE1F2F434D0CDF17">
    <w:name w:val="A744815489F4469184FE1F2F434D0CDF17"/>
    <w:rsid w:val="008E3497"/>
    <w:rPr>
      <w:rFonts w:eastAsiaTheme="minorHAnsi"/>
    </w:rPr>
  </w:style>
  <w:style w:type="paragraph" w:customStyle="1" w:styleId="0CFADBD0B7EA47C5AAD6D656A2CD2BA017">
    <w:name w:val="0CFADBD0B7EA47C5AAD6D656A2CD2BA017"/>
    <w:rsid w:val="008E3497"/>
    <w:rPr>
      <w:rFonts w:eastAsiaTheme="minorHAnsi"/>
    </w:rPr>
  </w:style>
  <w:style w:type="paragraph" w:customStyle="1" w:styleId="D4C16506615B4C5FB9DC4371BAF33E8317">
    <w:name w:val="D4C16506615B4C5FB9DC4371BAF33E8317"/>
    <w:rsid w:val="008E3497"/>
    <w:rPr>
      <w:rFonts w:eastAsiaTheme="minorHAnsi"/>
    </w:rPr>
  </w:style>
  <w:style w:type="paragraph" w:customStyle="1" w:styleId="801AA6F3FED54A57A0835768E8E19BD117">
    <w:name w:val="801AA6F3FED54A57A0835768E8E19BD117"/>
    <w:rsid w:val="008E3497"/>
    <w:rPr>
      <w:rFonts w:eastAsiaTheme="minorHAnsi"/>
    </w:rPr>
  </w:style>
  <w:style w:type="paragraph" w:customStyle="1" w:styleId="A468E7CBCB0740A3B521D29B91A5518517">
    <w:name w:val="A468E7CBCB0740A3B521D29B91A5518517"/>
    <w:rsid w:val="008E3497"/>
    <w:rPr>
      <w:rFonts w:eastAsiaTheme="minorHAnsi"/>
    </w:rPr>
  </w:style>
  <w:style w:type="paragraph" w:customStyle="1" w:styleId="63B152712FF64051A1A79836CF3F164916">
    <w:name w:val="63B152712FF64051A1A79836CF3F164916"/>
    <w:rsid w:val="008E3497"/>
    <w:rPr>
      <w:rFonts w:eastAsiaTheme="minorHAnsi"/>
    </w:rPr>
  </w:style>
  <w:style w:type="paragraph" w:customStyle="1" w:styleId="795E4F4036724693B46DA81E4E698DAE16">
    <w:name w:val="795E4F4036724693B46DA81E4E698DAE16"/>
    <w:rsid w:val="008E3497"/>
    <w:rPr>
      <w:rFonts w:eastAsiaTheme="minorHAnsi"/>
    </w:rPr>
  </w:style>
  <w:style w:type="paragraph" w:customStyle="1" w:styleId="B362D57E5FC842E0B111DEC39886325C16">
    <w:name w:val="B362D57E5FC842E0B111DEC39886325C16"/>
    <w:rsid w:val="008E3497"/>
    <w:rPr>
      <w:rFonts w:eastAsiaTheme="minorHAnsi"/>
    </w:rPr>
  </w:style>
  <w:style w:type="paragraph" w:customStyle="1" w:styleId="9A8A3CE1D6E046F8BB9739AE8D698AC616">
    <w:name w:val="9A8A3CE1D6E046F8BB9739AE8D698AC616"/>
    <w:rsid w:val="008E3497"/>
    <w:rPr>
      <w:rFonts w:eastAsiaTheme="minorHAnsi"/>
    </w:rPr>
  </w:style>
  <w:style w:type="paragraph" w:customStyle="1" w:styleId="AE382DAEE7DE4E5586CF3B988E99103016">
    <w:name w:val="AE382DAEE7DE4E5586CF3B988E99103016"/>
    <w:rsid w:val="008E3497"/>
    <w:rPr>
      <w:rFonts w:eastAsiaTheme="minorHAnsi"/>
    </w:rPr>
  </w:style>
  <w:style w:type="paragraph" w:customStyle="1" w:styleId="9AE6703245F1434089742FF04FC27BB416">
    <w:name w:val="9AE6703245F1434089742FF04FC27BB416"/>
    <w:rsid w:val="008E3497"/>
    <w:rPr>
      <w:rFonts w:eastAsiaTheme="minorHAnsi"/>
    </w:rPr>
  </w:style>
  <w:style w:type="paragraph" w:customStyle="1" w:styleId="8365CDB2A7674B318D64BCF0AB00F5B416">
    <w:name w:val="8365CDB2A7674B318D64BCF0AB00F5B416"/>
    <w:rsid w:val="008E3497"/>
    <w:rPr>
      <w:rFonts w:eastAsiaTheme="minorHAnsi"/>
    </w:rPr>
  </w:style>
  <w:style w:type="paragraph" w:customStyle="1" w:styleId="931734EB321F4496B412BD0508DEA76416">
    <w:name w:val="931734EB321F4496B412BD0508DEA76416"/>
    <w:rsid w:val="008E3497"/>
    <w:rPr>
      <w:rFonts w:eastAsiaTheme="minorHAnsi"/>
    </w:rPr>
  </w:style>
  <w:style w:type="paragraph" w:customStyle="1" w:styleId="C2CD03634207489DB1C3C387A8A896B116">
    <w:name w:val="C2CD03634207489DB1C3C387A8A896B116"/>
    <w:rsid w:val="008E3497"/>
    <w:rPr>
      <w:rFonts w:eastAsiaTheme="minorHAnsi"/>
    </w:rPr>
  </w:style>
  <w:style w:type="paragraph" w:customStyle="1" w:styleId="96916A38AF6841FD9DD9E55E7D34DC1916">
    <w:name w:val="96916A38AF6841FD9DD9E55E7D34DC1916"/>
    <w:rsid w:val="008E3497"/>
    <w:rPr>
      <w:rFonts w:eastAsiaTheme="minorHAnsi"/>
    </w:rPr>
  </w:style>
  <w:style w:type="paragraph" w:customStyle="1" w:styleId="A89B56BE3FA54F1EB0DF6C8E04726BD316">
    <w:name w:val="A89B56BE3FA54F1EB0DF6C8E04726BD316"/>
    <w:rsid w:val="008E3497"/>
    <w:rPr>
      <w:rFonts w:eastAsiaTheme="minorHAnsi"/>
    </w:rPr>
  </w:style>
  <w:style w:type="paragraph" w:customStyle="1" w:styleId="F8E1047451944441A88ABD85B6C95EF516">
    <w:name w:val="F8E1047451944441A88ABD85B6C95EF516"/>
    <w:rsid w:val="008E3497"/>
    <w:rPr>
      <w:rFonts w:eastAsiaTheme="minorHAnsi"/>
    </w:rPr>
  </w:style>
  <w:style w:type="paragraph" w:customStyle="1" w:styleId="3E7A4DF811C14257AE4FD1FBC49BEB6C16">
    <w:name w:val="3E7A4DF811C14257AE4FD1FBC49BEB6C16"/>
    <w:rsid w:val="008E3497"/>
    <w:rPr>
      <w:rFonts w:eastAsiaTheme="minorHAnsi"/>
    </w:rPr>
  </w:style>
  <w:style w:type="paragraph" w:customStyle="1" w:styleId="229DF2A636DE4D0F9222E6A1F146AFE617">
    <w:name w:val="229DF2A636DE4D0F9222E6A1F146AFE617"/>
    <w:rsid w:val="008E3497"/>
    <w:rPr>
      <w:rFonts w:eastAsiaTheme="minorHAnsi"/>
    </w:rPr>
  </w:style>
  <w:style w:type="paragraph" w:customStyle="1" w:styleId="FA739E41EE4F42C5B04A2E7E96D6022D16">
    <w:name w:val="FA739E41EE4F42C5B04A2E7E96D6022D16"/>
    <w:rsid w:val="008E3497"/>
    <w:rPr>
      <w:rFonts w:eastAsiaTheme="minorHAnsi"/>
    </w:rPr>
  </w:style>
  <w:style w:type="paragraph" w:customStyle="1" w:styleId="C0D1D78AA49C4ADFAE31DBCD88D4B6EB17">
    <w:name w:val="C0D1D78AA49C4ADFAE31DBCD88D4B6E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6">
    <w:name w:val="C5B4BD8D29A1447B891ECEA6A92AD647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6">
    <w:name w:val="BC2D42A687F846EB94C728C39DF650BB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6">
    <w:name w:val="701B5917D9384387B8B0668329290800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6">
    <w:name w:val="4BEFBFB7D403475EAD6237CDA5E90A68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6">
    <w:name w:val="04E924CFA6A54BDDAFE03887841748F316"/>
    <w:rsid w:val="008E3497"/>
    <w:rPr>
      <w:rFonts w:eastAsiaTheme="minorHAnsi"/>
    </w:rPr>
  </w:style>
  <w:style w:type="paragraph" w:customStyle="1" w:styleId="AA8E719ABE8D4B43934F10CD1ABB64EB17">
    <w:name w:val="AA8E719ABE8D4B43934F10CD1ABB64EB17"/>
    <w:rsid w:val="008E3497"/>
    <w:rPr>
      <w:rFonts w:eastAsiaTheme="minorHAnsi"/>
    </w:rPr>
  </w:style>
  <w:style w:type="paragraph" w:customStyle="1" w:styleId="5F3AC1E655F149588806E5A51403D7D317">
    <w:name w:val="5F3AC1E655F149588806E5A51403D7D317"/>
    <w:rsid w:val="008E3497"/>
    <w:rPr>
      <w:rFonts w:eastAsiaTheme="minorHAnsi"/>
    </w:rPr>
  </w:style>
  <w:style w:type="paragraph" w:customStyle="1" w:styleId="7FD1983AD3144D8F9074A09FE2BEE15917">
    <w:name w:val="7FD1983AD3144D8F9074A09FE2BEE15917"/>
    <w:rsid w:val="008E3497"/>
    <w:rPr>
      <w:rFonts w:eastAsiaTheme="minorHAnsi"/>
    </w:rPr>
  </w:style>
  <w:style w:type="paragraph" w:customStyle="1" w:styleId="029C6982E6484E998C15FC2FFA8A7BFC17">
    <w:name w:val="029C6982E6484E998C15FC2FFA8A7BFC17"/>
    <w:rsid w:val="008E3497"/>
    <w:rPr>
      <w:rFonts w:eastAsiaTheme="minorHAnsi"/>
    </w:rPr>
  </w:style>
  <w:style w:type="paragraph" w:customStyle="1" w:styleId="C852B99C658F4CE6AD8E206079E3528A17">
    <w:name w:val="C852B99C658F4CE6AD8E206079E3528A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6">
    <w:name w:val="80EB4002DDF543B8B7004C452EE7B9BC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6">
    <w:name w:val="F9C6533C1E864A0BBD94C648065B6841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6">
    <w:name w:val="EA5B4C1510D548428F23E5DE410C91FF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6">
    <w:name w:val="4AC15AD9E32B4F5AB87DB3A881AC141D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8">
    <w:name w:val="CB30427D8A294AA0A480965D16084A3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8">
    <w:name w:val="B1A877ABBF78477391393CC07124194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7">
    <w:name w:val="30FA10E18AA546EE8082541ED94B85B9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7">
    <w:name w:val="359543F408244E4C915219E2B65CF77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8">
    <w:name w:val="69C354DBE5AA4C778622C1EF7F77602F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7">
    <w:name w:val="F3D9A3CD7C384B34BB7E9EA9ED049A2A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7">
    <w:name w:val="CE2F75739CED4586BFE4380B66A8E9A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7">
    <w:name w:val="D83B4EB1345346298D6AC04A1C2C68B3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8">
    <w:name w:val="6450A64838B749DE84719D768C626C23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8">
    <w:name w:val="29F724682B4547DB859AA6939F154C3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7">
    <w:name w:val="2C3CBF37F6F74962A5515F410283C16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7">
    <w:name w:val="5095598FE6E4414EB5CB162CD1286D12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7">
    <w:name w:val="4FA2336CB7374907ACBE7D4F816F22B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7">
    <w:name w:val="3E2C18A5A3A74F8CA5761C75EE656E1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7">
    <w:name w:val="19206A32E438411FBC0E828E1AE61FDD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5">
    <w:name w:val="53311A36E5E24080BAA86C99111FD9D41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2">
    <w:name w:val="58D2FCB95647468A9C28713DD241D3A02"/>
    <w:rsid w:val="008E3497"/>
    <w:rPr>
      <w:rFonts w:eastAsiaTheme="minorHAnsi"/>
    </w:rPr>
  </w:style>
  <w:style w:type="paragraph" w:customStyle="1" w:styleId="C323CC46A70648378356EC26E1D562B616">
    <w:name w:val="C323CC46A70648378356EC26E1D562B616"/>
    <w:rsid w:val="008E3497"/>
    <w:rPr>
      <w:rFonts w:eastAsiaTheme="minorHAnsi"/>
    </w:rPr>
  </w:style>
  <w:style w:type="paragraph" w:customStyle="1" w:styleId="77588B905D0B4AE9B7C8CD5C40274F6616">
    <w:name w:val="77588B905D0B4AE9B7C8CD5C40274F6616"/>
    <w:rsid w:val="008E3497"/>
    <w:rPr>
      <w:rFonts w:eastAsiaTheme="minorHAnsi"/>
    </w:rPr>
  </w:style>
  <w:style w:type="paragraph" w:customStyle="1" w:styleId="1D83BB36814C4F888E8AE76AB9357D5723">
    <w:name w:val="1D83BB36814C4F888E8AE76AB9357D5723"/>
    <w:rsid w:val="008E3497"/>
    <w:rPr>
      <w:rFonts w:eastAsiaTheme="minorHAnsi"/>
    </w:rPr>
  </w:style>
  <w:style w:type="paragraph" w:customStyle="1" w:styleId="0C671431A5DE4D62BAA70CC82DC51D2723">
    <w:name w:val="0C671431A5DE4D62BAA70CC82DC51D2723"/>
    <w:rsid w:val="008E3497"/>
    <w:rPr>
      <w:rFonts w:eastAsiaTheme="minorHAnsi"/>
    </w:rPr>
  </w:style>
  <w:style w:type="paragraph" w:customStyle="1" w:styleId="A906F06CC02849A38415AABC0E3A91DF23">
    <w:name w:val="A906F06CC02849A38415AABC0E3A91DF23"/>
    <w:rsid w:val="008E3497"/>
    <w:rPr>
      <w:rFonts w:eastAsiaTheme="minorHAnsi"/>
    </w:rPr>
  </w:style>
  <w:style w:type="paragraph" w:customStyle="1" w:styleId="814B1A56490E4E47BA66AE8807DF6653">
    <w:name w:val="814B1A56490E4E47BA66AE8807DF6653"/>
    <w:rsid w:val="008E3497"/>
    <w:rPr>
      <w:rFonts w:eastAsiaTheme="minorHAnsi"/>
    </w:rPr>
  </w:style>
  <w:style w:type="paragraph" w:customStyle="1" w:styleId="C184A1F3F64E49D19B486858F96F490118">
    <w:name w:val="C184A1F3F64E49D19B486858F96F4901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">
    <w:name w:val="B0762CB60C864F8191E8C4152BBED993"/>
    <w:rsid w:val="008E3497"/>
    <w:rPr>
      <w:rFonts w:eastAsiaTheme="minorHAnsi"/>
    </w:rPr>
  </w:style>
  <w:style w:type="paragraph" w:customStyle="1" w:styleId="27D158F4A81F4B858317FA58B0281C9518">
    <w:name w:val="27D158F4A81F4B858317FA58B0281C9518"/>
    <w:rsid w:val="008E3497"/>
    <w:rPr>
      <w:rFonts w:eastAsiaTheme="minorHAnsi"/>
    </w:rPr>
  </w:style>
  <w:style w:type="paragraph" w:customStyle="1" w:styleId="D9E1C13FC0F9413D8A9255569D77D68218">
    <w:name w:val="D9E1C13FC0F9413D8A9255569D77D68218"/>
    <w:rsid w:val="008E3497"/>
    <w:rPr>
      <w:rFonts w:eastAsiaTheme="minorHAnsi"/>
    </w:rPr>
  </w:style>
  <w:style w:type="paragraph" w:customStyle="1" w:styleId="B189B9CA004041FAB51FF4C517609C2F">
    <w:name w:val="B189B9CA004041FAB51FF4C517609C2F"/>
    <w:rsid w:val="008E3497"/>
    <w:rPr>
      <w:rFonts w:eastAsiaTheme="minorHAnsi"/>
    </w:rPr>
  </w:style>
  <w:style w:type="paragraph" w:customStyle="1" w:styleId="D63F1DA4324A4ADEB7460D370549486318">
    <w:name w:val="D63F1DA4324A4ADEB7460D370549486318"/>
    <w:rsid w:val="008E3497"/>
    <w:rPr>
      <w:rFonts w:eastAsiaTheme="minorHAnsi"/>
    </w:rPr>
  </w:style>
  <w:style w:type="paragraph" w:customStyle="1" w:styleId="EAFD1B8491A94827B672C032C43BAC9418">
    <w:name w:val="EAFD1B8491A94827B672C032C43BAC9418"/>
    <w:rsid w:val="008E3497"/>
    <w:rPr>
      <w:rFonts w:eastAsiaTheme="minorHAnsi"/>
    </w:rPr>
  </w:style>
  <w:style w:type="paragraph" w:customStyle="1" w:styleId="202384D35ED942229D550B05AF95D31D">
    <w:name w:val="202384D35ED942229D550B05AF95D31D"/>
    <w:rsid w:val="008E3497"/>
    <w:rPr>
      <w:rFonts w:eastAsiaTheme="minorHAnsi"/>
    </w:rPr>
  </w:style>
  <w:style w:type="paragraph" w:customStyle="1" w:styleId="4303BD00D2E4428784F03A95DAE436C718">
    <w:name w:val="4303BD00D2E4428784F03A95DAE436C718"/>
    <w:rsid w:val="008E3497"/>
    <w:rPr>
      <w:rFonts w:eastAsiaTheme="minorHAnsi"/>
    </w:rPr>
  </w:style>
  <w:style w:type="paragraph" w:customStyle="1" w:styleId="A5FCE149CC5E4C0887C25E4F4ECBE30118">
    <w:name w:val="A5FCE149CC5E4C0887C25E4F4ECBE30118"/>
    <w:rsid w:val="008E3497"/>
    <w:rPr>
      <w:rFonts w:eastAsiaTheme="minorHAnsi"/>
    </w:rPr>
  </w:style>
  <w:style w:type="paragraph" w:customStyle="1" w:styleId="EB370C2C5BEC422298C1F2E3641BD073">
    <w:name w:val="EB370C2C5BEC422298C1F2E3641BD073"/>
    <w:rsid w:val="008E3497"/>
    <w:rPr>
      <w:rFonts w:eastAsiaTheme="minorHAnsi"/>
    </w:rPr>
  </w:style>
  <w:style w:type="paragraph" w:customStyle="1" w:styleId="8CD15BE22342406A809A8F077FA2982618">
    <w:name w:val="8CD15BE22342406A809A8F077FA2982618"/>
    <w:rsid w:val="008E3497"/>
    <w:rPr>
      <w:rFonts w:eastAsiaTheme="minorHAnsi"/>
    </w:rPr>
  </w:style>
  <w:style w:type="paragraph" w:customStyle="1" w:styleId="5A4ED76E717B45928798C23B55BDAE3518">
    <w:name w:val="5A4ED76E717B45928798C23B55BDAE3518"/>
    <w:rsid w:val="008E3497"/>
    <w:rPr>
      <w:rFonts w:eastAsiaTheme="minorHAnsi"/>
    </w:rPr>
  </w:style>
  <w:style w:type="paragraph" w:customStyle="1" w:styleId="C43736ABF11D46C4B911FAE0B56CEF2818">
    <w:name w:val="C43736ABF11D46C4B911FAE0B56CEF2818"/>
    <w:rsid w:val="008E3497"/>
    <w:rPr>
      <w:rFonts w:eastAsiaTheme="minorHAnsi"/>
    </w:rPr>
  </w:style>
  <w:style w:type="paragraph" w:customStyle="1" w:styleId="8FC354A4976B49E3B22E1A29C0F4DD4A18">
    <w:name w:val="8FC354A4976B49E3B22E1A29C0F4DD4A18"/>
    <w:rsid w:val="008E3497"/>
    <w:rPr>
      <w:rFonts w:eastAsiaTheme="minorHAnsi"/>
    </w:rPr>
  </w:style>
  <w:style w:type="paragraph" w:customStyle="1" w:styleId="0ADF65EB0BE645E7BD590251E8E5DB9C18">
    <w:name w:val="0ADF65EB0BE645E7BD590251E8E5DB9C18"/>
    <w:rsid w:val="008E3497"/>
    <w:rPr>
      <w:rFonts w:eastAsiaTheme="minorHAnsi"/>
    </w:rPr>
  </w:style>
  <w:style w:type="paragraph" w:customStyle="1" w:styleId="6D0EBA63F0C742468D8900840D084F8218">
    <w:name w:val="6D0EBA63F0C742468D8900840D084F8218"/>
    <w:rsid w:val="008E3497"/>
    <w:rPr>
      <w:rFonts w:eastAsiaTheme="minorHAnsi"/>
    </w:rPr>
  </w:style>
  <w:style w:type="paragraph" w:customStyle="1" w:styleId="B6B9F7CDE0534971BAE0FE4DDE262D2318">
    <w:name w:val="B6B9F7CDE0534971BAE0FE4DDE262D2318"/>
    <w:rsid w:val="008E3497"/>
    <w:rPr>
      <w:rFonts w:eastAsiaTheme="minorHAnsi"/>
    </w:rPr>
  </w:style>
  <w:style w:type="paragraph" w:customStyle="1" w:styleId="76C6EAFB2C0E43C78479016282DEDDC918">
    <w:name w:val="76C6EAFB2C0E43C78479016282DEDDC918"/>
    <w:rsid w:val="008E3497"/>
    <w:rPr>
      <w:rFonts w:eastAsiaTheme="minorHAnsi"/>
    </w:rPr>
  </w:style>
  <w:style w:type="paragraph" w:customStyle="1" w:styleId="4874E801AFD544E1A4E84FF99254798C">
    <w:name w:val="4874E801AFD544E1A4E84FF99254798C"/>
    <w:rsid w:val="008E3497"/>
    <w:rPr>
      <w:rFonts w:eastAsiaTheme="minorHAnsi"/>
    </w:rPr>
  </w:style>
  <w:style w:type="paragraph" w:customStyle="1" w:styleId="E8E8493026B74CC6ACAF73535FF7FE1C18">
    <w:name w:val="E8E8493026B74CC6ACAF73535FF7FE1C18"/>
    <w:rsid w:val="008E3497"/>
    <w:rPr>
      <w:rFonts w:eastAsiaTheme="minorHAnsi"/>
    </w:rPr>
  </w:style>
  <w:style w:type="paragraph" w:customStyle="1" w:styleId="E65085FA4A8449E6ACA6F936D800376617">
    <w:name w:val="E65085FA4A8449E6ACA6F936D800376617"/>
    <w:rsid w:val="008E3497"/>
    <w:rPr>
      <w:rFonts w:eastAsiaTheme="minorHAnsi"/>
    </w:rPr>
  </w:style>
  <w:style w:type="paragraph" w:customStyle="1" w:styleId="5C44F96216F046C796BAC5F33B2E635E17">
    <w:name w:val="5C44F96216F046C796BAC5F33B2E635E17"/>
    <w:rsid w:val="008E3497"/>
    <w:rPr>
      <w:rFonts w:eastAsiaTheme="minorHAnsi"/>
    </w:rPr>
  </w:style>
  <w:style w:type="paragraph" w:customStyle="1" w:styleId="8267B38D2D6D461DA7DC68C112302B1017">
    <w:name w:val="8267B38D2D6D461DA7DC68C112302B1017"/>
    <w:rsid w:val="008E3497"/>
    <w:rPr>
      <w:rFonts w:eastAsiaTheme="minorHAnsi"/>
    </w:rPr>
  </w:style>
  <w:style w:type="paragraph" w:customStyle="1" w:styleId="1D0709AE76F64B018E2BD9D3DBFB66DF18">
    <w:name w:val="1D0709AE76F64B018E2BD9D3DBFB66DF18"/>
    <w:rsid w:val="008E3497"/>
    <w:rPr>
      <w:rFonts w:eastAsiaTheme="minorHAnsi"/>
    </w:rPr>
  </w:style>
  <w:style w:type="paragraph" w:customStyle="1" w:styleId="014F5C04BB22410C81F677299043755818">
    <w:name w:val="014F5C04BB22410C81F677299043755818"/>
    <w:rsid w:val="008E3497"/>
    <w:rPr>
      <w:rFonts w:eastAsiaTheme="minorHAnsi"/>
    </w:rPr>
  </w:style>
  <w:style w:type="paragraph" w:customStyle="1" w:styleId="B9A966E752EF41688ECB507D015082D918">
    <w:name w:val="B9A966E752EF41688ECB507D015082D918"/>
    <w:rsid w:val="008E3497"/>
    <w:rPr>
      <w:rFonts w:eastAsiaTheme="minorHAnsi"/>
    </w:rPr>
  </w:style>
  <w:style w:type="paragraph" w:customStyle="1" w:styleId="46A7D5AF3B744D088EEAE5CD6C10E70A18">
    <w:name w:val="46A7D5AF3B744D088EEAE5CD6C10E70A18"/>
    <w:rsid w:val="008E3497"/>
    <w:rPr>
      <w:rFonts w:eastAsiaTheme="minorHAnsi"/>
    </w:rPr>
  </w:style>
  <w:style w:type="paragraph" w:customStyle="1" w:styleId="BCB611364F9347DAA2812B71AE790C0A18">
    <w:name w:val="BCB611364F9347DAA2812B71AE790C0A18"/>
    <w:rsid w:val="008E3497"/>
    <w:rPr>
      <w:rFonts w:eastAsiaTheme="minorHAnsi"/>
    </w:rPr>
  </w:style>
  <w:style w:type="paragraph" w:customStyle="1" w:styleId="460FFF3674E14D72998229450119FCEB18">
    <w:name w:val="460FFF3674E14D72998229450119FCEB18"/>
    <w:rsid w:val="008E3497"/>
    <w:rPr>
      <w:rFonts w:eastAsiaTheme="minorHAnsi"/>
    </w:rPr>
  </w:style>
  <w:style w:type="paragraph" w:customStyle="1" w:styleId="264BAB5FDC0040D59FCD702B943351BC18">
    <w:name w:val="264BAB5FDC0040D59FCD702B943351BC18"/>
    <w:rsid w:val="008E3497"/>
    <w:rPr>
      <w:rFonts w:eastAsiaTheme="minorHAnsi"/>
    </w:rPr>
  </w:style>
  <w:style w:type="paragraph" w:customStyle="1" w:styleId="A1A5D004AC464522AE9740F47D4815E518">
    <w:name w:val="A1A5D004AC464522AE9740F47D4815E518"/>
    <w:rsid w:val="008E3497"/>
    <w:rPr>
      <w:rFonts w:eastAsiaTheme="minorHAnsi"/>
    </w:rPr>
  </w:style>
  <w:style w:type="paragraph" w:customStyle="1" w:styleId="228DFE730EE2445F88E4473929BCB01918">
    <w:name w:val="228DFE730EE2445F88E4473929BCB01918"/>
    <w:rsid w:val="008E3497"/>
    <w:rPr>
      <w:rFonts w:eastAsiaTheme="minorHAnsi"/>
    </w:rPr>
  </w:style>
  <w:style w:type="paragraph" w:customStyle="1" w:styleId="F78F108F90C34D70AE86C5A10431040618">
    <w:name w:val="F78F108F90C34D70AE86C5A10431040618"/>
    <w:rsid w:val="008E3497"/>
    <w:rPr>
      <w:rFonts w:eastAsiaTheme="minorHAnsi"/>
    </w:rPr>
  </w:style>
  <w:style w:type="paragraph" w:customStyle="1" w:styleId="EDC3D059C9B9474E9803BC0E7C2D08D618">
    <w:name w:val="EDC3D059C9B9474E9803BC0E7C2D08D618"/>
    <w:rsid w:val="008E3497"/>
    <w:rPr>
      <w:rFonts w:eastAsiaTheme="minorHAnsi"/>
    </w:rPr>
  </w:style>
  <w:style w:type="paragraph" w:customStyle="1" w:styleId="042546AAA6F04535AE13F68E252FBBAD18">
    <w:name w:val="042546AAA6F04535AE13F68E252FBBAD18"/>
    <w:rsid w:val="008E3497"/>
    <w:rPr>
      <w:rFonts w:eastAsiaTheme="minorHAnsi"/>
    </w:rPr>
  </w:style>
  <w:style w:type="paragraph" w:customStyle="1" w:styleId="F648E57EDDDA4103BEB6EB2027F886FE18">
    <w:name w:val="F648E57EDDDA4103BEB6EB2027F886FE18"/>
    <w:rsid w:val="008E3497"/>
    <w:rPr>
      <w:rFonts w:eastAsiaTheme="minorHAnsi"/>
    </w:rPr>
  </w:style>
  <w:style w:type="paragraph" w:customStyle="1" w:styleId="7A0E2DA54B564033AADF8E0A308E3BD618">
    <w:name w:val="7A0E2DA54B564033AADF8E0A308E3BD618"/>
    <w:rsid w:val="008E3497"/>
    <w:rPr>
      <w:rFonts w:eastAsiaTheme="minorHAnsi"/>
    </w:rPr>
  </w:style>
  <w:style w:type="paragraph" w:customStyle="1" w:styleId="BE297880B0664BCDAEF10213354D0B9018">
    <w:name w:val="BE297880B0664BCDAEF10213354D0B9018"/>
    <w:rsid w:val="008E3497"/>
    <w:rPr>
      <w:rFonts w:eastAsiaTheme="minorHAnsi"/>
    </w:rPr>
  </w:style>
  <w:style w:type="paragraph" w:customStyle="1" w:styleId="2D5EF8DC645D4489AE2CC323A682CD3218">
    <w:name w:val="2D5EF8DC645D4489AE2CC323A682CD3218"/>
    <w:rsid w:val="008E3497"/>
    <w:rPr>
      <w:rFonts w:eastAsiaTheme="minorHAnsi"/>
    </w:rPr>
  </w:style>
  <w:style w:type="paragraph" w:customStyle="1" w:styleId="2A162FDA4D8D460AB3656054947C08A817">
    <w:name w:val="2A162FDA4D8D460AB3656054947C08A817"/>
    <w:rsid w:val="008E3497"/>
    <w:rPr>
      <w:rFonts w:eastAsiaTheme="minorHAnsi"/>
    </w:rPr>
  </w:style>
  <w:style w:type="paragraph" w:customStyle="1" w:styleId="58FCA5FD42AC4D3C88A91BA7A499238C17">
    <w:name w:val="58FCA5FD42AC4D3C88A91BA7A499238C17"/>
    <w:rsid w:val="008E3497"/>
    <w:rPr>
      <w:rFonts w:eastAsiaTheme="minorHAnsi"/>
    </w:rPr>
  </w:style>
  <w:style w:type="paragraph" w:customStyle="1" w:styleId="4A6D7A85299643B5845B1F33D648F40818">
    <w:name w:val="4A6D7A85299643B5845B1F33D648F40818"/>
    <w:rsid w:val="008E3497"/>
    <w:rPr>
      <w:rFonts w:eastAsiaTheme="minorHAnsi"/>
    </w:rPr>
  </w:style>
  <w:style w:type="paragraph" w:customStyle="1" w:styleId="DA4CBAEC936B4A30A43F5E9602AAE05818">
    <w:name w:val="DA4CBAEC936B4A30A43F5E9602AAE05818"/>
    <w:rsid w:val="008E3497"/>
    <w:rPr>
      <w:rFonts w:eastAsiaTheme="minorHAnsi"/>
    </w:rPr>
  </w:style>
  <w:style w:type="paragraph" w:customStyle="1" w:styleId="08DB1DBF8085480A8A4FE5487F2740BE18">
    <w:name w:val="08DB1DBF8085480A8A4FE5487F2740BE18"/>
    <w:rsid w:val="008E3497"/>
    <w:rPr>
      <w:rFonts w:eastAsiaTheme="minorHAnsi"/>
    </w:rPr>
  </w:style>
  <w:style w:type="paragraph" w:customStyle="1" w:styleId="50B239A143F841C5A54A7D561728A5E218">
    <w:name w:val="50B239A143F841C5A54A7D561728A5E218"/>
    <w:rsid w:val="008E3497"/>
    <w:rPr>
      <w:rFonts w:eastAsiaTheme="minorHAnsi"/>
    </w:rPr>
  </w:style>
  <w:style w:type="paragraph" w:customStyle="1" w:styleId="2F95F946BDDD4275B5538079E51A548918">
    <w:name w:val="2F95F946BDDD4275B5538079E51A548918"/>
    <w:rsid w:val="008E3497"/>
    <w:rPr>
      <w:rFonts w:eastAsiaTheme="minorHAnsi"/>
    </w:rPr>
  </w:style>
  <w:style w:type="paragraph" w:customStyle="1" w:styleId="A744815489F4469184FE1F2F434D0CDF18">
    <w:name w:val="A744815489F4469184FE1F2F434D0CDF18"/>
    <w:rsid w:val="008E3497"/>
    <w:rPr>
      <w:rFonts w:eastAsiaTheme="minorHAnsi"/>
    </w:rPr>
  </w:style>
  <w:style w:type="paragraph" w:customStyle="1" w:styleId="0CFADBD0B7EA47C5AAD6D656A2CD2BA018">
    <w:name w:val="0CFADBD0B7EA47C5AAD6D656A2CD2BA018"/>
    <w:rsid w:val="008E3497"/>
    <w:rPr>
      <w:rFonts w:eastAsiaTheme="minorHAnsi"/>
    </w:rPr>
  </w:style>
  <w:style w:type="paragraph" w:customStyle="1" w:styleId="D4C16506615B4C5FB9DC4371BAF33E8318">
    <w:name w:val="D4C16506615B4C5FB9DC4371BAF33E8318"/>
    <w:rsid w:val="008E3497"/>
    <w:rPr>
      <w:rFonts w:eastAsiaTheme="minorHAnsi"/>
    </w:rPr>
  </w:style>
  <w:style w:type="paragraph" w:customStyle="1" w:styleId="801AA6F3FED54A57A0835768E8E19BD118">
    <w:name w:val="801AA6F3FED54A57A0835768E8E19BD118"/>
    <w:rsid w:val="008E3497"/>
    <w:rPr>
      <w:rFonts w:eastAsiaTheme="minorHAnsi"/>
    </w:rPr>
  </w:style>
  <w:style w:type="paragraph" w:customStyle="1" w:styleId="A468E7CBCB0740A3B521D29B91A5518518">
    <w:name w:val="A468E7CBCB0740A3B521D29B91A5518518"/>
    <w:rsid w:val="008E3497"/>
    <w:rPr>
      <w:rFonts w:eastAsiaTheme="minorHAnsi"/>
    </w:rPr>
  </w:style>
  <w:style w:type="paragraph" w:customStyle="1" w:styleId="63B152712FF64051A1A79836CF3F164917">
    <w:name w:val="63B152712FF64051A1A79836CF3F164917"/>
    <w:rsid w:val="008E3497"/>
    <w:rPr>
      <w:rFonts w:eastAsiaTheme="minorHAnsi"/>
    </w:rPr>
  </w:style>
  <w:style w:type="paragraph" w:customStyle="1" w:styleId="795E4F4036724693B46DA81E4E698DAE17">
    <w:name w:val="795E4F4036724693B46DA81E4E698DAE17"/>
    <w:rsid w:val="008E3497"/>
    <w:rPr>
      <w:rFonts w:eastAsiaTheme="minorHAnsi"/>
    </w:rPr>
  </w:style>
  <w:style w:type="paragraph" w:customStyle="1" w:styleId="B362D57E5FC842E0B111DEC39886325C17">
    <w:name w:val="B362D57E5FC842E0B111DEC39886325C17"/>
    <w:rsid w:val="008E3497"/>
    <w:rPr>
      <w:rFonts w:eastAsiaTheme="minorHAnsi"/>
    </w:rPr>
  </w:style>
  <w:style w:type="paragraph" w:customStyle="1" w:styleId="9A8A3CE1D6E046F8BB9739AE8D698AC617">
    <w:name w:val="9A8A3CE1D6E046F8BB9739AE8D698AC617"/>
    <w:rsid w:val="008E3497"/>
    <w:rPr>
      <w:rFonts w:eastAsiaTheme="minorHAnsi"/>
    </w:rPr>
  </w:style>
  <w:style w:type="paragraph" w:customStyle="1" w:styleId="AE382DAEE7DE4E5586CF3B988E99103017">
    <w:name w:val="AE382DAEE7DE4E5586CF3B988E99103017"/>
    <w:rsid w:val="008E3497"/>
    <w:rPr>
      <w:rFonts w:eastAsiaTheme="minorHAnsi"/>
    </w:rPr>
  </w:style>
  <w:style w:type="paragraph" w:customStyle="1" w:styleId="9AE6703245F1434089742FF04FC27BB417">
    <w:name w:val="9AE6703245F1434089742FF04FC27BB417"/>
    <w:rsid w:val="008E3497"/>
    <w:rPr>
      <w:rFonts w:eastAsiaTheme="minorHAnsi"/>
    </w:rPr>
  </w:style>
  <w:style w:type="paragraph" w:customStyle="1" w:styleId="8365CDB2A7674B318D64BCF0AB00F5B417">
    <w:name w:val="8365CDB2A7674B318D64BCF0AB00F5B417"/>
    <w:rsid w:val="008E3497"/>
    <w:rPr>
      <w:rFonts w:eastAsiaTheme="minorHAnsi"/>
    </w:rPr>
  </w:style>
  <w:style w:type="paragraph" w:customStyle="1" w:styleId="931734EB321F4496B412BD0508DEA76417">
    <w:name w:val="931734EB321F4496B412BD0508DEA76417"/>
    <w:rsid w:val="008E3497"/>
    <w:rPr>
      <w:rFonts w:eastAsiaTheme="minorHAnsi"/>
    </w:rPr>
  </w:style>
  <w:style w:type="paragraph" w:customStyle="1" w:styleId="C2CD03634207489DB1C3C387A8A896B117">
    <w:name w:val="C2CD03634207489DB1C3C387A8A896B117"/>
    <w:rsid w:val="008E3497"/>
    <w:rPr>
      <w:rFonts w:eastAsiaTheme="minorHAnsi"/>
    </w:rPr>
  </w:style>
  <w:style w:type="paragraph" w:customStyle="1" w:styleId="96916A38AF6841FD9DD9E55E7D34DC1917">
    <w:name w:val="96916A38AF6841FD9DD9E55E7D34DC1917"/>
    <w:rsid w:val="008E3497"/>
    <w:rPr>
      <w:rFonts w:eastAsiaTheme="minorHAnsi"/>
    </w:rPr>
  </w:style>
  <w:style w:type="paragraph" w:customStyle="1" w:styleId="A89B56BE3FA54F1EB0DF6C8E04726BD317">
    <w:name w:val="A89B56BE3FA54F1EB0DF6C8E04726BD317"/>
    <w:rsid w:val="008E3497"/>
    <w:rPr>
      <w:rFonts w:eastAsiaTheme="minorHAnsi"/>
    </w:rPr>
  </w:style>
  <w:style w:type="paragraph" w:customStyle="1" w:styleId="F8E1047451944441A88ABD85B6C95EF517">
    <w:name w:val="F8E1047451944441A88ABD85B6C95EF517"/>
    <w:rsid w:val="008E3497"/>
    <w:rPr>
      <w:rFonts w:eastAsiaTheme="minorHAnsi"/>
    </w:rPr>
  </w:style>
  <w:style w:type="paragraph" w:customStyle="1" w:styleId="3E7A4DF811C14257AE4FD1FBC49BEB6C17">
    <w:name w:val="3E7A4DF811C14257AE4FD1FBC49BEB6C17"/>
    <w:rsid w:val="008E3497"/>
    <w:rPr>
      <w:rFonts w:eastAsiaTheme="minorHAnsi"/>
    </w:rPr>
  </w:style>
  <w:style w:type="paragraph" w:customStyle="1" w:styleId="229DF2A636DE4D0F9222E6A1F146AFE618">
    <w:name w:val="229DF2A636DE4D0F9222E6A1F146AFE618"/>
    <w:rsid w:val="008E3497"/>
    <w:rPr>
      <w:rFonts w:eastAsiaTheme="minorHAnsi"/>
    </w:rPr>
  </w:style>
  <w:style w:type="paragraph" w:customStyle="1" w:styleId="FA739E41EE4F42C5B04A2E7E96D6022D17">
    <w:name w:val="FA739E41EE4F42C5B04A2E7E96D6022D17"/>
    <w:rsid w:val="008E3497"/>
    <w:rPr>
      <w:rFonts w:eastAsiaTheme="minorHAnsi"/>
    </w:rPr>
  </w:style>
  <w:style w:type="paragraph" w:customStyle="1" w:styleId="C0D1D78AA49C4ADFAE31DBCD88D4B6EB18">
    <w:name w:val="C0D1D78AA49C4ADFAE31DBCD88D4B6E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7">
    <w:name w:val="C5B4BD8D29A1447B891ECEA6A92AD647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7">
    <w:name w:val="BC2D42A687F846EB94C728C39DF650BB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7">
    <w:name w:val="701B5917D9384387B8B0668329290800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7">
    <w:name w:val="4BEFBFB7D403475EAD6237CDA5E90A68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7">
    <w:name w:val="04E924CFA6A54BDDAFE03887841748F317"/>
    <w:rsid w:val="008E3497"/>
    <w:rPr>
      <w:rFonts w:eastAsiaTheme="minorHAnsi"/>
    </w:rPr>
  </w:style>
  <w:style w:type="paragraph" w:customStyle="1" w:styleId="AA8E719ABE8D4B43934F10CD1ABB64EB18">
    <w:name w:val="AA8E719ABE8D4B43934F10CD1ABB64EB18"/>
    <w:rsid w:val="008E3497"/>
    <w:rPr>
      <w:rFonts w:eastAsiaTheme="minorHAnsi"/>
    </w:rPr>
  </w:style>
  <w:style w:type="paragraph" w:customStyle="1" w:styleId="5F3AC1E655F149588806E5A51403D7D318">
    <w:name w:val="5F3AC1E655F149588806E5A51403D7D318"/>
    <w:rsid w:val="008E3497"/>
    <w:rPr>
      <w:rFonts w:eastAsiaTheme="minorHAnsi"/>
    </w:rPr>
  </w:style>
  <w:style w:type="paragraph" w:customStyle="1" w:styleId="7FD1983AD3144D8F9074A09FE2BEE15918">
    <w:name w:val="7FD1983AD3144D8F9074A09FE2BEE15918"/>
    <w:rsid w:val="008E3497"/>
    <w:rPr>
      <w:rFonts w:eastAsiaTheme="minorHAnsi"/>
    </w:rPr>
  </w:style>
  <w:style w:type="paragraph" w:customStyle="1" w:styleId="029C6982E6484E998C15FC2FFA8A7BFC18">
    <w:name w:val="029C6982E6484E998C15FC2FFA8A7BFC18"/>
    <w:rsid w:val="008E3497"/>
    <w:rPr>
      <w:rFonts w:eastAsiaTheme="minorHAnsi"/>
    </w:rPr>
  </w:style>
  <w:style w:type="paragraph" w:customStyle="1" w:styleId="C852B99C658F4CE6AD8E206079E3528A18">
    <w:name w:val="C852B99C658F4CE6AD8E206079E3528A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7">
    <w:name w:val="80EB4002DDF543B8B7004C452EE7B9BC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7">
    <w:name w:val="F9C6533C1E864A0BBD94C648065B6841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7">
    <w:name w:val="EA5B4C1510D548428F23E5DE410C91FF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7">
    <w:name w:val="4AC15AD9E32B4F5AB87DB3A881AC141D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19">
    <w:name w:val="CB30427D8A294AA0A480965D16084A3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9">
    <w:name w:val="B1A877ABBF78477391393CC07124194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8">
    <w:name w:val="30FA10E18AA546EE8082541ED94B85B9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8">
    <w:name w:val="359543F408244E4C915219E2B65CF77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9">
    <w:name w:val="69C354DBE5AA4C778622C1EF7F77602F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8">
    <w:name w:val="F3D9A3CD7C384B34BB7E9EA9ED049A2A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8">
    <w:name w:val="CE2F75739CED4586BFE4380B66A8E9A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8">
    <w:name w:val="D83B4EB1345346298D6AC04A1C2C68B3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9">
    <w:name w:val="6450A64838B749DE84719D768C626C23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9">
    <w:name w:val="29F724682B4547DB859AA6939F154C3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8">
    <w:name w:val="2C3CBF37F6F74962A5515F410283C16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8">
    <w:name w:val="5095598FE6E4414EB5CB162CD1286D12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8">
    <w:name w:val="4FA2336CB7374907ACBE7D4F816F22B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8">
    <w:name w:val="3E2C18A5A3A74F8CA5761C75EE656E1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8">
    <w:name w:val="19206A32E438411FBC0E828E1AE61FDD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6">
    <w:name w:val="53311A36E5E24080BAA86C99111FD9D416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3">
    <w:name w:val="58D2FCB95647468A9C28713DD241D3A03"/>
    <w:rsid w:val="008E3497"/>
    <w:rPr>
      <w:rFonts w:eastAsiaTheme="minorHAnsi"/>
    </w:rPr>
  </w:style>
  <w:style w:type="paragraph" w:customStyle="1" w:styleId="C323CC46A70648378356EC26E1D562B617">
    <w:name w:val="C323CC46A70648378356EC26E1D562B617"/>
    <w:rsid w:val="008E3497"/>
    <w:rPr>
      <w:rFonts w:eastAsiaTheme="minorHAnsi"/>
    </w:rPr>
  </w:style>
  <w:style w:type="paragraph" w:customStyle="1" w:styleId="77588B905D0B4AE9B7C8CD5C40274F6617">
    <w:name w:val="77588B905D0B4AE9B7C8CD5C40274F6617"/>
    <w:rsid w:val="008E3497"/>
    <w:rPr>
      <w:rFonts w:eastAsiaTheme="minorHAnsi"/>
    </w:rPr>
  </w:style>
  <w:style w:type="paragraph" w:customStyle="1" w:styleId="1D83BB36814C4F888E8AE76AB9357D5724">
    <w:name w:val="1D83BB36814C4F888E8AE76AB9357D5724"/>
    <w:rsid w:val="008E3497"/>
    <w:rPr>
      <w:rFonts w:eastAsiaTheme="minorHAnsi"/>
    </w:rPr>
  </w:style>
  <w:style w:type="paragraph" w:customStyle="1" w:styleId="0C671431A5DE4D62BAA70CC82DC51D2724">
    <w:name w:val="0C671431A5DE4D62BAA70CC82DC51D2724"/>
    <w:rsid w:val="008E3497"/>
    <w:rPr>
      <w:rFonts w:eastAsiaTheme="minorHAnsi"/>
    </w:rPr>
  </w:style>
  <w:style w:type="paragraph" w:customStyle="1" w:styleId="A906F06CC02849A38415AABC0E3A91DF24">
    <w:name w:val="A906F06CC02849A38415AABC0E3A91DF24"/>
    <w:rsid w:val="008E3497"/>
    <w:rPr>
      <w:rFonts w:eastAsiaTheme="minorHAnsi"/>
    </w:rPr>
  </w:style>
  <w:style w:type="paragraph" w:customStyle="1" w:styleId="814B1A56490E4E47BA66AE8807DF66531">
    <w:name w:val="814B1A56490E4E47BA66AE8807DF66531"/>
    <w:rsid w:val="008E3497"/>
    <w:rPr>
      <w:rFonts w:eastAsiaTheme="minorHAnsi"/>
    </w:rPr>
  </w:style>
  <w:style w:type="paragraph" w:customStyle="1" w:styleId="C184A1F3F64E49D19B486858F96F490119">
    <w:name w:val="C184A1F3F64E49D19B486858F96F4901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1">
    <w:name w:val="B0762CB60C864F8191E8C4152BBED9931"/>
    <w:rsid w:val="008E3497"/>
    <w:rPr>
      <w:rFonts w:eastAsiaTheme="minorHAnsi"/>
    </w:rPr>
  </w:style>
  <w:style w:type="paragraph" w:customStyle="1" w:styleId="27D158F4A81F4B858317FA58B0281C9519">
    <w:name w:val="27D158F4A81F4B858317FA58B0281C9519"/>
    <w:rsid w:val="008E3497"/>
    <w:rPr>
      <w:rFonts w:eastAsiaTheme="minorHAnsi"/>
    </w:rPr>
  </w:style>
  <w:style w:type="paragraph" w:customStyle="1" w:styleId="D9E1C13FC0F9413D8A9255569D77D68219">
    <w:name w:val="D9E1C13FC0F9413D8A9255569D77D68219"/>
    <w:rsid w:val="008E3497"/>
    <w:rPr>
      <w:rFonts w:eastAsiaTheme="minorHAnsi"/>
    </w:rPr>
  </w:style>
  <w:style w:type="paragraph" w:customStyle="1" w:styleId="B189B9CA004041FAB51FF4C517609C2F1">
    <w:name w:val="B189B9CA004041FAB51FF4C517609C2F1"/>
    <w:rsid w:val="008E3497"/>
    <w:rPr>
      <w:rFonts w:eastAsiaTheme="minorHAnsi"/>
    </w:rPr>
  </w:style>
  <w:style w:type="paragraph" w:customStyle="1" w:styleId="D63F1DA4324A4ADEB7460D370549486319">
    <w:name w:val="D63F1DA4324A4ADEB7460D370549486319"/>
    <w:rsid w:val="008E3497"/>
    <w:rPr>
      <w:rFonts w:eastAsiaTheme="minorHAnsi"/>
    </w:rPr>
  </w:style>
  <w:style w:type="paragraph" w:customStyle="1" w:styleId="EAFD1B8491A94827B672C032C43BAC9419">
    <w:name w:val="EAFD1B8491A94827B672C032C43BAC9419"/>
    <w:rsid w:val="008E3497"/>
    <w:rPr>
      <w:rFonts w:eastAsiaTheme="minorHAnsi"/>
    </w:rPr>
  </w:style>
  <w:style w:type="paragraph" w:customStyle="1" w:styleId="202384D35ED942229D550B05AF95D31D1">
    <w:name w:val="202384D35ED942229D550B05AF95D31D1"/>
    <w:rsid w:val="008E3497"/>
    <w:rPr>
      <w:rFonts w:eastAsiaTheme="minorHAnsi"/>
    </w:rPr>
  </w:style>
  <w:style w:type="paragraph" w:customStyle="1" w:styleId="4303BD00D2E4428784F03A95DAE436C719">
    <w:name w:val="4303BD00D2E4428784F03A95DAE436C719"/>
    <w:rsid w:val="008E3497"/>
    <w:rPr>
      <w:rFonts w:eastAsiaTheme="minorHAnsi"/>
    </w:rPr>
  </w:style>
  <w:style w:type="paragraph" w:customStyle="1" w:styleId="A5FCE149CC5E4C0887C25E4F4ECBE30119">
    <w:name w:val="A5FCE149CC5E4C0887C25E4F4ECBE30119"/>
    <w:rsid w:val="008E3497"/>
    <w:rPr>
      <w:rFonts w:eastAsiaTheme="minorHAnsi"/>
    </w:rPr>
  </w:style>
  <w:style w:type="paragraph" w:customStyle="1" w:styleId="1C7FB9F6B6EA4ED2915A21090CE9EFBA">
    <w:name w:val="1C7FB9F6B6EA4ED2915A21090CE9EFBA"/>
    <w:rsid w:val="008E3497"/>
    <w:rPr>
      <w:rFonts w:eastAsiaTheme="minorHAnsi"/>
    </w:rPr>
  </w:style>
  <w:style w:type="paragraph" w:customStyle="1" w:styleId="8CD15BE22342406A809A8F077FA2982619">
    <w:name w:val="8CD15BE22342406A809A8F077FA2982619"/>
    <w:rsid w:val="008E3497"/>
    <w:rPr>
      <w:rFonts w:eastAsiaTheme="minorHAnsi"/>
    </w:rPr>
  </w:style>
  <w:style w:type="paragraph" w:customStyle="1" w:styleId="5A4ED76E717B45928798C23B55BDAE3519">
    <w:name w:val="5A4ED76E717B45928798C23B55BDAE3519"/>
    <w:rsid w:val="008E3497"/>
    <w:rPr>
      <w:rFonts w:eastAsiaTheme="minorHAnsi"/>
    </w:rPr>
  </w:style>
  <w:style w:type="paragraph" w:customStyle="1" w:styleId="C43736ABF11D46C4B911FAE0B56CEF2819">
    <w:name w:val="C43736ABF11D46C4B911FAE0B56CEF2819"/>
    <w:rsid w:val="008E3497"/>
    <w:rPr>
      <w:rFonts w:eastAsiaTheme="minorHAnsi"/>
    </w:rPr>
  </w:style>
  <w:style w:type="paragraph" w:customStyle="1" w:styleId="8FC354A4976B49E3B22E1A29C0F4DD4A19">
    <w:name w:val="8FC354A4976B49E3B22E1A29C0F4DD4A19"/>
    <w:rsid w:val="008E3497"/>
    <w:rPr>
      <w:rFonts w:eastAsiaTheme="minorHAnsi"/>
    </w:rPr>
  </w:style>
  <w:style w:type="paragraph" w:customStyle="1" w:styleId="0ADF65EB0BE645E7BD590251E8E5DB9C19">
    <w:name w:val="0ADF65EB0BE645E7BD590251E8E5DB9C19"/>
    <w:rsid w:val="008E3497"/>
    <w:rPr>
      <w:rFonts w:eastAsiaTheme="minorHAnsi"/>
    </w:rPr>
  </w:style>
  <w:style w:type="paragraph" w:customStyle="1" w:styleId="6D0EBA63F0C742468D8900840D084F8219">
    <w:name w:val="6D0EBA63F0C742468D8900840D084F8219"/>
    <w:rsid w:val="008E3497"/>
    <w:rPr>
      <w:rFonts w:eastAsiaTheme="minorHAnsi"/>
    </w:rPr>
  </w:style>
  <w:style w:type="paragraph" w:customStyle="1" w:styleId="B6B9F7CDE0534971BAE0FE4DDE262D2319">
    <w:name w:val="B6B9F7CDE0534971BAE0FE4DDE262D2319"/>
    <w:rsid w:val="008E3497"/>
    <w:rPr>
      <w:rFonts w:eastAsiaTheme="minorHAnsi"/>
    </w:rPr>
  </w:style>
  <w:style w:type="paragraph" w:customStyle="1" w:styleId="76C6EAFB2C0E43C78479016282DEDDC919">
    <w:name w:val="76C6EAFB2C0E43C78479016282DEDDC919"/>
    <w:rsid w:val="008E3497"/>
    <w:rPr>
      <w:rFonts w:eastAsiaTheme="minorHAnsi"/>
    </w:rPr>
  </w:style>
  <w:style w:type="paragraph" w:customStyle="1" w:styleId="4874E801AFD544E1A4E84FF99254798C1">
    <w:name w:val="4874E801AFD544E1A4E84FF99254798C1"/>
    <w:rsid w:val="008E3497"/>
    <w:rPr>
      <w:rFonts w:eastAsiaTheme="minorHAnsi"/>
    </w:rPr>
  </w:style>
  <w:style w:type="paragraph" w:customStyle="1" w:styleId="E8E8493026B74CC6ACAF73535FF7FE1C19">
    <w:name w:val="E8E8493026B74CC6ACAF73535FF7FE1C19"/>
    <w:rsid w:val="008E3497"/>
    <w:rPr>
      <w:rFonts w:eastAsiaTheme="minorHAnsi"/>
    </w:rPr>
  </w:style>
  <w:style w:type="paragraph" w:customStyle="1" w:styleId="338560FC8B1F4478A5F16F16C8F608EC">
    <w:name w:val="338560FC8B1F4478A5F16F16C8F608EC"/>
    <w:rsid w:val="008E3497"/>
    <w:rPr>
      <w:rFonts w:eastAsiaTheme="minorHAnsi"/>
    </w:rPr>
  </w:style>
  <w:style w:type="paragraph" w:customStyle="1" w:styleId="E65085FA4A8449E6ACA6F936D800376618">
    <w:name w:val="E65085FA4A8449E6ACA6F936D800376618"/>
    <w:rsid w:val="008E3497"/>
    <w:rPr>
      <w:rFonts w:eastAsiaTheme="minorHAnsi"/>
    </w:rPr>
  </w:style>
  <w:style w:type="paragraph" w:customStyle="1" w:styleId="5C44F96216F046C796BAC5F33B2E635E18">
    <w:name w:val="5C44F96216F046C796BAC5F33B2E635E18"/>
    <w:rsid w:val="008E3497"/>
    <w:rPr>
      <w:rFonts w:eastAsiaTheme="minorHAnsi"/>
    </w:rPr>
  </w:style>
  <w:style w:type="paragraph" w:customStyle="1" w:styleId="8267B38D2D6D461DA7DC68C112302B1018">
    <w:name w:val="8267B38D2D6D461DA7DC68C112302B1018"/>
    <w:rsid w:val="008E3497"/>
    <w:rPr>
      <w:rFonts w:eastAsiaTheme="minorHAnsi"/>
    </w:rPr>
  </w:style>
  <w:style w:type="paragraph" w:customStyle="1" w:styleId="1D0709AE76F64B018E2BD9D3DBFB66DF19">
    <w:name w:val="1D0709AE76F64B018E2BD9D3DBFB66DF19"/>
    <w:rsid w:val="008E3497"/>
    <w:rPr>
      <w:rFonts w:eastAsiaTheme="minorHAnsi"/>
    </w:rPr>
  </w:style>
  <w:style w:type="paragraph" w:customStyle="1" w:styleId="014F5C04BB22410C81F677299043755819">
    <w:name w:val="014F5C04BB22410C81F677299043755819"/>
    <w:rsid w:val="008E3497"/>
    <w:rPr>
      <w:rFonts w:eastAsiaTheme="minorHAnsi"/>
    </w:rPr>
  </w:style>
  <w:style w:type="paragraph" w:customStyle="1" w:styleId="B9A966E752EF41688ECB507D015082D919">
    <w:name w:val="B9A966E752EF41688ECB507D015082D919"/>
    <w:rsid w:val="008E3497"/>
    <w:rPr>
      <w:rFonts w:eastAsiaTheme="minorHAnsi"/>
    </w:rPr>
  </w:style>
  <w:style w:type="paragraph" w:customStyle="1" w:styleId="46A7D5AF3B744D088EEAE5CD6C10E70A19">
    <w:name w:val="46A7D5AF3B744D088EEAE5CD6C10E70A19"/>
    <w:rsid w:val="008E3497"/>
    <w:rPr>
      <w:rFonts w:eastAsiaTheme="minorHAnsi"/>
    </w:rPr>
  </w:style>
  <w:style w:type="paragraph" w:customStyle="1" w:styleId="BCB611364F9347DAA2812B71AE790C0A19">
    <w:name w:val="BCB611364F9347DAA2812B71AE790C0A19"/>
    <w:rsid w:val="008E3497"/>
    <w:rPr>
      <w:rFonts w:eastAsiaTheme="minorHAnsi"/>
    </w:rPr>
  </w:style>
  <w:style w:type="paragraph" w:customStyle="1" w:styleId="460FFF3674E14D72998229450119FCEB19">
    <w:name w:val="460FFF3674E14D72998229450119FCEB19"/>
    <w:rsid w:val="008E3497"/>
    <w:rPr>
      <w:rFonts w:eastAsiaTheme="minorHAnsi"/>
    </w:rPr>
  </w:style>
  <w:style w:type="paragraph" w:customStyle="1" w:styleId="264BAB5FDC0040D59FCD702B943351BC19">
    <w:name w:val="264BAB5FDC0040D59FCD702B943351BC19"/>
    <w:rsid w:val="008E3497"/>
    <w:rPr>
      <w:rFonts w:eastAsiaTheme="minorHAnsi"/>
    </w:rPr>
  </w:style>
  <w:style w:type="paragraph" w:customStyle="1" w:styleId="A1A5D004AC464522AE9740F47D4815E519">
    <w:name w:val="A1A5D004AC464522AE9740F47D4815E519"/>
    <w:rsid w:val="008E3497"/>
    <w:rPr>
      <w:rFonts w:eastAsiaTheme="minorHAnsi"/>
    </w:rPr>
  </w:style>
  <w:style w:type="paragraph" w:customStyle="1" w:styleId="228DFE730EE2445F88E4473929BCB01919">
    <w:name w:val="228DFE730EE2445F88E4473929BCB01919"/>
    <w:rsid w:val="008E3497"/>
    <w:rPr>
      <w:rFonts w:eastAsiaTheme="minorHAnsi"/>
    </w:rPr>
  </w:style>
  <w:style w:type="paragraph" w:customStyle="1" w:styleId="F78F108F90C34D70AE86C5A10431040619">
    <w:name w:val="F78F108F90C34D70AE86C5A10431040619"/>
    <w:rsid w:val="008E3497"/>
    <w:rPr>
      <w:rFonts w:eastAsiaTheme="minorHAnsi"/>
    </w:rPr>
  </w:style>
  <w:style w:type="paragraph" w:customStyle="1" w:styleId="EDC3D059C9B9474E9803BC0E7C2D08D619">
    <w:name w:val="EDC3D059C9B9474E9803BC0E7C2D08D619"/>
    <w:rsid w:val="008E3497"/>
    <w:rPr>
      <w:rFonts w:eastAsiaTheme="minorHAnsi"/>
    </w:rPr>
  </w:style>
  <w:style w:type="paragraph" w:customStyle="1" w:styleId="042546AAA6F04535AE13F68E252FBBAD19">
    <w:name w:val="042546AAA6F04535AE13F68E252FBBAD19"/>
    <w:rsid w:val="008E3497"/>
    <w:rPr>
      <w:rFonts w:eastAsiaTheme="minorHAnsi"/>
    </w:rPr>
  </w:style>
  <w:style w:type="paragraph" w:customStyle="1" w:styleId="F648E57EDDDA4103BEB6EB2027F886FE19">
    <w:name w:val="F648E57EDDDA4103BEB6EB2027F886FE19"/>
    <w:rsid w:val="008E3497"/>
    <w:rPr>
      <w:rFonts w:eastAsiaTheme="minorHAnsi"/>
    </w:rPr>
  </w:style>
  <w:style w:type="paragraph" w:customStyle="1" w:styleId="7A0E2DA54B564033AADF8E0A308E3BD619">
    <w:name w:val="7A0E2DA54B564033AADF8E0A308E3BD619"/>
    <w:rsid w:val="008E3497"/>
    <w:rPr>
      <w:rFonts w:eastAsiaTheme="minorHAnsi"/>
    </w:rPr>
  </w:style>
  <w:style w:type="paragraph" w:customStyle="1" w:styleId="BE297880B0664BCDAEF10213354D0B9019">
    <w:name w:val="BE297880B0664BCDAEF10213354D0B9019"/>
    <w:rsid w:val="008E3497"/>
    <w:rPr>
      <w:rFonts w:eastAsiaTheme="minorHAnsi"/>
    </w:rPr>
  </w:style>
  <w:style w:type="paragraph" w:customStyle="1" w:styleId="2D5EF8DC645D4489AE2CC323A682CD3219">
    <w:name w:val="2D5EF8DC645D4489AE2CC323A682CD3219"/>
    <w:rsid w:val="008E3497"/>
    <w:rPr>
      <w:rFonts w:eastAsiaTheme="minorHAnsi"/>
    </w:rPr>
  </w:style>
  <w:style w:type="paragraph" w:customStyle="1" w:styleId="2A162FDA4D8D460AB3656054947C08A818">
    <w:name w:val="2A162FDA4D8D460AB3656054947C08A818"/>
    <w:rsid w:val="008E3497"/>
    <w:rPr>
      <w:rFonts w:eastAsiaTheme="minorHAnsi"/>
    </w:rPr>
  </w:style>
  <w:style w:type="paragraph" w:customStyle="1" w:styleId="58FCA5FD42AC4D3C88A91BA7A499238C18">
    <w:name w:val="58FCA5FD42AC4D3C88A91BA7A499238C18"/>
    <w:rsid w:val="008E3497"/>
    <w:rPr>
      <w:rFonts w:eastAsiaTheme="minorHAnsi"/>
    </w:rPr>
  </w:style>
  <w:style w:type="paragraph" w:customStyle="1" w:styleId="4A6D7A85299643B5845B1F33D648F40819">
    <w:name w:val="4A6D7A85299643B5845B1F33D648F40819"/>
    <w:rsid w:val="008E3497"/>
    <w:rPr>
      <w:rFonts w:eastAsiaTheme="minorHAnsi"/>
    </w:rPr>
  </w:style>
  <w:style w:type="paragraph" w:customStyle="1" w:styleId="DA4CBAEC936B4A30A43F5E9602AAE05819">
    <w:name w:val="DA4CBAEC936B4A30A43F5E9602AAE05819"/>
    <w:rsid w:val="008E3497"/>
    <w:rPr>
      <w:rFonts w:eastAsiaTheme="minorHAnsi"/>
    </w:rPr>
  </w:style>
  <w:style w:type="paragraph" w:customStyle="1" w:styleId="08DB1DBF8085480A8A4FE5487F2740BE19">
    <w:name w:val="08DB1DBF8085480A8A4FE5487F2740BE19"/>
    <w:rsid w:val="008E3497"/>
    <w:rPr>
      <w:rFonts w:eastAsiaTheme="minorHAnsi"/>
    </w:rPr>
  </w:style>
  <w:style w:type="paragraph" w:customStyle="1" w:styleId="50B239A143F841C5A54A7D561728A5E219">
    <w:name w:val="50B239A143F841C5A54A7D561728A5E219"/>
    <w:rsid w:val="008E3497"/>
    <w:rPr>
      <w:rFonts w:eastAsiaTheme="minorHAnsi"/>
    </w:rPr>
  </w:style>
  <w:style w:type="paragraph" w:customStyle="1" w:styleId="2F95F946BDDD4275B5538079E51A548919">
    <w:name w:val="2F95F946BDDD4275B5538079E51A548919"/>
    <w:rsid w:val="008E3497"/>
    <w:rPr>
      <w:rFonts w:eastAsiaTheme="minorHAnsi"/>
    </w:rPr>
  </w:style>
  <w:style w:type="paragraph" w:customStyle="1" w:styleId="A744815489F4469184FE1F2F434D0CDF19">
    <w:name w:val="A744815489F4469184FE1F2F434D0CDF19"/>
    <w:rsid w:val="008E3497"/>
    <w:rPr>
      <w:rFonts w:eastAsiaTheme="minorHAnsi"/>
    </w:rPr>
  </w:style>
  <w:style w:type="paragraph" w:customStyle="1" w:styleId="0CFADBD0B7EA47C5AAD6D656A2CD2BA019">
    <w:name w:val="0CFADBD0B7EA47C5AAD6D656A2CD2BA019"/>
    <w:rsid w:val="008E3497"/>
    <w:rPr>
      <w:rFonts w:eastAsiaTheme="minorHAnsi"/>
    </w:rPr>
  </w:style>
  <w:style w:type="paragraph" w:customStyle="1" w:styleId="D4C16506615B4C5FB9DC4371BAF33E8319">
    <w:name w:val="D4C16506615B4C5FB9DC4371BAF33E8319"/>
    <w:rsid w:val="008E3497"/>
    <w:rPr>
      <w:rFonts w:eastAsiaTheme="minorHAnsi"/>
    </w:rPr>
  </w:style>
  <w:style w:type="paragraph" w:customStyle="1" w:styleId="801AA6F3FED54A57A0835768E8E19BD119">
    <w:name w:val="801AA6F3FED54A57A0835768E8E19BD119"/>
    <w:rsid w:val="008E3497"/>
    <w:rPr>
      <w:rFonts w:eastAsiaTheme="minorHAnsi"/>
    </w:rPr>
  </w:style>
  <w:style w:type="paragraph" w:customStyle="1" w:styleId="A468E7CBCB0740A3B521D29B91A5518519">
    <w:name w:val="A468E7CBCB0740A3B521D29B91A5518519"/>
    <w:rsid w:val="008E3497"/>
    <w:rPr>
      <w:rFonts w:eastAsiaTheme="minorHAnsi"/>
    </w:rPr>
  </w:style>
  <w:style w:type="paragraph" w:customStyle="1" w:styleId="63B152712FF64051A1A79836CF3F164918">
    <w:name w:val="63B152712FF64051A1A79836CF3F164918"/>
    <w:rsid w:val="008E3497"/>
    <w:rPr>
      <w:rFonts w:eastAsiaTheme="minorHAnsi"/>
    </w:rPr>
  </w:style>
  <w:style w:type="paragraph" w:customStyle="1" w:styleId="795E4F4036724693B46DA81E4E698DAE18">
    <w:name w:val="795E4F4036724693B46DA81E4E698DAE18"/>
    <w:rsid w:val="008E3497"/>
    <w:rPr>
      <w:rFonts w:eastAsiaTheme="minorHAnsi"/>
    </w:rPr>
  </w:style>
  <w:style w:type="paragraph" w:customStyle="1" w:styleId="B362D57E5FC842E0B111DEC39886325C18">
    <w:name w:val="B362D57E5FC842E0B111DEC39886325C18"/>
    <w:rsid w:val="008E3497"/>
    <w:rPr>
      <w:rFonts w:eastAsiaTheme="minorHAnsi"/>
    </w:rPr>
  </w:style>
  <w:style w:type="paragraph" w:customStyle="1" w:styleId="9A8A3CE1D6E046F8BB9739AE8D698AC618">
    <w:name w:val="9A8A3CE1D6E046F8BB9739AE8D698AC618"/>
    <w:rsid w:val="008E3497"/>
    <w:rPr>
      <w:rFonts w:eastAsiaTheme="minorHAnsi"/>
    </w:rPr>
  </w:style>
  <w:style w:type="paragraph" w:customStyle="1" w:styleId="AE382DAEE7DE4E5586CF3B988E99103018">
    <w:name w:val="AE382DAEE7DE4E5586CF3B988E99103018"/>
    <w:rsid w:val="008E3497"/>
    <w:rPr>
      <w:rFonts w:eastAsiaTheme="minorHAnsi"/>
    </w:rPr>
  </w:style>
  <w:style w:type="paragraph" w:customStyle="1" w:styleId="9AE6703245F1434089742FF04FC27BB418">
    <w:name w:val="9AE6703245F1434089742FF04FC27BB418"/>
    <w:rsid w:val="008E3497"/>
    <w:rPr>
      <w:rFonts w:eastAsiaTheme="minorHAnsi"/>
    </w:rPr>
  </w:style>
  <w:style w:type="paragraph" w:customStyle="1" w:styleId="8365CDB2A7674B318D64BCF0AB00F5B418">
    <w:name w:val="8365CDB2A7674B318D64BCF0AB00F5B418"/>
    <w:rsid w:val="008E3497"/>
    <w:rPr>
      <w:rFonts w:eastAsiaTheme="minorHAnsi"/>
    </w:rPr>
  </w:style>
  <w:style w:type="paragraph" w:customStyle="1" w:styleId="931734EB321F4496B412BD0508DEA76418">
    <w:name w:val="931734EB321F4496B412BD0508DEA76418"/>
    <w:rsid w:val="008E3497"/>
    <w:rPr>
      <w:rFonts w:eastAsiaTheme="minorHAnsi"/>
    </w:rPr>
  </w:style>
  <w:style w:type="paragraph" w:customStyle="1" w:styleId="C2CD03634207489DB1C3C387A8A896B118">
    <w:name w:val="C2CD03634207489DB1C3C387A8A896B118"/>
    <w:rsid w:val="008E3497"/>
    <w:rPr>
      <w:rFonts w:eastAsiaTheme="minorHAnsi"/>
    </w:rPr>
  </w:style>
  <w:style w:type="paragraph" w:customStyle="1" w:styleId="96916A38AF6841FD9DD9E55E7D34DC1918">
    <w:name w:val="96916A38AF6841FD9DD9E55E7D34DC1918"/>
    <w:rsid w:val="008E3497"/>
    <w:rPr>
      <w:rFonts w:eastAsiaTheme="minorHAnsi"/>
    </w:rPr>
  </w:style>
  <w:style w:type="paragraph" w:customStyle="1" w:styleId="A89B56BE3FA54F1EB0DF6C8E04726BD318">
    <w:name w:val="A89B56BE3FA54F1EB0DF6C8E04726BD318"/>
    <w:rsid w:val="008E3497"/>
    <w:rPr>
      <w:rFonts w:eastAsiaTheme="minorHAnsi"/>
    </w:rPr>
  </w:style>
  <w:style w:type="paragraph" w:customStyle="1" w:styleId="F8E1047451944441A88ABD85B6C95EF518">
    <w:name w:val="F8E1047451944441A88ABD85B6C95EF518"/>
    <w:rsid w:val="008E3497"/>
    <w:rPr>
      <w:rFonts w:eastAsiaTheme="minorHAnsi"/>
    </w:rPr>
  </w:style>
  <w:style w:type="paragraph" w:customStyle="1" w:styleId="3E7A4DF811C14257AE4FD1FBC49BEB6C18">
    <w:name w:val="3E7A4DF811C14257AE4FD1FBC49BEB6C18"/>
    <w:rsid w:val="008E3497"/>
    <w:rPr>
      <w:rFonts w:eastAsiaTheme="minorHAnsi"/>
    </w:rPr>
  </w:style>
  <w:style w:type="paragraph" w:customStyle="1" w:styleId="229DF2A636DE4D0F9222E6A1F146AFE619">
    <w:name w:val="229DF2A636DE4D0F9222E6A1F146AFE619"/>
    <w:rsid w:val="008E3497"/>
    <w:rPr>
      <w:rFonts w:eastAsiaTheme="minorHAnsi"/>
    </w:rPr>
  </w:style>
  <w:style w:type="paragraph" w:customStyle="1" w:styleId="FA739E41EE4F42C5B04A2E7E96D6022D18">
    <w:name w:val="FA739E41EE4F42C5B04A2E7E96D6022D18"/>
    <w:rsid w:val="008E3497"/>
    <w:rPr>
      <w:rFonts w:eastAsiaTheme="minorHAnsi"/>
    </w:rPr>
  </w:style>
  <w:style w:type="paragraph" w:customStyle="1" w:styleId="C0D1D78AA49C4ADFAE31DBCD88D4B6EB19">
    <w:name w:val="C0D1D78AA49C4ADFAE31DBCD88D4B6E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8">
    <w:name w:val="C5B4BD8D29A1447B891ECEA6A92AD647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8">
    <w:name w:val="BC2D42A687F846EB94C728C39DF650BB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8">
    <w:name w:val="701B5917D9384387B8B0668329290800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8">
    <w:name w:val="4BEFBFB7D403475EAD6237CDA5E90A68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8">
    <w:name w:val="04E924CFA6A54BDDAFE03887841748F318"/>
    <w:rsid w:val="008E3497"/>
    <w:rPr>
      <w:rFonts w:eastAsiaTheme="minorHAnsi"/>
    </w:rPr>
  </w:style>
  <w:style w:type="paragraph" w:customStyle="1" w:styleId="AA8E719ABE8D4B43934F10CD1ABB64EB19">
    <w:name w:val="AA8E719ABE8D4B43934F10CD1ABB64EB19"/>
    <w:rsid w:val="008E3497"/>
    <w:rPr>
      <w:rFonts w:eastAsiaTheme="minorHAnsi"/>
    </w:rPr>
  </w:style>
  <w:style w:type="paragraph" w:customStyle="1" w:styleId="5F3AC1E655F149588806E5A51403D7D319">
    <w:name w:val="5F3AC1E655F149588806E5A51403D7D319"/>
    <w:rsid w:val="008E3497"/>
    <w:rPr>
      <w:rFonts w:eastAsiaTheme="minorHAnsi"/>
    </w:rPr>
  </w:style>
  <w:style w:type="paragraph" w:customStyle="1" w:styleId="7FD1983AD3144D8F9074A09FE2BEE15919">
    <w:name w:val="7FD1983AD3144D8F9074A09FE2BEE15919"/>
    <w:rsid w:val="008E3497"/>
    <w:rPr>
      <w:rFonts w:eastAsiaTheme="minorHAnsi"/>
    </w:rPr>
  </w:style>
  <w:style w:type="paragraph" w:customStyle="1" w:styleId="029C6982E6484E998C15FC2FFA8A7BFC19">
    <w:name w:val="029C6982E6484E998C15FC2FFA8A7BFC19"/>
    <w:rsid w:val="008E3497"/>
    <w:rPr>
      <w:rFonts w:eastAsiaTheme="minorHAnsi"/>
    </w:rPr>
  </w:style>
  <w:style w:type="paragraph" w:customStyle="1" w:styleId="C852B99C658F4CE6AD8E206079E3528A19">
    <w:name w:val="C852B99C658F4CE6AD8E206079E3528A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8">
    <w:name w:val="80EB4002DDF543B8B7004C452EE7B9BC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8">
    <w:name w:val="F9C6533C1E864A0BBD94C648065B6841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8">
    <w:name w:val="EA5B4C1510D548428F23E5DE410C91FF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8">
    <w:name w:val="4AC15AD9E32B4F5AB87DB3A881AC141D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0">
    <w:name w:val="CB30427D8A294AA0A480965D16084A3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0">
    <w:name w:val="B1A877ABBF78477391393CC07124194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9">
    <w:name w:val="30FA10E18AA546EE8082541ED94B85B9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9">
    <w:name w:val="359543F408244E4C915219E2B65CF77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0">
    <w:name w:val="69C354DBE5AA4C778622C1EF7F77602F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9">
    <w:name w:val="F3D9A3CD7C384B34BB7E9EA9ED049A2A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9">
    <w:name w:val="CE2F75739CED4586BFE4380B66A8E9A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9">
    <w:name w:val="D83B4EB1345346298D6AC04A1C2C68B3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0">
    <w:name w:val="6450A64838B749DE84719D768C626C23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0">
    <w:name w:val="29F724682B4547DB859AA6939F154C3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9">
    <w:name w:val="2C3CBF37F6F74962A5515F410283C16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9">
    <w:name w:val="5095598FE6E4414EB5CB162CD1286D12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9">
    <w:name w:val="4FA2336CB7374907ACBE7D4F816F22B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9">
    <w:name w:val="3E2C18A5A3A74F8CA5761C75EE656E1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9">
    <w:name w:val="19206A32E438411FBC0E828E1AE61FDD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7">
    <w:name w:val="53311A36E5E24080BAA86C99111FD9D417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4">
    <w:name w:val="58D2FCB95647468A9C28713DD241D3A04"/>
    <w:rsid w:val="008E3497"/>
    <w:rPr>
      <w:rFonts w:eastAsiaTheme="minorHAnsi"/>
    </w:rPr>
  </w:style>
  <w:style w:type="paragraph" w:customStyle="1" w:styleId="C323CC46A70648378356EC26E1D562B618">
    <w:name w:val="C323CC46A70648378356EC26E1D562B618"/>
    <w:rsid w:val="008E3497"/>
    <w:rPr>
      <w:rFonts w:eastAsiaTheme="minorHAnsi"/>
    </w:rPr>
  </w:style>
  <w:style w:type="paragraph" w:customStyle="1" w:styleId="77588B905D0B4AE9B7C8CD5C40274F6618">
    <w:name w:val="77588B905D0B4AE9B7C8CD5C40274F6618"/>
    <w:rsid w:val="008E3497"/>
    <w:rPr>
      <w:rFonts w:eastAsiaTheme="minorHAnsi"/>
    </w:rPr>
  </w:style>
  <w:style w:type="paragraph" w:customStyle="1" w:styleId="1D83BB36814C4F888E8AE76AB9357D5725">
    <w:name w:val="1D83BB36814C4F888E8AE76AB9357D5725"/>
    <w:rsid w:val="008E3497"/>
    <w:rPr>
      <w:rFonts w:eastAsiaTheme="minorHAnsi"/>
    </w:rPr>
  </w:style>
  <w:style w:type="paragraph" w:customStyle="1" w:styleId="0C671431A5DE4D62BAA70CC82DC51D2725">
    <w:name w:val="0C671431A5DE4D62BAA70CC82DC51D2725"/>
    <w:rsid w:val="008E3497"/>
    <w:rPr>
      <w:rFonts w:eastAsiaTheme="minorHAnsi"/>
    </w:rPr>
  </w:style>
  <w:style w:type="paragraph" w:customStyle="1" w:styleId="A906F06CC02849A38415AABC0E3A91DF25">
    <w:name w:val="A906F06CC02849A38415AABC0E3A91DF25"/>
    <w:rsid w:val="008E3497"/>
    <w:rPr>
      <w:rFonts w:eastAsiaTheme="minorHAnsi"/>
    </w:rPr>
  </w:style>
  <w:style w:type="paragraph" w:customStyle="1" w:styleId="814B1A56490E4E47BA66AE8807DF66532">
    <w:name w:val="814B1A56490E4E47BA66AE8807DF66532"/>
    <w:rsid w:val="008E3497"/>
    <w:rPr>
      <w:rFonts w:eastAsiaTheme="minorHAnsi"/>
    </w:rPr>
  </w:style>
  <w:style w:type="paragraph" w:customStyle="1" w:styleId="C184A1F3F64E49D19B486858F96F490120">
    <w:name w:val="C184A1F3F64E49D19B486858F96F4901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2">
    <w:name w:val="B0762CB60C864F8191E8C4152BBED9932"/>
    <w:rsid w:val="008E3497"/>
    <w:rPr>
      <w:rFonts w:eastAsiaTheme="minorHAnsi"/>
    </w:rPr>
  </w:style>
  <w:style w:type="paragraph" w:customStyle="1" w:styleId="27D158F4A81F4B858317FA58B0281C9520">
    <w:name w:val="27D158F4A81F4B858317FA58B0281C9520"/>
    <w:rsid w:val="008E3497"/>
    <w:rPr>
      <w:rFonts w:eastAsiaTheme="minorHAnsi"/>
    </w:rPr>
  </w:style>
  <w:style w:type="paragraph" w:customStyle="1" w:styleId="D9E1C13FC0F9413D8A9255569D77D68220">
    <w:name w:val="D9E1C13FC0F9413D8A9255569D77D68220"/>
    <w:rsid w:val="008E3497"/>
    <w:rPr>
      <w:rFonts w:eastAsiaTheme="minorHAnsi"/>
    </w:rPr>
  </w:style>
  <w:style w:type="paragraph" w:customStyle="1" w:styleId="B189B9CA004041FAB51FF4C517609C2F2">
    <w:name w:val="B189B9CA004041FAB51FF4C517609C2F2"/>
    <w:rsid w:val="008E3497"/>
    <w:rPr>
      <w:rFonts w:eastAsiaTheme="minorHAnsi"/>
    </w:rPr>
  </w:style>
  <w:style w:type="paragraph" w:customStyle="1" w:styleId="D63F1DA4324A4ADEB7460D370549486320">
    <w:name w:val="D63F1DA4324A4ADEB7460D370549486320"/>
    <w:rsid w:val="008E3497"/>
    <w:rPr>
      <w:rFonts w:eastAsiaTheme="minorHAnsi"/>
    </w:rPr>
  </w:style>
  <w:style w:type="paragraph" w:customStyle="1" w:styleId="EAFD1B8491A94827B672C032C43BAC9420">
    <w:name w:val="EAFD1B8491A94827B672C032C43BAC9420"/>
    <w:rsid w:val="008E3497"/>
    <w:rPr>
      <w:rFonts w:eastAsiaTheme="minorHAnsi"/>
    </w:rPr>
  </w:style>
  <w:style w:type="paragraph" w:customStyle="1" w:styleId="202384D35ED942229D550B05AF95D31D2">
    <w:name w:val="202384D35ED942229D550B05AF95D31D2"/>
    <w:rsid w:val="008E3497"/>
    <w:rPr>
      <w:rFonts w:eastAsiaTheme="minorHAnsi"/>
    </w:rPr>
  </w:style>
  <w:style w:type="paragraph" w:customStyle="1" w:styleId="4303BD00D2E4428784F03A95DAE436C720">
    <w:name w:val="4303BD00D2E4428784F03A95DAE436C720"/>
    <w:rsid w:val="008E3497"/>
    <w:rPr>
      <w:rFonts w:eastAsiaTheme="minorHAnsi"/>
    </w:rPr>
  </w:style>
  <w:style w:type="paragraph" w:customStyle="1" w:styleId="A5FCE149CC5E4C0887C25E4F4ECBE30120">
    <w:name w:val="A5FCE149CC5E4C0887C25E4F4ECBE30120"/>
    <w:rsid w:val="008E3497"/>
    <w:rPr>
      <w:rFonts w:eastAsiaTheme="minorHAnsi"/>
    </w:rPr>
  </w:style>
  <w:style w:type="paragraph" w:customStyle="1" w:styleId="1C7FB9F6B6EA4ED2915A21090CE9EFBA1">
    <w:name w:val="1C7FB9F6B6EA4ED2915A21090CE9EFBA1"/>
    <w:rsid w:val="008E3497"/>
    <w:rPr>
      <w:rFonts w:eastAsiaTheme="minorHAnsi"/>
    </w:rPr>
  </w:style>
  <w:style w:type="paragraph" w:customStyle="1" w:styleId="8CD15BE22342406A809A8F077FA2982620">
    <w:name w:val="8CD15BE22342406A809A8F077FA2982620"/>
    <w:rsid w:val="008E3497"/>
    <w:rPr>
      <w:rFonts w:eastAsiaTheme="minorHAnsi"/>
    </w:rPr>
  </w:style>
  <w:style w:type="paragraph" w:customStyle="1" w:styleId="5A4ED76E717B45928798C23B55BDAE3520">
    <w:name w:val="5A4ED76E717B45928798C23B55BDAE3520"/>
    <w:rsid w:val="008E3497"/>
    <w:rPr>
      <w:rFonts w:eastAsiaTheme="minorHAnsi"/>
    </w:rPr>
  </w:style>
  <w:style w:type="paragraph" w:customStyle="1" w:styleId="C43736ABF11D46C4B911FAE0B56CEF2820">
    <w:name w:val="C43736ABF11D46C4B911FAE0B56CEF2820"/>
    <w:rsid w:val="008E3497"/>
    <w:rPr>
      <w:rFonts w:eastAsiaTheme="minorHAnsi"/>
    </w:rPr>
  </w:style>
  <w:style w:type="paragraph" w:customStyle="1" w:styleId="8FC354A4976B49E3B22E1A29C0F4DD4A20">
    <w:name w:val="8FC354A4976B49E3B22E1A29C0F4DD4A20"/>
    <w:rsid w:val="008E3497"/>
    <w:rPr>
      <w:rFonts w:eastAsiaTheme="minorHAnsi"/>
    </w:rPr>
  </w:style>
  <w:style w:type="paragraph" w:customStyle="1" w:styleId="0ADF65EB0BE645E7BD590251E8E5DB9C20">
    <w:name w:val="0ADF65EB0BE645E7BD590251E8E5DB9C20"/>
    <w:rsid w:val="008E3497"/>
    <w:rPr>
      <w:rFonts w:eastAsiaTheme="minorHAnsi"/>
    </w:rPr>
  </w:style>
  <w:style w:type="paragraph" w:customStyle="1" w:styleId="6D0EBA63F0C742468D8900840D084F8220">
    <w:name w:val="6D0EBA63F0C742468D8900840D084F8220"/>
    <w:rsid w:val="008E3497"/>
    <w:rPr>
      <w:rFonts w:eastAsiaTheme="minorHAnsi"/>
    </w:rPr>
  </w:style>
  <w:style w:type="paragraph" w:customStyle="1" w:styleId="B6B9F7CDE0534971BAE0FE4DDE262D2320">
    <w:name w:val="B6B9F7CDE0534971BAE0FE4DDE262D2320"/>
    <w:rsid w:val="008E3497"/>
    <w:rPr>
      <w:rFonts w:eastAsiaTheme="minorHAnsi"/>
    </w:rPr>
  </w:style>
  <w:style w:type="paragraph" w:customStyle="1" w:styleId="76C6EAFB2C0E43C78479016282DEDDC920">
    <w:name w:val="76C6EAFB2C0E43C78479016282DEDDC920"/>
    <w:rsid w:val="008E3497"/>
    <w:rPr>
      <w:rFonts w:eastAsiaTheme="minorHAnsi"/>
    </w:rPr>
  </w:style>
  <w:style w:type="paragraph" w:customStyle="1" w:styleId="B670A14F59A94E33A2BB6DBC01B33022">
    <w:name w:val="B670A14F59A94E33A2BB6DBC01B33022"/>
    <w:rsid w:val="008E3497"/>
    <w:rPr>
      <w:rFonts w:eastAsiaTheme="minorHAnsi"/>
    </w:rPr>
  </w:style>
  <w:style w:type="paragraph" w:customStyle="1" w:styleId="E8E8493026B74CC6ACAF73535FF7FE1C20">
    <w:name w:val="E8E8493026B74CC6ACAF73535FF7FE1C20"/>
    <w:rsid w:val="008E3497"/>
    <w:rPr>
      <w:rFonts w:eastAsiaTheme="minorHAnsi"/>
    </w:rPr>
  </w:style>
  <w:style w:type="paragraph" w:customStyle="1" w:styleId="338560FC8B1F4478A5F16F16C8F608EC1">
    <w:name w:val="338560FC8B1F4478A5F16F16C8F608EC1"/>
    <w:rsid w:val="008E3497"/>
    <w:rPr>
      <w:rFonts w:eastAsiaTheme="minorHAnsi"/>
    </w:rPr>
  </w:style>
  <w:style w:type="paragraph" w:customStyle="1" w:styleId="E65085FA4A8449E6ACA6F936D800376619">
    <w:name w:val="E65085FA4A8449E6ACA6F936D800376619"/>
    <w:rsid w:val="008E3497"/>
    <w:rPr>
      <w:rFonts w:eastAsiaTheme="minorHAnsi"/>
    </w:rPr>
  </w:style>
  <w:style w:type="paragraph" w:customStyle="1" w:styleId="5C44F96216F046C796BAC5F33B2E635E19">
    <w:name w:val="5C44F96216F046C796BAC5F33B2E635E19"/>
    <w:rsid w:val="008E3497"/>
    <w:rPr>
      <w:rFonts w:eastAsiaTheme="minorHAnsi"/>
    </w:rPr>
  </w:style>
  <w:style w:type="paragraph" w:customStyle="1" w:styleId="8267B38D2D6D461DA7DC68C112302B1019">
    <w:name w:val="8267B38D2D6D461DA7DC68C112302B1019"/>
    <w:rsid w:val="008E3497"/>
    <w:rPr>
      <w:rFonts w:eastAsiaTheme="minorHAnsi"/>
    </w:rPr>
  </w:style>
  <w:style w:type="paragraph" w:customStyle="1" w:styleId="1D0709AE76F64B018E2BD9D3DBFB66DF20">
    <w:name w:val="1D0709AE76F64B018E2BD9D3DBFB66DF20"/>
    <w:rsid w:val="008E3497"/>
    <w:rPr>
      <w:rFonts w:eastAsiaTheme="minorHAnsi"/>
    </w:rPr>
  </w:style>
  <w:style w:type="paragraph" w:customStyle="1" w:styleId="014F5C04BB22410C81F677299043755820">
    <w:name w:val="014F5C04BB22410C81F677299043755820"/>
    <w:rsid w:val="008E3497"/>
    <w:rPr>
      <w:rFonts w:eastAsiaTheme="minorHAnsi"/>
    </w:rPr>
  </w:style>
  <w:style w:type="paragraph" w:customStyle="1" w:styleId="B9A966E752EF41688ECB507D015082D920">
    <w:name w:val="B9A966E752EF41688ECB507D015082D920"/>
    <w:rsid w:val="008E3497"/>
    <w:rPr>
      <w:rFonts w:eastAsiaTheme="minorHAnsi"/>
    </w:rPr>
  </w:style>
  <w:style w:type="paragraph" w:customStyle="1" w:styleId="46A7D5AF3B744D088EEAE5CD6C10E70A20">
    <w:name w:val="46A7D5AF3B744D088EEAE5CD6C10E70A20"/>
    <w:rsid w:val="008E3497"/>
    <w:rPr>
      <w:rFonts w:eastAsiaTheme="minorHAnsi"/>
    </w:rPr>
  </w:style>
  <w:style w:type="paragraph" w:customStyle="1" w:styleId="BCB611364F9347DAA2812B71AE790C0A20">
    <w:name w:val="BCB611364F9347DAA2812B71AE790C0A20"/>
    <w:rsid w:val="008E3497"/>
    <w:rPr>
      <w:rFonts w:eastAsiaTheme="minorHAnsi"/>
    </w:rPr>
  </w:style>
  <w:style w:type="paragraph" w:customStyle="1" w:styleId="460FFF3674E14D72998229450119FCEB20">
    <w:name w:val="460FFF3674E14D72998229450119FCEB20"/>
    <w:rsid w:val="008E3497"/>
    <w:rPr>
      <w:rFonts w:eastAsiaTheme="minorHAnsi"/>
    </w:rPr>
  </w:style>
  <w:style w:type="paragraph" w:customStyle="1" w:styleId="264BAB5FDC0040D59FCD702B943351BC20">
    <w:name w:val="264BAB5FDC0040D59FCD702B943351BC20"/>
    <w:rsid w:val="008E3497"/>
    <w:rPr>
      <w:rFonts w:eastAsiaTheme="minorHAnsi"/>
    </w:rPr>
  </w:style>
  <w:style w:type="paragraph" w:customStyle="1" w:styleId="A1A5D004AC464522AE9740F47D4815E520">
    <w:name w:val="A1A5D004AC464522AE9740F47D4815E520"/>
    <w:rsid w:val="008E3497"/>
    <w:rPr>
      <w:rFonts w:eastAsiaTheme="minorHAnsi"/>
    </w:rPr>
  </w:style>
  <w:style w:type="paragraph" w:customStyle="1" w:styleId="228DFE730EE2445F88E4473929BCB01920">
    <w:name w:val="228DFE730EE2445F88E4473929BCB01920"/>
    <w:rsid w:val="008E3497"/>
    <w:rPr>
      <w:rFonts w:eastAsiaTheme="minorHAnsi"/>
    </w:rPr>
  </w:style>
  <w:style w:type="paragraph" w:customStyle="1" w:styleId="F78F108F90C34D70AE86C5A10431040620">
    <w:name w:val="F78F108F90C34D70AE86C5A10431040620"/>
    <w:rsid w:val="008E3497"/>
    <w:rPr>
      <w:rFonts w:eastAsiaTheme="minorHAnsi"/>
    </w:rPr>
  </w:style>
  <w:style w:type="paragraph" w:customStyle="1" w:styleId="EDC3D059C9B9474E9803BC0E7C2D08D620">
    <w:name w:val="EDC3D059C9B9474E9803BC0E7C2D08D620"/>
    <w:rsid w:val="008E3497"/>
    <w:rPr>
      <w:rFonts w:eastAsiaTheme="minorHAnsi"/>
    </w:rPr>
  </w:style>
  <w:style w:type="paragraph" w:customStyle="1" w:styleId="042546AAA6F04535AE13F68E252FBBAD20">
    <w:name w:val="042546AAA6F04535AE13F68E252FBBAD20"/>
    <w:rsid w:val="008E3497"/>
    <w:rPr>
      <w:rFonts w:eastAsiaTheme="minorHAnsi"/>
    </w:rPr>
  </w:style>
  <w:style w:type="paragraph" w:customStyle="1" w:styleId="F648E57EDDDA4103BEB6EB2027F886FE20">
    <w:name w:val="F648E57EDDDA4103BEB6EB2027F886FE20"/>
    <w:rsid w:val="008E3497"/>
    <w:rPr>
      <w:rFonts w:eastAsiaTheme="minorHAnsi"/>
    </w:rPr>
  </w:style>
  <w:style w:type="paragraph" w:customStyle="1" w:styleId="7A0E2DA54B564033AADF8E0A308E3BD620">
    <w:name w:val="7A0E2DA54B564033AADF8E0A308E3BD620"/>
    <w:rsid w:val="008E3497"/>
    <w:rPr>
      <w:rFonts w:eastAsiaTheme="minorHAnsi"/>
    </w:rPr>
  </w:style>
  <w:style w:type="paragraph" w:customStyle="1" w:styleId="BE297880B0664BCDAEF10213354D0B9020">
    <w:name w:val="BE297880B0664BCDAEF10213354D0B9020"/>
    <w:rsid w:val="008E3497"/>
    <w:rPr>
      <w:rFonts w:eastAsiaTheme="minorHAnsi"/>
    </w:rPr>
  </w:style>
  <w:style w:type="paragraph" w:customStyle="1" w:styleId="2D5EF8DC645D4489AE2CC323A682CD3220">
    <w:name w:val="2D5EF8DC645D4489AE2CC323A682CD3220"/>
    <w:rsid w:val="008E3497"/>
    <w:rPr>
      <w:rFonts w:eastAsiaTheme="minorHAnsi"/>
    </w:rPr>
  </w:style>
  <w:style w:type="paragraph" w:customStyle="1" w:styleId="2A162FDA4D8D460AB3656054947C08A819">
    <w:name w:val="2A162FDA4D8D460AB3656054947C08A819"/>
    <w:rsid w:val="008E3497"/>
    <w:rPr>
      <w:rFonts w:eastAsiaTheme="minorHAnsi"/>
    </w:rPr>
  </w:style>
  <w:style w:type="paragraph" w:customStyle="1" w:styleId="58FCA5FD42AC4D3C88A91BA7A499238C19">
    <w:name w:val="58FCA5FD42AC4D3C88A91BA7A499238C19"/>
    <w:rsid w:val="008E3497"/>
    <w:rPr>
      <w:rFonts w:eastAsiaTheme="minorHAnsi"/>
    </w:rPr>
  </w:style>
  <w:style w:type="paragraph" w:customStyle="1" w:styleId="4A6D7A85299643B5845B1F33D648F40820">
    <w:name w:val="4A6D7A85299643B5845B1F33D648F40820"/>
    <w:rsid w:val="008E3497"/>
    <w:rPr>
      <w:rFonts w:eastAsiaTheme="minorHAnsi"/>
    </w:rPr>
  </w:style>
  <w:style w:type="paragraph" w:customStyle="1" w:styleId="DA4CBAEC936B4A30A43F5E9602AAE05820">
    <w:name w:val="DA4CBAEC936B4A30A43F5E9602AAE05820"/>
    <w:rsid w:val="008E3497"/>
    <w:rPr>
      <w:rFonts w:eastAsiaTheme="minorHAnsi"/>
    </w:rPr>
  </w:style>
  <w:style w:type="paragraph" w:customStyle="1" w:styleId="08DB1DBF8085480A8A4FE5487F2740BE20">
    <w:name w:val="08DB1DBF8085480A8A4FE5487F2740BE20"/>
    <w:rsid w:val="008E3497"/>
    <w:rPr>
      <w:rFonts w:eastAsiaTheme="minorHAnsi"/>
    </w:rPr>
  </w:style>
  <w:style w:type="paragraph" w:customStyle="1" w:styleId="50B239A143F841C5A54A7D561728A5E220">
    <w:name w:val="50B239A143F841C5A54A7D561728A5E220"/>
    <w:rsid w:val="008E3497"/>
    <w:rPr>
      <w:rFonts w:eastAsiaTheme="minorHAnsi"/>
    </w:rPr>
  </w:style>
  <w:style w:type="paragraph" w:customStyle="1" w:styleId="2F95F946BDDD4275B5538079E51A548920">
    <w:name w:val="2F95F946BDDD4275B5538079E51A548920"/>
    <w:rsid w:val="008E3497"/>
    <w:rPr>
      <w:rFonts w:eastAsiaTheme="minorHAnsi"/>
    </w:rPr>
  </w:style>
  <w:style w:type="paragraph" w:customStyle="1" w:styleId="A744815489F4469184FE1F2F434D0CDF20">
    <w:name w:val="A744815489F4469184FE1F2F434D0CDF20"/>
    <w:rsid w:val="008E3497"/>
    <w:rPr>
      <w:rFonts w:eastAsiaTheme="minorHAnsi"/>
    </w:rPr>
  </w:style>
  <w:style w:type="paragraph" w:customStyle="1" w:styleId="0CFADBD0B7EA47C5AAD6D656A2CD2BA020">
    <w:name w:val="0CFADBD0B7EA47C5AAD6D656A2CD2BA020"/>
    <w:rsid w:val="008E3497"/>
    <w:rPr>
      <w:rFonts w:eastAsiaTheme="minorHAnsi"/>
    </w:rPr>
  </w:style>
  <w:style w:type="paragraph" w:customStyle="1" w:styleId="D4C16506615B4C5FB9DC4371BAF33E8320">
    <w:name w:val="D4C16506615B4C5FB9DC4371BAF33E8320"/>
    <w:rsid w:val="008E3497"/>
    <w:rPr>
      <w:rFonts w:eastAsiaTheme="minorHAnsi"/>
    </w:rPr>
  </w:style>
  <w:style w:type="paragraph" w:customStyle="1" w:styleId="801AA6F3FED54A57A0835768E8E19BD120">
    <w:name w:val="801AA6F3FED54A57A0835768E8E19BD120"/>
    <w:rsid w:val="008E3497"/>
    <w:rPr>
      <w:rFonts w:eastAsiaTheme="minorHAnsi"/>
    </w:rPr>
  </w:style>
  <w:style w:type="paragraph" w:customStyle="1" w:styleId="A468E7CBCB0740A3B521D29B91A5518520">
    <w:name w:val="A468E7CBCB0740A3B521D29B91A5518520"/>
    <w:rsid w:val="008E3497"/>
    <w:rPr>
      <w:rFonts w:eastAsiaTheme="minorHAnsi"/>
    </w:rPr>
  </w:style>
  <w:style w:type="paragraph" w:customStyle="1" w:styleId="63B152712FF64051A1A79836CF3F164919">
    <w:name w:val="63B152712FF64051A1A79836CF3F164919"/>
    <w:rsid w:val="008E3497"/>
    <w:rPr>
      <w:rFonts w:eastAsiaTheme="minorHAnsi"/>
    </w:rPr>
  </w:style>
  <w:style w:type="paragraph" w:customStyle="1" w:styleId="795E4F4036724693B46DA81E4E698DAE19">
    <w:name w:val="795E4F4036724693B46DA81E4E698DAE19"/>
    <w:rsid w:val="008E3497"/>
    <w:rPr>
      <w:rFonts w:eastAsiaTheme="minorHAnsi"/>
    </w:rPr>
  </w:style>
  <w:style w:type="paragraph" w:customStyle="1" w:styleId="B362D57E5FC842E0B111DEC39886325C19">
    <w:name w:val="B362D57E5FC842E0B111DEC39886325C19"/>
    <w:rsid w:val="008E3497"/>
    <w:rPr>
      <w:rFonts w:eastAsiaTheme="minorHAnsi"/>
    </w:rPr>
  </w:style>
  <w:style w:type="paragraph" w:customStyle="1" w:styleId="9A8A3CE1D6E046F8BB9739AE8D698AC619">
    <w:name w:val="9A8A3CE1D6E046F8BB9739AE8D698AC619"/>
    <w:rsid w:val="008E3497"/>
    <w:rPr>
      <w:rFonts w:eastAsiaTheme="minorHAnsi"/>
    </w:rPr>
  </w:style>
  <w:style w:type="paragraph" w:customStyle="1" w:styleId="AE382DAEE7DE4E5586CF3B988E99103019">
    <w:name w:val="AE382DAEE7DE4E5586CF3B988E99103019"/>
    <w:rsid w:val="008E3497"/>
    <w:rPr>
      <w:rFonts w:eastAsiaTheme="minorHAnsi"/>
    </w:rPr>
  </w:style>
  <w:style w:type="paragraph" w:customStyle="1" w:styleId="9AE6703245F1434089742FF04FC27BB419">
    <w:name w:val="9AE6703245F1434089742FF04FC27BB419"/>
    <w:rsid w:val="008E3497"/>
    <w:rPr>
      <w:rFonts w:eastAsiaTheme="minorHAnsi"/>
    </w:rPr>
  </w:style>
  <w:style w:type="paragraph" w:customStyle="1" w:styleId="8365CDB2A7674B318D64BCF0AB00F5B419">
    <w:name w:val="8365CDB2A7674B318D64BCF0AB00F5B419"/>
    <w:rsid w:val="008E3497"/>
    <w:rPr>
      <w:rFonts w:eastAsiaTheme="minorHAnsi"/>
    </w:rPr>
  </w:style>
  <w:style w:type="paragraph" w:customStyle="1" w:styleId="931734EB321F4496B412BD0508DEA76419">
    <w:name w:val="931734EB321F4496B412BD0508DEA76419"/>
    <w:rsid w:val="008E3497"/>
    <w:rPr>
      <w:rFonts w:eastAsiaTheme="minorHAnsi"/>
    </w:rPr>
  </w:style>
  <w:style w:type="paragraph" w:customStyle="1" w:styleId="C2CD03634207489DB1C3C387A8A896B119">
    <w:name w:val="C2CD03634207489DB1C3C387A8A896B119"/>
    <w:rsid w:val="008E3497"/>
    <w:rPr>
      <w:rFonts w:eastAsiaTheme="minorHAnsi"/>
    </w:rPr>
  </w:style>
  <w:style w:type="paragraph" w:customStyle="1" w:styleId="96916A38AF6841FD9DD9E55E7D34DC1919">
    <w:name w:val="96916A38AF6841FD9DD9E55E7D34DC1919"/>
    <w:rsid w:val="008E3497"/>
    <w:rPr>
      <w:rFonts w:eastAsiaTheme="minorHAnsi"/>
    </w:rPr>
  </w:style>
  <w:style w:type="paragraph" w:customStyle="1" w:styleId="A89B56BE3FA54F1EB0DF6C8E04726BD319">
    <w:name w:val="A89B56BE3FA54F1EB0DF6C8E04726BD319"/>
    <w:rsid w:val="008E3497"/>
    <w:rPr>
      <w:rFonts w:eastAsiaTheme="minorHAnsi"/>
    </w:rPr>
  </w:style>
  <w:style w:type="paragraph" w:customStyle="1" w:styleId="F8E1047451944441A88ABD85B6C95EF519">
    <w:name w:val="F8E1047451944441A88ABD85B6C95EF519"/>
    <w:rsid w:val="008E3497"/>
    <w:rPr>
      <w:rFonts w:eastAsiaTheme="minorHAnsi"/>
    </w:rPr>
  </w:style>
  <w:style w:type="paragraph" w:customStyle="1" w:styleId="3E7A4DF811C14257AE4FD1FBC49BEB6C19">
    <w:name w:val="3E7A4DF811C14257AE4FD1FBC49BEB6C19"/>
    <w:rsid w:val="008E3497"/>
    <w:rPr>
      <w:rFonts w:eastAsiaTheme="minorHAnsi"/>
    </w:rPr>
  </w:style>
  <w:style w:type="paragraph" w:customStyle="1" w:styleId="229DF2A636DE4D0F9222E6A1F146AFE620">
    <w:name w:val="229DF2A636DE4D0F9222E6A1F146AFE620"/>
    <w:rsid w:val="008E3497"/>
    <w:rPr>
      <w:rFonts w:eastAsiaTheme="minorHAnsi"/>
    </w:rPr>
  </w:style>
  <w:style w:type="paragraph" w:customStyle="1" w:styleId="FA739E41EE4F42C5B04A2E7E96D6022D19">
    <w:name w:val="FA739E41EE4F42C5B04A2E7E96D6022D19"/>
    <w:rsid w:val="008E3497"/>
    <w:rPr>
      <w:rFonts w:eastAsiaTheme="minorHAnsi"/>
    </w:rPr>
  </w:style>
  <w:style w:type="paragraph" w:customStyle="1" w:styleId="C0D1D78AA49C4ADFAE31DBCD88D4B6EB20">
    <w:name w:val="C0D1D78AA49C4ADFAE31DBCD88D4B6E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9">
    <w:name w:val="C5B4BD8D29A1447B891ECEA6A92AD647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9">
    <w:name w:val="BC2D42A687F846EB94C728C39DF650BB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9">
    <w:name w:val="701B5917D9384387B8B0668329290800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9">
    <w:name w:val="4BEFBFB7D403475EAD6237CDA5E90A68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9">
    <w:name w:val="04E924CFA6A54BDDAFE03887841748F319"/>
    <w:rsid w:val="008E3497"/>
    <w:rPr>
      <w:rFonts w:eastAsiaTheme="minorHAnsi"/>
    </w:rPr>
  </w:style>
  <w:style w:type="paragraph" w:customStyle="1" w:styleId="AA8E719ABE8D4B43934F10CD1ABB64EB20">
    <w:name w:val="AA8E719ABE8D4B43934F10CD1ABB64EB20"/>
    <w:rsid w:val="008E3497"/>
    <w:rPr>
      <w:rFonts w:eastAsiaTheme="minorHAnsi"/>
    </w:rPr>
  </w:style>
  <w:style w:type="paragraph" w:customStyle="1" w:styleId="5F3AC1E655F149588806E5A51403D7D320">
    <w:name w:val="5F3AC1E655F149588806E5A51403D7D320"/>
    <w:rsid w:val="008E3497"/>
    <w:rPr>
      <w:rFonts w:eastAsiaTheme="minorHAnsi"/>
    </w:rPr>
  </w:style>
  <w:style w:type="paragraph" w:customStyle="1" w:styleId="7FD1983AD3144D8F9074A09FE2BEE15920">
    <w:name w:val="7FD1983AD3144D8F9074A09FE2BEE15920"/>
    <w:rsid w:val="008E3497"/>
    <w:rPr>
      <w:rFonts w:eastAsiaTheme="minorHAnsi"/>
    </w:rPr>
  </w:style>
  <w:style w:type="paragraph" w:customStyle="1" w:styleId="029C6982E6484E998C15FC2FFA8A7BFC20">
    <w:name w:val="029C6982E6484E998C15FC2FFA8A7BFC20"/>
    <w:rsid w:val="008E3497"/>
    <w:rPr>
      <w:rFonts w:eastAsiaTheme="minorHAnsi"/>
    </w:rPr>
  </w:style>
  <w:style w:type="paragraph" w:customStyle="1" w:styleId="C852B99C658F4CE6AD8E206079E3528A20">
    <w:name w:val="C852B99C658F4CE6AD8E206079E3528A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9">
    <w:name w:val="80EB4002DDF543B8B7004C452EE7B9BC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9">
    <w:name w:val="F9C6533C1E864A0BBD94C648065B6841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9">
    <w:name w:val="EA5B4C1510D548428F23E5DE410C91FF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9">
    <w:name w:val="4AC15AD9E32B4F5AB87DB3A881AC141D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1">
    <w:name w:val="CB30427D8A294AA0A480965D16084A3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1">
    <w:name w:val="B1A877ABBF78477391393CC07124194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0">
    <w:name w:val="30FA10E18AA546EE8082541ED94B85B9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0">
    <w:name w:val="359543F408244E4C915219E2B65CF77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1">
    <w:name w:val="69C354DBE5AA4C778622C1EF7F77602F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0">
    <w:name w:val="F3D9A3CD7C384B34BB7E9EA9ED049A2A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0">
    <w:name w:val="CE2F75739CED4586BFE4380B66A8E9A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0">
    <w:name w:val="D83B4EB1345346298D6AC04A1C2C68B3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1">
    <w:name w:val="6450A64838B749DE84719D768C626C23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1">
    <w:name w:val="29F724682B4547DB859AA6939F154C3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0">
    <w:name w:val="2C3CBF37F6F74962A5515F410283C16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0">
    <w:name w:val="5095598FE6E4414EB5CB162CD1286D12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0">
    <w:name w:val="4FA2336CB7374907ACBE7D4F816F22B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0">
    <w:name w:val="3E2C18A5A3A74F8CA5761C75EE656E1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0">
    <w:name w:val="19206A32E438411FBC0E828E1AE61FDD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8">
    <w:name w:val="53311A36E5E24080BAA86C99111FD9D418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5">
    <w:name w:val="58D2FCB95647468A9C28713DD241D3A05"/>
    <w:rsid w:val="008E3497"/>
    <w:rPr>
      <w:rFonts w:eastAsiaTheme="minorHAnsi"/>
    </w:rPr>
  </w:style>
  <w:style w:type="paragraph" w:customStyle="1" w:styleId="C323CC46A70648378356EC26E1D562B619">
    <w:name w:val="C323CC46A70648378356EC26E1D562B619"/>
    <w:rsid w:val="008E3497"/>
    <w:rPr>
      <w:rFonts w:eastAsiaTheme="minorHAnsi"/>
    </w:rPr>
  </w:style>
  <w:style w:type="paragraph" w:customStyle="1" w:styleId="77588B905D0B4AE9B7C8CD5C40274F6619">
    <w:name w:val="77588B905D0B4AE9B7C8CD5C40274F6619"/>
    <w:rsid w:val="008E3497"/>
    <w:rPr>
      <w:rFonts w:eastAsiaTheme="minorHAnsi"/>
    </w:rPr>
  </w:style>
  <w:style w:type="paragraph" w:customStyle="1" w:styleId="1D83BB36814C4F888E8AE76AB9357D5726">
    <w:name w:val="1D83BB36814C4F888E8AE76AB9357D5726"/>
    <w:rsid w:val="008E3497"/>
    <w:rPr>
      <w:rFonts w:eastAsiaTheme="minorHAnsi"/>
    </w:rPr>
  </w:style>
  <w:style w:type="paragraph" w:customStyle="1" w:styleId="0C671431A5DE4D62BAA70CC82DC51D2726">
    <w:name w:val="0C671431A5DE4D62BAA70CC82DC51D2726"/>
    <w:rsid w:val="008E3497"/>
    <w:rPr>
      <w:rFonts w:eastAsiaTheme="minorHAnsi"/>
    </w:rPr>
  </w:style>
  <w:style w:type="paragraph" w:customStyle="1" w:styleId="A906F06CC02849A38415AABC0E3A91DF26">
    <w:name w:val="A906F06CC02849A38415AABC0E3A91DF26"/>
    <w:rsid w:val="008E3497"/>
    <w:rPr>
      <w:rFonts w:eastAsiaTheme="minorHAnsi"/>
    </w:rPr>
  </w:style>
  <w:style w:type="paragraph" w:customStyle="1" w:styleId="814B1A56490E4E47BA66AE8807DF66533">
    <w:name w:val="814B1A56490E4E47BA66AE8807DF66533"/>
    <w:rsid w:val="008E3497"/>
    <w:rPr>
      <w:rFonts w:eastAsiaTheme="minorHAnsi"/>
    </w:rPr>
  </w:style>
  <w:style w:type="paragraph" w:customStyle="1" w:styleId="C184A1F3F64E49D19B486858F96F490121">
    <w:name w:val="C184A1F3F64E49D19B486858F96F4901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3">
    <w:name w:val="B0762CB60C864F8191E8C4152BBED9933"/>
    <w:rsid w:val="008E3497"/>
    <w:rPr>
      <w:rFonts w:eastAsiaTheme="minorHAnsi"/>
    </w:rPr>
  </w:style>
  <w:style w:type="paragraph" w:customStyle="1" w:styleId="27D158F4A81F4B858317FA58B0281C9521">
    <w:name w:val="27D158F4A81F4B858317FA58B0281C9521"/>
    <w:rsid w:val="008E3497"/>
    <w:rPr>
      <w:rFonts w:eastAsiaTheme="minorHAnsi"/>
    </w:rPr>
  </w:style>
  <w:style w:type="paragraph" w:customStyle="1" w:styleId="D9E1C13FC0F9413D8A9255569D77D68221">
    <w:name w:val="D9E1C13FC0F9413D8A9255569D77D68221"/>
    <w:rsid w:val="008E3497"/>
    <w:rPr>
      <w:rFonts w:eastAsiaTheme="minorHAnsi"/>
    </w:rPr>
  </w:style>
  <w:style w:type="paragraph" w:customStyle="1" w:styleId="B189B9CA004041FAB51FF4C517609C2F3">
    <w:name w:val="B189B9CA004041FAB51FF4C517609C2F3"/>
    <w:rsid w:val="008E3497"/>
    <w:rPr>
      <w:rFonts w:eastAsiaTheme="minorHAnsi"/>
    </w:rPr>
  </w:style>
  <w:style w:type="paragraph" w:customStyle="1" w:styleId="D63F1DA4324A4ADEB7460D370549486321">
    <w:name w:val="D63F1DA4324A4ADEB7460D370549486321"/>
    <w:rsid w:val="008E3497"/>
    <w:rPr>
      <w:rFonts w:eastAsiaTheme="minorHAnsi"/>
    </w:rPr>
  </w:style>
  <w:style w:type="paragraph" w:customStyle="1" w:styleId="EAFD1B8491A94827B672C032C43BAC9421">
    <w:name w:val="EAFD1B8491A94827B672C032C43BAC9421"/>
    <w:rsid w:val="008E3497"/>
    <w:rPr>
      <w:rFonts w:eastAsiaTheme="minorHAnsi"/>
    </w:rPr>
  </w:style>
  <w:style w:type="paragraph" w:customStyle="1" w:styleId="202384D35ED942229D550B05AF95D31D3">
    <w:name w:val="202384D35ED942229D550B05AF95D31D3"/>
    <w:rsid w:val="008E3497"/>
    <w:rPr>
      <w:rFonts w:eastAsiaTheme="minorHAnsi"/>
    </w:rPr>
  </w:style>
  <w:style w:type="paragraph" w:customStyle="1" w:styleId="4303BD00D2E4428784F03A95DAE436C721">
    <w:name w:val="4303BD00D2E4428784F03A95DAE436C721"/>
    <w:rsid w:val="008E3497"/>
    <w:rPr>
      <w:rFonts w:eastAsiaTheme="minorHAnsi"/>
    </w:rPr>
  </w:style>
  <w:style w:type="paragraph" w:customStyle="1" w:styleId="A5FCE149CC5E4C0887C25E4F4ECBE30121">
    <w:name w:val="A5FCE149CC5E4C0887C25E4F4ECBE30121"/>
    <w:rsid w:val="008E3497"/>
    <w:rPr>
      <w:rFonts w:eastAsiaTheme="minorHAnsi"/>
    </w:rPr>
  </w:style>
  <w:style w:type="paragraph" w:customStyle="1" w:styleId="1C7FB9F6B6EA4ED2915A21090CE9EFBA2">
    <w:name w:val="1C7FB9F6B6EA4ED2915A21090CE9EFBA2"/>
    <w:rsid w:val="008E3497"/>
    <w:rPr>
      <w:rFonts w:eastAsiaTheme="minorHAnsi"/>
    </w:rPr>
  </w:style>
  <w:style w:type="paragraph" w:customStyle="1" w:styleId="8CD15BE22342406A809A8F077FA2982621">
    <w:name w:val="8CD15BE22342406A809A8F077FA2982621"/>
    <w:rsid w:val="008E3497"/>
    <w:rPr>
      <w:rFonts w:eastAsiaTheme="minorHAnsi"/>
    </w:rPr>
  </w:style>
  <w:style w:type="paragraph" w:customStyle="1" w:styleId="5A4ED76E717B45928798C23B55BDAE3521">
    <w:name w:val="5A4ED76E717B45928798C23B55BDAE3521"/>
    <w:rsid w:val="008E3497"/>
    <w:rPr>
      <w:rFonts w:eastAsiaTheme="minorHAnsi"/>
    </w:rPr>
  </w:style>
  <w:style w:type="paragraph" w:customStyle="1" w:styleId="C43736ABF11D46C4B911FAE0B56CEF2821">
    <w:name w:val="C43736ABF11D46C4B911FAE0B56CEF2821"/>
    <w:rsid w:val="008E3497"/>
    <w:rPr>
      <w:rFonts w:eastAsiaTheme="minorHAnsi"/>
    </w:rPr>
  </w:style>
  <w:style w:type="paragraph" w:customStyle="1" w:styleId="8FC354A4976B49E3B22E1A29C0F4DD4A21">
    <w:name w:val="8FC354A4976B49E3B22E1A29C0F4DD4A21"/>
    <w:rsid w:val="008E3497"/>
    <w:rPr>
      <w:rFonts w:eastAsiaTheme="minorHAnsi"/>
    </w:rPr>
  </w:style>
  <w:style w:type="paragraph" w:customStyle="1" w:styleId="0ADF65EB0BE645E7BD590251E8E5DB9C21">
    <w:name w:val="0ADF65EB0BE645E7BD590251E8E5DB9C21"/>
    <w:rsid w:val="008E3497"/>
    <w:rPr>
      <w:rFonts w:eastAsiaTheme="minorHAnsi"/>
    </w:rPr>
  </w:style>
  <w:style w:type="paragraph" w:customStyle="1" w:styleId="6D0EBA63F0C742468D8900840D084F8221">
    <w:name w:val="6D0EBA63F0C742468D8900840D084F8221"/>
    <w:rsid w:val="008E3497"/>
    <w:rPr>
      <w:rFonts w:eastAsiaTheme="minorHAnsi"/>
    </w:rPr>
  </w:style>
  <w:style w:type="paragraph" w:customStyle="1" w:styleId="B6B9F7CDE0534971BAE0FE4DDE262D2321">
    <w:name w:val="B6B9F7CDE0534971BAE0FE4DDE262D2321"/>
    <w:rsid w:val="008E3497"/>
    <w:rPr>
      <w:rFonts w:eastAsiaTheme="minorHAnsi"/>
    </w:rPr>
  </w:style>
  <w:style w:type="paragraph" w:customStyle="1" w:styleId="76C6EAFB2C0E43C78479016282DEDDC921">
    <w:name w:val="76C6EAFB2C0E43C78479016282DEDDC921"/>
    <w:rsid w:val="008E3497"/>
    <w:rPr>
      <w:rFonts w:eastAsiaTheme="minorHAnsi"/>
    </w:rPr>
  </w:style>
  <w:style w:type="paragraph" w:customStyle="1" w:styleId="B670A14F59A94E33A2BB6DBC01B330221">
    <w:name w:val="B670A14F59A94E33A2BB6DBC01B330221"/>
    <w:rsid w:val="008E3497"/>
    <w:rPr>
      <w:rFonts w:eastAsiaTheme="minorHAnsi"/>
    </w:rPr>
  </w:style>
  <w:style w:type="paragraph" w:customStyle="1" w:styleId="E8E8493026B74CC6ACAF73535FF7FE1C21">
    <w:name w:val="E8E8493026B74CC6ACAF73535FF7FE1C21"/>
    <w:rsid w:val="008E3497"/>
    <w:rPr>
      <w:rFonts w:eastAsiaTheme="minorHAnsi"/>
    </w:rPr>
  </w:style>
  <w:style w:type="paragraph" w:customStyle="1" w:styleId="338560FC8B1F4478A5F16F16C8F608EC2">
    <w:name w:val="338560FC8B1F4478A5F16F16C8F608EC2"/>
    <w:rsid w:val="008E3497"/>
    <w:rPr>
      <w:rFonts w:eastAsiaTheme="minorHAnsi"/>
    </w:rPr>
  </w:style>
  <w:style w:type="paragraph" w:customStyle="1" w:styleId="E65085FA4A8449E6ACA6F936D800376620">
    <w:name w:val="E65085FA4A8449E6ACA6F936D800376620"/>
    <w:rsid w:val="008E3497"/>
    <w:rPr>
      <w:rFonts w:eastAsiaTheme="minorHAnsi"/>
    </w:rPr>
  </w:style>
  <w:style w:type="paragraph" w:customStyle="1" w:styleId="5C44F96216F046C796BAC5F33B2E635E20">
    <w:name w:val="5C44F96216F046C796BAC5F33B2E635E20"/>
    <w:rsid w:val="008E3497"/>
    <w:rPr>
      <w:rFonts w:eastAsiaTheme="minorHAnsi"/>
    </w:rPr>
  </w:style>
  <w:style w:type="paragraph" w:customStyle="1" w:styleId="8267B38D2D6D461DA7DC68C112302B1020">
    <w:name w:val="8267B38D2D6D461DA7DC68C112302B1020"/>
    <w:rsid w:val="008E3497"/>
    <w:rPr>
      <w:rFonts w:eastAsiaTheme="minorHAnsi"/>
    </w:rPr>
  </w:style>
  <w:style w:type="paragraph" w:customStyle="1" w:styleId="1D0709AE76F64B018E2BD9D3DBFB66DF21">
    <w:name w:val="1D0709AE76F64B018E2BD9D3DBFB66DF21"/>
    <w:rsid w:val="008E3497"/>
    <w:rPr>
      <w:rFonts w:eastAsiaTheme="minorHAnsi"/>
    </w:rPr>
  </w:style>
  <w:style w:type="paragraph" w:customStyle="1" w:styleId="014F5C04BB22410C81F677299043755821">
    <w:name w:val="014F5C04BB22410C81F677299043755821"/>
    <w:rsid w:val="008E3497"/>
    <w:rPr>
      <w:rFonts w:eastAsiaTheme="minorHAnsi"/>
    </w:rPr>
  </w:style>
  <w:style w:type="paragraph" w:customStyle="1" w:styleId="B9A966E752EF41688ECB507D015082D921">
    <w:name w:val="B9A966E752EF41688ECB507D015082D921"/>
    <w:rsid w:val="008E3497"/>
    <w:rPr>
      <w:rFonts w:eastAsiaTheme="minorHAnsi"/>
    </w:rPr>
  </w:style>
  <w:style w:type="paragraph" w:customStyle="1" w:styleId="46A7D5AF3B744D088EEAE5CD6C10E70A21">
    <w:name w:val="46A7D5AF3B744D088EEAE5CD6C10E70A21"/>
    <w:rsid w:val="008E3497"/>
    <w:rPr>
      <w:rFonts w:eastAsiaTheme="minorHAnsi"/>
    </w:rPr>
  </w:style>
  <w:style w:type="paragraph" w:customStyle="1" w:styleId="BCB611364F9347DAA2812B71AE790C0A21">
    <w:name w:val="BCB611364F9347DAA2812B71AE790C0A21"/>
    <w:rsid w:val="008E3497"/>
    <w:rPr>
      <w:rFonts w:eastAsiaTheme="minorHAnsi"/>
    </w:rPr>
  </w:style>
  <w:style w:type="paragraph" w:customStyle="1" w:styleId="460FFF3674E14D72998229450119FCEB21">
    <w:name w:val="460FFF3674E14D72998229450119FCEB21"/>
    <w:rsid w:val="008E3497"/>
    <w:rPr>
      <w:rFonts w:eastAsiaTheme="minorHAnsi"/>
    </w:rPr>
  </w:style>
  <w:style w:type="paragraph" w:customStyle="1" w:styleId="264BAB5FDC0040D59FCD702B943351BC21">
    <w:name w:val="264BAB5FDC0040D59FCD702B943351BC21"/>
    <w:rsid w:val="008E3497"/>
    <w:rPr>
      <w:rFonts w:eastAsiaTheme="minorHAnsi"/>
    </w:rPr>
  </w:style>
  <w:style w:type="paragraph" w:customStyle="1" w:styleId="A1A5D004AC464522AE9740F47D4815E521">
    <w:name w:val="A1A5D004AC464522AE9740F47D4815E521"/>
    <w:rsid w:val="008E3497"/>
    <w:rPr>
      <w:rFonts w:eastAsiaTheme="minorHAnsi"/>
    </w:rPr>
  </w:style>
  <w:style w:type="paragraph" w:customStyle="1" w:styleId="228DFE730EE2445F88E4473929BCB01921">
    <w:name w:val="228DFE730EE2445F88E4473929BCB01921"/>
    <w:rsid w:val="008E3497"/>
    <w:rPr>
      <w:rFonts w:eastAsiaTheme="minorHAnsi"/>
    </w:rPr>
  </w:style>
  <w:style w:type="paragraph" w:customStyle="1" w:styleId="F78F108F90C34D70AE86C5A10431040621">
    <w:name w:val="F78F108F90C34D70AE86C5A10431040621"/>
    <w:rsid w:val="008E3497"/>
    <w:rPr>
      <w:rFonts w:eastAsiaTheme="minorHAnsi"/>
    </w:rPr>
  </w:style>
  <w:style w:type="paragraph" w:customStyle="1" w:styleId="EDC3D059C9B9474E9803BC0E7C2D08D621">
    <w:name w:val="EDC3D059C9B9474E9803BC0E7C2D08D621"/>
    <w:rsid w:val="008E3497"/>
    <w:rPr>
      <w:rFonts w:eastAsiaTheme="minorHAnsi"/>
    </w:rPr>
  </w:style>
  <w:style w:type="paragraph" w:customStyle="1" w:styleId="042546AAA6F04535AE13F68E252FBBAD21">
    <w:name w:val="042546AAA6F04535AE13F68E252FBBAD21"/>
    <w:rsid w:val="008E3497"/>
    <w:rPr>
      <w:rFonts w:eastAsiaTheme="minorHAnsi"/>
    </w:rPr>
  </w:style>
  <w:style w:type="paragraph" w:customStyle="1" w:styleId="F648E57EDDDA4103BEB6EB2027F886FE21">
    <w:name w:val="F648E57EDDDA4103BEB6EB2027F886FE21"/>
    <w:rsid w:val="008E3497"/>
    <w:rPr>
      <w:rFonts w:eastAsiaTheme="minorHAnsi"/>
    </w:rPr>
  </w:style>
  <w:style w:type="paragraph" w:customStyle="1" w:styleId="7A0E2DA54B564033AADF8E0A308E3BD621">
    <w:name w:val="7A0E2DA54B564033AADF8E0A308E3BD621"/>
    <w:rsid w:val="008E3497"/>
    <w:rPr>
      <w:rFonts w:eastAsiaTheme="minorHAnsi"/>
    </w:rPr>
  </w:style>
  <w:style w:type="paragraph" w:customStyle="1" w:styleId="BE297880B0664BCDAEF10213354D0B9021">
    <w:name w:val="BE297880B0664BCDAEF10213354D0B9021"/>
    <w:rsid w:val="008E3497"/>
    <w:rPr>
      <w:rFonts w:eastAsiaTheme="minorHAnsi"/>
    </w:rPr>
  </w:style>
  <w:style w:type="paragraph" w:customStyle="1" w:styleId="2D5EF8DC645D4489AE2CC323A682CD3221">
    <w:name w:val="2D5EF8DC645D4489AE2CC323A682CD3221"/>
    <w:rsid w:val="008E3497"/>
    <w:rPr>
      <w:rFonts w:eastAsiaTheme="minorHAnsi"/>
    </w:rPr>
  </w:style>
  <w:style w:type="paragraph" w:customStyle="1" w:styleId="2A162FDA4D8D460AB3656054947C08A820">
    <w:name w:val="2A162FDA4D8D460AB3656054947C08A820"/>
    <w:rsid w:val="008E3497"/>
    <w:rPr>
      <w:rFonts w:eastAsiaTheme="minorHAnsi"/>
    </w:rPr>
  </w:style>
  <w:style w:type="paragraph" w:customStyle="1" w:styleId="58FCA5FD42AC4D3C88A91BA7A499238C20">
    <w:name w:val="58FCA5FD42AC4D3C88A91BA7A499238C20"/>
    <w:rsid w:val="008E3497"/>
    <w:rPr>
      <w:rFonts w:eastAsiaTheme="minorHAnsi"/>
    </w:rPr>
  </w:style>
  <w:style w:type="paragraph" w:customStyle="1" w:styleId="4A6D7A85299643B5845B1F33D648F40821">
    <w:name w:val="4A6D7A85299643B5845B1F33D648F40821"/>
    <w:rsid w:val="008E3497"/>
    <w:rPr>
      <w:rFonts w:eastAsiaTheme="minorHAnsi"/>
    </w:rPr>
  </w:style>
  <w:style w:type="paragraph" w:customStyle="1" w:styleId="DA4CBAEC936B4A30A43F5E9602AAE05821">
    <w:name w:val="DA4CBAEC936B4A30A43F5E9602AAE05821"/>
    <w:rsid w:val="008E3497"/>
    <w:rPr>
      <w:rFonts w:eastAsiaTheme="minorHAnsi"/>
    </w:rPr>
  </w:style>
  <w:style w:type="paragraph" w:customStyle="1" w:styleId="08DB1DBF8085480A8A4FE5487F2740BE21">
    <w:name w:val="08DB1DBF8085480A8A4FE5487F2740BE21"/>
    <w:rsid w:val="008E3497"/>
    <w:rPr>
      <w:rFonts w:eastAsiaTheme="minorHAnsi"/>
    </w:rPr>
  </w:style>
  <w:style w:type="paragraph" w:customStyle="1" w:styleId="50B239A143F841C5A54A7D561728A5E221">
    <w:name w:val="50B239A143F841C5A54A7D561728A5E221"/>
    <w:rsid w:val="008E3497"/>
    <w:rPr>
      <w:rFonts w:eastAsiaTheme="minorHAnsi"/>
    </w:rPr>
  </w:style>
  <w:style w:type="paragraph" w:customStyle="1" w:styleId="2F95F946BDDD4275B5538079E51A548921">
    <w:name w:val="2F95F946BDDD4275B5538079E51A548921"/>
    <w:rsid w:val="008E3497"/>
    <w:rPr>
      <w:rFonts w:eastAsiaTheme="minorHAnsi"/>
    </w:rPr>
  </w:style>
  <w:style w:type="paragraph" w:customStyle="1" w:styleId="A744815489F4469184FE1F2F434D0CDF21">
    <w:name w:val="A744815489F4469184FE1F2F434D0CDF21"/>
    <w:rsid w:val="008E3497"/>
    <w:rPr>
      <w:rFonts w:eastAsiaTheme="minorHAnsi"/>
    </w:rPr>
  </w:style>
  <w:style w:type="paragraph" w:customStyle="1" w:styleId="0CFADBD0B7EA47C5AAD6D656A2CD2BA021">
    <w:name w:val="0CFADBD0B7EA47C5AAD6D656A2CD2BA021"/>
    <w:rsid w:val="008E3497"/>
    <w:rPr>
      <w:rFonts w:eastAsiaTheme="minorHAnsi"/>
    </w:rPr>
  </w:style>
  <w:style w:type="paragraph" w:customStyle="1" w:styleId="D4C16506615B4C5FB9DC4371BAF33E8321">
    <w:name w:val="D4C16506615B4C5FB9DC4371BAF33E8321"/>
    <w:rsid w:val="008E3497"/>
    <w:rPr>
      <w:rFonts w:eastAsiaTheme="minorHAnsi"/>
    </w:rPr>
  </w:style>
  <w:style w:type="paragraph" w:customStyle="1" w:styleId="801AA6F3FED54A57A0835768E8E19BD121">
    <w:name w:val="801AA6F3FED54A57A0835768E8E19BD121"/>
    <w:rsid w:val="008E3497"/>
    <w:rPr>
      <w:rFonts w:eastAsiaTheme="minorHAnsi"/>
    </w:rPr>
  </w:style>
  <w:style w:type="paragraph" w:customStyle="1" w:styleId="A468E7CBCB0740A3B521D29B91A5518521">
    <w:name w:val="A468E7CBCB0740A3B521D29B91A5518521"/>
    <w:rsid w:val="008E3497"/>
    <w:rPr>
      <w:rFonts w:eastAsiaTheme="minorHAnsi"/>
    </w:rPr>
  </w:style>
  <w:style w:type="paragraph" w:customStyle="1" w:styleId="63B152712FF64051A1A79836CF3F164920">
    <w:name w:val="63B152712FF64051A1A79836CF3F164920"/>
    <w:rsid w:val="008E3497"/>
    <w:rPr>
      <w:rFonts w:eastAsiaTheme="minorHAnsi"/>
    </w:rPr>
  </w:style>
  <w:style w:type="paragraph" w:customStyle="1" w:styleId="795E4F4036724693B46DA81E4E698DAE20">
    <w:name w:val="795E4F4036724693B46DA81E4E698DAE20"/>
    <w:rsid w:val="008E3497"/>
    <w:rPr>
      <w:rFonts w:eastAsiaTheme="minorHAnsi"/>
    </w:rPr>
  </w:style>
  <w:style w:type="paragraph" w:customStyle="1" w:styleId="B362D57E5FC842E0B111DEC39886325C20">
    <w:name w:val="B362D57E5FC842E0B111DEC39886325C20"/>
    <w:rsid w:val="008E3497"/>
    <w:rPr>
      <w:rFonts w:eastAsiaTheme="minorHAnsi"/>
    </w:rPr>
  </w:style>
  <w:style w:type="paragraph" w:customStyle="1" w:styleId="9A8A3CE1D6E046F8BB9739AE8D698AC620">
    <w:name w:val="9A8A3CE1D6E046F8BB9739AE8D698AC620"/>
    <w:rsid w:val="008E3497"/>
    <w:rPr>
      <w:rFonts w:eastAsiaTheme="minorHAnsi"/>
    </w:rPr>
  </w:style>
  <w:style w:type="paragraph" w:customStyle="1" w:styleId="AE382DAEE7DE4E5586CF3B988E99103020">
    <w:name w:val="AE382DAEE7DE4E5586CF3B988E99103020"/>
    <w:rsid w:val="008E3497"/>
    <w:rPr>
      <w:rFonts w:eastAsiaTheme="minorHAnsi"/>
    </w:rPr>
  </w:style>
  <w:style w:type="paragraph" w:customStyle="1" w:styleId="9AE6703245F1434089742FF04FC27BB420">
    <w:name w:val="9AE6703245F1434089742FF04FC27BB420"/>
    <w:rsid w:val="008E3497"/>
    <w:rPr>
      <w:rFonts w:eastAsiaTheme="minorHAnsi"/>
    </w:rPr>
  </w:style>
  <w:style w:type="paragraph" w:customStyle="1" w:styleId="8365CDB2A7674B318D64BCF0AB00F5B420">
    <w:name w:val="8365CDB2A7674B318D64BCF0AB00F5B420"/>
    <w:rsid w:val="008E3497"/>
    <w:rPr>
      <w:rFonts w:eastAsiaTheme="minorHAnsi"/>
    </w:rPr>
  </w:style>
  <w:style w:type="paragraph" w:customStyle="1" w:styleId="931734EB321F4496B412BD0508DEA76420">
    <w:name w:val="931734EB321F4496B412BD0508DEA76420"/>
    <w:rsid w:val="008E3497"/>
    <w:rPr>
      <w:rFonts w:eastAsiaTheme="minorHAnsi"/>
    </w:rPr>
  </w:style>
  <w:style w:type="paragraph" w:customStyle="1" w:styleId="C2CD03634207489DB1C3C387A8A896B120">
    <w:name w:val="C2CD03634207489DB1C3C387A8A896B120"/>
    <w:rsid w:val="008E3497"/>
    <w:rPr>
      <w:rFonts w:eastAsiaTheme="minorHAnsi"/>
    </w:rPr>
  </w:style>
  <w:style w:type="paragraph" w:customStyle="1" w:styleId="96916A38AF6841FD9DD9E55E7D34DC1920">
    <w:name w:val="96916A38AF6841FD9DD9E55E7D34DC1920"/>
    <w:rsid w:val="008E3497"/>
    <w:rPr>
      <w:rFonts w:eastAsiaTheme="minorHAnsi"/>
    </w:rPr>
  </w:style>
  <w:style w:type="paragraph" w:customStyle="1" w:styleId="A89B56BE3FA54F1EB0DF6C8E04726BD320">
    <w:name w:val="A89B56BE3FA54F1EB0DF6C8E04726BD320"/>
    <w:rsid w:val="008E3497"/>
    <w:rPr>
      <w:rFonts w:eastAsiaTheme="minorHAnsi"/>
    </w:rPr>
  </w:style>
  <w:style w:type="paragraph" w:customStyle="1" w:styleId="F8E1047451944441A88ABD85B6C95EF520">
    <w:name w:val="F8E1047451944441A88ABD85B6C95EF520"/>
    <w:rsid w:val="008E3497"/>
    <w:rPr>
      <w:rFonts w:eastAsiaTheme="minorHAnsi"/>
    </w:rPr>
  </w:style>
  <w:style w:type="paragraph" w:customStyle="1" w:styleId="3E7A4DF811C14257AE4FD1FBC49BEB6C20">
    <w:name w:val="3E7A4DF811C14257AE4FD1FBC49BEB6C20"/>
    <w:rsid w:val="008E3497"/>
    <w:rPr>
      <w:rFonts w:eastAsiaTheme="minorHAnsi"/>
    </w:rPr>
  </w:style>
  <w:style w:type="paragraph" w:customStyle="1" w:styleId="8DA693B836C04B67B93BF5980F03ABEB">
    <w:name w:val="8DA693B836C04B67B93BF5980F03ABEB"/>
    <w:rsid w:val="008E3497"/>
    <w:rPr>
      <w:rFonts w:eastAsiaTheme="minorHAnsi"/>
    </w:rPr>
  </w:style>
  <w:style w:type="paragraph" w:customStyle="1" w:styleId="FA739E41EE4F42C5B04A2E7E96D6022D20">
    <w:name w:val="FA739E41EE4F42C5B04A2E7E96D6022D20"/>
    <w:rsid w:val="008E3497"/>
    <w:rPr>
      <w:rFonts w:eastAsiaTheme="minorHAnsi"/>
    </w:rPr>
  </w:style>
  <w:style w:type="paragraph" w:customStyle="1" w:styleId="C0D1D78AA49C4ADFAE31DBCD88D4B6EB21">
    <w:name w:val="C0D1D78AA49C4ADFAE31DBCD88D4B6E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0">
    <w:name w:val="C5B4BD8D29A1447B891ECEA6A92AD647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0">
    <w:name w:val="BC2D42A687F846EB94C728C39DF650BB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0">
    <w:name w:val="701B5917D9384387B8B0668329290800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0">
    <w:name w:val="4BEFBFB7D403475EAD6237CDA5E90A68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0">
    <w:name w:val="04E924CFA6A54BDDAFE03887841748F320"/>
    <w:rsid w:val="008E3497"/>
    <w:rPr>
      <w:rFonts w:eastAsiaTheme="minorHAnsi"/>
    </w:rPr>
  </w:style>
  <w:style w:type="paragraph" w:customStyle="1" w:styleId="AA8E719ABE8D4B43934F10CD1ABB64EB21">
    <w:name w:val="AA8E719ABE8D4B43934F10CD1ABB64EB21"/>
    <w:rsid w:val="008E3497"/>
    <w:rPr>
      <w:rFonts w:eastAsiaTheme="minorHAnsi"/>
    </w:rPr>
  </w:style>
  <w:style w:type="paragraph" w:customStyle="1" w:styleId="5F3AC1E655F149588806E5A51403D7D321">
    <w:name w:val="5F3AC1E655F149588806E5A51403D7D321"/>
    <w:rsid w:val="008E3497"/>
    <w:rPr>
      <w:rFonts w:eastAsiaTheme="minorHAnsi"/>
    </w:rPr>
  </w:style>
  <w:style w:type="paragraph" w:customStyle="1" w:styleId="7FD1983AD3144D8F9074A09FE2BEE15921">
    <w:name w:val="7FD1983AD3144D8F9074A09FE2BEE15921"/>
    <w:rsid w:val="008E3497"/>
    <w:rPr>
      <w:rFonts w:eastAsiaTheme="minorHAnsi"/>
    </w:rPr>
  </w:style>
  <w:style w:type="paragraph" w:customStyle="1" w:styleId="029C6982E6484E998C15FC2FFA8A7BFC21">
    <w:name w:val="029C6982E6484E998C15FC2FFA8A7BFC21"/>
    <w:rsid w:val="008E3497"/>
    <w:rPr>
      <w:rFonts w:eastAsiaTheme="minorHAnsi"/>
    </w:rPr>
  </w:style>
  <w:style w:type="paragraph" w:customStyle="1" w:styleId="C852B99C658F4CE6AD8E206079E3528A21">
    <w:name w:val="C852B99C658F4CE6AD8E206079E3528A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0">
    <w:name w:val="80EB4002DDF543B8B7004C452EE7B9BC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0">
    <w:name w:val="F9C6533C1E864A0BBD94C648065B6841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0">
    <w:name w:val="EA5B4C1510D548428F23E5DE410C91FF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0">
    <w:name w:val="4AC15AD9E32B4F5AB87DB3A881AC141D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2">
    <w:name w:val="CB30427D8A294AA0A480965D16084A3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2">
    <w:name w:val="B1A877ABBF78477391393CC07124194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1">
    <w:name w:val="30FA10E18AA546EE8082541ED94B85B9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1">
    <w:name w:val="359543F408244E4C915219E2B65CF77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2">
    <w:name w:val="69C354DBE5AA4C778622C1EF7F77602F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1">
    <w:name w:val="F3D9A3CD7C384B34BB7E9EA9ED049A2A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1">
    <w:name w:val="CE2F75739CED4586BFE4380B66A8E9A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1">
    <w:name w:val="D83B4EB1345346298D6AC04A1C2C68B3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2">
    <w:name w:val="6450A64838B749DE84719D768C626C23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2">
    <w:name w:val="29F724682B4547DB859AA6939F154C3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1">
    <w:name w:val="2C3CBF37F6F74962A5515F410283C16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1">
    <w:name w:val="5095598FE6E4414EB5CB162CD1286D12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1">
    <w:name w:val="4FA2336CB7374907ACBE7D4F816F22B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1">
    <w:name w:val="3E2C18A5A3A74F8CA5761C75EE656E1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1">
    <w:name w:val="19206A32E438411FBC0E828E1AE61FDD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19">
    <w:name w:val="53311A36E5E24080BAA86C99111FD9D419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6">
    <w:name w:val="58D2FCB95647468A9C28713DD241D3A06"/>
    <w:rsid w:val="008E3497"/>
    <w:rPr>
      <w:rFonts w:eastAsiaTheme="minorHAnsi"/>
    </w:rPr>
  </w:style>
  <w:style w:type="paragraph" w:customStyle="1" w:styleId="C323CC46A70648378356EC26E1D562B620">
    <w:name w:val="C323CC46A70648378356EC26E1D562B620"/>
    <w:rsid w:val="008E3497"/>
    <w:rPr>
      <w:rFonts w:eastAsiaTheme="minorHAnsi"/>
    </w:rPr>
  </w:style>
  <w:style w:type="paragraph" w:customStyle="1" w:styleId="77588B905D0B4AE9B7C8CD5C40274F6620">
    <w:name w:val="77588B905D0B4AE9B7C8CD5C40274F6620"/>
    <w:rsid w:val="008E3497"/>
    <w:rPr>
      <w:rFonts w:eastAsiaTheme="minorHAnsi"/>
    </w:rPr>
  </w:style>
  <w:style w:type="paragraph" w:customStyle="1" w:styleId="1D83BB36814C4F888E8AE76AB9357D5727">
    <w:name w:val="1D83BB36814C4F888E8AE76AB9357D5727"/>
    <w:rsid w:val="008E3497"/>
    <w:rPr>
      <w:rFonts w:eastAsiaTheme="minorHAnsi"/>
    </w:rPr>
  </w:style>
  <w:style w:type="paragraph" w:customStyle="1" w:styleId="0C671431A5DE4D62BAA70CC82DC51D2727">
    <w:name w:val="0C671431A5DE4D62BAA70CC82DC51D2727"/>
    <w:rsid w:val="008E3497"/>
    <w:rPr>
      <w:rFonts w:eastAsiaTheme="minorHAnsi"/>
    </w:rPr>
  </w:style>
  <w:style w:type="paragraph" w:customStyle="1" w:styleId="A906F06CC02849A38415AABC0E3A91DF27">
    <w:name w:val="A906F06CC02849A38415AABC0E3A91DF27"/>
    <w:rsid w:val="008E3497"/>
    <w:rPr>
      <w:rFonts w:eastAsiaTheme="minorHAnsi"/>
    </w:rPr>
  </w:style>
  <w:style w:type="paragraph" w:customStyle="1" w:styleId="814B1A56490E4E47BA66AE8807DF66534">
    <w:name w:val="814B1A56490E4E47BA66AE8807DF66534"/>
    <w:rsid w:val="008E3497"/>
    <w:rPr>
      <w:rFonts w:eastAsiaTheme="minorHAnsi"/>
    </w:rPr>
  </w:style>
  <w:style w:type="paragraph" w:customStyle="1" w:styleId="C184A1F3F64E49D19B486858F96F490122">
    <w:name w:val="C184A1F3F64E49D19B486858F96F4901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4">
    <w:name w:val="B0762CB60C864F8191E8C4152BBED9934"/>
    <w:rsid w:val="008E3497"/>
    <w:rPr>
      <w:rFonts w:eastAsiaTheme="minorHAnsi"/>
    </w:rPr>
  </w:style>
  <w:style w:type="paragraph" w:customStyle="1" w:styleId="27D158F4A81F4B858317FA58B0281C9522">
    <w:name w:val="27D158F4A81F4B858317FA58B0281C9522"/>
    <w:rsid w:val="008E3497"/>
    <w:rPr>
      <w:rFonts w:eastAsiaTheme="minorHAnsi"/>
    </w:rPr>
  </w:style>
  <w:style w:type="paragraph" w:customStyle="1" w:styleId="D9E1C13FC0F9413D8A9255569D77D68222">
    <w:name w:val="D9E1C13FC0F9413D8A9255569D77D68222"/>
    <w:rsid w:val="008E3497"/>
    <w:rPr>
      <w:rFonts w:eastAsiaTheme="minorHAnsi"/>
    </w:rPr>
  </w:style>
  <w:style w:type="paragraph" w:customStyle="1" w:styleId="B189B9CA004041FAB51FF4C517609C2F4">
    <w:name w:val="B189B9CA004041FAB51FF4C517609C2F4"/>
    <w:rsid w:val="008E3497"/>
    <w:rPr>
      <w:rFonts w:eastAsiaTheme="minorHAnsi"/>
    </w:rPr>
  </w:style>
  <w:style w:type="paragraph" w:customStyle="1" w:styleId="D63F1DA4324A4ADEB7460D370549486322">
    <w:name w:val="D63F1DA4324A4ADEB7460D370549486322"/>
    <w:rsid w:val="008E3497"/>
    <w:rPr>
      <w:rFonts w:eastAsiaTheme="minorHAnsi"/>
    </w:rPr>
  </w:style>
  <w:style w:type="paragraph" w:customStyle="1" w:styleId="EAFD1B8491A94827B672C032C43BAC9422">
    <w:name w:val="EAFD1B8491A94827B672C032C43BAC9422"/>
    <w:rsid w:val="008E3497"/>
    <w:rPr>
      <w:rFonts w:eastAsiaTheme="minorHAnsi"/>
    </w:rPr>
  </w:style>
  <w:style w:type="paragraph" w:customStyle="1" w:styleId="202384D35ED942229D550B05AF95D31D4">
    <w:name w:val="202384D35ED942229D550B05AF95D31D4"/>
    <w:rsid w:val="008E3497"/>
    <w:rPr>
      <w:rFonts w:eastAsiaTheme="minorHAnsi"/>
    </w:rPr>
  </w:style>
  <w:style w:type="paragraph" w:customStyle="1" w:styleId="4303BD00D2E4428784F03A95DAE436C722">
    <w:name w:val="4303BD00D2E4428784F03A95DAE436C722"/>
    <w:rsid w:val="008E3497"/>
    <w:rPr>
      <w:rFonts w:eastAsiaTheme="minorHAnsi"/>
    </w:rPr>
  </w:style>
  <w:style w:type="paragraph" w:customStyle="1" w:styleId="A5FCE149CC5E4C0887C25E4F4ECBE30122">
    <w:name w:val="A5FCE149CC5E4C0887C25E4F4ECBE30122"/>
    <w:rsid w:val="008E3497"/>
    <w:rPr>
      <w:rFonts w:eastAsiaTheme="minorHAnsi"/>
    </w:rPr>
  </w:style>
  <w:style w:type="paragraph" w:customStyle="1" w:styleId="1C7FB9F6B6EA4ED2915A21090CE9EFBA3">
    <w:name w:val="1C7FB9F6B6EA4ED2915A21090CE9EFBA3"/>
    <w:rsid w:val="008E3497"/>
    <w:rPr>
      <w:rFonts w:eastAsiaTheme="minorHAnsi"/>
    </w:rPr>
  </w:style>
  <w:style w:type="paragraph" w:customStyle="1" w:styleId="8CD15BE22342406A809A8F077FA2982622">
    <w:name w:val="8CD15BE22342406A809A8F077FA2982622"/>
    <w:rsid w:val="008E3497"/>
    <w:rPr>
      <w:rFonts w:eastAsiaTheme="minorHAnsi"/>
    </w:rPr>
  </w:style>
  <w:style w:type="paragraph" w:customStyle="1" w:styleId="5A4ED76E717B45928798C23B55BDAE3522">
    <w:name w:val="5A4ED76E717B45928798C23B55BDAE3522"/>
    <w:rsid w:val="008E3497"/>
    <w:rPr>
      <w:rFonts w:eastAsiaTheme="minorHAnsi"/>
    </w:rPr>
  </w:style>
  <w:style w:type="paragraph" w:customStyle="1" w:styleId="C43736ABF11D46C4B911FAE0B56CEF2822">
    <w:name w:val="C43736ABF11D46C4B911FAE0B56CEF2822"/>
    <w:rsid w:val="008E3497"/>
    <w:rPr>
      <w:rFonts w:eastAsiaTheme="minorHAnsi"/>
    </w:rPr>
  </w:style>
  <w:style w:type="paragraph" w:customStyle="1" w:styleId="8FC354A4976B49E3B22E1A29C0F4DD4A22">
    <w:name w:val="8FC354A4976B49E3B22E1A29C0F4DD4A22"/>
    <w:rsid w:val="008E3497"/>
    <w:rPr>
      <w:rFonts w:eastAsiaTheme="minorHAnsi"/>
    </w:rPr>
  </w:style>
  <w:style w:type="paragraph" w:customStyle="1" w:styleId="0ADF65EB0BE645E7BD590251E8E5DB9C22">
    <w:name w:val="0ADF65EB0BE645E7BD590251E8E5DB9C22"/>
    <w:rsid w:val="008E3497"/>
    <w:rPr>
      <w:rFonts w:eastAsiaTheme="minorHAnsi"/>
    </w:rPr>
  </w:style>
  <w:style w:type="paragraph" w:customStyle="1" w:styleId="6D0EBA63F0C742468D8900840D084F8222">
    <w:name w:val="6D0EBA63F0C742468D8900840D084F8222"/>
    <w:rsid w:val="008E3497"/>
    <w:rPr>
      <w:rFonts w:eastAsiaTheme="minorHAnsi"/>
    </w:rPr>
  </w:style>
  <w:style w:type="paragraph" w:customStyle="1" w:styleId="B6B9F7CDE0534971BAE0FE4DDE262D2322">
    <w:name w:val="B6B9F7CDE0534971BAE0FE4DDE262D2322"/>
    <w:rsid w:val="008E3497"/>
    <w:rPr>
      <w:rFonts w:eastAsiaTheme="minorHAnsi"/>
    </w:rPr>
  </w:style>
  <w:style w:type="paragraph" w:customStyle="1" w:styleId="76C6EAFB2C0E43C78479016282DEDDC922">
    <w:name w:val="76C6EAFB2C0E43C78479016282DEDDC922"/>
    <w:rsid w:val="008E3497"/>
    <w:rPr>
      <w:rFonts w:eastAsiaTheme="minorHAnsi"/>
    </w:rPr>
  </w:style>
  <w:style w:type="paragraph" w:customStyle="1" w:styleId="B670A14F59A94E33A2BB6DBC01B330222">
    <w:name w:val="B670A14F59A94E33A2BB6DBC01B330222"/>
    <w:rsid w:val="008E3497"/>
    <w:rPr>
      <w:rFonts w:eastAsiaTheme="minorHAnsi"/>
    </w:rPr>
  </w:style>
  <w:style w:type="paragraph" w:customStyle="1" w:styleId="E8E8493026B74CC6ACAF73535FF7FE1C22">
    <w:name w:val="E8E8493026B74CC6ACAF73535FF7FE1C22"/>
    <w:rsid w:val="008E3497"/>
    <w:rPr>
      <w:rFonts w:eastAsiaTheme="minorHAnsi"/>
    </w:rPr>
  </w:style>
  <w:style w:type="paragraph" w:customStyle="1" w:styleId="338560FC8B1F4478A5F16F16C8F608EC3">
    <w:name w:val="338560FC8B1F4478A5F16F16C8F608EC3"/>
    <w:rsid w:val="008E3497"/>
    <w:rPr>
      <w:rFonts w:eastAsiaTheme="minorHAnsi"/>
    </w:rPr>
  </w:style>
  <w:style w:type="paragraph" w:customStyle="1" w:styleId="E65085FA4A8449E6ACA6F936D800376621">
    <w:name w:val="E65085FA4A8449E6ACA6F936D800376621"/>
    <w:rsid w:val="008E3497"/>
    <w:rPr>
      <w:rFonts w:eastAsiaTheme="minorHAnsi"/>
    </w:rPr>
  </w:style>
  <w:style w:type="paragraph" w:customStyle="1" w:styleId="5C44F96216F046C796BAC5F33B2E635E21">
    <w:name w:val="5C44F96216F046C796BAC5F33B2E635E21"/>
    <w:rsid w:val="008E3497"/>
    <w:rPr>
      <w:rFonts w:eastAsiaTheme="minorHAnsi"/>
    </w:rPr>
  </w:style>
  <w:style w:type="paragraph" w:customStyle="1" w:styleId="8267B38D2D6D461DA7DC68C112302B1021">
    <w:name w:val="8267B38D2D6D461DA7DC68C112302B1021"/>
    <w:rsid w:val="008E3497"/>
    <w:rPr>
      <w:rFonts w:eastAsiaTheme="minorHAnsi"/>
    </w:rPr>
  </w:style>
  <w:style w:type="paragraph" w:customStyle="1" w:styleId="1D0709AE76F64B018E2BD9D3DBFB66DF22">
    <w:name w:val="1D0709AE76F64B018E2BD9D3DBFB66DF22"/>
    <w:rsid w:val="008E3497"/>
    <w:rPr>
      <w:rFonts w:eastAsiaTheme="minorHAnsi"/>
    </w:rPr>
  </w:style>
  <w:style w:type="paragraph" w:customStyle="1" w:styleId="014F5C04BB22410C81F677299043755822">
    <w:name w:val="014F5C04BB22410C81F677299043755822"/>
    <w:rsid w:val="008E3497"/>
    <w:rPr>
      <w:rFonts w:eastAsiaTheme="minorHAnsi"/>
    </w:rPr>
  </w:style>
  <w:style w:type="paragraph" w:customStyle="1" w:styleId="B9A966E752EF41688ECB507D015082D922">
    <w:name w:val="B9A966E752EF41688ECB507D015082D922"/>
    <w:rsid w:val="008E3497"/>
    <w:rPr>
      <w:rFonts w:eastAsiaTheme="minorHAnsi"/>
    </w:rPr>
  </w:style>
  <w:style w:type="paragraph" w:customStyle="1" w:styleId="46A7D5AF3B744D088EEAE5CD6C10E70A22">
    <w:name w:val="46A7D5AF3B744D088EEAE5CD6C10E70A22"/>
    <w:rsid w:val="008E3497"/>
    <w:rPr>
      <w:rFonts w:eastAsiaTheme="minorHAnsi"/>
    </w:rPr>
  </w:style>
  <w:style w:type="paragraph" w:customStyle="1" w:styleId="BCB611364F9347DAA2812B71AE790C0A22">
    <w:name w:val="BCB611364F9347DAA2812B71AE790C0A22"/>
    <w:rsid w:val="008E3497"/>
    <w:rPr>
      <w:rFonts w:eastAsiaTheme="minorHAnsi"/>
    </w:rPr>
  </w:style>
  <w:style w:type="paragraph" w:customStyle="1" w:styleId="460FFF3674E14D72998229450119FCEB22">
    <w:name w:val="460FFF3674E14D72998229450119FCEB22"/>
    <w:rsid w:val="008E3497"/>
    <w:rPr>
      <w:rFonts w:eastAsiaTheme="minorHAnsi"/>
    </w:rPr>
  </w:style>
  <w:style w:type="paragraph" w:customStyle="1" w:styleId="264BAB5FDC0040D59FCD702B943351BC22">
    <w:name w:val="264BAB5FDC0040D59FCD702B943351BC22"/>
    <w:rsid w:val="008E3497"/>
    <w:rPr>
      <w:rFonts w:eastAsiaTheme="minorHAnsi"/>
    </w:rPr>
  </w:style>
  <w:style w:type="paragraph" w:customStyle="1" w:styleId="A1A5D004AC464522AE9740F47D4815E522">
    <w:name w:val="A1A5D004AC464522AE9740F47D4815E522"/>
    <w:rsid w:val="008E3497"/>
    <w:rPr>
      <w:rFonts w:eastAsiaTheme="minorHAnsi"/>
    </w:rPr>
  </w:style>
  <w:style w:type="paragraph" w:customStyle="1" w:styleId="228DFE730EE2445F88E4473929BCB01922">
    <w:name w:val="228DFE730EE2445F88E4473929BCB01922"/>
    <w:rsid w:val="008E3497"/>
    <w:rPr>
      <w:rFonts w:eastAsiaTheme="minorHAnsi"/>
    </w:rPr>
  </w:style>
  <w:style w:type="paragraph" w:customStyle="1" w:styleId="F78F108F90C34D70AE86C5A10431040622">
    <w:name w:val="F78F108F90C34D70AE86C5A10431040622"/>
    <w:rsid w:val="008E3497"/>
    <w:rPr>
      <w:rFonts w:eastAsiaTheme="minorHAnsi"/>
    </w:rPr>
  </w:style>
  <w:style w:type="paragraph" w:customStyle="1" w:styleId="EDC3D059C9B9474E9803BC0E7C2D08D622">
    <w:name w:val="EDC3D059C9B9474E9803BC0E7C2D08D622"/>
    <w:rsid w:val="008E3497"/>
    <w:rPr>
      <w:rFonts w:eastAsiaTheme="minorHAnsi"/>
    </w:rPr>
  </w:style>
  <w:style w:type="paragraph" w:customStyle="1" w:styleId="042546AAA6F04535AE13F68E252FBBAD22">
    <w:name w:val="042546AAA6F04535AE13F68E252FBBAD22"/>
    <w:rsid w:val="008E3497"/>
    <w:rPr>
      <w:rFonts w:eastAsiaTheme="minorHAnsi"/>
    </w:rPr>
  </w:style>
  <w:style w:type="paragraph" w:customStyle="1" w:styleId="F648E57EDDDA4103BEB6EB2027F886FE22">
    <w:name w:val="F648E57EDDDA4103BEB6EB2027F886FE22"/>
    <w:rsid w:val="008E3497"/>
    <w:rPr>
      <w:rFonts w:eastAsiaTheme="minorHAnsi"/>
    </w:rPr>
  </w:style>
  <w:style w:type="paragraph" w:customStyle="1" w:styleId="7A0E2DA54B564033AADF8E0A308E3BD622">
    <w:name w:val="7A0E2DA54B564033AADF8E0A308E3BD622"/>
    <w:rsid w:val="008E3497"/>
    <w:rPr>
      <w:rFonts w:eastAsiaTheme="minorHAnsi"/>
    </w:rPr>
  </w:style>
  <w:style w:type="paragraph" w:customStyle="1" w:styleId="BE297880B0664BCDAEF10213354D0B9022">
    <w:name w:val="BE297880B0664BCDAEF10213354D0B9022"/>
    <w:rsid w:val="008E3497"/>
    <w:rPr>
      <w:rFonts w:eastAsiaTheme="minorHAnsi"/>
    </w:rPr>
  </w:style>
  <w:style w:type="paragraph" w:customStyle="1" w:styleId="2D5EF8DC645D4489AE2CC323A682CD3222">
    <w:name w:val="2D5EF8DC645D4489AE2CC323A682CD3222"/>
    <w:rsid w:val="008E3497"/>
    <w:rPr>
      <w:rFonts w:eastAsiaTheme="minorHAnsi"/>
    </w:rPr>
  </w:style>
  <w:style w:type="paragraph" w:customStyle="1" w:styleId="2A162FDA4D8D460AB3656054947C08A821">
    <w:name w:val="2A162FDA4D8D460AB3656054947C08A821"/>
    <w:rsid w:val="008E3497"/>
    <w:rPr>
      <w:rFonts w:eastAsiaTheme="minorHAnsi"/>
    </w:rPr>
  </w:style>
  <w:style w:type="paragraph" w:customStyle="1" w:styleId="58FCA5FD42AC4D3C88A91BA7A499238C21">
    <w:name w:val="58FCA5FD42AC4D3C88A91BA7A499238C21"/>
    <w:rsid w:val="008E3497"/>
    <w:rPr>
      <w:rFonts w:eastAsiaTheme="minorHAnsi"/>
    </w:rPr>
  </w:style>
  <w:style w:type="paragraph" w:customStyle="1" w:styleId="4A6D7A85299643B5845B1F33D648F40822">
    <w:name w:val="4A6D7A85299643B5845B1F33D648F40822"/>
    <w:rsid w:val="008E3497"/>
    <w:rPr>
      <w:rFonts w:eastAsiaTheme="minorHAnsi"/>
    </w:rPr>
  </w:style>
  <w:style w:type="paragraph" w:customStyle="1" w:styleId="DA4CBAEC936B4A30A43F5E9602AAE05822">
    <w:name w:val="DA4CBAEC936B4A30A43F5E9602AAE05822"/>
    <w:rsid w:val="008E3497"/>
    <w:rPr>
      <w:rFonts w:eastAsiaTheme="minorHAnsi"/>
    </w:rPr>
  </w:style>
  <w:style w:type="paragraph" w:customStyle="1" w:styleId="08DB1DBF8085480A8A4FE5487F2740BE22">
    <w:name w:val="08DB1DBF8085480A8A4FE5487F2740BE22"/>
    <w:rsid w:val="008E3497"/>
    <w:rPr>
      <w:rFonts w:eastAsiaTheme="minorHAnsi"/>
    </w:rPr>
  </w:style>
  <w:style w:type="paragraph" w:customStyle="1" w:styleId="50B239A143F841C5A54A7D561728A5E222">
    <w:name w:val="50B239A143F841C5A54A7D561728A5E222"/>
    <w:rsid w:val="008E3497"/>
    <w:rPr>
      <w:rFonts w:eastAsiaTheme="minorHAnsi"/>
    </w:rPr>
  </w:style>
  <w:style w:type="paragraph" w:customStyle="1" w:styleId="2F95F946BDDD4275B5538079E51A548922">
    <w:name w:val="2F95F946BDDD4275B5538079E51A548922"/>
    <w:rsid w:val="008E3497"/>
    <w:rPr>
      <w:rFonts w:eastAsiaTheme="minorHAnsi"/>
    </w:rPr>
  </w:style>
  <w:style w:type="paragraph" w:customStyle="1" w:styleId="A744815489F4469184FE1F2F434D0CDF22">
    <w:name w:val="A744815489F4469184FE1F2F434D0CDF22"/>
    <w:rsid w:val="008E3497"/>
    <w:rPr>
      <w:rFonts w:eastAsiaTheme="minorHAnsi"/>
    </w:rPr>
  </w:style>
  <w:style w:type="paragraph" w:customStyle="1" w:styleId="0CFADBD0B7EA47C5AAD6D656A2CD2BA022">
    <w:name w:val="0CFADBD0B7EA47C5AAD6D656A2CD2BA022"/>
    <w:rsid w:val="008E3497"/>
    <w:rPr>
      <w:rFonts w:eastAsiaTheme="minorHAnsi"/>
    </w:rPr>
  </w:style>
  <w:style w:type="paragraph" w:customStyle="1" w:styleId="D4C16506615B4C5FB9DC4371BAF33E8322">
    <w:name w:val="D4C16506615B4C5FB9DC4371BAF33E8322"/>
    <w:rsid w:val="008E3497"/>
    <w:rPr>
      <w:rFonts w:eastAsiaTheme="minorHAnsi"/>
    </w:rPr>
  </w:style>
  <w:style w:type="paragraph" w:customStyle="1" w:styleId="801AA6F3FED54A57A0835768E8E19BD122">
    <w:name w:val="801AA6F3FED54A57A0835768E8E19BD122"/>
    <w:rsid w:val="008E3497"/>
    <w:rPr>
      <w:rFonts w:eastAsiaTheme="minorHAnsi"/>
    </w:rPr>
  </w:style>
  <w:style w:type="paragraph" w:customStyle="1" w:styleId="A468E7CBCB0740A3B521D29B91A5518522">
    <w:name w:val="A468E7CBCB0740A3B521D29B91A5518522"/>
    <w:rsid w:val="008E3497"/>
    <w:rPr>
      <w:rFonts w:eastAsiaTheme="minorHAnsi"/>
    </w:rPr>
  </w:style>
  <w:style w:type="paragraph" w:customStyle="1" w:styleId="63B152712FF64051A1A79836CF3F164921">
    <w:name w:val="63B152712FF64051A1A79836CF3F164921"/>
    <w:rsid w:val="008E3497"/>
    <w:rPr>
      <w:rFonts w:eastAsiaTheme="minorHAnsi"/>
    </w:rPr>
  </w:style>
  <w:style w:type="paragraph" w:customStyle="1" w:styleId="795E4F4036724693B46DA81E4E698DAE21">
    <w:name w:val="795E4F4036724693B46DA81E4E698DAE21"/>
    <w:rsid w:val="008E3497"/>
    <w:rPr>
      <w:rFonts w:eastAsiaTheme="minorHAnsi"/>
    </w:rPr>
  </w:style>
  <w:style w:type="paragraph" w:customStyle="1" w:styleId="B362D57E5FC842E0B111DEC39886325C21">
    <w:name w:val="B362D57E5FC842E0B111DEC39886325C21"/>
    <w:rsid w:val="008E3497"/>
    <w:rPr>
      <w:rFonts w:eastAsiaTheme="minorHAnsi"/>
    </w:rPr>
  </w:style>
  <w:style w:type="paragraph" w:customStyle="1" w:styleId="9A8A3CE1D6E046F8BB9739AE8D698AC621">
    <w:name w:val="9A8A3CE1D6E046F8BB9739AE8D698AC621"/>
    <w:rsid w:val="008E3497"/>
    <w:rPr>
      <w:rFonts w:eastAsiaTheme="minorHAnsi"/>
    </w:rPr>
  </w:style>
  <w:style w:type="paragraph" w:customStyle="1" w:styleId="AE382DAEE7DE4E5586CF3B988E99103021">
    <w:name w:val="AE382DAEE7DE4E5586CF3B988E99103021"/>
    <w:rsid w:val="008E3497"/>
    <w:rPr>
      <w:rFonts w:eastAsiaTheme="minorHAnsi"/>
    </w:rPr>
  </w:style>
  <w:style w:type="paragraph" w:customStyle="1" w:styleId="9AE6703245F1434089742FF04FC27BB421">
    <w:name w:val="9AE6703245F1434089742FF04FC27BB421"/>
    <w:rsid w:val="008E3497"/>
    <w:rPr>
      <w:rFonts w:eastAsiaTheme="minorHAnsi"/>
    </w:rPr>
  </w:style>
  <w:style w:type="paragraph" w:customStyle="1" w:styleId="8365CDB2A7674B318D64BCF0AB00F5B421">
    <w:name w:val="8365CDB2A7674B318D64BCF0AB00F5B421"/>
    <w:rsid w:val="008E3497"/>
    <w:rPr>
      <w:rFonts w:eastAsiaTheme="minorHAnsi"/>
    </w:rPr>
  </w:style>
  <w:style w:type="paragraph" w:customStyle="1" w:styleId="931734EB321F4496B412BD0508DEA76421">
    <w:name w:val="931734EB321F4496B412BD0508DEA76421"/>
    <w:rsid w:val="008E3497"/>
    <w:rPr>
      <w:rFonts w:eastAsiaTheme="minorHAnsi"/>
    </w:rPr>
  </w:style>
  <w:style w:type="paragraph" w:customStyle="1" w:styleId="C2CD03634207489DB1C3C387A8A896B121">
    <w:name w:val="C2CD03634207489DB1C3C387A8A896B121"/>
    <w:rsid w:val="008E3497"/>
    <w:rPr>
      <w:rFonts w:eastAsiaTheme="minorHAnsi"/>
    </w:rPr>
  </w:style>
  <w:style w:type="paragraph" w:customStyle="1" w:styleId="96916A38AF6841FD9DD9E55E7D34DC1921">
    <w:name w:val="96916A38AF6841FD9DD9E55E7D34DC1921"/>
    <w:rsid w:val="008E3497"/>
    <w:rPr>
      <w:rFonts w:eastAsiaTheme="minorHAnsi"/>
    </w:rPr>
  </w:style>
  <w:style w:type="paragraph" w:customStyle="1" w:styleId="A89B56BE3FA54F1EB0DF6C8E04726BD321">
    <w:name w:val="A89B56BE3FA54F1EB0DF6C8E04726BD321"/>
    <w:rsid w:val="008E3497"/>
    <w:rPr>
      <w:rFonts w:eastAsiaTheme="minorHAnsi"/>
    </w:rPr>
  </w:style>
  <w:style w:type="paragraph" w:customStyle="1" w:styleId="F8E1047451944441A88ABD85B6C95EF521">
    <w:name w:val="F8E1047451944441A88ABD85B6C95EF521"/>
    <w:rsid w:val="008E3497"/>
    <w:rPr>
      <w:rFonts w:eastAsiaTheme="minorHAnsi"/>
    </w:rPr>
  </w:style>
  <w:style w:type="paragraph" w:customStyle="1" w:styleId="3E7A4DF811C14257AE4FD1FBC49BEB6C21">
    <w:name w:val="3E7A4DF811C14257AE4FD1FBC49BEB6C21"/>
    <w:rsid w:val="008E3497"/>
    <w:rPr>
      <w:rFonts w:eastAsiaTheme="minorHAnsi"/>
    </w:rPr>
  </w:style>
  <w:style w:type="paragraph" w:customStyle="1" w:styleId="8DA693B836C04B67B93BF5980F03ABEB1">
    <w:name w:val="8DA693B836C04B67B93BF5980F03ABEB1"/>
    <w:rsid w:val="008E3497"/>
    <w:rPr>
      <w:rFonts w:eastAsiaTheme="minorHAnsi"/>
    </w:rPr>
  </w:style>
  <w:style w:type="paragraph" w:customStyle="1" w:styleId="FA739E41EE4F42C5B04A2E7E96D6022D21">
    <w:name w:val="FA739E41EE4F42C5B04A2E7E96D6022D21"/>
    <w:rsid w:val="008E3497"/>
    <w:rPr>
      <w:rFonts w:eastAsiaTheme="minorHAnsi"/>
    </w:rPr>
  </w:style>
  <w:style w:type="paragraph" w:customStyle="1" w:styleId="C0D1D78AA49C4ADFAE31DBCD88D4B6EB22">
    <w:name w:val="C0D1D78AA49C4ADFAE31DBCD88D4B6E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1">
    <w:name w:val="C5B4BD8D29A1447B891ECEA6A92AD647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1">
    <w:name w:val="BC2D42A687F846EB94C728C39DF650BB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1">
    <w:name w:val="701B5917D9384387B8B0668329290800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1">
    <w:name w:val="4BEFBFB7D403475EAD6237CDA5E90A68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21">
    <w:name w:val="04E924CFA6A54BDDAFE03887841748F321"/>
    <w:rsid w:val="008E3497"/>
    <w:rPr>
      <w:rFonts w:eastAsiaTheme="minorHAnsi"/>
    </w:rPr>
  </w:style>
  <w:style w:type="paragraph" w:customStyle="1" w:styleId="AA8E719ABE8D4B43934F10CD1ABB64EB22">
    <w:name w:val="AA8E719ABE8D4B43934F10CD1ABB64EB22"/>
    <w:rsid w:val="008E3497"/>
    <w:rPr>
      <w:rFonts w:eastAsiaTheme="minorHAnsi"/>
    </w:rPr>
  </w:style>
  <w:style w:type="paragraph" w:customStyle="1" w:styleId="5F3AC1E655F149588806E5A51403D7D322">
    <w:name w:val="5F3AC1E655F149588806E5A51403D7D322"/>
    <w:rsid w:val="008E3497"/>
    <w:rPr>
      <w:rFonts w:eastAsiaTheme="minorHAnsi"/>
    </w:rPr>
  </w:style>
  <w:style w:type="paragraph" w:customStyle="1" w:styleId="7FD1983AD3144D8F9074A09FE2BEE15922">
    <w:name w:val="7FD1983AD3144D8F9074A09FE2BEE15922"/>
    <w:rsid w:val="008E3497"/>
    <w:rPr>
      <w:rFonts w:eastAsiaTheme="minorHAnsi"/>
    </w:rPr>
  </w:style>
  <w:style w:type="paragraph" w:customStyle="1" w:styleId="029C6982E6484E998C15FC2FFA8A7BFC22">
    <w:name w:val="029C6982E6484E998C15FC2FFA8A7BFC22"/>
    <w:rsid w:val="008E3497"/>
    <w:rPr>
      <w:rFonts w:eastAsiaTheme="minorHAnsi"/>
    </w:rPr>
  </w:style>
  <w:style w:type="paragraph" w:customStyle="1" w:styleId="C852B99C658F4CE6AD8E206079E3528A22">
    <w:name w:val="C852B99C658F4CE6AD8E206079E3528A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1">
    <w:name w:val="80EB4002DDF543B8B7004C452EE7B9BC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1">
    <w:name w:val="F9C6533C1E864A0BBD94C648065B6841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1">
    <w:name w:val="EA5B4C1510D548428F23E5DE410C91FF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1">
    <w:name w:val="4AC15AD9E32B4F5AB87DB3A881AC141D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3">
    <w:name w:val="CB30427D8A294AA0A480965D16084A3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3">
    <w:name w:val="B1A877ABBF78477391393CC07124194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2">
    <w:name w:val="30FA10E18AA546EE8082541ED94B85B9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2">
    <w:name w:val="359543F408244E4C915219E2B65CF77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3">
    <w:name w:val="69C354DBE5AA4C778622C1EF7F77602F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2">
    <w:name w:val="F3D9A3CD7C384B34BB7E9EA9ED049A2A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2">
    <w:name w:val="CE2F75739CED4586BFE4380B66A8E9A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2">
    <w:name w:val="D83B4EB1345346298D6AC04A1C2C68B3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3">
    <w:name w:val="6450A64838B749DE84719D768C626C23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3">
    <w:name w:val="29F724682B4547DB859AA6939F154C3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2">
    <w:name w:val="2C3CBF37F6F74962A5515F410283C16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2">
    <w:name w:val="5095598FE6E4414EB5CB162CD1286D12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2">
    <w:name w:val="4FA2336CB7374907ACBE7D4F816F22B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2">
    <w:name w:val="3E2C18A5A3A74F8CA5761C75EE656E1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2">
    <w:name w:val="19206A32E438411FBC0E828E1AE61FDD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0">
    <w:name w:val="53311A36E5E24080BAA86C99111FD9D420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7">
    <w:name w:val="58D2FCB95647468A9C28713DD241D3A07"/>
    <w:rsid w:val="008E3497"/>
    <w:rPr>
      <w:rFonts w:eastAsiaTheme="minorHAnsi"/>
    </w:rPr>
  </w:style>
  <w:style w:type="paragraph" w:customStyle="1" w:styleId="C323CC46A70648378356EC26E1D562B621">
    <w:name w:val="C323CC46A70648378356EC26E1D562B621"/>
    <w:rsid w:val="008E3497"/>
    <w:rPr>
      <w:rFonts w:eastAsiaTheme="minorHAnsi"/>
    </w:rPr>
  </w:style>
  <w:style w:type="paragraph" w:customStyle="1" w:styleId="77588B905D0B4AE9B7C8CD5C40274F6621">
    <w:name w:val="77588B905D0B4AE9B7C8CD5C40274F6621"/>
    <w:rsid w:val="008E3497"/>
    <w:rPr>
      <w:rFonts w:eastAsiaTheme="minorHAnsi"/>
    </w:rPr>
  </w:style>
  <w:style w:type="paragraph" w:customStyle="1" w:styleId="1D83BB36814C4F888E8AE76AB9357D5728">
    <w:name w:val="1D83BB36814C4F888E8AE76AB9357D5728"/>
    <w:rsid w:val="008E3497"/>
    <w:rPr>
      <w:rFonts w:eastAsiaTheme="minorHAnsi"/>
    </w:rPr>
  </w:style>
  <w:style w:type="paragraph" w:customStyle="1" w:styleId="0C671431A5DE4D62BAA70CC82DC51D2728">
    <w:name w:val="0C671431A5DE4D62BAA70CC82DC51D2728"/>
    <w:rsid w:val="008E3497"/>
    <w:rPr>
      <w:rFonts w:eastAsiaTheme="minorHAnsi"/>
    </w:rPr>
  </w:style>
  <w:style w:type="paragraph" w:customStyle="1" w:styleId="A906F06CC02849A38415AABC0E3A91DF28">
    <w:name w:val="A906F06CC02849A38415AABC0E3A91DF28"/>
    <w:rsid w:val="008E3497"/>
    <w:rPr>
      <w:rFonts w:eastAsiaTheme="minorHAnsi"/>
    </w:rPr>
  </w:style>
  <w:style w:type="paragraph" w:customStyle="1" w:styleId="814B1A56490E4E47BA66AE8807DF66535">
    <w:name w:val="814B1A56490E4E47BA66AE8807DF66535"/>
    <w:rsid w:val="008E3497"/>
    <w:rPr>
      <w:rFonts w:eastAsiaTheme="minorHAnsi"/>
    </w:rPr>
  </w:style>
  <w:style w:type="paragraph" w:customStyle="1" w:styleId="C184A1F3F64E49D19B486858F96F490123">
    <w:name w:val="C184A1F3F64E49D19B486858F96F4901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5">
    <w:name w:val="B0762CB60C864F8191E8C4152BBED9935"/>
    <w:rsid w:val="008E3497"/>
    <w:rPr>
      <w:rFonts w:eastAsiaTheme="minorHAnsi"/>
    </w:rPr>
  </w:style>
  <w:style w:type="paragraph" w:customStyle="1" w:styleId="27D158F4A81F4B858317FA58B0281C9523">
    <w:name w:val="27D158F4A81F4B858317FA58B0281C9523"/>
    <w:rsid w:val="008E3497"/>
    <w:rPr>
      <w:rFonts w:eastAsiaTheme="minorHAnsi"/>
    </w:rPr>
  </w:style>
  <w:style w:type="paragraph" w:customStyle="1" w:styleId="D9E1C13FC0F9413D8A9255569D77D68223">
    <w:name w:val="D9E1C13FC0F9413D8A9255569D77D68223"/>
    <w:rsid w:val="008E3497"/>
    <w:rPr>
      <w:rFonts w:eastAsiaTheme="minorHAnsi"/>
    </w:rPr>
  </w:style>
  <w:style w:type="paragraph" w:customStyle="1" w:styleId="B189B9CA004041FAB51FF4C517609C2F5">
    <w:name w:val="B189B9CA004041FAB51FF4C517609C2F5"/>
    <w:rsid w:val="008E3497"/>
    <w:rPr>
      <w:rFonts w:eastAsiaTheme="minorHAnsi"/>
    </w:rPr>
  </w:style>
  <w:style w:type="paragraph" w:customStyle="1" w:styleId="D63F1DA4324A4ADEB7460D370549486323">
    <w:name w:val="D63F1DA4324A4ADEB7460D370549486323"/>
    <w:rsid w:val="008E3497"/>
    <w:rPr>
      <w:rFonts w:eastAsiaTheme="minorHAnsi"/>
    </w:rPr>
  </w:style>
  <w:style w:type="paragraph" w:customStyle="1" w:styleId="EAFD1B8491A94827B672C032C43BAC9423">
    <w:name w:val="EAFD1B8491A94827B672C032C43BAC9423"/>
    <w:rsid w:val="008E3497"/>
    <w:rPr>
      <w:rFonts w:eastAsiaTheme="minorHAnsi"/>
    </w:rPr>
  </w:style>
  <w:style w:type="paragraph" w:customStyle="1" w:styleId="202384D35ED942229D550B05AF95D31D5">
    <w:name w:val="202384D35ED942229D550B05AF95D31D5"/>
    <w:rsid w:val="008E3497"/>
    <w:rPr>
      <w:rFonts w:eastAsiaTheme="minorHAnsi"/>
    </w:rPr>
  </w:style>
  <w:style w:type="paragraph" w:customStyle="1" w:styleId="4303BD00D2E4428784F03A95DAE436C723">
    <w:name w:val="4303BD00D2E4428784F03A95DAE436C723"/>
    <w:rsid w:val="008E3497"/>
    <w:rPr>
      <w:rFonts w:eastAsiaTheme="minorHAnsi"/>
    </w:rPr>
  </w:style>
  <w:style w:type="paragraph" w:customStyle="1" w:styleId="A5FCE149CC5E4C0887C25E4F4ECBE30123">
    <w:name w:val="A5FCE149CC5E4C0887C25E4F4ECBE30123"/>
    <w:rsid w:val="008E3497"/>
    <w:rPr>
      <w:rFonts w:eastAsiaTheme="minorHAnsi"/>
    </w:rPr>
  </w:style>
  <w:style w:type="paragraph" w:customStyle="1" w:styleId="1C7FB9F6B6EA4ED2915A21090CE9EFBA4">
    <w:name w:val="1C7FB9F6B6EA4ED2915A21090CE9EFBA4"/>
    <w:rsid w:val="008E3497"/>
    <w:rPr>
      <w:rFonts w:eastAsiaTheme="minorHAnsi"/>
    </w:rPr>
  </w:style>
  <w:style w:type="paragraph" w:customStyle="1" w:styleId="8CD15BE22342406A809A8F077FA2982623">
    <w:name w:val="8CD15BE22342406A809A8F077FA2982623"/>
    <w:rsid w:val="008E3497"/>
    <w:rPr>
      <w:rFonts w:eastAsiaTheme="minorHAnsi"/>
    </w:rPr>
  </w:style>
  <w:style w:type="paragraph" w:customStyle="1" w:styleId="5A4ED76E717B45928798C23B55BDAE3523">
    <w:name w:val="5A4ED76E717B45928798C23B55BDAE3523"/>
    <w:rsid w:val="008E3497"/>
    <w:rPr>
      <w:rFonts w:eastAsiaTheme="minorHAnsi"/>
    </w:rPr>
  </w:style>
  <w:style w:type="paragraph" w:customStyle="1" w:styleId="C43736ABF11D46C4B911FAE0B56CEF2823">
    <w:name w:val="C43736ABF11D46C4B911FAE0B56CEF2823"/>
    <w:rsid w:val="008E3497"/>
    <w:rPr>
      <w:rFonts w:eastAsiaTheme="minorHAnsi"/>
    </w:rPr>
  </w:style>
  <w:style w:type="paragraph" w:customStyle="1" w:styleId="8FC354A4976B49E3B22E1A29C0F4DD4A23">
    <w:name w:val="8FC354A4976B49E3B22E1A29C0F4DD4A23"/>
    <w:rsid w:val="008E3497"/>
    <w:rPr>
      <w:rFonts w:eastAsiaTheme="minorHAnsi"/>
    </w:rPr>
  </w:style>
  <w:style w:type="paragraph" w:customStyle="1" w:styleId="0ADF65EB0BE645E7BD590251E8E5DB9C23">
    <w:name w:val="0ADF65EB0BE645E7BD590251E8E5DB9C23"/>
    <w:rsid w:val="008E3497"/>
    <w:rPr>
      <w:rFonts w:eastAsiaTheme="minorHAnsi"/>
    </w:rPr>
  </w:style>
  <w:style w:type="paragraph" w:customStyle="1" w:styleId="6D0EBA63F0C742468D8900840D084F8223">
    <w:name w:val="6D0EBA63F0C742468D8900840D084F8223"/>
    <w:rsid w:val="008E3497"/>
    <w:rPr>
      <w:rFonts w:eastAsiaTheme="minorHAnsi"/>
    </w:rPr>
  </w:style>
  <w:style w:type="paragraph" w:customStyle="1" w:styleId="B6B9F7CDE0534971BAE0FE4DDE262D2323">
    <w:name w:val="B6B9F7CDE0534971BAE0FE4DDE262D2323"/>
    <w:rsid w:val="008E3497"/>
    <w:rPr>
      <w:rFonts w:eastAsiaTheme="minorHAnsi"/>
    </w:rPr>
  </w:style>
  <w:style w:type="paragraph" w:customStyle="1" w:styleId="76C6EAFB2C0E43C78479016282DEDDC923">
    <w:name w:val="76C6EAFB2C0E43C78479016282DEDDC923"/>
    <w:rsid w:val="008E3497"/>
    <w:rPr>
      <w:rFonts w:eastAsiaTheme="minorHAnsi"/>
    </w:rPr>
  </w:style>
  <w:style w:type="paragraph" w:customStyle="1" w:styleId="B670A14F59A94E33A2BB6DBC01B330223">
    <w:name w:val="B670A14F59A94E33A2BB6DBC01B330223"/>
    <w:rsid w:val="008E3497"/>
    <w:rPr>
      <w:rFonts w:eastAsiaTheme="minorHAnsi"/>
    </w:rPr>
  </w:style>
  <w:style w:type="paragraph" w:customStyle="1" w:styleId="E8E8493026B74CC6ACAF73535FF7FE1C23">
    <w:name w:val="E8E8493026B74CC6ACAF73535FF7FE1C23"/>
    <w:rsid w:val="008E3497"/>
    <w:rPr>
      <w:rFonts w:eastAsiaTheme="minorHAnsi"/>
    </w:rPr>
  </w:style>
  <w:style w:type="paragraph" w:customStyle="1" w:styleId="338560FC8B1F4478A5F16F16C8F608EC4">
    <w:name w:val="338560FC8B1F4478A5F16F16C8F608EC4"/>
    <w:rsid w:val="008E3497"/>
    <w:rPr>
      <w:rFonts w:eastAsiaTheme="minorHAnsi"/>
    </w:rPr>
  </w:style>
  <w:style w:type="paragraph" w:customStyle="1" w:styleId="E65085FA4A8449E6ACA6F936D800376622">
    <w:name w:val="E65085FA4A8449E6ACA6F936D800376622"/>
    <w:rsid w:val="008E3497"/>
    <w:rPr>
      <w:rFonts w:eastAsiaTheme="minorHAnsi"/>
    </w:rPr>
  </w:style>
  <w:style w:type="paragraph" w:customStyle="1" w:styleId="5C44F96216F046C796BAC5F33B2E635E22">
    <w:name w:val="5C44F96216F046C796BAC5F33B2E635E22"/>
    <w:rsid w:val="008E3497"/>
    <w:rPr>
      <w:rFonts w:eastAsiaTheme="minorHAnsi"/>
    </w:rPr>
  </w:style>
  <w:style w:type="paragraph" w:customStyle="1" w:styleId="8267B38D2D6D461DA7DC68C112302B1022">
    <w:name w:val="8267B38D2D6D461DA7DC68C112302B1022"/>
    <w:rsid w:val="008E3497"/>
    <w:rPr>
      <w:rFonts w:eastAsiaTheme="minorHAnsi"/>
    </w:rPr>
  </w:style>
  <w:style w:type="paragraph" w:customStyle="1" w:styleId="1D0709AE76F64B018E2BD9D3DBFB66DF23">
    <w:name w:val="1D0709AE76F64B018E2BD9D3DBFB66DF23"/>
    <w:rsid w:val="008E3497"/>
    <w:rPr>
      <w:rFonts w:eastAsiaTheme="minorHAnsi"/>
    </w:rPr>
  </w:style>
  <w:style w:type="paragraph" w:customStyle="1" w:styleId="014F5C04BB22410C81F677299043755823">
    <w:name w:val="014F5C04BB22410C81F677299043755823"/>
    <w:rsid w:val="008E3497"/>
    <w:rPr>
      <w:rFonts w:eastAsiaTheme="minorHAnsi"/>
    </w:rPr>
  </w:style>
  <w:style w:type="paragraph" w:customStyle="1" w:styleId="B9A966E752EF41688ECB507D015082D923">
    <w:name w:val="B9A966E752EF41688ECB507D015082D923"/>
    <w:rsid w:val="008E3497"/>
    <w:rPr>
      <w:rFonts w:eastAsiaTheme="minorHAnsi"/>
    </w:rPr>
  </w:style>
  <w:style w:type="paragraph" w:customStyle="1" w:styleId="46A7D5AF3B744D088EEAE5CD6C10E70A23">
    <w:name w:val="46A7D5AF3B744D088EEAE5CD6C10E70A23"/>
    <w:rsid w:val="008E3497"/>
    <w:rPr>
      <w:rFonts w:eastAsiaTheme="minorHAnsi"/>
    </w:rPr>
  </w:style>
  <w:style w:type="paragraph" w:customStyle="1" w:styleId="BCB611364F9347DAA2812B71AE790C0A23">
    <w:name w:val="BCB611364F9347DAA2812B71AE790C0A23"/>
    <w:rsid w:val="008E3497"/>
    <w:rPr>
      <w:rFonts w:eastAsiaTheme="minorHAnsi"/>
    </w:rPr>
  </w:style>
  <w:style w:type="paragraph" w:customStyle="1" w:styleId="460FFF3674E14D72998229450119FCEB23">
    <w:name w:val="460FFF3674E14D72998229450119FCEB23"/>
    <w:rsid w:val="008E3497"/>
    <w:rPr>
      <w:rFonts w:eastAsiaTheme="minorHAnsi"/>
    </w:rPr>
  </w:style>
  <w:style w:type="paragraph" w:customStyle="1" w:styleId="264BAB5FDC0040D59FCD702B943351BC23">
    <w:name w:val="264BAB5FDC0040D59FCD702B943351BC23"/>
    <w:rsid w:val="008E3497"/>
    <w:rPr>
      <w:rFonts w:eastAsiaTheme="minorHAnsi"/>
    </w:rPr>
  </w:style>
  <w:style w:type="paragraph" w:customStyle="1" w:styleId="A1A5D004AC464522AE9740F47D4815E523">
    <w:name w:val="A1A5D004AC464522AE9740F47D4815E523"/>
    <w:rsid w:val="008E3497"/>
    <w:rPr>
      <w:rFonts w:eastAsiaTheme="minorHAnsi"/>
    </w:rPr>
  </w:style>
  <w:style w:type="paragraph" w:customStyle="1" w:styleId="228DFE730EE2445F88E4473929BCB01923">
    <w:name w:val="228DFE730EE2445F88E4473929BCB01923"/>
    <w:rsid w:val="008E3497"/>
    <w:rPr>
      <w:rFonts w:eastAsiaTheme="minorHAnsi"/>
    </w:rPr>
  </w:style>
  <w:style w:type="paragraph" w:customStyle="1" w:styleId="F78F108F90C34D70AE86C5A10431040623">
    <w:name w:val="F78F108F90C34D70AE86C5A10431040623"/>
    <w:rsid w:val="008E3497"/>
    <w:rPr>
      <w:rFonts w:eastAsiaTheme="minorHAnsi"/>
    </w:rPr>
  </w:style>
  <w:style w:type="paragraph" w:customStyle="1" w:styleId="EDC3D059C9B9474E9803BC0E7C2D08D623">
    <w:name w:val="EDC3D059C9B9474E9803BC0E7C2D08D623"/>
    <w:rsid w:val="008E3497"/>
    <w:rPr>
      <w:rFonts w:eastAsiaTheme="minorHAnsi"/>
    </w:rPr>
  </w:style>
  <w:style w:type="paragraph" w:customStyle="1" w:styleId="042546AAA6F04535AE13F68E252FBBAD23">
    <w:name w:val="042546AAA6F04535AE13F68E252FBBAD23"/>
    <w:rsid w:val="008E3497"/>
    <w:rPr>
      <w:rFonts w:eastAsiaTheme="minorHAnsi"/>
    </w:rPr>
  </w:style>
  <w:style w:type="paragraph" w:customStyle="1" w:styleId="F648E57EDDDA4103BEB6EB2027F886FE23">
    <w:name w:val="F648E57EDDDA4103BEB6EB2027F886FE23"/>
    <w:rsid w:val="008E3497"/>
    <w:rPr>
      <w:rFonts w:eastAsiaTheme="minorHAnsi"/>
    </w:rPr>
  </w:style>
  <w:style w:type="paragraph" w:customStyle="1" w:styleId="7A0E2DA54B564033AADF8E0A308E3BD623">
    <w:name w:val="7A0E2DA54B564033AADF8E0A308E3BD623"/>
    <w:rsid w:val="008E3497"/>
    <w:rPr>
      <w:rFonts w:eastAsiaTheme="minorHAnsi"/>
    </w:rPr>
  </w:style>
  <w:style w:type="paragraph" w:customStyle="1" w:styleId="BE297880B0664BCDAEF10213354D0B9023">
    <w:name w:val="BE297880B0664BCDAEF10213354D0B9023"/>
    <w:rsid w:val="008E3497"/>
    <w:rPr>
      <w:rFonts w:eastAsiaTheme="minorHAnsi"/>
    </w:rPr>
  </w:style>
  <w:style w:type="paragraph" w:customStyle="1" w:styleId="2D5EF8DC645D4489AE2CC323A682CD3223">
    <w:name w:val="2D5EF8DC645D4489AE2CC323A682CD3223"/>
    <w:rsid w:val="008E3497"/>
    <w:rPr>
      <w:rFonts w:eastAsiaTheme="minorHAnsi"/>
    </w:rPr>
  </w:style>
  <w:style w:type="paragraph" w:customStyle="1" w:styleId="2A162FDA4D8D460AB3656054947C08A822">
    <w:name w:val="2A162FDA4D8D460AB3656054947C08A822"/>
    <w:rsid w:val="008E3497"/>
    <w:rPr>
      <w:rFonts w:eastAsiaTheme="minorHAnsi"/>
    </w:rPr>
  </w:style>
  <w:style w:type="paragraph" w:customStyle="1" w:styleId="58FCA5FD42AC4D3C88A91BA7A499238C22">
    <w:name w:val="58FCA5FD42AC4D3C88A91BA7A499238C22"/>
    <w:rsid w:val="008E3497"/>
    <w:rPr>
      <w:rFonts w:eastAsiaTheme="minorHAnsi"/>
    </w:rPr>
  </w:style>
  <w:style w:type="paragraph" w:customStyle="1" w:styleId="4A6D7A85299643B5845B1F33D648F40823">
    <w:name w:val="4A6D7A85299643B5845B1F33D648F40823"/>
    <w:rsid w:val="008E3497"/>
    <w:rPr>
      <w:rFonts w:eastAsiaTheme="minorHAnsi"/>
    </w:rPr>
  </w:style>
  <w:style w:type="paragraph" w:customStyle="1" w:styleId="DA4CBAEC936B4A30A43F5E9602AAE05823">
    <w:name w:val="DA4CBAEC936B4A30A43F5E9602AAE05823"/>
    <w:rsid w:val="008E3497"/>
    <w:rPr>
      <w:rFonts w:eastAsiaTheme="minorHAnsi"/>
    </w:rPr>
  </w:style>
  <w:style w:type="paragraph" w:customStyle="1" w:styleId="08DB1DBF8085480A8A4FE5487F2740BE23">
    <w:name w:val="08DB1DBF8085480A8A4FE5487F2740BE23"/>
    <w:rsid w:val="008E3497"/>
    <w:rPr>
      <w:rFonts w:eastAsiaTheme="minorHAnsi"/>
    </w:rPr>
  </w:style>
  <w:style w:type="paragraph" w:customStyle="1" w:styleId="50B239A143F841C5A54A7D561728A5E223">
    <w:name w:val="50B239A143F841C5A54A7D561728A5E223"/>
    <w:rsid w:val="008E3497"/>
    <w:rPr>
      <w:rFonts w:eastAsiaTheme="minorHAnsi"/>
    </w:rPr>
  </w:style>
  <w:style w:type="paragraph" w:customStyle="1" w:styleId="2F95F946BDDD4275B5538079E51A548923">
    <w:name w:val="2F95F946BDDD4275B5538079E51A548923"/>
    <w:rsid w:val="008E3497"/>
    <w:rPr>
      <w:rFonts w:eastAsiaTheme="minorHAnsi"/>
    </w:rPr>
  </w:style>
  <w:style w:type="paragraph" w:customStyle="1" w:styleId="A744815489F4469184FE1F2F434D0CDF23">
    <w:name w:val="A744815489F4469184FE1F2F434D0CDF23"/>
    <w:rsid w:val="008E3497"/>
    <w:rPr>
      <w:rFonts w:eastAsiaTheme="minorHAnsi"/>
    </w:rPr>
  </w:style>
  <w:style w:type="paragraph" w:customStyle="1" w:styleId="0CFADBD0B7EA47C5AAD6D656A2CD2BA023">
    <w:name w:val="0CFADBD0B7EA47C5AAD6D656A2CD2BA023"/>
    <w:rsid w:val="008E3497"/>
    <w:rPr>
      <w:rFonts w:eastAsiaTheme="minorHAnsi"/>
    </w:rPr>
  </w:style>
  <w:style w:type="paragraph" w:customStyle="1" w:styleId="D4C16506615B4C5FB9DC4371BAF33E8323">
    <w:name w:val="D4C16506615B4C5FB9DC4371BAF33E8323"/>
    <w:rsid w:val="008E3497"/>
    <w:rPr>
      <w:rFonts w:eastAsiaTheme="minorHAnsi"/>
    </w:rPr>
  </w:style>
  <w:style w:type="paragraph" w:customStyle="1" w:styleId="801AA6F3FED54A57A0835768E8E19BD123">
    <w:name w:val="801AA6F3FED54A57A0835768E8E19BD123"/>
    <w:rsid w:val="008E3497"/>
    <w:rPr>
      <w:rFonts w:eastAsiaTheme="minorHAnsi"/>
    </w:rPr>
  </w:style>
  <w:style w:type="paragraph" w:customStyle="1" w:styleId="A468E7CBCB0740A3B521D29B91A5518523">
    <w:name w:val="A468E7CBCB0740A3B521D29B91A5518523"/>
    <w:rsid w:val="008E3497"/>
    <w:rPr>
      <w:rFonts w:eastAsiaTheme="minorHAnsi"/>
    </w:rPr>
  </w:style>
  <w:style w:type="paragraph" w:customStyle="1" w:styleId="63B152712FF64051A1A79836CF3F164922">
    <w:name w:val="63B152712FF64051A1A79836CF3F164922"/>
    <w:rsid w:val="008E3497"/>
    <w:rPr>
      <w:rFonts w:eastAsiaTheme="minorHAnsi"/>
    </w:rPr>
  </w:style>
  <w:style w:type="paragraph" w:customStyle="1" w:styleId="795E4F4036724693B46DA81E4E698DAE22">
    <w:name w:val="795E4F4036724693B46DA81E4E698DAE22"/>
    <w:rsid w:val="008E3497"/>
    <w:rPr>
      <w:rFonts w:eastAsiaTheme="minorHAnsi"/>
    </w:rPr>
  </w:style>
  <w:style w:type="paragraph" w:customStyle="1" w:styleId="B362D57E5FC842E0B111DEC39886325C22">
    <w:name w:val="B362D57E5FC842E0B111DEC39886325C22"/>
    <w:rsid w:val="008E3497"/>
    <w:rPr>
      <w:rFonts w:eastAsiaTheme="minorHAnsi"/>
    </w:rPr>
  </w:style>
  <w:style w:type="paragraph" w:customStyle="1" w:styleId="9A8A3CE1D6E046F8BB9739AE8D698AC622">
    <w:name w:val="9A8A3CE1D6E046F8BB9739AE8D698AC622"/>
    <w:rsid w:val="008E3497"/>
    <w:rPr>
      <w:rFonts w:eastAsiaTheme="minorHAnsi"/>
    </w:rPr>
  </w:style>
  <w:style w:type="paragraph" w:customStyle="1" w:styleId="AE382DAEE7DE4E5586CF3B988E99103022">
    <w:name w:val="AE382DAEE7DE4E5586CF3B988E99103022"/>
    <w:rsid w:val="008E3497"/>
    <w:rPr>
      <w:rFonts w:eastAsiaTheme="minorHAnsi"/>
    </w:rPr>
  </w:style>
  <w:style w:type="paragraph" w:customStyle="1" w:styleId="9AE6703245F1434089742FF04FC27BB422">
    <w:name w:val="9AE6703245F1434089742FF04FC27BB422"/>
    <w:rsid w:val="008E3497"/>
    <w:rPr>
      <w:rFonts w:eastAsiaTheme="minorHAnsi"/>
    </w:rPr>
  </w:style>
  <w:style w:type="paragraph" w:customStyle="1" w:styleId="8365CDB2A7674B318D64BCF0AB00F5B422">
    <w:name w:val="8365CDB2A7674B318D64BCF0AB00F5B422"/>
    <w:rsid w:val="008E3497"/>
    <w:rPr>
      <w:rFonts w:eastAsiaTheme="minorHAnsi"/>
    </w:rPr>
  </w:style>
  <w:style w:type="paragraph" w:customStyle="1" w:styleId="931734EB321F4496B412BD0508DEA76422">
    <w:name w:val="931734EB321F4496B412BD0508DEA76422"/>
    <w:rsid w:val="008E3497"/>
    <w:rPr>
      <w:rFonts w:eastAsiaTheme="minorHAnsi"/>
    </w:rPr>
  </w:style>
  <w:style w:type="paragraph" w:customStyle="1" w:styleId="C2CD03634207489DB1C3C387A8A896B122">
    <w:name w:val="C2CD03634207489DB1C3C387A8A896B122"/>
    <w:rsid w:val="008E3497"/>
    <w:rPr>
      <w:rFonts w:eastAsiaTheme="minorHAnsi"/>
    </w:rPr>
  </w:style>
  <w:style w:type="paragraph" w:customStyle="1" w:styleId="96916A38AF6841FD9DD9E55E7D34DC1922">
    <w:name w:val="96916A38AF6841FD9DD9E55E7D34DC1922"/>
    <w:rsid w:val="008E3497"/>
    <w:rPr>
      <w:rFonts w:eastAsiaTheme="minorHAnsi"/>
    </w:rPr>
  </w:style>
  <w:style w:type="paragraph" w:customStyle="1" w:styleId="A89B56BE3FA54F1EB0DF6C8E04726BD322">
    <w:name w:val="A89B56BE3FA54F1EB0DF6C8E04726BD322"/>
    <w:rsid w:val="008E3497"/>
    <w:rPr>
      <w:rFonts w:eastAsiaTheme="minorHAnsi"/>
    </w:rPr>
  </w:style>
  <w:style w:type="paragraph" w:customStyle="1" w:styleId="F8E1047451944441A88ABD85B6C95EF522">
    <w:name w:val="F8E1047451944441A88ABD85B6C95EF522"/>
    <w:rsid w:val="008E3497"/>
    <w:rPr>
      <w:rFonts w:eastAsiaTheme="minorHAnsi"/>
    </w:rPr>
  </w:style>
  <w:style w:type="paragraph" w:customStyle="1" w:styleId="3E7A4DF811C14257AE4FD1FBC49BEB6C22">
    <w:name w:val="3E7A4DF811C14257AE4FD1FBC49BEB6C22"/>
    <w:rsid w:val="008E3497"/>
    <w:rPr>
      <w:rFonts w:eastAsiaTheme="minorHAnsi"/>
    </w:rPr>
  </w:style>
  <w:style w:type="paragraph" w:customStyle="1" w:styleId="8DA693B836C04B67B93BF5980F03ABEB2">
    <w:name w:val="8DA693B836C04B67B93BF5980F03ABEB2"/>
    <w:rsid w:val="008E3497"/>
    <w:rPr>
      <w:rFonts w:eastAsiaTheme="minorHAnsi"/>
    </w:rPr>
  </w:style>
  <w:style w:type="paragraph" w:customStyle="1" w:styleId="FA739E41EE4F42C5B04A2E7E96D6022D22">
    <w:name w:val="FA739E41EE4F42C5B04A2E7E96D6022D22"/>
    <w:rsid w:val="008E3497"/>
    <w:rPr>
      <w:rFonts w:eastAsiaTheme="minorHAnsi"/>
    </w:rPr>
  </w:style>
  <w:style w:type="paragraph" w:customStyle="1" w:styleId="C0D1D78AA49C4ADFAE31DBCD88D4B6EB23">
    <w:name w:val="C0D1D78AA49C4ADFAE31DBCD88D4B6E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2">
    <w:name w:val="C5B4BD8D29A1447B891ECEA6A92AD647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2">
    <w:name w:val="BC2D42A687F846EB94C728C39DF650BB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2">
    <w:name w:val="701B5917D9384387B8B0668329290800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2">
    <w:name w:val="4BEFBFB7D403475EAD6237CDA5E90A68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">
    <w:name w:val="A0CD3B20474D4D8CA0B02A119544922D"/>
    <w:rsid w:val="008E3497"/>
    <w:rPr>
      <w:rFonts w:eastAsiaTheme="minorHAnsi"/>
    </w:rPr>
  </w:style>
  <w:style w:type="paragraph" w:customStyle="1" w:styleId="3291EA951B3C486AB367F375C960408B">
    <w:name w:val="3291EA951B3C486AB367F375C960408B"/>
    <w:rsid w:val="008E3497"/>
    <w:rPr>
      <w:rFonts w:eastAsiaTheme="minorHAnsi"/>
    </w:rPr>
  </w:style>
  <w:style w:type="paragraph" w:customStyle="1" w:styleId="80EB4002DDF543B8B7004C452EE7B9BC22">
    <w:name w:val="80EB4002DDF543B8B7004C452EE7B9BC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2">
    <w:name w:val="F9C6533C1E864A0BBD94C648065B6841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2">
    <w:name w:val="EA5B4C1510D548428F23E5DE410C91FF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2">
    <w:name w:val="4AC15AD9E32B4F5AB87DB3A881AC141D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4">
    <w:name w:val="CB30427D8A294AA0A480965D16084A3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4">
    <w:name w:val="B1A877ABBF78477391393CC07124194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3">
    <w:name w:val="30FA10E18AA546EE8082541ED94B85B9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3">
    <w:name w:val="359543F408244E4C915219E2B65CF77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4">
    <w:name w:val="69C354DBE5AA4C778622C1EF7F77602F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3">
    <w:name w:val="F3D9A3CD7C384B34BB7E9EA9ED049A2A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3">
    <w:name w:val="CE2F75739CED4586BFE4380B66A8E9A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3">
    <w:name w:val="D83B4EB1345346298D6AC04A1C2C68B3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4">
    <w:name w:val="6450A64838B749DE84719D768C626C23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4">
    <w:name w:val="29F724682B4547DB859AA6939F154C3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3">
    <w:name w:val="2C3CBF37F6F74962A5515F410283C16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3">
    <w:name w:val="5095598FE6E4414EB5CB162CD1286D12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3">
    <w:name w:val="4FA2336CB7374907ACBE7D4F816F22B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3">
    <w:name w:val="3E2C18A5A3A74F8CA5761C75EE656E1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3">
    <w:name w:val="19206A32E438411FBC0E828E1AE61FDD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1">
    <w:name w:val="53311A36E5E24080BAA86C99111FD9D421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8">
    <w:name w:val="58D2FCB95647468A9C28713DD241D3A08"/>
    <w:rsid w:val="008E3497"/>
    <w:rPr>
      <w:rFonts w:eastAsiaTheme="minorHAnsi"/>
    </w:rPr>
  </w:style>
  <w:style w:type="paragraph" w:customStyle="1" w:styleId="C323CC46A70648378356EC26E1D562B622">
    <w:name w:val="C323CC46A70648378356EC26E1D562B622"/>
    <w:rsid w:val="008E3497"/>
    <w:rPr>
      <w:rFonts w:eastAsiaTheme="minorHAnsi"/>
    </w:rPr>
  </w:style>
  <w:style w:type="paragraph" w:customStyle="1" w:styleId="77588B905D0B4AE9B7C8CD5C40274F6622">
    <w:name w:val="77588B905D0B4AE9B7C8CD5C40274F6622"/>
    <w:rsid w:val="008E3497"/>
    <w:rPr>
      <w:rFonts w:eastAsiaTheme="minorHAnsi"/>
    </w:rPr>
  </w:style>
  <w:style w:type="paragraph" w:customStyle="1" w:styleId="1D83BB36814C4F888E8AE76AB9357D5729">
    <w:name w:val="1D83BB36814C4F888E8AE76AB9357D5729"/>
    <w:rsid w:val="008E3497"/>
    <w:rPr>
      <w:rFonts w:eastAsiaTheme="minorHAnsi"/>
    </w:rPr>
  </w:style>
  <w:style w:type="paragraph" w:customStyle="1" w:styleId="0C671431A5DE4D62BAA70CC82DC51D2729">
    <w:name w:val="0C671431A5DE4D62BAA70CC82DC51D2729"/>
    <w:rsid w:val="008E3497"/>
    <w:rPr>
      <w:rFonts w:eastAsiaTheme="minorHAnsi"/>
    </w:rPr>
  </w:style>
  <w:style w:type="paragraph" w:customStyle="1" w:styleId="A906F06CC02849A38415AABC0E3A91DF29">
    <w:name w:val="A906F06CC02849A38415AABC0E3A91DF29"/>
    <w:rsid w:val="008E3497"/>
    <w:rPr>
      <w:rFonts w:eastAsiaTheme="minorHAnsi"/>
    </w:rPr>
  </w:style>
  <w:style w:type="paragraph" w:customStyle="1" w:styleId="814B1A56490E4E47BA66AE8807DF66536">
    <w:name w:val="814B1A56490E4E47BA66AE8807DF66536"/>
    <w:rsid w:val="008E3497"/>
    <w:rPr>
      <w:rFonts w:eastAsiaTheme="minorHAnsi"/>
    </w:rPr>
  </w:style>
  <w:style w:type="paragraph" w:customStyle="1" w:styleId="C184A1F3F64E49D19B486858F96F490124">
    <w:name w:val="C184A1F3F64E49D19B486858F96F4901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6">
    <w:name w:val="B0762CB60C864F8191E8C4152BBED9936"/>
    <w:rsid w:val="008E3497"/>
    <w:rPr>
      <w:rFonts w:eastAsiaTheme="minorHAnsi"/>
    </w:rPr>
  </w:style>
  <w:style w:type="paragraph" w:customStyle="1" w:styleId="27D158F4A81F4B858317FA58B0281C9524">
    <w:name w:val="27D158F4A81F4B858317FA58B0281C9524"/>
    <w:rsid w:val="008E3497"/>
    <w:rPr>
      <w:rFonts w:eastAsiaTheme="minorHAnsi"/>
    </w:rPr>
  </w:style>
  <w:style w:type="paragraph" w:customStyle="1" w:styleId="D9E1C13FC0F9413D8A9255569D77D68224">
    <w:name w:val="D9E1C13FC0F9413D8A9255569D77D68224"/>
    <w:rsid w:val="008E3497"/>
    <w:rPr>
      <w:rFonts w:eastAsiaTheme="minorHAnsi"/>
    </w:rPr>
  </w:style>
  <w:style w:type="paragraph" w:customStyle="1" w:styleId="B189B9CA004041FAB51FF4C517609C2F6">
    <w:name w:val="B189B9CA004041FAB51FF4C517609C2F6"/>
    <w:rsid w:val="008E3497"/>
    <w:rPr>
      <w:rFonts w:eastAsiaTheme="minorHAnsi"/>
    </w:rPr>
  </w:style>
  <w:style w:type="paragraph" w:customStyle="1" w:styleId="D63F1DA4324A4ADEB7460D370549486324">
    <w:name w:val="D63F1DA4324A4ADEB7460D370549486324"/>
    <w:rsid w:val="008E3497"/>
    <w:rPr>
      <w:rFonts w:eastAsiaTheme="minorHAnsi"/>
    </w:rPr>
  </w:style>
  <w:style w:type="paragraph" w:customStyle="1" w:styleId="EAFD1B8491A94827B672C032C43BAC9424">
    <w:name w:val="EAFD1B8491A94827B672C032C43BAC9424"/>
    <w:rsid w:val="008E3497"/>
    <w:rPr>
      <w:rFonts w:eastAsiaTheme="minorHAnsi"/>
    </w:rPr>
  </w:style>
  <w:style w:type="paragraph" w:customStyle="1" w:styleId="202384D35ED942229D550B05AF95D31D6">
    <w:name w:val="202384D35ED942229D550B05AF95D31D6"/>
    <w:rsid w:val="008E3497"/>
    <w:rPr>
      <w:rFonts w:eastAsiaTheme="minorHAnsi"/>
    </w:rPr>
  </w:style>
  <w:style w:type="paragraph" w:customStyle="1" w:styleId="4303BD00D2E4428784F03A95DAE436C724">
    <w:name w:val="4303BD00D2E4428784F03A95DAE436C724"/>
    <w:rsid w:val="008E3497"/>
    <w:rPr>
      <w:rFonts w:eastAsiaTheme="minorHAnsi"/>
    </w:rPr>
  </w:style>
  <w:style w:type="paragraph" w:customStyle="1" w:styleId="A5FCE149CC5E4C0887C25E4F4ECBE30124">
    <w:name w:val="A5FCE149CC5E4C0887C25E4F4ECBE30124"/>
    <w:rsid w:val="008E3497"/>
    <w:rPr>
      <w:rFonts w:eastAsiaTheme="minorHAnsi"/>
    </w:rPr>
  </w:style>
  <w:style w:type="paragraph" w:customStyle="1" w:styleId="1C7FB9F6B6EA4ED2915A21090CE9EFBA5">
    <w:name w:val="1C7FB9F6B6EA4ED2915A21090CE9EFBA5"/>
    <w:rsid w:val="008E3497"/>
    <w:rPr>
      <w:rFonts w:eastAsiaTheme="minorHAnsi"/>
    </w:rPr>
  </w:style>
  <w:style w:type="paragraph" w:customStyle="1" w:styleId="8CD15BE22342406A809A8F077FA2982624">
    <w:name w:val="8CD15BE22342406A809A8F077FA2982624"/>
    <w:rsid w:val="008E3497"/>
    <w:rPr>
      <w:rFonts w:eastAsiaTheme="minorHAnsi"/>
    </w:rPr>
  </w:style>
  <w:style w:type="paragraph" w:customStyle="1" w:styleId="5A4ED76E717B45928798C23B55BDAE3524">
    <w:name w:val="5A4ED76E717B45928798C23B55BDAE3524"/>
    <w:rsid w:val="008E3497"/>
    <w:rPr>
      <w:rFonts w:eastAsiaTheme="minorHAnsi"/>
    </w:rPr>
  </w:style>
  <w:style w:type="paragraph" w:customStyle="1" w:styleId="C43736ABF11D46C4B911FAE0B56CEF2824">
    <w:name w:val="C43736ABF11D46C4B911FAE0B56CEF2824"/>
    <w:rsid w:val="008E3497"/>
    <w:rPr>
      <w:rFonts w:eastAsiaTheme="minorHAnsi"/>
    </w:rPr>
  </w:style>
  <w:style w:type="paragraph" w:customStyle="1" w:styleId="8FC354A4976B49E3B22E1A29C0F4DD4A24">
    <w:name w:val="8FC354A4976B49E3B22E1A29C0F4DD4A24"/>
    <w:rsid w:val="008E3497"/>
    <w:rPr>
      <w:rFonts w:eastAsiaTheme="minorHAnsi"/>
    </w:rPr>
  </w:style>
  <w:style w:type="paragraph" w:customStyle="1" w:styleId="0ADF65EB0BE645E7BD590251E8E5DB9C24">
    <w:name w:val="0ADF65EB0BE645E7BD590251E8E5DB9C24"/>
    <w:rsid w:val="008E3497"/>
    <w:rPr>
      <w:rFonts w:eastAsiaTheme="minorHAnsi"/>
    </w:rPr>
  </w:style>
  <w:style w:type="paragraph" w:customStyle="1" w:styleId="6D0EBA63F0C742468D8900840D084F8224">
    <w:name w:val="6D0EBA63F0C742468D8900840D084F8224"/>
    <w:rsid w:val="008E3497"/>
    <w:rPr>
      <w:rFonts w:eastAsiaTheme="minorHAnsi"/>
    </w:rPr>
  </w:style>
  <w:style w:type="paragraph" w:customStyle="1" w:styleId="B6B9F7CDE0534971BAE0FE4DDE262D2324">
    <w:name w:val="B6B9F7CDE0534971BAE0FE4DDE262D2324"/>
    <w:rsid w:val="008E3497"/>
    <w:rPr>
      <w:rFonts w:eastAsiaTheme="minorHAnsi"/>
    </w:rPr>
  </w:style>
  <w:style w:type="paragraph" w:customStyle="1" w:styleId="76C6EAFB2C0E43C78479016282DEDDC924">
    <w:name w:val="76C6EAFB2C0E43C78479016282DEDDC924"/>
    <w:rsid w:val="008E3497"/>
    <w:rPr>
      <w:rFonts w:eastAsiaTheme="minorHAnsi"/>
    </w:rPr>
  </w:style>
  <w:style w:type="paragraph" w:customStyle="1" w:styleId="B670A14F59A94E33A2BB6DBC01B330224">
    <w:name w:val="B670A14F59A94E33A2BB6DBC01B330224"/>
    <w:rsid w:val="008E3497"/>
    <w:rPr>
      <w:rFonts w:eastAsiaTheme="minorHAnsi"/>
    </w:rPr>
  </w:style>
  <w:style w:type="paragraph" w:customStyle="1" w:styleId="E8E8493026B74CC6ACAF73535FF7FE1C24">
    <w:name w:val="E8E8493026B74CC6ACAF73535FF7FE1C24"/>
    <w:rsid w:val="008E3497"/>
    <w:rPr>
      <w:rFonts w:eastAsiaTheme="minorHAnsi"/>
    </w:rPr>
  </w:style>
  <w:style w:type="paragraph" w:customStyle="1" w:styleId="338560FC8B1F4478A5F16F16C8F608EC5">
    <w:name w:val="338560FC8B1F4478A5F16F16C8F608EC5"/>
    <w:rsid w:val="008E3497"/>
    <w:rPr>
      <w:rFonts w:eastAsiaTheme="minorHAnsi"/>
    </w:rPr>
  </w:style>
  <w:style w:type="paragraph" w:customStyle="1" w:styleId="E65085FA4A8449E6ACA6F936D800376623">
    <w:name w:val="E65085FA4A8449E6ACA6F936D800376623"/>
    <w:rsid w:val="008E3497"/>
    <w:rPr>
      <w:rFonts w:eastAsiaTheme="minorHAnsi"/>
    </w:rPr>
  </w:style>
  <w:style w:type="paragraph" w:customStyle="1" w:styleId="5C44F96216F046C796BAC5F33B2E635E23">
    <w:name w:val="5C44F96216F046C796BAC5F33B2E635E23"/>
    <w:rsid w:val="008E3497"/>
    <w:rPr>
      <w:rFonts w:eastAsiaTheme="minorHAnsi"/>
    </w:rPr>
  </w:style>
  <w:style w:type="paragraph" w:customStyle="1" w:styleId="8267B38D2D6D461DA7DC68C112302B1023">
    <w:name w:val="8267B38D2D6D461DA7DC68C112302B1023"/>
    <w:rsid w:val="008E3497"/>
    <w:rPr>
      <w:rFonts w:eastAsiaTheme="minorHAnsi"/>
    </w:rPr>
  </w:style>
  <w:style w:type="paragraph" w:customStyle="1" w:styleId="1D0709AE76F64B018E2BD9D3DBFB66DF24">
    <w:name w:val="1D0709AE76F64B018E2BD9D3DBFB66DF24"/>
    <w:rsid w:val="008E3497"/>
    <w:rPr>
      <w:rFonts w:eastAsiaTheme="minorHAnsi"/>
    </w:rPr>
  </w:style>
  <w:style w:type="paragraph" w:customStyle="1" w:styleId="014F5C04BB22410C81F677299043755824">
    <w:name w:val="014F5C04BB22410C81F677299043755824"/>
    <w:rsid w:val="008E3497"/>
    <w:rPr>
      <w:rFonts w:eastAsiaTheme="minorHAnsi"/>
    </w:rPr>
  </w:style>
  <w:style w:type="paragraph" w:customStyle="1" w:styleId="B9A966E752EF41688ECB507D015082D924">
    <w:name w:val="B9A966E752EF41688ECB507D015082D924"/>
    <w:rsid w:val="008E3497"/>
    <w:rPr>
      <w:rFonts w:eastAsiaTheme="minorHAnsi"/>
    </w:rPr>
  </w:style>
  <w:style w:type="paragraph" w:customStyle="1" w:styleId="46A7D5AF3B744D088EEAE5CD6C10E70A24">
    <w:name w:val="46A7D5AF3B744D088EEAE5CD6C10E70A24"/>
    <w:rsid w:val="008E3497"/>
    <w:rPr>
      <w:rFonts w:eastAsiaTheme="minorHAnsi"/>
    </w:rPr>
  </w:style>
  <w:style w:type="paragraph" w:customStyle="1" w:styleId="BCB611364F9347DAA2812B71AE790C0A24">
    <w:name w:val="BCB611364F9347DAA2812B71AE790C0A24"/>
    <w:rsid w:val="008E3497"/>
    <w:rPr>
      <w:rFonts w:eastAsiaTheme="minorHAnsi"/>
    </w:rPr>
  </w:style>
  <w:style w:type="paragraph" w:customStyle="1" w:styleId="460FFF3674E14D72998229450119FCEB24">
    <w:name w:val="460FFF3674E14D72998229450119FCEB24"/>
    <w:rsid w:val="008E3497"/>
    <w:rPr>
      <w:rFonts w:eastAsiaTheme="minorHAnsi"/>
    </w:rPr>
  </w:style>
  <w:style w:type="paragraph" w:customStyle="1" w:styleId="264BAB5FDC0040D59FCD702B943351BC24">
    <w:name w:val="264BAB5FDC0040D59FCD702B943351BC24"/>
    <w:rsid w:val="008E3497"/>
    <w:rPr>
      <w:rFonts w:eastAsiaTheme="minorHAnsi"/>
    </w:rPr>
  </w:style>
  <w:style w:type="paragraph" w:customStyle="1" w:styleId="A1A5D004AC464522AE9740F47D4815E524">
    <w:name w:val="A1A5D004AC464522AE9740F47D4815E524"/>
    <w:rsid w:val="008E3497"/>
    <w:rPr>
      <w:rFonts w:eastAsiaTheme="minorHAnsi"/>
    </w:rPr>
  </w:style>
  <w:style w:type="paragraph" w:customStyle="1" w:styleId="228DFE730EE2445F88E4473929BCB01924">
    <w:name w:val="228DFE730EE2445F88E4473929BCB01924"/>
    <w:rsid w:val="008E3497"/>
    <w:rPr>
      <w:rFonts w:eastAsiaTheme="minorHAnsi"/>
    </w:rPr>
  </w:style>
  <w:style w:type="paragraph" w:customStyle="1" w:styleId="F78F108F90C34D70AE86C5A10431040624">
    <w:name w:val="F78F108F90C34D70AE86C5A10431040624"/>
    <w:rsid w:val="008E3497"/>
    <w:rPr>
      <w:rFonts w:eastAsiaTheme="minorHAnsi"/>
    </w:rPr>
  </w:style>
  <w:style w:type="paragraph" w:customStyle="1" w:styleId="EDC3D059C9B9474E9803BC0E7C2D08D624">
    <w:name w:val="EDC3D059C9B9474E9803BC0E7C2D08D624"/>
    <w:rsid w:val="008E3497"/>
    <w:rPr>
      <w:rFonts w:eastAsiaTheme="minorHAnsi"/>
    </w:rPr>
  </w:style>
  <w:style w:type="paragraph" w:customStyle="1" w:styleId="042546AAA6F04535AE13F68E252FBBAD24">
    <w:name w:val="042546AAA6F04535AE13F68E252FBBAD24"/>
    <w:rsid w:val="008E3497"/>
    <w:rPr>
      <w:rFonts w:eastAsiaTheme="minorHAnsi"/>
    </w:rPr>
  </w:style>
  <w:style w:type="paragraph" w:customStyle="1" w:styleId="F648E57EDDDA4103BEB6EB2027F886FE24">
    <w:name w:val="F648E57EDDDA4103BEB6EB2027F886FE24"/>
    <w:rsid w:val="008E3497"/>
    <w:rPr>
      <w:rFonts w:eastAsiaTheme="minorHAnsi"/>
    </w:rPr>
  </w:style>
  <w:style w:type="paragraph" w:customStyle="1" w:styleId="7A0E2DA54B564033AADF8E0A308E3BD624">
    <w:name w:val="7A0E2DA54B564033AADF8E0A308E3BD624"/>
    <w:rsid w:val="008E3497"/>
    <w:rPr>
      <w:rFonts w:eastAsiaTheme="minorHAnsi"/>
    </w:rPr>
  </w:style>
  <w:style w:type="paragraph" w:customStyle="1" w:styleId="BE297880B0664BCDAEF10213354D0B9024">
    <w:name w:val="BE297880B0664BCDAEF10213354D0B9024"/>
    <w:rsid w:val="008E3497"/>
    <w:rPr>
      <w:rFonts w:eastAsiaTheme="minorHAnsi"/>
    </w:rPr>
  </w:style>
  <w:style w:type="paragraph" w:customStyle="1" w:styleId="2D5EF8DC645D4489AE2CC323A682CD3224">
    <w:name w:val="2D5EF8DC645D4489AE2CC323A682CD3224"/>
    <w:rsid w:val="008E3497"/>
    <w:rPr>
      <w:rFonts w:eastAsiaTheme="minorHAnsi"/>
    </w:rPr>
  </w:style>
  <w:style w:type="paragraph" w:customStyle="1" w:styleId="2A162FDA4D8D460AB3656054947C08A823">
    <w:name w:val="2A162FDA4D8D460AB3656054947C08A823"/>
    <w:rsid w:val="008E3497"/>
    <w:rPr>
      <w:rFonts w:eastAsiaTheme="minorHAnsi"/>
    </w:rPr>
  </w:style>
  <w:style w:type="paragraph" w:customStyle="1" w:styleId="58FCA5FD42AC4D3C88A91BA7A499238C23">
    <w:name w:val="58FCA5FD42AC4D3C88A91BA7A499238C23"/>
    <w:rsid w:val="008E3497"/>
    <w:rPr>
      <w:rFonts w:eastAsiaTheme="minorHAnsi"/>
    </w:rPr>
  </w:style>
  <w:style w:type="paragraph" w:customStyle="1" w:styleId="4A6D7A85299643B5845B1F33D648F40824">
    <w:name w:val="4A6D7A85299643B5845B1F33D648F40824"/>
    <w:rsid w:val="008E3497"/>
    <w:rPr>
      <w:rFonts w:eastAsiaTheme="minorHAnsi"/>
    </w:rPr>
  </w:style>
  <w:style w:type="paragraph" w:customStyle="1" w:styleId="DA4CBAEC936B4A30A43F5E9602AAE05824">
    <w:name w:val="DA4CBAEC936B4A30A43F5E9602AAE05824"/>
    <w:rsid w:val="008E3497"/>
    <w:rPr>
      <w:rFonts w:eastAsiaTheme="minorHAnsi"/>
    </w:rPr>
  </w:style>
  <w:style w:type="paragraph" w:customStyle="1" w:styleId="08DB1DBF8085480A8A4FE5487F2740BE24">
    <w:name w:val="08DB1DBF8085480A8A4FE5487F2740BE24"/>
    <w:rsid w:val="008E3497"/>
    <w:rPr>
      <w:rFonts w:eastAsiaTheme="minorHAnsi"/>
    </w:rPr>
  </w:style>
  <w:style w:type="paragraph" w:customStyle="1" w:styleId="50B239A143F841C5A54A7D561728A5E224">
    <w:name w:val="50B239A143F841C5A54A7D561728A5E224"/>
    <w:rsid w:val="008E3497"/>
    <w:rPr>
      <w:rFonts w:eastAsiaTheme="minorHAnsi"/>
    </w:rPr>
  </w:style>
  <w:style w:type="paragraph" w:customStyle="1" w:styleId="2F95F946BDDD4275B5538079E51A548924">
    <w:name w:val="2F95F946BDDD4275B5538079E51A548924"/>
    <w:rsid w:val="008E3497"/>
    <w:rPr>
      <w:rFonts w:eastAsiaTheme="minorHAnsi"/>
    </w:rPr>
  </w:style>
  <w:style w:type="paragraph" w:customStyle="1" w:styleId="A744815489F4469184FE1F2F434D0CDF24">
    <w:name w:val="A744815489F4469184FE1F2F434D0CDF24"/>
    <w:rsid w:val="008E3497"/>
    <w:rPr>
      <w:rFonts w:eastAsiaTheme="minorHAnsi"/>
    </w:rPr>
  </w:style>
  <w:style w:type="paragraph" w:customStyle="1" w:styleId="0CFADBD0B7EA47C5AAD6D656A2CD2BA024">
    <w:name w:val="0CFADBD0B7EA47C5AAD6D656A2CD2BA024"/>
    <w:rsid w:val="008E3497"/>
    <w:rPr>
      <w:rFonts w:eastAsiaTheme="minorHAnsi"/>
    </w:rPr>
  </w:style>
  <w:style w:type="paragraph" w:customStyle="1" w:styleId="D4C16506615B4C5FB9DC4371BAF33E8324">
    <w:name w:val="D4C16506615B4C5FB9DC4371BAF33E8324"/>
    <w:rsid w:val="008E3497"/>
    <w:rPr>
      <w:rFonts w:eastAsiaTheme="minorHAnsi"/>
    </w:rPr>
  </w:style>
  <w:style w:type="paragraph" w:customStyle="1" w:styleId="801AA6F3FED54A57A0835768E8E19BD124">
    <w:name w:val="801AA6F3FED54A57A0835768E8E19BD124"/>
    <w:rsid w:val="008E3497"/>
    <w:rPr>
      <w:rFonts w:eastAsiaTheme="minorHAnsi"/>
    </w:rPr>
  </w:style>
  <w:style w:type="paragraph" w:customStyle="1" w:styleId="A468E7CBCB0740A3B521D29B91A5518524">
    <w:name w:val="A468E7CBCB0740A3B521D29B91A5518524"/>
    <w:rsid w:val="008E3497"/>
    <w:rPr>
      <w:rFonts w:eastAsiaTheme="minorHAnsi"/>
    </w:rPr>
  </w:style>
  <w:style w:type="paragraph" w:customStyle="1" w:styleId="63B152712FF64051A1A79836CF3F164923">
    <w:name w:val="63B152712FF64051A1A79836CF3F164923"/>
    <w:rsid w:val="008E3497"/>
    <w:rPr>
      <w:rFonts w:eastAsiaTheme="minorHAnsi"/>
    </w:rPr>
  </w:style>
  <w:style w:type="paragraph" w:customStyle="1" w:styleId="795E4F4036724693B46DA81E4E698DAE23">
    <w:name w:val="795E4F4036724693B46DA81E4E698DAE23"/>
    <w:rsid w:val="008E3497"/>
    <w:rPr>
      <w:rFonts w:eastAsiaTheme="minorHAnsi"/>
    </w:rPr>
  </w:style>
  <w:style w:type="paragraph" w:customStyle="1" w:styleId="B362D57E5FC842E0B111DEC39886325C23">
    <w:name w:val="B362D57E5FC842E0B111DEC39886325C23"/>
    <w:rsid w:val="008E3497"/>
    <w:rPr>
      <w:rFonts w:eastAsiaTheme="minorHAnsi"/>
    </w:rPr>
  </w:style>
  <w:style w:type="paragraph" w:customStyle="1" w:styleId="9A8A3CE1D6E046F8BB9739AE8D698AC623">
    <w:name w:val="9A8A3CE1D6E046F8BB9739AE8D698AC623"/>
    <w:rsid w:val="008E3497"/>
    <w:rPr>
      <w:rFonts w:eastAsiaTheme="minorHAnsi"/>
    </w:rPr>
  </w:style>
  <w:style w:type="paragraph" w:customStyle="1" w:styleId="AE382DAEE7DE4E5586CF3B988E99103023">
    <w:name w:val="AE382DAEE7DE4E5586CF3B988E99103023"/>
    <w:rsid w:val="008E3497"/>
    <w:rPr>
      <w:rFonts w:eastAsiaTheme="minorHAnsi"/>
    </w:rPr>
  </w:style>
  <w:style w:type="paragraph" w:customStyle="1" w:styleId="9AE6703245F1434089742FF04FC27BB423">
    <w:name w:val="9AE6703245F1434089742FF04FC27BB423"/>
    <w:rsid w:val="008E3497"/>
    <w:rPr>
      <w:rFonts w:eastAsiaTheme="minorHAnsi"/>
    </w:rPr>
  </w:style>
  <w:style w:type="paragraph" w:customStyle="1" w:styleId="8365CDB2A7674B318D64BCF0AB00F5B423">
    <w:name w:val="8365CDB2A7674B318D64BCF0AB00F5B423"/>
    <w:rsid w:val="008E3497"/>
    <w:rPr>
      <w:rFonts w:eastAsiaTheme="minorHAnsi"/>
    </w:rPr>
  </w:style>
  <w:style w:type="paragraph" w:customStyle="1" w:styleId="931734EB321F4496B412BD0508DEA76423">
    <w:name w:val="931734EB321F4496B412BD0508DEA76423"/>
    <w:rsid w:val="008E3497"/>
    <w:rPr>
      <w:rFonts w:eastAsiaTheme="minorHAnsi"/>
    </w:rPr>
  </w:style>
  <w:style w:type="paragraph" w:customStyle="1" w:styleId="C2CD03634207489DB1C3C387A8A896B123">
    <w:name w:val="C2CD03634207489DB1C3C387A8A896B123"/>
    <w:rsid w:val="008E3497"/>
    <w:rPr>
      <w:rFonts w:eastAsiaTheme="minorHAnsi"/>
    </w:rPr>
  </w:style>
  <w:style w:type="paragraph" w:customStyle="1" w:styleId="96916A38AF6841FD9DD9E55E7D34DC1923">
    <w:name w:val="96916A38AF6841FD9DD9E55E7D34DC1923"/>
    <w:rsid w:val="008E3497"/>
    <w:rPr>
      <w:rFonts w:eastAsiaTheme="minorHAnsi"/>
    </w:rPr>
  </w:style>
  <w:style w:type="paragraph" w:customStyle="1" w:styleId="A89B56BE3FA54F1EB0DF6C8E04726BD323">
    <w:name w:val="A89B56BE3FA54F1EB0DF6C8E04726BD323"/>
    <w:rsid w:val="008E3497"/>
    <w:rPr>
      <w:rFonts w:eastAsiaTheme="minorHAnsi"/>
    </w:rPr>
  </w:style>
  <w:style w:type="paragraph" w:customStyle="1" w:styleId="F8E1047451944441A88ABD85B6C95EF523">
    <w:name w:val="F8E1047451944441A88ABD85B6C95EF523"/>
    <w:rsid w:val="008E3497"/>
    <w:rPr>
      <w:rFonts w:eastAsiaTheme="minorHAnsi"/>
    </w:rPr>
  </w:style>
  <w:style w:type="paragraph" w:customStyle="1" w:styleId="3E7A4DF811C14257AE4FD1FBC49BEB6C23">
    <w:name w:val="3E7A4DF811C14257AE4FD1FBC49BEB6C23"/>
    <w:rsid w:val="008E3497"/>
    <w:rPr>
      <w:rFonts w:eastAsiaTheme="minorHAnsi"/>
    </w:rPr>
  </w:style>
  <w:style w:type="paragraph" w:customStyle="1" w:styleId="8DA693B836C04B67B93BF5980F03ABEB3">
    <w:name w:val="8DA693B836C04B67B93BF5980F03ABEB3"/>
    <w:rsid w:val="008E3497"/>
    <w:rPr>
      <w:rFonts w:eastAsiaTheme="minorHAnsi"/>
    </w:rPr>
  </w:style>
  <w:style w:type="paragraph" w:customStyle="1" w:styleId="FA739E41EE4F42C5B04A2E7E96D6022D23">
    <w:name w:val="FA739E41EE4F42C5B04A2E7E96D6022D23"/>
    <w:rsid w:val="008E3497"/>
    <w:rPr>
      <w:rFonts w:eastAsiaTheme="minorHAnsi"/>
    </w:rPr>
  </w:style>
  <w:style w:type="paragraph" w:customStyle="1" w:styleId="C0D1D78AA49C4ADFAE31DBCD88D4B6EB24">
    <w:name w:val="C0D1D78AA49C4ADFAE31DBCD88D4B6E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3">
    <w:name w:val="C5B4BD8D29A1447B891ECEA6A92AD647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3">
    <w:name w:val="BC2D42A687F846EB94C728C39DF650BB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3">
    <w:name w:val="701B5917D9384387B8B0668329290800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3">
    <w:name w:val="4BEFBFB7D403475EAD6237CDA5E90A68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1">
    <w:name w:val="A0CD3B20474D4D8CA0B02A119544922D1"/>
    <w:rsid w:val="008E3497"/>
    <w:rPr>
      <w:rFonts w:eastAsiaTheme="minorHAnsi"/>
    </w:rPr>
  </w:style>
  <w:style w:type="paragraph" w:customStyle="1" w:styleId="3291EA951B3C486AB367F375C960408B1">
    <w:name w:val="3291EA951B3C486AB367F375C960408B1"/>
    <w:rsid w:val="008E3497"/>
    <w:rPr>
      <w:rFonts w:eastAsiaTheme="minorHAnsi"/>
    </w:rPr>
  </w:style>
  <w:style w:type="paragraph" w:customStyle="1" w:styleId="4D5CB910EF354435AFA74D17E1284E70">
    <w:name w:val="4D5CB910EF354435AFA74D17E1284E70"/>
    <w:rsid w:val="008E3497"/>
    <w:rPr>
      <w:rFonts w:eastAsiaTheme="minorHAnsi"/>
    </w:rPr>
  </w:style>
  <w:style w:type="paragraph" w:customStyle="1" w:styleId="3E58E1CC6C894C6596512F46A18E6C0E">
    <w:name w:val="3E58E1CC6C894C6596512F46A18E6C0E"/>
    <w:rsid w:val="008E3497"/>
    <w:rPr>
      <w:rFonts w:eastAsiaTheme="minorHAnsi"/>
    </w:rPr>
  </w:style>
  <w:style w:type="paragraph" w:customStyle="1" w:styleId="80EB4002DDF543B8B7004C452EE7B9BC23">
    <w:name w:val="80EB4002DDF543B8B7004C452EE7B9BC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3">
    <w:name w:val="F9C6533C1E864A0BBD94C648065B6841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3">
    <w:name w:val="EA5B4C1510D548428F23E5DE410C91FF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3">
    <w:name w:val="4AC15AD9E32B4F5AB87DB3A881AC141D23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30427D8A294AA0A480965D16084A3825">
    <w:name w:val="CB30427D8A294AA0A480965D16084A38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5">
    <w:name w:val="B1A877ABBF78477391393CC071241947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24">
    <w:name w:val="30FA10E18AA546EE8082541ED94B85B9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24">
    <w:name w:val="359543F408244E4C915219E2B65CF77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5">
    <w:name w:val="69C354DBE5AA4C778622C1EF7F77602F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24">
    <w:name w:val="F3D9A3CD7C384B34BB7E9EA9ED049A2A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24">
    <w:name w:val="CE2F75739CED4586BFE4380B66A8E9A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24">
    <w:name w:val="D83B4EB1345346298D6AC04A1C2C68B3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5">
    <w:name w:val="6450A64838B749DE84719D768C626C23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5">
    <w:name w:val="29F724682B4547DB859AA6939F154C38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24">
    <w:name w:val="2C3CBF37F6F74962A5515F410283C16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24">
    <w:name w:val="5095598FE6E4414EB5CB162CD1286D12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24">
    <w:name w:val="4FA2336CB7374907ACBE7D4F816F22B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24">
    <w:name w:val="3E2C18A5A3A74F8CA5761C75EE656E1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24">
    <w:name w:val="19206A32E438411FBC0E828E1AE61FDD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311A36E5E24080BAA86C99111FD9D422">
    <w:name w:val="53311A36E5E24080BAA86C99111FD9D422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D2FCB95647468A9C28713DD241D3A09">
    <w:name w:val="58D2FCB95647468A9C28713DD241D3A09"/>
    <w:rsid w:val="008E3497"/>
    <w:rPr>
      <w:rFonts w:eastAsiaTheme="minorHAnsi"/>
    </w:rPr>
  </w:style>
  <w:style w:type="paragraph" w:customStyle="1" w:styleId="C323CC46A70648378356EC26E1D562B623">
    <w:name w:val="C323CC46A70648378356EC26E1D562B623"/>
    <w:rsid w:val="008E3497"/>
    <w:rPr>
      <w:rFonts w:eastAsiaTheme="minorHAnsi"/>
    </w:rPr>
  </w:style>
  <w:style w:type="paragraph" w:customStyle="1" w:styleId="77588B905D0B4AE9B7C8CD5C40274F6623">
    <w:name w:val="77588B905D0B4AE9B7C8CD5C40274F6623"/>
    <w:rsid w:val="008E3497"/>
    <w:rPr>
      <w:rFonts w:eastAsiaTheme="minorHAnsi"/>
    </w:rPr>
  </w:style>
  <w:style w:type="paragraph" w:customStyle="1" w:styleId="1D83BB36814C4F888E8AE76AB9357D5730">
    <w:name w:val="1D83BB36814C4F888E8AE76AB9357D5730"/>
    <w:rsid w:val="008E3497"/>
    <w:rPr>
      <w:rFonts w:eastAsiaTheme="minorHAnsi"/>
    </w:rPr>
  </w:style>
  <w:style w:type="paragraph" w:customStyle="1" w:styleId="0C671431A5DE4D62BAA70CC82DC51D2730">
    <w:name w:val="0C671431A5DE4D62BAA70CC82DC51D2730"/>
    <w:rsid w:val="008E3497"/>
    <w:rPr>
      <w:rFonts w:eastAsiaTheme="minorHAnsi"/>
    </w:rPr>
  </w:style>
  <w:style w:type="paragraph" w:customStyle="1" w:styleId="A906F06CC02849A38415AABC0E3A91DF30">
    <w:name w:val="A906F06CC02849A38415AABC0E3A91DF30"/>
    <w:rsid w:val="008E3497"/>
    <w:rPr>
      <w:rFonts w:eastAsiaTheme="minorHAnsi"/>
    </w:rPr>
  </w:style>
  <w:style w:type="paragraph" w:customStyle="1" w:styleId="814B1A56490E4E47BA66AE8807DF66537">
    <w:name w:val="814B1A56490E4E47BA66AE8807DF66537"/>
    <w:rsid w:val="008E3497"/>
    <w:rPr>
      <w:rFonts w:eastAsiaTheme="minorHAnsi"/>
    </w:rPr>
  </w:style>
  <w:style w:type="paragraph" w:customStyle="1" w:styleId="C184A1F3F64E49D19B486858F96F490125">
    <w:name w:val="C184A1F3F64E49D19B486858F96F4901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762CB60C864F8191E8C4152BBED9937">
    <w:name w:val="B0762CB60C864F8191E8C4152BBED9937"/>
    <w:rsid w:val="008E3497"/>
    <w:rPr>
      <w:rFonts w:eastAsiaTheme="minorHAnsi"/>
    </w:rPr>
  </w:style>
  <w:style w:type="paragraph" w:customStyle="1" w:styleId="27D158F4A81F4B858317FA58B0281C9525">
    <w:name w:val="27D158F4A81F4B858317FA58B0281C9525"/>
    <w:rsid w:val="008E3497"/>
    <w:rPr>
      <w:rFonts w:eastAsiaTheme="minorHAnsi"/>
    </w:rPr>
  </w:style>
  <w:style w:type="paragraph" w:customStyle="1" w:styleId="D9E1C13FC0F9413D8A9255569D77D68225">
    <w:name w:val="D9E1C13FC0F9413D8A9255569D77D68225"/>
    <w:rsid w:val="008E3497"/>
    <w:rPr>
      <w:rFonts w:eastAsiaTheme="minorHAnsi"/>
    </w:rPr>
  </w:style>
  <w:style w:type="paragraph" w:customStyle="1" w:styleId="B189B9CA004041FAB51FF4C517609C2F7">
    <w:name w:val="B189B9CA004041FAB51FF4C517609C2F7"/>
    <w:rsid w:val="008E3497"/>
    <w:rPr>
      <w:rFonts w:eastAsiaTheme="minorHAnsi"/>
    </w:rPr>
  </w:style>
  <w:style w:type="paragraph" w:customStyle="1" w:styleId="D63F1DA4324A4ADEB7460D370549486325">
    <w:name w:val="D63F1DA4324A4ADEB7460D370549486325"/>
    <w:rsid w:val="008E3497"/>
    <w:rPr>
      <w:rFonts w:eastAsiaTheme="minorHAnsi"/>
    </w:rPr>
  </w:style>
  <w:style w:type="paragraph" w:customStyle="1" w:styleId="EAFD1B8491A94827B672C032C43BAC9425">
    <w:name w:val="EAFD1B8491A94827B672C032C43BAC9425"/>
    <w:rsid w:val="008E3497"/>
    <w:rPr>
      <w:rFonts w:eastAsiaTheme="minorHAnsi"/>
    </w:rPr>
  </w:style>
  <w:style w:type="paragraph" w:customStyle="1" w:styleId="202384D35ED942229D550B05AF95D31D7">
    <w:name w:val="202384D35ED942229D550B05AF95D31D7"/>
    <w:rsid w:val="008E3497"/>
    <w:rPr>
      <w:rFonts w:eastAsiaTheme="minorHAnsi"/>
    </w:rPr>
  </w:style>
  <w:style w:type="paragraph" w:customStyle="1" w:styleId="4303BD00D2E4428784F03A95DAE436C725">
    <w:name w:val="4303BD00D2E4428784F03A95DAE436C725"/>
    <w:rsid w:val="008E3497"/>
    <w:rPr>
      <w:rFonts w:eastAsiaTheme="minorHAnsi"/>
    </w:rPr>
  </w:style>
  <w:style w:type="paragraph" w:customStyle="1" w:styleId="A5FCE149CC5E4C0887C25E4F4ECBE30125">
    <w:name w:val="A5FCE149CC5E4C0887C25E4F4ECBE30125"/>
    <w:rsid w:val="008E3497"/>
    <w:rPr>
      <w:rFonts w:eastAsiaTheme="minorHAnsi"/>
    </w:rPr>
  </w:style>
  <w:style w:type="paragraph" w:customStyle="1" w:styleId="1C7FB9F6B6EA4ED2915A21090CE9EFBA6">
    <w:name w:val="1C7FB9F6B6EA4ED2915A21090CE9EFBA6"/>
    <w:rsid w:val="008E3497"/>
    <w:rPr>
      <w:rFonts w:eastAsiaTheme="minorHAnsi"/>
    </w:rPr>
  </w:style>
  <w:style w:type="paragraph" w:customStyle="1" w:styleId="8CD15BE22342406A809A8F077FA2982625">
    <w:name w:val="8CD15BE22342406A809A8F077FA2982625"/>
    <w:rsid w:val="008E3497"/>
    <w:rPr>
      <w:rFonts w:eastAsiaTheme="minorHAnsi"/>
    </w:rPr>
  </w:style>
  <w:style w:type="paragraph" w:customStyle="1" w:styleId="5A4ED76E717B45928798C23B55BDAE3525">
    <w:name w:val="5A4ED76E717B45928798C23B55BDAE3525"/>
    <w:rsid w:val="008E3497"/>
    <w:rPr>
      <w:rFonts w:eastAsiaTheme="minorHAnsi"/>
    </w:rPr>
  </w:style>
  <w:style w:type="paragraph" w:customStyle="1" w:styleId="C43736ABF11D46C4B911FAE0B56CEF2825">
    <w:name w:val="C43736ABF11D46C4B911FAE0B56CEF2825"/>
    <w:rsid w:val="008E3497"/>
    <w:rPr>
      <w:rFonts w:eastAsiaTheme="minorHAnsi"/>
    </w:rPr>
  </w:style>
  <w:style w:type="paragraph" w:customStyle="1" w:styleId="8FC354A4976B49E3B22E1A29C0F4DD4A25">
    <w:name w:val="8FC354A4976B49E3B22E1A29C0F4DD4A25"/>
    <w:rsid w:val="008E3497"/>
    <w:rPr>
      <w:rFonts w:eastAsiaTheme="minorHAnsi"/>
    </w:rPr>
  </w:style>
  <w:style w:type="paragraph" w:customStyle="1" w:styleId="0ADF65EB0BE645E7BD590251E8E5DB9C25">
    <w:name w:val="0ADF65EB0BE645E7BD590251E8E5DB9C25"/>
    <w:rsid w:val="008E3497"/>
    <w:rPr>
      <w:rFonts w:eastAsiaTheme="minorHAnsi"/>
    </w:rPr>
  </w:style>
  <w:style w:type="paragraph" w:customStyle="1" w:styleId="6D0EBA63F0C742468D8900840D084F8225">
    <w:name w:val="6D0EBA63F0C742468D8900840D084F8225"/>
    <w:rsid w:val="008E3497"/>
    <w:rPr>
      <w:rFonts w:eastAsiaTheme="minorHAnsi"/>
    </w:rPr>
  </w:style>
  <w:style w:type="paragraph" w:customStyle="1" w:styleId="B6B9F7CDE0534971BAE0FE4DDE262D2325">
    <w:name w:val="B6B9F7CDE0534971BAE0FE4DDE262D2325"/>
    <w:rsid w:val="008E3497"/>
    <w:rPr>
      <w:rFonts w:eastAsiaTheme="minorHAnsi"/>
    </w:rPr>
  </w:style>
  <w:style w:type="paragraph" w:customStyle="1" w:styleId="76C6EAFB2C0E43C78479016282DEDDC925">
    <w:name w:val="76C6EAFB2C0E43C78479016282DEDDC925"/>
    <w:rsid w:val="008E3497"/>
    <w:rPr>
      <w:rFonts w:eastAsiaTheme="minorHAnsi"/>
    </w:rPr>
  </w:style>
  <w:style w:type="paragraph" w:customStyle="1" w:styleId="B670A14F59A94E33A2BB6DBC01B330225">
    <w:name w:val="B670A14F59A94E33A2BB6DBC01B330225"/>
    <w:rsid w:val="008E3497"/>
    <w:rPr>
      <w:rFonts w:eastAsiaTheme="minorHAnsi"/>
    </w:rPr>
  </w:style>
  <w:style w:type="paragraph" w:customStyle="1" w:styleId="E8E8493026B74CC6ACAF73535FF7FE1C25">
    <w:name w:val="E8E8493026B74CC6ACAF73535FF7FE1C25"/>
    <w:rsid w:val="008E3497"/>
    <w:rPr>
      <w:rFonts w:eastAsiaTheme="minorHAnsi"/>
    </w:rPr>
  </w:style>
  <w:style w:type="paragraph" w:customStyle="1" w:styleId="338560FC8B1F4478A5F16F16C8F608EC6">
    <w:name w:val="338560FC8B1F4478A5F16F16C8F608EC6"/>
    <w:rsid w:val="008E3497"/>
    <w:rPr>
      <w:rFonts w:eastAsiaTheme="minorHAnsi"/>
    </w:rPr>
  </w:style>
  <w:style w:type="paragraph" w:customStyle="1" w:styleId="E65085FA4A8449E6ACA6F936D800376624">
    <w:name w:val="E65085FA4A8449E6ACA6F936D800376624"/>
    <w:rsid w:val="008E3497"/>
    <w:rPr>
      <w:rFonts w:eastAsiaTheme="minorHAnsi"/>
    </w:rPr>
  </w:style>
  <w:style w:type="paragraph" w:customStyle="1" w:styleId="5C44F96216F046C796BAC5F33B2E635E24">
    <w:name w:val="5C44F96216F046C796BAC5F33B2E635E24"/>
    <w:rsid w:val="008E3497"/>
    <w:rPr>
      <w:rFonts w:eastAsiaTheme="minorHAnsi"/>
    </w:rPr>
  </w:style>
  <w:style w:type="paragraph" w:customStyle="1" w:styleId="8267B38D2D6D461DA7DC68C112302B1024">
    <w:name w:val="8267B38D2D6D461DA7DC68C112302B1024"/>
    <w:rsid w:val="008E3497"/>
    <w:rPr>
      <w:rFonts w:eastAsiaTheme="minorHAnsi"/>
    </w:rPr>
  </w:style>
  <w:style w:type="paragraph" w:customStyle="1" w:styleId="1D0709AE76F64B018E2BD9D3DBFB66DF25">
    <w:name w:val="1D0709AE76F64B018E2BD9D3DBFB66DF25"/>
    <w:rsid w:val="008E3497"/>
    <w:rPr>
      <w:rFonts w:eastAsiaTheme="minorHAnsi"/>
    </w:rPr>
  </w:style>
  <w:style w:type="paragraph" w:customStyle="1" w:styleId="014F5C04BB22410C81F677299043755825">
    <w:name w:val="014F5C04BB22410C81F677299043755825"/>
    <w:rsid w:val="008E3497"/>
    <w:rPr>
      <w:rFonts w:eastAsiaTheme="minorHAnsi"/>
    </w:rPr>
  </w:style>
  <w:style w:type="paragraph" w:customStyle="1" w:styleId="B9A966E752EF41688ECB507D015082D925">
    <w:name w:val="B9A966E752EF41688ECB507D015082D925"/>
    <w:rsid w:val="008E3497"/>
    <w:rPr>
      <w:rFonts w:eastAsiaTheme="minorHAnsi"/>
    </w:rPr>
  </w:style>
  <w:style w:type="paragraph" w:customStyle="1" w:styleId="46A7D5AF3B744D088EEAE5CD6C10E70A25">
    <w:name w:val="46A7D5AF3B744D088EEAE5CD6C10E70A25"/>
    <w:rsid w:val="008E3497"/>
    <w:rPr>
      <w:rFonts w:eastAsiaTheme="minorHAnsi"/>
    </w:rPr>
  </w:style>
  <w:style w:type="paragraph" w:customStyle="1" w:styleId="BCB611364F9347DAA2812B71AE790C0A25">
    <w:name w:val="BCB611364F9347DAA2812B71AE790C0A25"/>
    <w:rsid w:val="008E3497"/>
    <w:rPr>
      <w:rFonts w:eastAsiaTheme="minorHAnsi"/>
    </w:rPr>
  </w:style>
  <w:style w:type="paragraph" w:customStyle="1" w:styleId="460FFF3674E14D72998229450119FCEB25">
    <w:name w:val="460FFF3674E14D72998229450119FCEB25"/>
    <w:rsid w:val="008E3497"/>
    <w:rPr>
      <w:rFonts w:eastAsiaTheme="minorHAnsi"/>
    </w:rPr>
  </w:style>
  <w:style w:type="paragraph" w:customStyle="1" w:styleId="264BAB5FDC0040D59FCD702B943351BC25">
    <w:name w:val="264BAB5FDC0040D59FCD702B943351BC25"/>
    <w:rsid w:val="008E3497"/>
    <w:rPr>
      <w:rFonts w:eastAsiaTheme="minorHAnsi"/>
    </w:rPr>
  </w:style>
  <w:style w:type="paragraph" w:customStyle="1" w:styleId="A1A5D004AC464522AE9740F47D4815E525">
    <w:name w:val="A1A5D004AC464522AE9740F47D4815E525"/>
    <w:rsid w:val="008E3497"/>
    <w:rPr>
      <w:rFonts w:eastAsiaTheme="minorHAnsi"/>
    </w:rPr>
  </w:style>
  <w:style w:type="paragraph" w:customStyle="1" w:styleId="228DFE730EE2445F88E4473929BCB01925">
    <w:name w:val="228DFE730EE2445F88E4473929BCB01925"/>
    <w:rsid w:val="008E3497"/>
    <w:rPr>
      <w:rFonts w:eastAsiaTheme="minorHAnsi"/>
    </w:rPr>
  </w:style>
  <w:style w:type="paragraph" w:customStyle="1" w:styleId="F78F108F90C34D70AE86C5A10431040625">
    <w:name w:val="F78F108F90C34D70AE86C5A10431040625"/>
    <w:rsid w:val="008E3497"/>
    <w:rPr>
      <w:rFonts w:eastAsiaTheme="minorHAnsi"/>
    </w:rPr>
  </w:style>
  <w:style w:type="paragraph" w:customStyle="1" w:styleId="EDC3D059C9B9474E9803BC0E7C2D08D625">
    <w:name w:val="EDC3D059C9B9474E9803BC0E7C2D08D625"/>
    <w:rsid w:val="008E3497"/>
    <w:rPr>
      <w:rFonts w:eastAsiaTheme="minorHAnsi"/>
    </w:rPr>
  </w:style>
  <w:style w:type="paragraph" w:customStyle="1" w:styleId="042546AAA6F04535AE13F68E252FBBAD25">
    <w:name w:val="042546AAA6F04535AE13F68E252FBBAD25"/>
    <w:rsid w:val="008E3497"/>
    <w:rPr>
      <w:rFonts w:eastAsiaTheme="minorHAnsi"/>
    </w:rPr>
  </w:style>
  <w:style w:type="paragraph" w:customStyle="1" w:styleId="F648E57EDDDA4103BEB6EB2027F886FE25">
    <w:name w:val="F648E57EDDDA4103BEB6EB2027F886FE25"/>
    <w:rsid w:val="008E3497"/>
    <w:rPr>
      <w:rFonts w:eastAsiaTheme="minorHAnsi"/>
    </w:rPr>
  </w:style>
  <w:style w:type="paragraph" w:customStyle="1" w:styleId="7A0E2DA54B564033AADF8E0A308E3BD625">
    <w:name w:val="7A0E2DA54B564033AADF8E0A308E3BD625"/>
    <w:rsid w:val="008E3497"/>
    <w:rPr>
      <w:rFonts w:eastAsiaTheme="minorHAnsi"/>
    </w:rPr>
  </w:style>
  <w:style w:type="paragraph" w:customStyle="1" w:styleId="BE297880B0664BCDAEF10213354D0B9025">
    <w:name w:val="BE297880B0664BCDAEF10213354D0B9025"/>
    <w:rsid w:val="008E3497"/>
    <w:rPr>
      <w:rFonts w:eastAsiaTheme="minorHAnsi"/>
    </w:rPr>
  </w:style>
  <w:style w:type="paragraph" w:customStyle="1" w:styleId="2D5EF8DC645D4489AE2CC323A682CD3225">
    <w:name w:val="2D5EF8DC645D4489AE2CC323A682CD3225"/>
    <w:rsid w:val="008E3497"/>
    <w:rPr>
      <w:rFonts w:eastAsiaTheme="minorHAnsi"/>
    </w:rPr>
  </w:style>
  <w:style w:type="paragraph" w:customStyle="1" w:styleId="2A162FDA4D8D460AB3656054947C08A824">
    <w:name w:val="2A162FDA4D8D460AB3656054947C08A824"/>
    <w:rsid w:val="008E3497"/>
    <w:rPr>
      <w:rFonts w:eastAsiaTheme="minorHAnsi"/>
    </w:rPr>
  </w:style>
  <w:style w:type="paragraph" w:customStyle="1" w:styleId="58FCA5FD42AC4D3C88A91BA7A499238C24">
    <w:name w:val="58FCA5FD42AC4D3C88A91BA7A499238C24"/>
    <w:rsid w:val="008E3497"/>
    <w:rPr>
      <w:rFonts w:eastAsiaTheme="minorHAnsi"/>
    </w:rPr>
  </w:style>
  <w:style w:type="paragraph" w:customStyle="1" w:styleId="4A6D7A85299643B5845B1F33D648F40825">
    <w:name w:val="4A6D7A85299643B5845B1F33D648F40825"/>
    <w:rsid w:val="008E3497"/>
    <w:rPr>
      <w:rFonts w:eastAsiaTheme="minorHAnsi"/>
    </w:rPr>
  </w:style>
  <w:style w:type="paragraph" w:customStyle="1" w:styleId="DA4CBAEC936B4A30A43F5E9602AAE05825">
    <w:name w:val="DA4CBAEC936B4A30A43F5E9602AAE05825"/>
    <w:rsid w:val="008E3497"/>
    <w:rPr>
      <w:rFonts w:eastAsiaTheme="minorHAnsi"/>
    </w:rPr>
  </w:style>
  <w:style w:type="paragraph" w:customStyle="1" w:styleId="08DB1DBF8085480A8A4FE5487F2740BE25">
    <w:name w:val="08DB1DBF8085480A8A4FE5487F2740BE25"/>
    <w:rsid w:val="008E3497"/>
    <w:rPr>
      <w:rFonts w:eastAsiaTheme="minorHAnsi"/>
    </w:rPr>
  </w:style>
  <w:style w:type="paragraph" w:customStyle="1" w:styleId="50B239A143F841C5A54A7D561728A5E225">
    <w:name w:val="50B239A143F841C5A54A7D561728A5E225"/>
    <w:rsid w:val="008E3497"/>
    <w:rPr>
      <w:rFonts w:eastAsiaTheme="minorHAnsi"/>
    </w:rPr>
  </w:style>
  <w:style w:type="paragraph" w:customStyle="1" w:styleId="2F95F946BDDD4275B5538079E51A548925">
    <w:name w:val="2F95F946BDDD4275B5538079E51A548925"/>
    <w:rsid w:val="008E3497"/>
    <w:rPr>
      <w:rFonts w:eastAsiaTheme="minorHAnsi"/>
    </w:rPr>
  </w:style>
  <w:style w:type="paragraph" w:customStyle="1" w:styleId="A744815489F4469184FE1F2F434D0CDF25">
    <w:name w:val="A744815489F4469184FE1F2F434D0CDF25"/>
    <w:rsid w:val="008E3497"/>
    <w:rPr>
      <w:rFonts w:eastAsiaTheme="minorHAnsi"/>
    </w:rPr>
  </w:style>
  <w:style w:type="paragraph" w:customStyle="1" w:styleId="0CFADBD0B7EA47C5AAD6D656A2CD2BA025">
    <w:name w:val="0CFADBD0B7EA47C5AAD6D656A2CD2BA025"/>
    <w:rsid w:val="008E3497"/>
    <w:rPr>
      <w:rFonts w:eastAsiaTheme="minorHAnsi"/>
    </w:rPr>
  </w:style>
  <w:style w:type="paragraph" w:customStyle="1" w:styleId="D4C16506615B4C5FB9DC4371BAF33E8325">
    <w:name w:val="D4C16506615B4C5FB9DC4371BAF33E8325"/>
    <w:rsid w:val="008E3497"/>
    <w:rPr>
      <w:rFonts w:eastAsiaTheme="minorHAnsi"/>
    </w:rPr>
  </w:style>
  <w:style w:type="paragraph" w:customStyle="1" w:styleId="801AA6F3FED54A57A0835768E8E19BD125">
    <w:name w:val="801AA6F3FED54A57A0835768E8E19BD125"/>
    <w:rsid w:val="008E3497"/>
    <w:rPr>
      <w:rFonts w:eastAsiaTheme="minorHAnsi"/>
    </w:rPr>
  </w:style>
  <w:style w:type="paragraph" w:customStyle="1" w:styleId="A468E7CBCB0740A3B521D29B91A5518525">
    <w:name w:val="A468E7CBCB0740A3B521D29B91A5518525"/>
    <w:rsid w:val="008E3497"/>
    <w:rPr>
      <w:rFonts w:eastAsiaTheme="minorHAnsi"/>
    </w:rPr>
  </w:style>
  <w:style w:type="paragraph" w:customStyle="1" w:styleId="63B152712FF64051A1A79836CF3F164924">
    <w:name w:val="63B152712FF64051A1A79836CF3F164924"/>
    <w:rsid w:val="008E3497"/>
    <w:rPr>
      <w:rFonts w:eastAsiaTheme="minorHAnsi"/>
    </w:rPr>
  </w:style>
  <w:style w:type="paragraph" w:customStyle="1" w:styleId="795E4F4036724693B46DA81E4E698DAE24">
    <w:name w:val="795E4F4036724693B46DA81E4E698DAE24"/>
    <w:rsid w:val="008E3497"/>
    <w:rPr>
      <w:rFonts w:eastAsiaTheme="minorHAnsi"/>
    </w:rPr>
  </w:style>
  <w:style w:type="paragraph" w:customStyle="1" w:styleId="B362D57E5FC842E0B111DEC39886325C24">
    <w:name w:val="B362D57E5FC842E0B111DEC39886325C24"/>
    <w:rsid w:val="008E3497"/>
    <w:rPr>
      <w:rFonts w:eastAsiaTheme="minorHAnsi"/>
    </w:rPr>
  </w:style>
  <w:style w:type="paragraph" w:customStyle="1" w:styleId="9A8A3CE1D6E046F8BB9739AE8D698AC624">
    <w:name w:val="9A8A3CE1D6E046F8BB9739AE8D698AC624"/>
    <w:rsid w:val="008E3497"/>
    <w:rPr>
      <w:rFonts w:eastAsiaTheme="minorHAnsi"/>
    </w:rPr>
  </w:style>
  <w:style w:type="paragraph" w:customStyle="1" w:styleId="AE382DAEE7DE4E5586CF3B988E99103024">
    <w:name w:val="AE382DAEE7DE4E5586CF3B988E99103024"/>
    <w:rsid w:val="008E3497"/>
    <w:rPr>
      <w:rFonts w:eastAsiaTheme="minorHAnsi"/>
    </w:rPr>
  </w:style>
  <w:style w:type="paragraph" w:customStyle="1" w:styleId="9AE6703245F1434089742FF04FC27BB424">
    <w:name w:val="9AE6703245F1434089742FF04FC27BB424"/>
    <w:rsid w:val="008E3497"/>
    <w:rPr>
      <w:rFonts w:eastAsiaTheme="minorHAnsi"/>
    </w:rPr>
  </w:style>
  <w:style w:type="paragraph" w:customStyle="1" w:styleId="8365CDB2A7674B318D64BCF0AB00F5B424">
    <w:name w:val="8365CDB2A7674B318D64BCF0AB00F5B424"/>
    <w:rsid w:val="008E3497"/>
    <w:rPr>
      <w:rFonts w:eastAsiaTheme="minorHAnsi"/>
    </w:rPr>
  </w:style>
  <w:style w:type="paragraph" w:customStyle="1" w:styleId="931734EB321F4496B412BD0508DEA76424">
    <w:name w:val="931734EB321F4496B412BD0508DEA76424"/>
    <w:rsid w:val="008E3497"/>
    <w:rPr>
      <w:rFonts w:eastAsiaTheme="minorHAnsi"/>
    </w:rPr>
  </w:style>
  <w:style w:type="paragraph" w:customStyle="1" w:styleId="C2CD03634207489DB1C3C387A8A896B124">
    <w:name w:val="C2CD03634207489DB1C3C387A8A896B124"/>
    <w:rsid w:val="008E3497"/>
    <w:rPr>
      <w:rFonts w:eastAsiaTheme="minorHAnsi"/>
    </w:rPr>
  </w:style>
  <w:style w:type="paragraph" w:customStyle="1" w:styleId="96916A38AF6841FD9DD9E55E7D34DC1924">
    <w:name w:val="96916A38AF6841FD9DD9E55E7D34DC1924"/>
    <w:rsid w:val="008E3497"/>
    <w:rPr>
      <w:rFonts w:eastAsiaTheme="minorHAnsi"/>
    </w:rPr>
  </w:style>
  <w:style w:type="paragraph" w:customStyle="1" w:styleId="A89B56BE3FA54F1EB0DF6C8E04726BD324">
    <w:name w:val="A89B56BE3FA54F1EB0DF6C8E04726BD324"/>
    <w:rsid w:val="008E3497"/>
    <w:rPr>
      <w:rFonts w:eastAsiaTheme="minorHAnsi"/>
    </w:rPr>
  </w:style>
  <w:style w:type="paragraph" w:customStyle="1" w:styleId="F8E1047451944441A88ABD85B6C95EF524">
    <w:name w:val="F8E1047451944441A88ABD85B6C95EF524"/>
    <w:rsid w:val="008E3497"/>
    <w:rPr>
      <w:rFonts w:eastAsiaTheme="minorHAnsi"/>
    </w:rPr>
  </w:style>
  <w:style w:type="paragraph" w:customStyle="1" w:styleId="3E7A4DF811C14257AE4FD1FBC49BEB6C24">
    <w:name w:val="3E7A4DF811C14257AE4FD1FBC49BEB6C24"/>
    <w:rsid w:val="008E3497"/>
    <w:rPr>
      <w:rFonts w:eastAsiaTheme="minorHAnsi"/>
    </w:rPr>
  </w:style>
  <w:style w:type="paragraph" w:customStyle="1" w:styleId="8DA693B836C04B67B93BF5980F03ABEB4">
    <w:name w:val="8DA693B836C04B67B93BF5980F03ABEB4"/>
    <w:rsid w:val="008E3497"/>
    <w:rPr>
      <w:rFonts w:eastAsiaTheme="minorHAnsi"/>
    </w:rPr>
  </w:style>
  <w:style w:type="paragraph" w:customStyle="1" w:styleId="FA739E41EE4F42C5B04A2E7E96D6022D24">
    <w:name w:val="FA739E41EE4F42C5B04A2E7E96D6022D24"/>
    <w:rsid w:val="008E3497"/>
    <w:rPr>
      <w:rFonts w:eastAsiaTheme="minorHAnsi"/>
    </w:rPr>
  </w:style>
  <w:style w:type="paragraph" w:customStyle="1" w:styleId="C0D1D78AA49C4ADFAE31DBCD88D4B6EB25">
    <w:name w:val="C0D1D78AA49C4ADFAE31DBCD88D4B6EB25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24">
    <w:name w:val="C5B4BD8D29A1447B891ECEA6A92AD647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24">
    <w:name w:val="BC2D42A687F846EB94C728C39DF650BB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24">
    <w:name w:val="701B5917D9384387B8B0668329290800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24">
    <w:name w:val="4BEFBFB7D403475EAD6237CDA5E90A68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CD3B20474D4D8CA0B02A119544922D2">
    <w:name w:val="A0CD3B20474D4D8CA0B02A119544922D2"/>
    <w:rsid w:val="008E3497"/>
    <w:rPr>
      <w:rFonts w:eastAsiaTheme="minorHAnsi"/>
    </w:rPr>
  </w:style>
  <w:style w:type="paragraph" w:customStyle="1" w:styleId="3291EA951B3C486AB367F375C960408B2">
    <w:name w:val="3291EA951B3C486AB367F375C960408B2"/>
    <w:rsid w:val="008E3497"/>
    <w:rPr>
      <w:rFonts w:eastAsiaTheme="minorHAnsi"/>
    </w:rPr>
  </w:style>
  <w:style w:type="paragraph" w:customStyle="1" w:styleId="4D5CB910EF354435AFA74D17E1284E701">
    <w:name w:val="4D5CB910EF354435AFA74D17E1284E701"/>
    <w:rsid w:val="008E3497"/>
    <w:rPr>
      <w:rFonts w:eastAsiaTheme="minorHAnsi"/>
    </w:rPr>
  </w:style>
  <w:style w:type="paragraph" w:customStyle="1" w:styleId="4715DF9FC71C41B69295E20084C3AADD">
    <w:name w:val="4715DF9FC71C41B69295E20084C3AADD"/>
    <w:rsid w:val="008E3497"/>
    <w:rPr>
      <w:rFonts w:eastAsiaTheme="minorHAnsi"/>
    </w:rPr>
  </w:style>
  <w:style w:type="paragraph" w:customStyle="1" w:styleId="5A553DEE5655415BAAE816F7006F1F7D">
    <w:name w:val="5A553DEE5655415BAAE816F7006F1F7D"/>
    <w:rsid w:val="008E3497"/>
    <w:rPr>
      <w:rFonts w:eastAsiaTheme="minorHAnsi"/>
    </w:rPr>
  </w:style>
  <w:style w:type="paragraph" w:customStyle="1" w:styleId="10223CBE6C06400B92B94BB62B60C8EC">
    <w:name w:val="10223CBE6C06400B92B94BB62B60C8EC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24">
    <w:name w:val="80EB4002DDF543B8B7004C452EE7B9BC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24">
    <w:name w:val="F9C6533C1E864A0BBD94C648065B6841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24">
    <w:name w:val="EA5B4C1510D548428F23E5DE410C91FF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24">
    <w:name w:val="4AC15AD9E32B4F5AB87DB3A881AC141D24"/>
    <w:rsid w:val="008E34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_rels/item2.xml.rels><?xml version="1.0" encoding="UTF-8"?>

<Relationships xmlns="http://schemas.openxmlformats.org/package/2006/relationships">
  <Relationship Id="rId1" Type="http://schemas.openxmlformats.org/officeDocument/2006/relationships/customXmlProps" Target="itemProps2.xml"/>
</Relationships>

</file>

<file path=customXml/_rels/item3.xml.rels><?xml version="1.0" encoding="UTF-8"?>

<Relationships xmlns="http://schemas.openxmlformats.org/package/2006/relationships">
  <Relationship Id="rId1" Type="http://schemas.openxmlformats.org/officeDocument/2006/relationships/customXmlProps" Target="itemProps3.xml"/>
</Relationships>

</file>

<file path=customXml/_rels/item4.xml.rels><?xml version="1.0" encoding="UTF-8"?>

<Relationships xmlns="http://schemas.openxmlformats.org/package/2006/relationships">
  <Relationship Id="rId1" Type="http://schemas.openxmlformats.org/officeDocument/2006/relationships/customXmlProps" Target="itemProps4.xml"/>
</Relationships>

</file>

<file path=customXml/item1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547EF65395E5439FF04195D127056A" ma:contentTypeVersion="8" ma:contentTypeDescription="Create a new document." ma:contentTypeScope="" ma:versionID="299f9d09643cd2d4b337bc390da281f7">
  <xsd:schema xmlns:xsd="http://www.w3.org/2001/XMLSchema" xmlns:xs="http://www.w3.org/2001/XMLSchema" xmlns:p="http://schemas.microsoft.com/office/2006/metadata/properties" xmlns:ns2="9271d55d-c789-4661-9b95-3dc6195f5542" xmlns:ns3="44be9d99-3029-4e34-b5df-e831d0c37fe9" targetNamespace="http://schemas.microsoft.com/office/2006/metadata/properties" ma:root="true" ma:fieldsID="cd0119a876ded45289215d56a319929a" ns2:_="" ns3:_="">
    <xsd:import namespace="9271d55d-c789-4661-9b95-3dc6195f5542"/>
    <xsd:import namespace="44be9d99-3029-4e34-b5df-e831d0c37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71d55d-c789-4661-9b95-3dc6195f55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e9d99-3029-4e34-b5df-e831d0c37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555FEE-E429-4ADE-8723-5D49E7AF5E77}">
  <ds:schemaRefs>
    <ds:schemaRef ds:uri="http://purl.org/dc/elements/1.1/"/>
    <ds:schemaRef ds:uri="http://schemas.microsoft.com/office/2006/metadata/properties"/>
    <ds:schemaRef ds:uri="http://purl.org/dc/terms/"/>
    <ds:schemaRef ds:uri="d80cf09a-6477-460d-a53b-bf395dff9b5f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c6dad8c4-3780-4355-93a7-f29d3389294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5BBF345-081A-43E7-9224-0EE658766F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E42415-B629-48FE-BC0C-4E07CDFA1595}"/>
</file>

<file path=customXml/itemProps4.xml><?xml version="1.0" encoding="utf-8"?>
<ds:datastoreItem xmlns:ds="http://schemas.openxmlformats.org/officeDocument/2006/customXml" ds:itemID="{92DB2BBA-FF4A-4F51-93D3-C8A4634BD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6</Pages>
  <Words>2071</Words>
  <Characters>1180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Taylor</dc:creator>
  <cp:lastModifiedBy>Christine Taylor</cp:lastModifiedBy>
  <cp:revision>16</cp:revision>
  <dcterms:created xsi:type="dcterms:W3CDTF">2018-06-19T19:23:00Z</dcterms:created>
  <dcterms:modified xsi:type="dcterms:W3CDTF">2018-07-08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547EF65395E5439FF04195D127056A</vt:lpwstr>
  </property>
  <property fmtid="{D5CDD505-2E9C-101B-9397-08002B2CF9AE}" pid="4" name="FileLeafRef">
    <vt:lpwstr>applicantapplicationenglish.docx</vt:lpwstr>
  </property>
</Properties>
</file>